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0450E1" w14:textId="77777777" w:rsidR="00977CBD" w:rsidRPr="00272A78" w:rsidRDefault="00D85B54" w:rsidP="00D85B54">
      <w:pPr>
        <w:pStyle w:val="Titel"/>
        <w:jc w:val="center"/>
        <w:rPr>
          <w:rFonts w:asciiTheme="minorHAnsi" w:hAnsiTheme="minorHAnsi" w:cstheme="minorHAnsi"/>
        </w:rPr>
      </w:pPr>
      <w:r w:rsidRPr="00272A78">
        <w:rPr>
          <w:rFonts w:asciiTheme="minorHAnsi" w:hAnsiTheme="minorHAnsi" w:cstheme="minorHAnsi"/>
        </w:rPr>
        <w:t>SEP Projektmappe</w:t>
      </w:r>
    </w:p>
    <w:p w14:paraId="1E9FB1C4" w14:textId="77777777" w:rsidR="00D85B54" w:rsidRPr="00272A78" w:rsidRDefault="00D85B54" w:rsidP="00D85B54">
      <w:pPr>
        <w:rPr>
          <w:rFonts w:cstheme="minorHAnsi"/>
        </w:rPr>
      </w:pPr>
    </w:p>
    <w:p w14:paraId="6F736093" w14:textId="77777777" w:rsidR="00D85B54" w:rsidRPr="00272A78" w:rsidRDefault="00D85B54" w:rsidP="00D85B54">
      <w:pPr>
        <w:pStyle w:val="berschrift7"/>
        <w:jc w:val="center"/>
        <w:rPr>
          <w:rStyle w:val="SchwacherVerweis"/>
          <w:rFonts w:asciiTheme="minorHAnsi" w:hAnsiTheme="minorHAnsi" w:cstheme="minorHAnsi"/>
          <w:b/>
          <w:smallCaps w:val="0"/>
          <w:color w:val="000000" w:themeColor="text1"/>
          <w:sz w:val="40"/>
          <w:szCs w:val="40"/>
        </w:rPr>
      </w:pPr>
      <w:r w:rsidRPr="00272A78">
        <w:rPr>
          <w:rStyle w:val="SchwacherVerweis"/>
          <w:rFonts w:asciiTheme="minorHAnsi" w:hAnsiTheme="minorHAnsi" w:cstheme="minorHAnsi"/>
          <w:b/>
          <w:color w:val="000000" w:themeColor="text1"/>
          <w:sz w:val="40"/>
          <w:szCs w:val="40"/>
        </w:rPr>
        <w:t>Projektmappe des Projektes</w:t>
      </w:r>
    </w:p>
    <w:p w14:paraId="384CE655" w14:textId="5BDCA571" w:rsidR="00D85B54" w:rsidRPr="00272A78" w:rsidRDefault="00D85B54" w:rsidP="00D85B54">
      <w:pPr>
        <w:pStyle w:val="Titel"/>
        <w:jc w:val="center"/>
        <w:rPr>
          <w:rFonts w:asciiTheme="minorHAnsi" w:hAnsiTheme="minorHAnsi" w:cstheme="minorHAnsi"/>
        </w:rPr>
      </w:pPr>
      <w:r w:rsidRPr="00272A78">
        <w:rPr>
          <w:rFonts w:asciiTheme="minorHAnsi" w:hAnsiTheme="minorHAnsi" w:cstheme="minorHAnsi"/>
          <w:highlight w:val="yellow"/>
        </w:rPr>
        <w:t>&lt;</w:t>
      </w:r>
      <w:proofErr w:type="spellStart"/>
      <w:r w:rsidR="0017670C">
        <w:rPr>
          <w:rFonts w:asciiTheme="minorHAnsi" w:hAnsiTheme="minorHAnsi" w:cstheme="minorHAnsi"/>
          <w:highlight w:val="yellow"/>
        </w:rPr>
        <w:t>IMDB_Klon</w:t>
      </w:r>
      <w:proofErr w:type="spellEnd"/>
      <w:r w:rsidR="00BD5D9A" w:rsidRPr="00272A78">
        <w:rPr>
          <w:rFonts w:asciiTheme="minorHAnsi" w:hAnsiTheme="minorHAnsi" w:cstheme="minorHAnsi"/>
          <w:highlight w:val="yellow"/>
        </w:rPr>
        <w:t xml:space="preserve"> </w:t>
      </w:r>
      <w:r w:rsidRPr="00272A78">
        <w:rPr>
          <w:rFonts w:asciiTheme="minorHAnsi" w:hAnsiTheme="minorHAnsi" w:cstheme="minorHAnsi"/>
          <w:highlight w:val="yellow"/>
        </w:rPr>
        <w:t>&gt;</w:t>
      </w:r>
    </w:p>
    <w:p w14:paraId="792D1953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52318C2C" w14:textId="23DC0754" w:rsidR="00D85B54" w:rsidRPr="00272A78" w:rsidRDefault="00047C7E" w:rsidP="00D85B54">
      <w:pPr>
        <w:jc w:val="center"/>
        <w:rPr>
          <w:rFonts w:cstheme="minorHAnsi"/>
          <w:b/>
          <w:sz w:val="32"/>
          <w:szCs w:val="32"/>
        </w:rPr>
      </w:pPr>
      <w:r w:rsidRPr="00272A78">
        <w:rPr>
          <w:rFonts w:cstheme="minorHAnsi"/>
          <w:b/>
          <w:sz w:val="32"/>
          <w:szCs w:val="32"/>
        </w:rPr>
        <w:t xml:space="preserve">Dokumentation </w:t>
      </w:r>
      <w:r w:rsidR="00D85B54" w:rsidRPr="00272A78">
        <w:rPr>
          <w:rFonts w:cstheme="minorHAnsi"/>
          <w:b/>
          <w:sz w:val="32"/>
          <w:szCs w:val="32"/>
        </w:rPr>
        <w:t>des Projektes</w:t>
      </w:r>
    </w:p>
    <w:p w14:paraId="51DB5A1C" w14:textId="088FE890" w:rsidR="00D85B54" w:rsidRPr="00272A78" w:rsidRDefault="00D85B54" w:rsidP="00D85B54">
      <w:pPr>
        <w:pStyle w:val="Untertitel"/>
        <w:jc w:val="center"/>
        <w:rPr>
          <w:rFonts w:cstheme="minorHAnsi"/>
        </w:rPr>
      </w:pPr>
      <w:r w:rsidRPr="00272A78">
        <w:rPr>
          <w:rFonts w:cstheme="minorHAnsi"/>
        </w:rPr>
        <w:t xml:space="preserve">Gruppe </w:t>
      </w:r>
      <w:r w:rsidRPr="00272A78">
        <w:rPr>
          <w:rFonts w:cstheme="minorHAnsi"/>
          <w:highlight w:val="yellow"/>
        </w:rPr>
        <w:t>&lt;</w:t>
      </w:r>
      <w:r w:rsidR="00BD5D9A">
        <w:rPr>
          <w:rFonts w:cstheme="minorHAnsi"/>
          <w:highlight w:val="yellow"/>
        </w:rPr>
        <w:t>H</w:t>
      </w:r>
      <w:r w:rsidR="00BD5D9A" w:rsidRPr="00272A78">
        <w:rPr>
          <w:rFonts w:cstheme="minorHAnsi"/>
          <w:highlight w:val="yellow"/>
        </w:rPr>
        <w:t xml:space="preserve"> </w:t>
      </w:r>
      <w:r w:rsidRPr="00272A78">
        <w:rPr>
          <w:rFonts w:cstheme="minorHAnsi"/>
          <w:highlight w:val="yellow"/>
        </w:rPr>
        <w:t>&gt;</w:t>
      </w:r>
      <w:r w:rsidRPr="00272A78">
        <w:rPr>
          <w:rFonts w:cstheme="minorHAnsi"/>
        </w:rPr>
        <w:t>:</w:t>
      </w:r>
    </w:p>
    <w:p w14:paraId="671CD41D" w14:textId="01DF039A" w:rsidR="00D85B54" w:rsidRPr="00272A78" w:rsidRDefault="00D85B54" w:rsidP="00D85B54">
      <w:pPr>
        <w:jc w:val="center"/>
        <w:rPr>
          <w:rFonts w:cstheme="minorHAnsi"/>
          <w:highlight w:val="yellow"/>
        </w:rPr>
      </w:pPr>
      <w:r w:rsidRPr="00272A78">
        <w:rPr>
          <w:rFonts w:cstheme="minorHAnsi"/>
          <w:highlight w:val="yellow"/>
        </w:rPr>
        <w:t>&lt;</w:t>
      </w:r>
      <w:r w:rsidR="00BD5D9A">
        <w:rPr>
          <w:rFonts w:cstheme="minorHAnsi"/>
          <w:highlight w:val="yellow"/>
        </w:rPr>
        <w:t>Lorenz Wollring</w:t>
      </w:r>
      <w:r w:rsidRPr="00272A78">
        <w:rPr>
          <w:rFonts w:cstheme="minorHAnsi"/>
          <w:highlight w:val="yellow"/>
        </w:rPr>
        <w:t>&gt;</w:t>
      </w:r>
    </w:p>
    <w:p w14:paraId="5802449C" w14:textId="30DBF8A8" w:rsidR="00D85B54" w:rsidRDefault="00D85B54" w:rsidP="00D85B54">
      <w:pPr>
        <w:jc w:val="center"/>
        <w:rPr>
          <w:rFonts w:cstheme="minorHAnsi"/>
          <w:highlight w:val="yellow"/>
        </w:rPr>
      </w:pPr>
      <w:r w:rsidRPr="00272A78">
        <w:rPr>
          <w:rFonts w:cstheme="minorHAnsi"/>
          <w:highlight w:val="yellow"/>
        </w:rPr>
        <w:t>&lt;</w:t>
      </w:r>
      <w:r w:rsidR="00BD5D9A">
        <w:rPr>
          <w:rFonts w:cstheme="minorHAnsi"/>
          <w:highlight w:val="yellow"/>
        </w:rPr>
        <w:t>Felix Bernardi</w:t>
      </w:r>
      <w:r w:rsidRPr="00272A78">
        <w:rPr>
          <w:rFonts w:cstheme="minorHAnsi"/>
          <w:highlight w:val="yellow"/>
        </w:rPr>
        <w:t>&gt;</w:t>
      </w:r>
    </w:p>
    <w:p w14:paraId="0842CEA5" w14:textId="7EBCECF9" w:rsidR="00BD5D9A" w:rsidRPr="00272A78" w:rsidRDefault="00BD5D9A" w:rsidP="00BD5D9A">
      <w:pPr>
        <w:jc w:val="center"/>
        <w:rPr>
          <w:rFonts w:cstheme="minorHAnsi"/>
          <w:highlight w:val="yellow"/>
        </w:rPr>
      </w:pPr>
      <w:r w:rsidRPr="00272A78">
        <w:rPr>
          <w:rFonts w:cstheme="minorHAnsi"/>
          <w:highlight w:val="yellow"/>
        </w:rPr>
        <w:t>&lt;</w:t>
      </w:r>
      <w:r>
        <w:rPr>
          <w:rFonts w:cstheme="minorHAnsi"/>
          <w:highlight w:val="yellow"/>
        </w:rPr>
        <w:t>Tobias Zettelmeyer</w:t>
      </w:r>
      <w:r w:rsidRPr="00272A78">
        <w:rPr>
          <w:rFonts w:cstheme="minorHAnsi"/>
          <w:highlight w:val="yellow"/>
        </w:rPr>
        <w:t>&gt;</w:t>
      </w:r>
    </w:p>
    <w:p w14:paraId="6A0EF9F9" w14:textId="1D92396E" w:rsidR="00D85B54" w:rsidRPr="00A31C13" w:rsidRDefault="00BD5D9A" w:rsidP="00BD5D9A">
      <w:pPr>
        <w:jc w:val="center"/>
        <w:rPr>
          <w:rFonts w:cstheme="minorHAnsi"/>
          <w:highlight w:val="yellow"/>
          <w:lang w:val="sv-SE"/>
        </w:rPr>
      </w:pPr>
      <w:r w:rsidRPr="00A31C13">
        <w:rPr>
          <w:rFonts w:cstheme="minorHAnsi"/>
          <w:highlight w:val="yellow"/>
          <w:lang w:val="sv-SE"/>
        </w:rPr>
        <w:t>&lt;Raphael Kruska&gt;</w:t>
      </w:r>
    </w:p>
    <w:p w14:paraId="18569BC1" w14:textId="5EE7D400" w:rsidR="00BD5D9A" w:rsidRPr="00A31C13" w:rsidRDefault="00BD5D9A" w:rsidP="00BD5D9A">
      <w:pPr>
        <w:jc w:val="center"/>
        <w:rPr>
          <w:rFonts w:cstheme="minorHAnsi"/>
          <w:highlight w:val="yellow"/>
          <w:lang w:val="sv-SE"/>
        </w:rPr>
      </w:pPr>
      <w:r w:rsidRPr="00A31C13">
        <w:rPr>
          <w:rFonts w:cstheme="minorHAnsi"/>
          <w:highlight w:val="yellow"/>
          <w:lang w:val="sv-SE"/>
        </w:rPr>
        <w:t>&lt;David Rumpf&gt;</w:t>
      </w:r>
    </w:p>
    <w:p w14:paraId="000D3AB3" w14:textId="5B83808F" w:rsidR="00BD5D9A" w:rsidRPr="00A31C13" w:rsidRDefault="00BD5D9A" w:rsidP="00BD5D9A">
      <w:pPr>
        <w:jc w:val="center"/>
        <w:rPr>
          <w:rFonts w:cstheme="minorHAnsi"/>
          <w:highlight w:val="yellow"/>
          <w:lang w:val="sv-SE"/>
        </w:rPr>
      </w:pPr>
      <w:r w:rsidRPr="00A31C13">
        <w:rPr>
          <w:rFonts w:cstheme="minorHAnsi"/>
          <w:highlight w:val="yellow"/>
          <w:lang w:val="sv-SE"/>
        </w:rPr>
        <w:t>&lt;Thanansaiyan Pushparajah&gt;</w:t>
      </w:r>
    </w:p>
    <w:p w14:paraId="57DACD92" w14:textId="77777777" w:rsidR="00BD5D9A" w:rsidRPr="00A31C13" w:rsidRDefault="00BD5D9A" w:rsidP="00BD5D9A">
      <w:pPr>
        <w:jc w:val="center"/>
        <w:rPr>
          <w:rFonts w:cstheme="minorHAnsi"/>
          <w:highlight w:val="yellow"/>
          <w:lang w:val="sv-SE"/>
        </w:rPr>
      </w:pPr>
    </w:p>
    <w:p w14:paraId="0C76D201" w14:textId="77777777" w:rsidR="00D85B54" w:rsidRPr="00A31C13" w:rsidRDefault="00D85B54" w:rsidP="00D85B54">
      <w:pPr>
        <w:jc w:val="center"/>
        <w:rPr>
          <w:rFonts w:cstheme="minorHAnsi"/>
          <w:lang w:val="sv-SE"/>
        </w:rPr>
      </w:pPr>
    </w:p>
    <w:p w14:paraId="45632B2F" w14:textId="1753AD1F" w:rsidR="00D85B54" w:rsidRPr="00A31C13" w:rsidRDefault="00D85B54" w:rsidP="00D85B54">
      <w:pPr>
        <w:jc w:val="center"/>
        <w:rPr>
          <w:rFonts w:cstheme="minorHAnsi"/>
          <w:lang w:val="sv-SE"/>
        </w:rPr>
      </w:pPr>
    </w:p>
    <w:p w14:paraId="00254260" w14:textId="77777777" w:rsidR="004F0C96" w:rsidRPr="00A31C13" w:rsidRDefault="004F0C96" w:rsidP="00D85B54">
      <w:pPr>
        <w:jc w:val="center"/>
        <w:rPr>
          <w:rFonts w:cstheme="minorHAnsi"/>
          <w:lang w:val="sv-SE"/>
        </w:rPr>
      </w:pPr>
    </w:p>
    <w:p w14:paraId="087C741B" w14:textId="77777777" w:rsidR="00D85B54" w:rsidRPr="00A31C13" w:rsidRDefault="00D85B54" w:rsidP="00D85B54">
      <w:pPr>
        <w:jc w:val="center"/>
        <w:rPr>
          <w:rFonts w:cstheme="minorHAnsi"/>
          <w:lang w:val="sv-SE"/>
        </w:rPr>
      </w:pPr>
    </w:p>
    <w:p w14:paraId="297EF4F8" w14:textId="77777777" w:rsidR="00D85B54" w:rsidRPr="00A31C13" w:rsidRDefault="00D85B54" w:rsidP="00D85B54">
      <w:pPr>
        <w:jc w:val="center"/>
        <w:rPr>
          <w:rFonts w:cstheme="minorHAnsi"/>
          <w:lang w:val="sv-SE"/>
        </w:rPr>
      </w:pPr>
    </w:p>
    <w:p w14:paraId="06889AAD" w14:textId="77777777" w:rsidR="00D85B54" w:rsidRPr="00A31C13" w:rsidRDefault="00D85B54" w:rsidP="00D85B54">
      <w:pPr>
        <w:jc w:val="center"/>
        <w:rPr>
          <w:rFonts w:cstheme="minorHAnsi"/>
          <w:lang w:val="sv-SE"/>
        </w:rPr>
      </w:pPr>
    </w:p>
    <w:p w14:paraId="41A28463" w14:textId="77777777" w:rsidR="00D85B54" w:rsidRPr="00A31C13" w:rsidRDefault="00D85B54" w:rsidP="00D85B54">
      <w:pPr>
        <w:jc w:val="center"/>
        <w:rPr>
          <w:rFonts w:cstheme="minorHAnsi"/>
          <w:lang w:val="sv-SE"/>
        </w:rPr>
      </w:pPr>
    </w:p>
    <w:p w14:paraId="12BDA3E2" w14:textId="77777777" w:rsidR="00D85B54" w:rsidRPr="00A31C13" w:rsidRDefault="00D85B54" w:rsidP="00D85B54">
      <w:pPr>
        <w:jc w:val="center"/>
        <w:rPr>
          <w:rFonts w:cstheme="minorHAnsi"/>
          <w:lang w:val="sv-SE"/>
        </w:rPr>
      </w:pPr>
    </w:p>
    <w:p w14:paraId="1044C762" w14:textId="77777777" w:rsidR="00D85B54" w:rsidRPr="00A31C13" w:rsidRDefault="00D85B54" w:rsidP="00D85B54">
      <w:pPr>
        <w:jc w:val="center"/>
        <w:rPr>
          <w:rFonts w:cstheme="minorHAnsi"/>
          <w:lang w:val="sv-SE"/>
        </w:rPr>
      </w:pPr>
    </w:p>
    <w:p w14:paraId="39A1A982" w14:textId="77777777" w:rsidR="00D85B54" w:rsidRPr="00A31C13" w:rsidRDefault="00D85B54" w:rsidP="00D85B54">
      <w:pPr>
        <w:jc w:val="center"/>
        <w:rPr>
          <w:rFonts w:cstheme="minorHAnsi"/>
          <w:lang w:val="sv-SE"/>
        </w:rPr>
      </w:pPr>
    </w:p>
    <w:p w14:paraId="09F0AED4" w14:textId="77777777" w:rsidR="00D85B54" w:rsidRPr="00A31C13" w:rsidRDefault="00D85B54" w:rsidP="00D85B54">
      <w:pPr>
        <w:jc w:val="center"/>
        <w:rPr>
          <w:rFonts w:cstheme="minorHAnsi"/>
          <w:lang w:val="sv-SE"/>
        </w:rPr>
      </w:pPr>
    </w:p>
    <w:p w14:paraId="716FC33E" w14:textId="77777777" w:rsidR="00D85B54" w:rsidRPr="00A31C13" w:rsidRDefault="00D85B54" w:rsidP="00D85B54">
      <w:pPr>
        <w:jc w:val="center"/>
        <w:rPr>
          <w:rFonts w:cstheme="minorHAnsi"/>
          <w:lang w:val="sv-SE"/>
        </w:rPr>
      </w:pPr>
    </w:p>
    <w:p w14:paraId="67A2259F" w14:textId="77777777" w:rsidR="00D85B54" w:rsidRPr="00A31C13" w:rsidRDefault="00D85B54" w:rsidP="00D85B54">
      <w:pPr>
        <w:jc w:val="center"/>
        <w:rPr>
          <w:rFonts w:cstheme="minorHAnsi"/>
          <w:lang w:val="sv-SE"/>
        </w:rPr>
      </w:pPr>
    </w:p>
    <w:p w14:paraId="528A2797" w14:textId="77777777" w:rsidR="00D85B54" w:rsidRPr="00A31C13" w:rsidRDefault="00D85B54" w:rsidP="00D85B54">
      <w:pPr>
        <w:jc w:val="center"/>
        <w:rPr>
          <w:rFonts w:cstheme="minorHAnsi"/>
          <w:lang w:val="sv-SE"/>
        </w:rPr>
      </w:pPr>
    </w:p>
    <w:p w14:paraId="191DBC1A" w14:textId="77777777" w:rsidR="00D85B54" w:rsidRPr="00A31C13" w:rsidRDefault="00D85B54" w:rsidP="00D85B54">
      <w:pPr>
        <w:jc w:val="center"/>
        <w:rPr>
          <w:rFonts w:cstheme="minorHAnsi"/>
          <w:lang w:val="sv-SE"/>
        </w:rPr>
      </w:pPr>
    </w:p>
    <w:p w14:paraId="24C5E8AB" w14:textId="77777777" w:rsidR="00D85B54" w:rsidRPr="00A31C13" w:rsidRDefault="00D85B54" w:rsidP="00D85B54">
      <w:pPr>
        <w:jc w:val="center"/>
        <w:rPr>
          <w:rFonts w:cstheme="minorHAnsi"/>
          <w:lang w:val="sv-SE"/>
        </w:rPr>
      </w:pPr>
    </w:p>
    <w:p w14:paraId="577BBCF0" w14:textId="77777777" w:rsidR="00D85B54" w:rsidRPr="00A31C13" w:rsidRDefault="00D85B54" w:rsidP="00D85B54">
      <w:pPr>
        <w:jc w:val="center"/>
        <w:rPr>
          <w:rFonts w:cstheme="minorHAnsi"/>
          <w:lang w:val="sv-SE"/>
        </w:rPr>
      </w:pPr>
    </w:p>
    <w:p w14:paraId="410C34B4" w14:textId="77777777" w:rsidR="00D85B54" w:rsidRPr="00A31C13" w:rsidRDefault="00D85B54" w:rsidP="00D85B54">
      <w:pPr>
        <w:jc w:val="center"/>
        <w:rPr>
          <w:rFonts w:cstheme="minorHAnsi"/>
          <w:lang w:val="sv-SE"/>
        </w:rPr>
      </w:pPr>
    </w:p>
    <w:p w14:paraId="0C4EBE5A" w14:textId="77777777" w:rsidR="00D85B54" w:rsidRPr="00A31C13" w:rsidRDefault="00D85B54" w:rsidP="00D85B54">
      <w:pPr>
        <w:rPr>
          <w:rFonts w:cstheme="minorHAnsi"/>
          <w:lang w:val="sv-SE"/>
        </w:rPr>
      </w:pPr>
    </w:p>
    <w:p w14:paraId="182D10E0" w14:textId="1256EB35" w:rsidR="004F0C96" w:rsidRPr="00272A78" w:rsidRDefault="00F664D2" w:rsidP="004F0C96">
      <w:pPr>
        <w:rPr>
          <w:rFonts w:cstheme="minorHAnsi"/>
          <w:b/>
          <w:bCs/>
          <w:sz w:val="32"/>
          <w:szCs w:val="32"/>
        </w:rPr>
      </w:pPr>
      <w:r w:rsidRPr="00272A78">
        <w:rPr>
          <w:rFonts w:cstheme="minorHAnsi"/>
          <w:b/>
          <w:bCs/>
          <w:sz w:val="32"/>
          <w:szCs w:val="32"/>
        </w:rPr>
        <w:t>Hinweis</w:t>
      </w:r>
    </w:p>
    <w:p w14:paraId="23964823" w14:textId="0A82AD70" w:rsidR="004F0C96" w:rsidRPr="00272A78" w:rsidRDefault="004F0C96" w:rsidP="004F0C96">
      <w:pPr>
        <w:rPr>
          <w:rFonts w:cstheme="minorHAnsi"/>
        </w:rPr>
      </w:pPr>
      <w:r w:rsidRPr="00272A78">
        <w:rPr>
          <w:rFonts w:cstheme="minorHAnsi"/>
        </w:rPr>
        <w:t xml:space="preserve">An vielen Stellen findet </w:t>
      </w:r>
      <w:r w:rsidR="003A4D1A">
        <w:rPr>
          <w:rFonts w:cstheme="minorHAnsi"/>
        </w:rPr>
        <w:t>I</w:t>
      </w:r>
      <w:r w:rsidRPr="00272A78">
        <w:rPr>
          <w:rFonts w:cstheme="minorHAnsi"/>
        </w:rPr>
        <w:t>hr im Dokument folgendes Kästchen:</w:t>
      </w:r>
    </w:p>
    <w:p w14:paraId="45AAC168" w14:textId="77777777" w:rsidR="004F0C96" w:rsidRPr="00272A78" w:rsidRDefault="004F0C96" w:rsidP="004F0C9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240" w:after="240" w:line="240" w:lineRule="auto"/>
        <w:ind w:left="567" w:right="567"/>
        <w:jc w:val="both"/>
        <w:rPr>
          <w:rFonts w:eastAsia="Times New Roman" w:cstheme="minorHAnsi"/>
          <w:i/>
          <w:sz w:val="20"/>
          <w:szCs w:val="20"/>
          <w:lang w:eastAsia="de-DE"/>
        </w:rPr>
      </w:pPr>
      <w:r w:rsidRPr="00272A78">
        <w:rPr>
          <w:rFonts w:eastAsia="Times New Roman" w:cstheme="minorHAnsi"/>
          <w:i/>
          <w:sz w:val="20"/>
          <w:szCs w:val="20"/>
          <w:lang w:eastAsia="de-DE"/>
        </w:rPr>
        <w:t>Dies ist eine Hilfestellung.</w:t>
      </w:r>
    </w:p>
    <w:p w14:paraId="5C0E1F15" w14:textId="5959FC45" w:rsidR="008918EE" w:rsidRPr="00272A78" w:rsidRDefault="004F0C96" w:rsidP="004F0C96">
      <w:pPr>
        <w:rPr>
          <w:rFonts w:cstheme="minorHAnsi"/>
        </w:rPr>
      </w:pPr>
      <w:r w:rsidRPr="00272A78">
        <w:rPr>
          <w:rFonts w:cstheme="minorHAnsi"/>
        </w:rPr>
        <w:t xml:space="preserve">Diese Kästen dienen dazu, </w:t>
      </w:r>
      <w:r w:rsidR="003A4D1A">
        <w:rPr>
          <w:rFonts w:cstheme="minorHAnsi"/>
        </w:rPr>
        <w:t>E</w:t>
      </w:r>
      <w:r w:rsidRPr="00272A78">
        <w:rPr>
          <w:rFonts w:cstheme="minorHAnsi"/>
        </w:rPr>
        <w:t xml:space="preserve">uch kurze Informationen über Ziele und Inhalte der jeweiligen Abschnitte zu geben. </w:t>
      </w:r>
      <w:r w:rsidR="00D617B0" w:rsidRPr="00272A78">
        <w:rPr>
          <w:rFonts w:cstheme="minorHAnsi"/>
        </w:rPr>
        <w:t xml:space="preserve">Auch die Beispiele und Templates dienen dazu, euch bei der Dokumentation eures Projektes zu unterstützen. </w:t>
      </w:r>
      <w:r w:rsidR="00D617B0" w:rsidRPr="00272A78">
        <w:rPr>
          <w:rFonts w:cstheme="minorHAnsi"/>
          <w:b/>
        </w:rPr>
        <w:t>Sowohl die Kästchen als auch</w:t>
      </w:r>
      <w:r w:rsidRPr="00272A78">
        <w:rPr>
          <w:rFonts w:cstheme="minorHAnsi"/>
          <w:b/>
        </w:rPr>
        <w:t xml:space="preserve"> </w:t>
      </w:r>
      <w:r w:rsidR="00D617B0" w:rsidRPr="00272A78">
        <w:rPr>
          <w:rFonts w:cstheme="minorHAnsi"/>
          <w:b/>
        </w:rPr>
        <w:t xml:space="preserve">die Beispiele und Templates </w:t>
      </w:r>
      <w:r w:rsidRPr="00272A78">
        <w:rPr>
          <w:rFonts w:cstheme="minorHAnsi"/>
          <w:b/>
        </w:rPr>
        <w:t>sind spätestens zur finalen Abgabe der Projektmappe vollständig zu entfernen.</w:t>
      </w:r>
      <w:r w:rsidRPr="00272A78">
        <w:rPr>
          <w:rFonts w:cstheme="minorHAnsi"/>
        </w:rPr>
        <w:t xml:space="preserve"> Betrachtet dieses Dokument bitte nicht als Aufgabe, die man von oben nach unten abarbeiten soll; es soll vielmehr als durchgängige Dokumentation eurer Projektarbeit dienen und fortlaufend erweitert bzw. angepasst werden, sodass am Ende des SEPs </w:t>
      </w:r>
      <w:r w:rsidR="00F664D2" w:rsidRPr="00272A78">
        <w:rPr>
          <w:rFonts w:cstheme="minorHAnsi"/>
        </w:rPr>
        <w:t xml:space="preserve">der Entwicklungsprozess </w:t>
      </w:r>
      <w:r w:rsidR="003A4D1A">
        <w:rPr>
          <w:rFonts w:cstheme="minorHAnsi"/>
        </w:rPr>
        <w:t>E</w:t>
      </w:r>
      <w:r w:rsidR="00F664D2" w:rsidRPr="00272A78">
        <w:rPr>
          <w:rFonts w:cstheme="minorHAnsi"/>
        </w:rPr>
        <w:t>urer Software vollständig dokumentiert ist.</w:t>
      </w:r>
    </w:p>
    <w:p w14:paraId="0E19ADE5" w14:textId="77777777" w:rsidR="00F664D2" w:rsidRPr="00272A78" w:rsidRDefault="00F664D2" w:rsidP="004F0C96">
      <w:pPr>
        <w:rPr>
          <w:rFonts w:cstheme="minorHAnsi"/>
        </w:rPr>
      </w:pPr>
    </w:p>
    <w:p w14:paraId="4B98DBCF" w14:textId="45A70256" w:rsidR="004F0C96" w:rsidRPr="00272A78" w:rsidRDefault="004F0C96" w:rsidP="004F0C96">
      <w:pPr>
        <w:spacing w:after="0" w:line="240" w:lineRule="auto"/>
        <w:jc w:val="center"/>
        <w:rPr>
          <w:rFonts w:eastAsia="Times New Roman" w:cstheme="minorHAnsi"/>
          <w:sz w:val="20"/>
          <w:szCs w:val="24"/>
          <w:lang w:eastAsia="de-DE"/>
        </w:rPr>
      </w:pPr>
      <w:r w:rsidRPr="00272A78">
        <w:rPr>
          <w:rFonts w:eastAsia="Times New Roman" w:cstheme="minorHAnsi"/>
          <w:sz w:val="20"/>
          <w:szCs w:val="24"/>
          <w:lang w:eastAsia="de-DE"/>
        </w:rPr>
        <w:t xml:space="preserve">Das SEP-Team wünscht </w:t>
      </w:r>
      <w:r w:rsidR="003A4D1A">
        <w:rPr>
          <w:rFonts w:eastAsia="Times New Roman" w:cstheme="minorHAnsi"/>
          <w:sz w:val="20"/>
          <w:szCs w:val="24"/>
          <w:lang w:eastAsia="de-DE"/>
        </w:rPr>
        <w:t>E</w:t>
      </w:r>
      <w:r w:rsidRPr="00272A78">
        <w:rPr>
          <w:rFonts w:eastAsia="Times New Roman" w:cstheme="minorHAnsi"/>
          <w:sz w:val="20"/>
          <w:szCs w:val="24"/>
          <w:lang w:eastAsia="de-DE"/>
        </w:rPr>
        <w:t>uch</w:t>
      </w:r>
      <w:r w:rsidRPr="00272A78">
        <w:rPr>
          <w:rFonts w:eastAsia="Times New Roman" w:cstheme="minorHAnsi"/>
          <w:sz w:val="20"/>
          <w:szCs w:val="24"/>
          <w:lang w:eastAsia="de-DE"/>
        </w:rPr>
        <w:br/>
      </w:r>
      <w:proofErr w:type="spellStart"/>
      <w:r w:rsidR="003A4D1A">
        <w:rPr>
          <w:rFonts w:eastAsia="Times New Roman" w:cstheme="minorHAnsi"/>
          <w:b/>
          <w:sz w:val="20"/>
          <w:szCs w:val="24"/>
          <w:lang w:eastAsia="de-DE"/>
        </w:rPr>
        <w:t>V</w:t>
      </w:r>
      <w:r w:rsidRPr="00272A78">
        <w:rPr>
          <w:rFonts w:eastAsia="Times New Roman" w:cstheme="minorHAnsi"/>
          <w:b/>
          <w:sz w:val="20"/>
          <w:szCs w:val="24"/>
          <w:lang w:eastAsia="de-DE"/>
        </w:rPr>
        <w:t>iel</w:t>
      </w:r>
      <w:proofErr w:type="spellEnd"/>
      <w:r w:rsidRPr="00272A78">
        <w:rPr>
          <w:rFonts w:eastAsia="Times New Roman" w:cstheme="minorHAnsi"/>
          <w:b/>
          <w:sz w:val="20"/>
          <w:szCs w:val="24"/>
          <w:lang w:eastAsia="de-DE"/>
        </w:rPr>
        <w:t xml:space="preserve"> Erfolg</w:t>
      </w:r>
      <w:r w:rsidRPr="00272A78">
        <w:rPr>
          <w:rFonts w:eastAsia="Times New Roman" w:cstheme="minorHAnsi"/>
          <w:sz w:val="20"/>
          <w:szCs w:val="24"/>
          <w:lang w:eastAsia="de-DE"/>
        </w:rPr>
        <w:br/>
      </w:r>
    </w:p>
    <w:p w14:paraId="43E937D2" w14:textId="3070149F" w:rsidR="00E602EC" w:rsidRPr="00272A78" w:rsidRDefault="00E602EC" w:rsidP="00D85B54">
      <w:pPr>
        <w:rPr>
          <w:rFonts w:cstheme="minorHAnsi"/>
        </w:rPr>
      </w:pPr>
    </w:p>
    <w:p w14:paraId="56D3F6FF" w14:textId="1CB777B2" w:rsidR="004F0C96" w:rsidRPr="00272A78" w:rsidRDefault="004F0C96" w:rsidP="00D85B54">
      <w:pPr>
        <w:rPr>
          <w:rFonts w:cstheme="minorHAnsi"/>
        </w:rPr>
      </w:pPr>
    </w:p>
    <w:p w14:paraId="4577A016" w14:textId="19453D38" w:rsidR="004F0C96" w:rsidRPr="00272A78" w:rsidRDefault="004F0C96" w:rsidP="00D85B54">
      <w:pPr>
        <w:rPr>
          <w:rFonts w:cstheme="minorHAnsi"/>
        </w:rPr>
      </w:pPr>
    </w:p>
    <w:p w14:paraId="104A3CED" w14:textId="0B1010B0" w:rsidR="004F0C96" w:rsidRPr="00272A78" w:rsidRDefault="004F0C96" w:rsidP="00D85B54">
      <w:pPr>
        <w:rPr>
          <w:rFonts w:cstheme="minorHAnsi"/>
        </w:rPr>
      </w:pPr>
    </w:p>
    <w:p w14:paraId="025CF972" w14:textId="0AA90978" w:rsidR="004F0C96" w:rsidRPr="00272A78" w:rsidRDefault="004F0C96" w:rsidP="00D85B54">
      <w:pPr>
        <w:rPr>
          <w:rFonts w:cstheme="minorHAnsi"/>
        </w:rPr>
      </w:pPr>
    </w:p>
    <w:p w14:paraId="279BF8F6" w14:textId="25AAAF4A" w:rsidR="004F0C96" w:rsidRPr="00272A78" w:rsidRDefault="004F0C96" w:rsidP="00D85B54">
      <w:pPr>
        <w:rPr>
          <w:rFonts w:cstheme="minorHAnsi"/>
        </w:rPr>
      </w:pPr>
    </w:p>
    <w:p w14:paraId="564EC696" w14:textId="5F7FC748" w:rsidR="004F0C96" w:rsidRPr="00272A78" w:rsidRDefault="004F0C96" w:rsidP="00D85B54">
      <w:pPr>
        <w:rPr>
          <w:rFonts w:cstheme="minorHAnsi"/>
        </w:rPr>
      </w:pPr>
    </w:p>
    <w:p w14:paraId="440D0699" w14:textId="77777777" w:rsidR="004F0C96" w:rsidRPr="00272A78" w:rsidRDefault="004F0C96" w:rsidP="00D85B54">
      <w:pPr>
        <w:rPr>
          <w:rFonts w:cstheme="minorHAnsi"/>
        </w:rPr>
      </w:pPr>
    </w:p>
    <w:sdt>
      <w:sdtPr>
        <w:rPr>
          <w:rFonts w:asciiTheme="minorHAnsi" w:eastAsiaTheme="minorHAnsi" w:hAnsiTheme="minorHAnsi" w:cstheme="minorHAnsi"/>
          <w:color w:val="auto"/>
          <w:sz w:val="22"/>
          <w:szCs w:val="22"/>
          <w:lang w:eastAsia="en-US"/>
        </w:rPr>
        <w:id w:val="-347182834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00D24D28" w14:textId="57D159E5" w:rsidR="00353E3C" w:rsidRDefault="00353E3C" w:rsidP="00272A78">
          <w:pPr>
            <w:pStyle w:val="Inhaltsverzeichnisberschrift"/>
            <w:pageBreakBefore/>
            <w:rPr>
              <w:rFonts w:asciiTheme="minorHAnsi" w:hAnsiTheme="minorHAnsi" w:cstheme="minorHAnsi"/>
              <w:color w:val="000000" w:themeColor="text1"/>
              <w:sz w:val="40"/>
              <w:szCs w:val="40"/>
            </w:rPr>
          </w:pPr>
          <w:r w:rsidRPr="00272A78">
            <w:rPr>
              <w:rFonts w:asciiTheme="minorHAnsi" w:hAnsiTheme="minorHAnsi" w:cstheme="minorHAnsi"/>
              <w:color w:val="000000" w:themeColor="text1"/>
              <w:sz w:val="40"/>
              <w:szCs w:val="40"/>
            </w:rPr>
            <w:t>Inhalt</w:t>
          </w:r>
        </w:p>
        <w:p w14:paraId="15728CB2" w14:textId="77777777" w:rsidR="00272A78" w:rsidRPr="00272A78" w:rsidRDefault="00272A78" w:rsidP="00272A78">
          <w:pPr>
            <w:rPr>
              <w:lang w:eastAsia="de-DE"/>
            </w:rPr>
          </w:pPr>
        </w:p>
        <w:p w14:paraId="6251EB45" w14:textId="43F3F7FE" w:rsidR="00D876B5" w:rsidRDefault="00353E3C">
          <w:pPr>
            <w:pStyle w:val="Verzeichnis1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r w:rsidRPr="00272A78">
            <w:rPr>
              <w:rFonts w:cstheme="minorHAnsi"/>
            </w:rPr>
            <w:fldChar w:fldCharType="begin"/>
          </w:r>
          <w:r w:rsidRPr="00272A78">
            <w:rPr>
              <w:rFonts w:cstheme="minorHAnsi"/>
            </w:rPr>
            <w:instrText xml:space="preserve"> TOC \o "1-3" \h \z \u </w:instrText>
          </w:r>
          <w:r w:rsidRPr="00272A78">
            <w:rPr>
              <w:rFonts w:cstheme="minorHAnsi"/>
            </w:rPr>
            <w:fldChar w:fldCharType="separate"/>
          </w:r>
          <w:hyperlink w:anchor="_Toc85022905" w:history="1">
            <w:r w:rsidR="00D876B5" w:rsidRPr="00C07930">
              <w:rPr>
                <w:rStyle w:val="Hyperlink"/>
                <w:rFonts w:cstheme="minorHAnsi"/>
                <w:noProof/>
              </w:rPr>
              <w:t>Projektbeschreibung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05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4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7BBBAF4C" w14:textId="5A9D0FBA" w:rsidR="00D876B5" w:rsidRDefault="00D35626">
          <w:pPr>
            <w:pStyle w:val="Verzeichnis1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06" w:history="1">
            <w:r w:rsidR="00D876B5" w:rsidRPr="00C07930">
              <w:rPr>
                <w:rStyle w:val="Hyperlink"/>
                <w:rFonts w:cstheme="minorHAnsi"/>
                <w:noProof/>
              </w:rPr>
              <w:t>Zyklus I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06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5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6A40F2C3" w14:textId="66BD7B27" w:rsidR="00D876B5" w:rsidRDefault="00D35626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07" w:history="1">
            <w:r w:rsidR="00D876B5" w:rsidRPr="00C07930">
              <w:rPr>
                <w:rStyle w:val="Hyperlink"/>
                <w:rFonts w:ascii="Calibri" w:hAnsi="Calibri" w:cs="Calibri"/>
                <w:noProof/>
              </w:rPr>
              <w:t>Spezifikationsplanung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07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5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58AE224B" w14:textId="6B6769BB" w:rsidR="00D876B5" w:rsidRDefault="00D35626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08" w:history="1">
            <w:r w:rsidR="00D876B5" w:rsidRPr="00C07930">
              <w:rPr>
                <w:rStyle w:val="Hyperlink"/>
                <w:rFonts w:cstheme="minorHAnsi"/>
                <w:noProof/>
              </w:rPr>
              <w:t>User-Stories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08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5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2B666FF6" w14:textId="603A996D" w:rsidR="00D876B5" w:rsidRDefault="00D35626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09" w:history="1">
            <w:r w:rsidR="00D876B5" w:rsidRPr="00C07930">
              <w:rPr>
                <w:rStyle w:val="Hyperlink"/>
                <w:rFonts w:eastAsiaTheme="majorEastAsia" w:cstheme="minorHAnsi"/>
                <w:noProof/>
              </w:rPr>
              <w:t>Papierprototypen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09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6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13E20C9B" w14:textId="7BD213E0" w:rsidR="00D876B5" w:rsidRDefault="00D35626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10" w:history="1">
            <w:r w:rsidR="00D876B5" w:rsidRPr="00C07930">
              <w:rPr>
                <w:rStyle w:val="Hyperlink"/>
                <w:rFonts w:cstheme="minorHAnsi"/>
                <w:noProof/>
              </w:rPr>
              <w:t>Szenarien (MSCs)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10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6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620A60C9" w14:textId="750FED7B" w:rsidR="00D876B5" w:rsidRDefault="00D35626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11" w:history="1">
            <w:r w:rsidR="00D876B5" w:rsidRPr="00C07930">
              <w:rPr>
                <w:rStyle w:val="Hyperlink"/>
                <w:rFonts w:cstheme="minorHAnsi"/>
                <w:noProof/>
              </w:rPr>
              <w:t>Strukturdiagramm (Klassendiagramm)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11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7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432FEDFD" w14:textId="6040BFC9" w:rsidR="00D876B5" w:rsidRDefault="00D35626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12" w:history="1">
            <w:r w:rsidR="00D876B5" w:rsidRPr="00C07930">
              <w:rPr>
                <w:rStyle w:val="Hyperlink"/>
                <w:rFonts w:cstheme="minorHAnsi"/>
                <w:noProof/>
              </w:rPr>
              <w:t>Funktionalitätsplanung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12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7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20C9DD20" w14:textId="5312F235" w:rsidR="00D876B5" w:rsidRDefault="00D35626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13" w:history="1">
            <w:r w:rsidR="00D876B5" w:rsidRPr="00C07930">
              <w:rPr>
                <w:rStyle w:val="Hyperlink"/>
                <w:rFonts w:cstheme="minorHAnsi"/>
                <w:noProof/>
              </w:rPr>
              <w:t>Systemtests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13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7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7B34E2C6" w14:textId="2207AEA4" w:rsidR="00D876B5" w:rsidRDefault="00D35626">
          <w:pPr>
            <w:pStyle w:val="Verzeichnis1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14" w:history="1">
            <w:r w:rsidR="00D876B5" w:rsidRPr="00C07930">
              <w:rPr>
                <w:rStyle w:val="Hyperlink"/>
                <w:rFonts w:cstheme="minorHAnsi"/>
                <w:noProof/>
              </w:rPr>
              <w:t>Zyklus II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14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0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36ECB114" w14:textId="339A73CE" w:rsidR="00D876B5" w:rsidRDefault="00D35626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15" w:history="1">
            <w:r w:rsidR="00D876B5" w:rsidRPr="00C07930">
              <w:rPr>
                <w:rStyle w:val="Hyperlink"/>
                <w:rFonts w:ascii="Calibri" w:hAnsi="Calibri" w:cs="Calibri"/>
                <w:noProof/>
              </w:rPr>
              <w:t>Spezifikationsplanung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15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0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31521C84" w14:textId="49DFF912" w:rsidR="00D876B5" w:rsidRDefault="00D35626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16" w:history="1">
            <w:r w:rsidR="00D876B5" w:rsidRPr="00C07930">
              <w:rPr>
                <w:rStyle w:val="Hyperlink"/>
                <w:rFonts w:cstheme="minorHAnsi"/>
                <w:noProof/>
              </w:rPr>
              <w:t>User-Stories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16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0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361CBC09" w14:textId="65E40BB4" w:rsidR="00D876B5" w:rsidRDefault="00D35626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17" w:history="1">
            <w:r w:rsidR="00D876B5" w:rsidRPr="00C07930">
              <w:rPr>
                <w:rStyle w:val="Hyperlink"/>
                <w:rFonts w:eastAsiaTheme="majorEastAsia" w:cstheme="minorHAnsi"/>
                <w:noProof/>
              </w:rPr>
              <w:t>Papierprototypen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17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0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07667512" w14:textId="29B74225" w:rsidR="00D876B5" w:rsidRDefault="00D35626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18" w:history="1">
            <w:r w:rsidR="00D876B5" w:rsidRPr="00C07930">
              <w:rPr>
                <w:rStyle w:val="Hyperlink"/>
                <w:rFonts w:cstheme="minorHAnsi"/>
                <w:noProof/>
              </w:rPr>
              <w:t>Szenarien (MSCs)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18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0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00A5F82D" w14:textId="4ECF7F28" w:rsidR="00D876B5" w:rsidRDefault="00D35626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19" w:history="1">
            <w:r w:rsidR="00D876B5" w:rsidRPr="00C07930">
              <w:rPr>
                <w:rStyle w:val="Hyperlink"/>
                <w:rFonts w:cstheme="minorHAnsi"/>
                <w:noProof/>
              </w:rPr>
              <w:t>Strukturdiagramm (Klassendiagramm)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19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0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7A2E9882" w14:textId="629D5B8A" w:rsidR="00D876B5" w:rsidRDefault="00D35626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20" w:history="1">
            <w:r w:rsidR="00D876B5" w:rsidRPr="00C07930">
              <w:rPr>
                <w:rStyle w:val="Hyperlink"/>
                <w:rFonts w:cstheme="minorHAnsi"/>
                <w:noProof/>
              </w:rPr>
              <w:t>Funktionalitätsplanung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20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0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689D9BFA" w14:textId="4B8326B0" w:rsidR="00D876B5" w:rsidRDefault="00D35626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21" w:history="1">
            <w:r w:rsidR="00D876B5" w:rsidRPr="00C07930">
              <w:rPr>
                <w:rStyle w:val="Hyperlink"/>
                <w:rFonts w:cstheme="minorHAnsi"/>
                <w:noProof/>
              </w:rPr>
              <w:t>Unittests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21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1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0175A8A8" w14:textId="1F9B13C9" w:rsidR="00D876B5" w:rsidRDefault="00D35626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22" w:history="1">
            <w:r w:rsidR="00D876B5" w:rsidRPr="00C07930">
              <w:rPr>
                <w:rStyle w:val="Hyperlink"/>
                <w:rFonts w:cstheme="minorHAnsi"/>
                <w:noProof/>
              </w:rPr>
              <w:t>Systemtests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22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1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19D3D88D" w14:textId="2AB59810" w:rsidR="00D876B5" w:rsidRDefault="00D35626">
          <w:pPr>
            <w:pStyle w:val="Verzeichnis1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23" w:history="1">
            <w:r w:rsidR="00D876B5" w:rsidRPr="00C07930">
              <w:rPr>
                <w:rStyle w:val="Hyperlink"/>
                <w:rFonts w:cstheme="minorHAnsi"/>
                <w:noProof/>
              </w:rPr>
              <w:t>Zyklus III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23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4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6F275072" w14:textId="712F7C4F" w:rsidR="00D876B5" w:rsidRDefault="00D35626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24" w:history="1">
            <w:r w:rsidR="00D876B5" w:rsidRPr="00C07930">
              <w:rPr>
                <w:rStyle w:val="Hyperlink"/>
                <w:rFonts w:ascii="Calibri" w:hAnsi="Calibri" w:cs="Calibri"/>
                <w:noProof/>
              </w:rPr>
              <w:t>Spezifikationsplanung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24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4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524605BC" w14:textId="2370CD81" w:rsidR="00D876B5" w:rsidRDefault="00D35626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25" w:history="1">
            <w:r w:rsidR="00D876B5" w:rsidRPr="00C07930">
              <w:rPr>
                <w:rStyle w:val="Hyperlink"/>
                <w:rFonts w:cstheme="minorHAnsi"/>
                <w:noProof/>
              </w:rPr>
              <w:t>User-Stories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25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4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6356D722" w14:textId="6C32E576" w:rsidR="00D876B5" w:rsidRDefault="00D35626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26" w:history="1">
            <w:r w:rsidR="00D876B5" w:rsidRPr="00C07930">
              <w:rPr>
                <w:rStyle w:val="Hyperlink"/>
                <w:rFonts w:eastAsiaTheme="majorEastAsia" w:cstheme="minorHAnsi"/>
                <w:noProof/>
              </w:rPr>
              <w:t>Papierprototypen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26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4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15882B64" w14:textId="25609925" w:rsidR="00D876B5" w:rsidRDefault="00D35626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27" w:history="1">
            <w:r w:rsidR="00D876B5" w:rsidRPr="00C07930">
              <w:rPr>
                <w:rStyle w:val="Hyperlink"/>
                <w:rFonts w:cstheme="minorHAnsi"/>
                <w:noProof/>
              </w:rPr>
              <w:t>Szenarien (MSCs)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27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4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23F54E5B" w14:textId="2F3F183C" w:rsidR="00D876B5" w:rsidRDefault="00D35626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28" w:history="1">
            <w:r w:rsidR="00D876B5" w:rsidRPr="00C07930">
              <w:rPr>
                <w:rStyle w:val="Hyperlink"/>
                <w:rFonts w:cstheme="minorHAnsi"/>
                <w:noProof/>
              </w:rPr>
              <w:t>Strukturdiagramm (Klassendiagramm)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28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4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14CBC749" w14:textId="1FE70A5F" w:rsidR="00D876B5" w:rsidRDefault="00D35626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29" w:history="1">
            <w:r w:rsidR="00D876B5" w:rsidRPr="00C07930">
              <w:rPr>
                <w:rStyle w:val="Hyperlink"/>
                <w:rFonts w:cstheme="minorHAnsi"/>
                <w:noProof/>
              </w:rPr>
              <w:t>Funktionalitätsplanung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29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5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68A90745" w14:textId="5C608ECA" w:rsidR="00D876B5" w:rsidRDefault="00D35626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30" w:history="1">
            <w:r w:rsidR="00D876B5" w:rsidRPr="00C07930">
              <w:rPr>
                <w:rStyle w:val="Hyperlink"/>
                <w:rFonts w:cstheme="minorHAnsi"/>
                <w:noProof/>
              </w:rPr>
              <w:t>Unittests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30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5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3788D468" w14:textId="553A7F59" w:rsidR="00D876B5" w:rsidRDefault="00D35626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31" w:history="1">
            <w:r w:rsidR="00D876B5" w:rsidRPr="00C07930">
              <w:rPr>
                <w:rStyle w:val="Hyperlink"/>
                <w:rFonts w:cstheme="minorHAnsi"/>
                <w:noProof/>
              </w:rPr>
              <w:t>Systemtests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31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5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17497AAB" w14:textId="575B1779" w:rsidR="00D876B5" w:rsidRDefault="00D35626">
          <w:pPr>
            <w:pStyle w:val="Verzeichnis1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32" w:history="1">
            <w:r w:rsidR="00D876B5" w:rsidRPr="00C07930">
              <w:rPr>
                <w:rStyle w:val="Hyperlink"/>
                <w:rFonts w:cstheme="minorHAnsi"/>
                <w:noProof/>
              </w:rPr>
              <w:t>Nutzerhandbuch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32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6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78F3A046" w14:textId="2B39B168" w:rsidR="00D876B5" w:rsidRDefault="00D35626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33" w:history="1">
            <w:r w:rsidR="00D876B5" w:rsidRPr="00C07930">
              <w:rPr>
                <w:rStyle w:val="Hyperlink"/>
                <w:rFonts w:cstheme="minorHAnsi"/>
                <w:noProof/>
              </w:rPr>
              <w:t>Technische Anforderungen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33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6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35589970" w14:textId="15DA1CE1" w:rsidR="00D876B5" w:rsidRDefault="00D35626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34" w:history="1">
            <w:r w:rsidR="00D876B5" w:rsidRPr="00C07930">
              <w:rPr>
                <w:rStyle w:val="Hyperlink"/>
                <w:rFonts w:cstheme="minorHAnsi"/>
                <w:noProof/>
              </w:rPr>
              <w:t>Installationsanleitung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34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6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230328D8" w14:textId="4D745670" w:rsidR="00D876B5" w:rsidRDefault="00D35626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35" w:history="1">
            <w:r w:rsidR="00D876B5" w:rsidRPr="00C07930">
              <w:rPr>
                <w:rStyle w:val="Hyperlink"/>
                <w:rFonts w:cstheme="minorHAnsi"/>
                <w:noProof/>
              </w:rPr>
              <w:t>Bedienungsanleitung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35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6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1EE6AA7C" w14:textId="5754912A" w:rsidR="00353E3C" w:rsidRPr="00272A78" w:rsidRDefault="00353E3C">
          <w:pPr>
            <w:rPr>
              <w:rFonts w:cstheme="minorHAnsi"/>
            </w:rPr>
          </w:pPr>
          <w:r w:rsidRPr="00272A78">
            <w:rPr>
              <w:rFonts w:cstheme="minorHAnsi"/>
              <w:b/>
              <w:bCs/>
            </w:rPr>
            <w:fldChar w:fldCharType="end"/>
          </w:r>
        </w:p>
      </w:sdtContent>
    </w:sdt>
    <w:p w14:paraId="630A8042" w14:textId="77777777" w:rsidR="00D85B54" w:rsidRPr="00272A78" w:rsidRDefault="00D85B54" w:rsidP="00D85B54">
      <w:pPr>
        <w:rPr>
          <w:rFonts w:cstheme="minorHAnsi"/>
        </w:rPr>
      </w:pPr>
    </w:p>
    <w:p w14:paraId="24E75113" w14:textId="77777777" w:rsidR="00D85B54" w:rsidRPr="00272A78" w:rsidRDefault="00D85B54" w:rsidP="00D85B54">
      <w:pPr>
        <w:rPr>
          <w:rFonts w:cstheme="minorHAnsi"/>
        </w:rPr>
      </w:pPr>
    </w:p>
    <w:p w14:paraId="70A6B0DF" w14:textId="77777777" w:rsidR="00D85B54" w:rsidRPr="00272A78" w:rsidRDefault="00D85B54" w:rsidP="00D85B54">
      <w:pPr>
        <w:rPr>
          <w:rFonts w:cstheme="minorHAnsi"/>
        </w:rPr>
      </w:pPr>
    </w:p>
    <w:p w14:paraId="45DC3CCB" w14:textId="77777777" w:rsidR="00D85B54" w:rsidRPr="00272A78" w:rsidRDefault="00D85B54" w:rsidP="00D85B54">
      <w:pPr>
        <w:rPr>
          <w:rFonts w:cstheme="minorHAnsi"/>
        </w:rPr>
      </w:pPr>
    </w:p>
    <w:p w14:paraId="2D15133C" w14:textId="77777777" w:rsidR="00D85B54" w:rsidRPr="00272A78" w:rsidRDefault="00D85B54" w:rsidP="00D85B54">
      <w:pPr>
        <w:rPr>
          <w:rFonts w:cstheme="minorHAnsi"/>
        </w:rPr>
      </w:pPr>
    </w:p>
    <w:p w14:paraId="432F5E7E" w14:textId="5336FF4A" w:rsidR="00780896" w:rsidRPr="00272A78" w:rsidRDefault="00780896" w:rsidP="00D85B54">
      <w:pPr>
        <w:rPr>
          <w:rFonts w:cstheme="minorHAnsi"/>
        </w:rPr>
      </w:pPr>
    </w:p>
    <w:p w14:paraId="3A786D1C" w14:textId="10A37D86" w:rsidR="00D85B54" w:rsidRPr="00272A78" w:rsidRDefault="00D85B54" w:rsidP="00272A78">
      <w:pPr>
        <w:pStyle w:val="berschrift1"/>
        <w:jc w:val="center"/>
        <w:rPr>
          <w:rFonts w:asciiTheme="minorHAnsi" w:hAnsiTheme="minorHAnsi" w:cstheme="minorHAnsi"/>
          <w:color w:val="000000" w:themeColor="text1"/>
          <w:sz w:val="40"/>
          <w:szCs w:val="40"/>
        </w:rPr>
      </w:pPr>
      <w:bookmarkStart w:id="0" w:name="_Toc85022905"/>
      <w:r w:rsidRPr="00272A78">
        <w:rPr>
          <w:rFonts w:asciiTheme="minorHAnsi" w:hAnsiTheme="minorHAnsi" w:cstheme="minorHAnsi"/>
          <w:color w:val="000000" w:themeColor="text1"/>
          <w:sz w:val="40"/>
          <w:szCs w:val="40"/>
        </w:rPr>
        <w:t>Projektbeschreibung</w:t>
      </w:r>
      <w:bookmarkEnd w:id="0"/>
    </w:p>
    <w:p w14:paraId="38FE9FC4" w14:textId="77777777" w:rsidR="00D85B54" w:rsidRPr="00272A78" w:rsidRDefault="00D85B54" w:rsidP="00E602EC">
      <w:pPr>
        <w:pStyle w:val="Notiz"/>
        <w:rPr>
          <w:rFonts w:asciiTheme="minorHAnsi" w:hAnsiTheme="minorHAnsi" w:cstheme="minorHAnsi"/>
        </w:rPr>
      </w:pPr>
      <w:bookmarkStart w:id="1" w:name="_Hlk19186261"/>
      <w:r w:rsidRPr="00272A78">
        <w:rPr>
          <w:rFonts w:asciiTheme="minorHAnsi" w:hAnsiTheme="minorHAnsi" w:cstheme="minorHAnsi"/>
        </w:rPr>
        <w:t>In diesem Abschnitt soll die Projektbeschreibung abgedruckt werden, die ihr als Aufgabenbeschreibung von eurem Betreuer erhalten habt. Sie dient als initiales Anforderungsdokument für eure Spezifikationsaktivitäten.</w:t>
      </w:r>
    </w:p>
    <w:p w14:paraId="1B43FED1" w14:textId="77777777" w:rsidR="00D85B54" w:rsidRPr="00272A78" w:rsidRDefault="00D85B54" w:rsidP="00D85B54">
      <w:pPr>
        <w:rPr>
          <w:rFonts w:cstheme="minorHAnsi"/>
        </w:rPr>
      </w:pPr>
    </w:p>
    <w:bookmarkEnd w:id="1"/>
    <w:p w14:paraId="19A60ABB" w14:textId="73263802" w:rsidR="00D85B54" w:rsidRPr="00BD5D9A" w:rsidRDefault="00BD5D9A" w:rsidP="00D85B54">
      <w:pPr>
        <w:rPr>
          <w:rFonts w:cstheme="minorHAnsi"/>
          <w:sz w:val="24"/>
          <w:szCs w:val="24"/>
        </w:rPr>
      </w:pPr>
      <w:r w:rsidRPr="00BD5D9A">
        <w:rPr>
          <w:rStyle w:val="markedcontent"/>
          <w:rFonts w:cstheme="minorHAnsi"/>
          <w:sz w:val="24"/>
          <w:szCs w:val="24"/>
        </w:rPr>
        <w:t>Die SEP-Filmdatenbank soll ein Programm werden, das ein soziales Netzwerk zum Austausch über</w:t>
      </w:r>
      <w:r w:rsidRPr="00BD5D9A">
        <w:rPr>
          <w:rFonts w:cstheme="minorHAnsi"/>
          <w:sz w:val="24"/>
          <w:szCs w:val="24"/>
        </w:rPr>
        <w:br/>
      </w:r>
      <w:r w:rsidRPr="00BD5D9A">
        <w:rPr>
          <w:rStyle w:val="markedcontent"/>
          <w:rFonts w:cstheme="minorHAnsi"/>
          <w:sz w:val="24"/>
          <w:szCs w:val="24"/>
        </w:rPr>
        <w:t>Filme darstellt. Nutzer des Netzwerkes können Filme suchen, eine Watchlist verwalten, Filme</w:t>
      </w:r>
      <w:r w:rsidRPr="00BD5D9A">
        <w:rPr>
          <w:rFonts w:cstheme="minorHAnsi"/>
          <w:sz w:val="24"/>
          <w:szCs w:val="24"/>
        </w:rPr>
        <w:br/>
      </w:r>
      <w:r w:rsidRPr="00BD5D9A">
        <w:rPr>
          <w:rStyle w:val="markedcontent"/>
          <w:rFonts w:cstheme="minorHAnsi"/>
          <w:sz w:val="24"/>
          <w:szCs w:val="24"/>
        </w:rPr>
        <w:t>bewerten und sich mit anderen Nutzern über die Filme austauschen. Nutzer können außerdem ihre</w:t>
      </w:r>
      <w:r w:rsidRPr="00BD5D9A">
        <w:rPr>
          <w:rFonts w:cstheme="minorHAnsi"/>
          <w:sz w:val="24"/>
          <w:szCs w:val="24"/>
        </w:rPr>
        <w:br/>
      </w:r>
      <w:r w:rsidRPr="00BD5D9A">
        <w:rPr>
          <w:rStyle w:val="markedcontent"/>
          <w:rFonts w:cstheme="minorHAnsi"/>
          <w:sz w:val="24"/>
          <w:szCs w:val="24"/>
        </w:rPr>
        <w:t>eigene Statistik einsehen und erhalten Filmvorschläge auf der Grundlage ihrer Bewertungen.</w:t>
      </w:r>
      <w:r w:rsidRPr="00BD5D9A">
        <w:rPr>
          <w:rFonts w:cstheme="minorHAnsi"/>
          <w:sz w:val="24"/>
          <w:szCs w:val="24"/>
        </w:rPr>
        <w:br/>
      </w:r>
      <w:r w:rsidRPr="00BD5D9A">
        <w:rPr>
          <w:rStyle w:val="markedcontent"/>
          <w:rFonts w:cstheme="minorHAnsi"/>
          <w:sz w:val="24"/>
          <w:szCs w:val="24"/>
        </w:rPr>
        <w:t>Systemadministratoren stellen die Daten für die Filme bereit und können Statistiken verwalten.</w:t>
      </w:r>
      <w:r w:rsidRPr="00BD5D9A">
        <w:rPr>
          <w:rFonts w:cstheme="minorHAnsi"/>
          <w:sz w:val="24"/>
          <w:szCs w:val="24"/>
        </w:rPr>
        <w:br/>
      </w:r>
      <w:r w:rsidRPr="00BD5D9A">
        <w:rPr>
          <w:rStyle w:val="markedcontent"/>
          <w:rFonts w:cstheme="minorHAnsi"/>
          <w:sz w:val="24"/>
          <w:szCs w:val="24"/>
        </w:rPr>
        <w:t>Das Programm soll auf einer Client-Server-Architektur aufbauen; der Server soll von mehreren Clients</w:t>
      </w:r>
      <w:r w:rsidRPr="00BD5D9A">
        <w:rPr>
          <w:rFonts w:cstheme="minorHAnsi"/>
          <w:sz w:val="24"/>
          <w:szCs w:val="24"/>
        </w:rPr>
        <w:br/>
      </w:r>
      <w:r w:rsidRPr="00BD5D9A">
        <w:rPr>
          <w:rStyle w:val="markedcontent"/>
          <w:rFonts w:cstheme="minorHAnsi"/>
          <w:sz w:val="24"/>
          <w:szCs w:val="24"/>
        </w:rPr>
        <w:t>gleichzeitig erreichbar sein.</w:t>
      </w:r>
    </w:p>
    <w:p w14:paraId="11F65B0A" w14:textId="77777777" w:rsidR="00D85B54" w:rsidRPr="00272A78" w:rsidRDefault="00D85B54" w:rsidP="00D85B54">
      <w:pPr>
        <w:rPr>
          <w:rFonts w:cstheme="minorHAnsi"/>
        </w:rPr>
      </w:pPr>
    </w:p>
    <w:p w14:paraId="330F3D77" w14:textId="77777777" w:rsidR="00D85B54" w:rsidRPr="00272A78" w:rsidRDefault="00D85B54" w:rsidP="00D85B54">
      <w:pPr>
        <w:rPr>
          <w:rFonts w:cstheme="minorHAnsi"/>
        </w:rPr>
      </w:pPr>
    </w:p>
    <w:p w14:paraId="6AB5C5DC" w14:textId="77777777" w:rsidR="00D85B54" w:rsidRPr="00272A78" w:rsidRDefault="00D85B54" w:rsidP="00D85B54">
      <w:pPr>
        <w:rPr>
          <w:rFonts w:cstheme="minorHAnsi"/>
        </w:rPr>
      </w:pPr>
    </w:p>
    <w:p w14:paraId="5A747BA3" w14:textId="77777777" w:rsidR="00D85B54" w:rsidRPr="00272A78" w:rsidRDefault="00D85B54" w:rsidP="00D85B54">
      <w:pPr>
        <w:rPr>
          <w:rFonts w:cstheme="minorHAnsi"/>
        </w:rPr>
      </w:pPr>
    </w:p>
    <w:p w14:paraId="41B7F993" w14:textId="77777777" w:rsidR="00D85B54" w:rsidRPr="00272A78" w:rsidRDefault="00D85B54" w:rsidP="00D85B54">
      <w:pPr>
        <w:rPr>
          <w:rFonts w:cstheme="minorHAnsi"/>
        </w:rPr>
      </w:pPr>
    </w:p>
    <w:p w14:paraId="49EE62AE" w14:textId="77777777" w:rsidR="00D85B54" w:rsidRPr="00272A78" w:rsidRDefault="00D85B54" w:rsidP="00D85B54">
      <w:pPr>
        <w:rPr>
          <w:rFonts w:cstheme="minorHAnsi"/>
        </w:rPr>
      </w:pPr>
    </w:p>
    <w:p w14:paraId="594C84BA" w14:textId="77777777" w:rsidR="00D85B54" w:rsidRPr="00272A78" w:rsidRDefault="00D85B54" w:rsidP="00D85B54">
      <w:pPr>
        <w:rPr>
          <w:rFonts w:cstheme="minorHAnsi"/>
        </w:rPr>
      </w:pPr>
    </w:p>
    <w:p w14:paraId="678CB367" w14:textId="77777777" w:rsidR="00D85B54" w:rsidRPr="00272A78" w:rsidRDefault="00D85B54" w:rsidP="00D85B54">
      <w:pPr>
        <w:rPr>
          <w:rFonts w:cstheme="minorHAnsi"/>
        </w:rPr>
      </w:pPr>
    </w:p>
    <w:p w14:paraId="1BCB5C79" w14:textId="77777777" w:rsidR="00D85B54" w:rsidRPr="00272A78" w:rsidRDefault="00D85B54" w:rsidP="00D85B54">
      <w:pPr>
        <w:rPr>
          <w:rFonts w:cstheme="minorHAnsi"/>
        </w:rPr>
      </w:pPr>
    </w:p>
    <w:p w14:paraId="63A75091" w14:textId="77777777" w:rsidR="00D85B54" w:rsidRPr="00272A78" w:rsidRDefault="00D85B54" w:rsidP="00D85B54">
      <w:pPr>
        <w:rPr>
          <w:rFonts w:cstheme="minorHAnsi"/>
        </w:rPr>
      </w:pPr>
    </w:p>
    <w:p w14:paraId="24CAB6E0" w14:textId="77777777" w:rsidR="00D85B54" w:rsidRPr="00272A78" w:rsidRDefault="00D85B54" w:rsidP="00D85B54">
      <w:pPr>
        <w:rPr>
          <w:rFonts w:cstheme="minorHAnsi"/>
        </w:rPr>
      </w:pPr>
    </w:p>
    <w:p w14:paraId="0FD66DF2" w14:textId="77777777" w:rsidR="00D85B54" w:rsidRPr="00272A78" w:rsidRDefault="00D85B54" w:rsidP="00D85B54">
      <w:pPr>
        <w:rPr>
          <w:rFonts w:cstheme="minorHAnsi"/>
        </w:rPr>
      </w:pPr>
    </w:p>
    <w:p w14:paraId="304483BA" w14:textId="77777777" w:rsidR="00D85B54" w:rsidRPr="00272A78" w:rsidRDefault="00D85B54" w:rsidP="00D85B54">
      <w:pPr>
        <w:rPr>
          <w:rFonts w:cstheme="minorHAnsi"/>
        </w:rPr>
      </w:pPr>
    </w:p>
    <w:p w14:paraId="4F7E53DB" w14:textId="77777777" w:rsidR="00D85B54" w:rsidRPr="00272A78" w:rsidRDefault="00D85B54" w:rsidP="00D85B54">
      <w:pPr>
        <w:rPr>
          <w:rFonts w:cstheme="minorHAnsi"/>
        </w:rPr>
      </w:pPr>
    </w:p>
    <w:p w14:paraId="3C63D7DE" w14:textId="77777777" w:rsidR="00D85B54" w:rsidRPr="00272A78" w:rsidRDefault="00D85B54" w:rsidP="00D85B54">
      <w:pPr>
        <w:rPr>
          <w:rFonts w:cstheme="minorHAnsi"/>
        </w:rPr>
      </w:pPr>
    </w:p>
    <w:p w14:paraId="5D5D3B49" w14:textId="77777777" w:rsidR="00D85B54" w:rsidRPr="00272A78" w:rsidRDefault="00D85B54" w:rsidP="00D85B54">
      <w:pPr>
        <w:rPr>
          <w:rFonts w:cstheme="minorHAnsi"/>
        </w:rPr>
      </w:pPr>
    </w:p>
    <w:p w14:paraId="5CB83EFA" w14:textId="77777777" w:rsidR="00D85B54" w:rsidRPr="00272A78" w:rsidRDefault="00D85B54" w:rsidP="00D85B54">
      <w:pPr>
        <w:rPr>
          <w:rFonts w:cstheme="minorHAnsi"/>
        </w:rPr>
      </w:pPr>
    </w:p>
    <w:p w14:paraId="0AE09A1C" w14:textId="4EEF53A4" w:rsidR="004F0C96" w:rsidRPr="00272A78" w:rsidRDefault="004F0C96" w:rsidP="00D85B54">
      <w:pPr>
        <w:rPr>
          <w:rFonts w:cstheme="minorHAnsi"/>
        </w:rPr>
      </w:pPr>
    </w:p>
    <w:p w14:paraId="4E68AB32" w14:textId="77777777" w:rsidR="003726F1" w:rsidRPr="00272A78" w:rsidRDefault="003726F1" w:rsidP="00D85B54">
      <w:pPr>
        <w:rPr>
          <w:rFonts w:cstheme="minorHAnsi"/>
        </w:rPr>
      </w:pPr>
    </w:p>
    <w:p w14:paraId="20C5B99B" w14:textId="7FC0132C" w:rsidR="00780896" w:rsidRDefault="008F11FA" w:rsidP="00780896">
      <w:pPr>
        <w:pStyle w:val="berschrift1"/>
        <w:jc w:val="center"/>
        <w:rPr>
          <w:rFonts w:asciiTheme="minorHAnsi" w:hAnsiTheme="minorHAnsi" w:cstheme="minorHAnsi"/>
          <w:color w:val="auto"/>
          <w:sz w:val="40"/>
          <w:szCs w:val="40"/>
        </w:rPr>
      </w:pPr>
      <w:bookmarkStart w:id="2" w:name="_Toc85022906"/>
      <w:r>
        <w:rPr>
          <w:rFonts w:asciiTheme="minorHAnsi" w:hAnsiTheme="minorHAnsi" w:cstheme="minorHAnsi"/>
          <w:color w:val="auto"/>
          <w:sz w:val="40"/>
          <w:szCs w:val="40"/>
        </w:rPr>
        <w:t>Zyklus</w:t>
      </w:r>
      <w:r w:rsidR="00D85B54" w:rsidRPr="00272A78">
        <w:rPr>
          <w:rFonts w:asciiTheme="minorHAnsi" w:hAnsiTheme="minorHAnsi" w:cstheme="minorHAnsi"/>
          <w:color w:val="auto"/>
          <w:sz w:val="40"/>
          <w:szCs w:val="40"/>
        </w:rPr>
        <w:t xml:space="preserve"> I</w:t>
      </w:r>
      <w:bookmarkEnd w:id="2"/>
    </w:p>
    <w:p w14:paraId="3A178D90" w14:textId="199B7670" w:rsidR="003D5A34" w:rsidRPr="003D5A34" w:rsidRDefault="003A4D1A" w:rsidP="003D5A34">
      <w:pPr>
        <w:pStyle w:val="berschrift2"/>
        <w:spacing w:before="0"/>
        <w:rPr>
          <w:rFonts w:ascii="Calibri" w:hAnsi="Calibri" w:cs="Calibri"/>
          <w:color w:val="auto"/>
          <w:sz w:val="32"/>
        </w:rPr>
      </w:pPr>
      <w:bookmarkStart w:id="3" w:name="_Toc85022907"/>
      <w:r w:rsidRPr="003A4D1A">
        <w:rPr>
          <w:rFonts w:ascii="Calibri" w:hAnsi="Calibri" w:cs="Calibri"/>
          <w:color w:val="auto"/>
          <w:sz w:val="32"/>
        </w:rPr>
        <w:t>Spezifikationsplanung</w:t>
      </w:r>
      <w:bookmarkEnd w:id="3"/>
    </w:p>
    <w:p w14:paraId="4E0E3736" w14:textId="7A326B8D" w:rsidR="00673450" w:rsidRPr="00272A78" w:rsidRDefault="003D5A34" w:rsidP="003D5A3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before="240"/>
        <w:rPr>
          <w:rFonts w:cstheme="minorHAnsi"/>
          <w:color w:val="000000" w:themeColor="text1"/>
        </w:rPr>
      </w:pPr>
      <w:r w:rsidRPr="003D5A34">
        <w:rPr>
          <w:rFonts w:cstheme="minorHAnsi"/>
          <w:color w:val="000000" w:themeColor="text1"/>
        </w:rPr>
        <w:t xml:space="preserve">Jedes Artefakt, das im Rahmen des SEP erstellt wird, muss mit dem Namen genau </w:t>
      </w:r>
      <w:r>
        <w:rPr>
          <w:rFonts w:cstheme="minorHAnsi"/>
          <w:color w:val="000000" w:themeColor="text1"/>
        </w:rPr>
        <w:t>einer Verantwortlichen/</w:t>
      </w:r>
      <w:r w:rsidRPr="003D5A34">
        <w:rPr>
          <w:rFonts w:cstheme="minorHAnsi"/>
          <w:color w:val="000000" w:themeColor="text1"/>
        </w:rPr>
        <w:t xml:space="preserve">eines Verantwortlichen versehen werden. Das bedeutet, dass jede User Story, jeder Papierprototyp, jedes MSC, das Klassendiagramm und sämtliche Tests mit dem Namen der/des Verantwortlichen versehen </w:t>
      </w:r>
      <w:r w:rsidR="002B2F5A">
        <w:rPr>
          <w:rFonts w:cstheme="minorHAnsi"/>
          <w:color w:val="000000" w:themeColor="text1"/>
        </w:rPr>
        <w:t>u</w:t>
      </w:r>
      <w:r>
        <w:rPr>
          <w:rFonts w:cstheme="minorHAnsi"/>
          <w:color w:val="000000" w:themeColor="text1"/>
        </w:rPr>
        <w:t>nd hie</w:t>
      </w:r>
      <w:r w:rsidR="002B2F5A">
        <w:rPr>
          <w:rFonts w:cstheme="minorHAnsi"/>
          <w:color w:val="000000" w:themeColor="text1"/>
        </w:rPr>
        <w:t>r in der untenstehenden Tabelle</w:t>
      </w:r>
      <w:r>
        <w:rPr>
          <w:rFonts w:cstheme="minorHAnsi"/>
          <w:color w:val="000000" w:themeColor="text1"/>
        </w:rPr>
        <w:t xml:space="preserve"> entsprechend eingetragen werden muss. </w:t>
      </w:r>
      <w:r w:rsidR="002B2F5A">
        <w:rPr>
          <w:rFonts w:cstheme="minorHAnsi"/>
          <w:color w:val="000000" w:themeColor="text1"/>
        </w:rPr>
        <w:t>Natürlich kann die Gruppe gemeinsam an einem Artefakt arbeiten, als Verantwortlicher sollte aber genau eine Person eingetragen werden.</w:t>
      </w:r>
    </w:p>
    <w:tbl>
      <w:tblPr>
        <w:tblW w:w="9719" w:type="dxa"/>
        <w:tblBorders>
          <w:top w:val="single" w:sz="8" w:space="0" w:color="A3A3A3"/>
          <w:left w:val="single" w:sz="8" w:space="0" w:color="A3A3A3"/>
          <w:bottom w:val="single" w:sz="8" w:space="0" w:color="A3A3A3"/>
          <w:right w:val="single" w:sz="8" w:space="0" w:color="A3A3A3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  <w:tblCaption w:val=""/>
        <w:tblDescription w:val=""/>
      </w:tblPr>
      <w:tblGrid>
        <w:gridCol w:w="2730"/>
        <w:gridCol w:w="2506"/>
        <w:gridCol w:w="1536"/>
        <w:gridCol w:w="1742"/>
        <w:gridCol w:w="1205"/>
      </w:tblGrid>
      <w:tr w:rsidR="009508EF" w:rsidRPr="009508EF" w14:paraId="46D9A4E1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62AC021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ID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1197007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Artefakte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07F52AC" w14:textId="77777777" w:rsidR="00673450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 xml:space="preserve">Art des </w:t>
            </w:r>
          </w:p>
          <w:p w14:paraId="57EBA5AB" w14:textId="51205590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Artefakts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63F64E5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Verantwortlicher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90E5B84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Status</w:t>
            </w:r>
          </w:p>
        </w:tc>
      </w:tr>
      <w:tr w:rsidR="009508EF" w:rsidRPr="009508EF" w14:paraId="224DE397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69721FC" w14:textId="77777777" w:rsidR="009508EF" w:rsidRPr="009508EF" w:rsidRDefault="009508EF" w:rsidP="009508EF">
            <w:pPr>
              <w:numPr>
                <w:ilvl w:val="1"/>
                <w:numId w:val="5"/>
              </w:numPr>
              <w:spacing w:after="0" w:line="240" w:lineRule="auto"/>
              <w:textAlignment w:val="center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EFF76A6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Registrierung der Nutzer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9777752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7298DC1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03026D1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9508EF" w:rsidRPr="009508EF" w14:paraId="06A7F6F8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120CC28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1.1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244EC22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ser Story 1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9238069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ser Story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2020E7E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 xml:space="preserve">Lorenz Wollring 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3F2DA28" w14:textId="440EE71C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  <w:r w:rsidR="00A31C13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  <w:tr w:rsidR="009508EF" w:rsidRPr="009508EF" w14:paraId="729E73EC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4BA31AD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1.3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610B2C9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Registrierungs-Fenster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9A78316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Papierprototyp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A5CDA6D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 xml:space="preserve">Lorenz Wollring 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73475F8" w14:textId="0AC50866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  <w:r w:rsidR="00A31C13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  <w:tr w:rsidR="009508EF" w:rsidRPr="009508EF" w14:paraId="6D427BAC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3D213DA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1.4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D507A6B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Nutzerkontoerstellung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3754E1C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MSC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642701A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 xml:space="preserve">Lorenz Wollring 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DD34673" w14:textId="43DFE1C2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  <w:r w:rsidR="00A31C13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  <w:tr w:rsidR="009508EF" w:rsidRPr="009508EF" w14:paraId="34C3922D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A8F63C8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2.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9F3B184" w14:textId="07831D5C" w:rsidR="009508EF" w:rsidRPr="009508EF" w:rsidRDefault="0008719C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>
              <w:rPr>
                <w:rFonts w:ascii="Calibri" w:eastAsia="Times New Roman" w:hAnsi="Calibri" w:cs="Calibri"/>
                <w:lang w:eastAsia="de-DE"/>
              </w:rPr>
              <w:t>Login eines Nutzers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4EE0831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ABD2793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5A42244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9508EF" w:rsidRPr="009508EF" w14:paraId="612CE7F5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DCB8B68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2.1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4B0046D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ser Story 2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FA695CD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ser Story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4CDA8E5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Felix Bernardi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0D547B7" w14:textId="65782DBE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  <w:r w:rsidR="00DC6AD7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  <w:tr w:rsidR="009508EF" w:rsidRPr="009508EF" w14:paraId="3A2AE3DD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2CB8FDA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2.2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65A5C9D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Login-Fenster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39FB246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Papierprototyp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0870CF5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Felix Bernardi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808F1A3" w14:textId="14EDD812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  <w:r w:rsidR="00DC6AD7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  <w:tr w:rsidR="009508EF" w:rsidRPr="009508EF" w14:paraId="6D66BA59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A747379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2.3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07EA8CD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Nutzerkontologin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61E6AA9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MSC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7EE92FD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Felix Bernardi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689BEBB" w14:textId="0386DD0B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  <w:r w:rsidR="00DC6AD7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  <w:tr w:rsidR="009508EF" w:rsidRPr="009508EF" w14:paraId="09E6A221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907E98C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3.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F976FCE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Klassendiagramm Registrierung/Login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FA92AC5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7DAA7DA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A661956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9508EF" w:rsidRPr="009508EF" w14:paraId="4CA9F389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FE69411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3.1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BCB4656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ser Story 3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0563C51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ser Story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754B8A1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Raphael Kruska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83BE417" w14:textId="7EE4ABDC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  <w:r w:rsidR="00A31C13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  <w:tr w:rsidR="009508EF" w:rsidRPr="009508EF" w14:paraId="684650F1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EF0BCEA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3.2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48C374B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Klassendiagramm Login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23233BA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ML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AF74D9A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Raphael Kruska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C68B721" w14:textId="25A215B4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  <w:r w:rsidR="00A31C13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  <w:tr w:rsidR="009508EF" w:rsidRPr="009508EF" w14:paraId="185187CE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C9C133A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3.3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A9A8491" w14:textId="134774DB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Klassendiagramm Registrierung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4DC891D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ML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B850098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Raphael Kruska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8747FA4" w14:textId="56275AC1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  <w:r w:rsidR="00A31C13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  <w:tr w:rsidR="009508EF" w:rsidRPr="009508EF" w14:paraId="40AC2AD3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AD3996B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4.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2B15E75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Klassendiagramm Anlegen von Filmen/Automatisierung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9819E60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CA583B2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4BA0DB2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9508EF" w:rsidRPr="009508EF" w14:paraId="07E3EF9A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7F3AD3B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4.1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A497C56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ser Story 4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033C929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ser Story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DB8DC2C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proofErr w:type="spellStart"/>
            <w:r w:rsidRPr="009508EF">
              <w:rPr>
                <w:rFonts w:ascii="Calibri" w:eastAsia="Times New Roman" w:hAnsi="Calibri" w:cs="Calibri"/>
                <w:lang w:eastAsia="de-DE"/>
              </w:rPr>
              <w:t>Thanansaiyan</w:t>
            </w:r>
            <w:proofErr w:type="spellEnd"/>
            <w:r w:rsidRPr="009508EF">
              <w:rPr>
                <w:rFonts w:ascii="Calibri" w:eastAsia="Times New Roman" w:hAnsi="Calibri" w:cs="Calibri"/>
                <w:lang w:eastAsia="de-DE"/>
              </w:rPr>
              <w:t xml:space="preserve"> </w:t>
            </w:r>
            <w:proofErr w:type="spellStart"/>
            <w:r w:rsidRPr="009508EF">
              <w:rPr>
                <w:rFonts w:ascii="Calibri" w:eastAsia="Times New Roman" w:hAnsi="Calibri" w:cs="Calibri"/>
                <w:lang w:eastAsia="de-DE"/>
              </w:rPr>
              <w:lastRenderedPageBreak/>
              <w:t>Pushparajah</w:t>
            </w:r>
            <w:proofErr w:type="spellEnd"/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7E35942" w14:textId="3ED17914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lastRenderedPageBreak/>
              <w:t> </w:t>
            </w:r>
            <w:r w:rsidR="00A31C13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  <w:tr w:rsidR="009508EF" w:rsidRPr="009508EF" w14:paraId="1AE1C5EF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E6BAA61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4.2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374375D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Klassendiagramm anlegen von Filmen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C7CA261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ML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46E5AE7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proofErr w:type="spellStart"/>
            <w:r w:rsidRPr="009508EF">
              <w:rPr>
                <w:rFonts w:ascii="Calibri" w:eastAsia="Times New Roman" w:hAnsi="Calibri" w:cs="Calibri"/>
                <w:lang w:eastAsia="de-DE"/>
              </w:rPr>
              <w:t>Thanansaiyan</w:t>
            </w:r>
            <w:proofErr w:type="spellEnd"/>
            <w:r w:rsidRPr="009508EF">
              <w:rPr>
                <w:rFonts w:ascii="Calibri" w:eastAsia="Times New Roman" w:hAnsi="Calibri" w:cs="Calibri"/>
                <w:lang w:eastAsia="de-DE"/>
              </w:rPr>
              <w:t xml:space="preserve"> </w:t>
            </w:r>
            <w:proofErr w:type="spellStart"/>
            <w:r w:rsidRPr="009508EF">
              <w:rPr>
                <w:rFonts w:ascii="Calibri" w:eastAsia="Times New Roman" w:hAnsi="Calibri" w:cs="Calibri"/>
                <w:lang w:eastAsia="de-DE"/>
              </w:rPr>
              <w:t>Pushparajah</w:t>
            </w:r>
            <w:proofErr w:type="spellEnd"/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8A2068B" w14:textId="051EBB60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  <w:r w:rsidR="00A31C13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  <w:tr w:rsidR="009508EF" w:rsidRPr="009508EF" w14:paraId="7C9F6859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2732795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4.3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6C25D16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Klassendiagramm automatisierte anlegen von Filmen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97A0CA8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ML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A443FA7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proofErr w:type="spellStart"/>
            <w:r w:rsidRPr="009508EF">
              <w:rPr>
                <w:rFonts w:ascii="Calibri" w:eastAsia="Times New Roman" w:hAnsi="Calibri" w:cs="Calibri"/>
                <w:lang w:eastAsia="de-DE"/>
              </w:rPr>
              <w:t>Thanansaiyan</w:t>
            </w:r>
            <w:proofErr w:type="spellEnd"/>
            <w:r w:rsidRPr="009508EF">
              <w:rPr>
                <w:rFonts w:ascii="Calibri" w:eastAsia="Times New Roman" w:hAnsi="Calibri" w:cs="Calibri"/>
                <w:lang w:eastAsia="de-DE"/>
              </w:rPr>
              <w:t xml:space="preserve"> </w:t>
            </w:r>
            <w:proofErr w:type="spellStart"/>
            <w:r w:rsidRPr="009508EF">
              <w:rPr>
                <w:rFonts w:ascii="Calibri" w:eastAsia="Times New Roman" w:hAnsi="Calibri" w:cs="Calibri"/>
                <w:lang w:eastAsia="de-DE"/>
              </w:rPr>
              <w:t>Pushparajah</w:t>
            </w:r>
            <w:proofErr w:type="spellEnd"/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74AD378" w14:textId="070713D1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  <w:r w:rsidR="00A31C13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  <w:tr w:rsidR="009508EF" w:rsidRPr="009508EF" w14:paraId="1640B837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A7322A9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5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E05587A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Anlegen von Filmen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E202B2B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324EB5D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A6600FC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9508EF" w:rsidRPr="009508EF" w14:paraId="1F768E36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BE7C256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5.1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5174B77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ser Story 5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9B6CF20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ser Story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534CFA0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David Rumpf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60DEE2A" w14:textId="358FE669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  <w:r w:rsidR="00A31C13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  <w:tr w:rsidR="009508EF" w:rsidRPr="009508EF" w14:paraId="6A78631E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23A7600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5.2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7CDA34F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Anlege-Fenster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6FEE836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Papierprototyp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C1F49A4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David Rumpf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758F33E" w14:textId="6C87076F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  <w:r w:rsidR="00A31C13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  <w:tr w:rsidR="009508EF" w:rsidRPr="009508EF" w14:paraId="693A6348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77F6EAF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5.3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EC601EB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Anlegen eines Filmes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D44861C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MSC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8D9D608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David Rumpf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7F4E678" w14:textId="13351D7F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  <w:r w:rsidR="00A31C13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  <w:tr w:rsidR="009508EF" w:rsidRPr="009508EF" w14:paraId="0D1EBDFC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FFFAB40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6.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E59BE40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 xml:space="preserve">Filme </w:t>
            </w:r>
            <w:proofErr w:type="gramStart"/>
            <w:r w:rsidRPr="009508EF">
              <w:rPr>
                <w:rFonts w:ascii="Calibri" w:eastAsia="Times New Roman" w:hAnsi="Calibri" w:cs="Calibri"/>
                <w:lang w:eastAsia="de-DE"/>
              </w:rPr>
              <w:t>Automatisiert</w:t>
            </w:r>
            <w:proofErr w:type="gramEnd"/>
            <w:r w:rsidRPr="009508EF">
              <w:rPr>
                <w:rFonts w:ascii="Calibri" w:eastAsia="Times New Roman" w:hAnsi="Calibri" w:cs="Calibri"/>
                <w:lang w:eastAsia="de-DE"/>
              </w:rPr>
              <w:t xml:space="preserve"> anlegen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3E44471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7225675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B5B6AD8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9508EF" w:rsidRPr="009508EF" w14:paraId="2E191BB2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F6B1408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6.1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9EC6C8A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ser Story 6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E0CF13A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ser Story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18F2B17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Tobias Zettelmeyer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C74F648" w14:textId="186CAEE9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  <w:r w:rsidR="00F6278B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  <w:tr w:rsidR="009508EF" w:rsidRPr="009508EF" w14:paraId="34F864F1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448591A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6.2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68F0154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Maske für das Automatisierte anlegen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732C6EA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Papierprototyp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205B8DA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Tobias Zettelmeyer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09165BB" w14:textId="1C7ECDD4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  <w:r w:rsidR="00F6278B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  <w:tr w:rsidR="009508EF" w:rsidRPr="009508EF" w14:paraId="0A2CF13A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8453942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6.3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2B26C4C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Der Prozess dahinter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1F178DA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MSC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7B6037C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Tobias Zettelmeyer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CB0800B" w14:textId="47AB05CC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  <w:r w:rsidR="00F6278B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</w:tbl>
    <w:p w14:paraId="06AC8D5A" w14:textId="7A602680" w:rsidR="003D5A34" w:rsidRDefault="003D5A34" w:rsidP="003D5A34"/>
    <w:tbl>
      <w:tblPr>
        <w:tblW w:w="9719" w:type="dxa"/>
        <w:tblBorders>
          <w:top w:val="single" w:sz="8" w:space="0" w:color="A3A3A3"/>
          <w:left w:val="single" w:sz="8" w:space="0" w:color="A3A3A3"/>
          <w:bottom w:val="single" w:sz="8" w:space="0" w:color="A3A3A3"/>
          <w:right w:val="single" w:sz="8" w:space="0" w:color="A3A3A3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  <w:tblCaption w:val=""/>
        <w:tblDescription w:val=""/>
      </w:tblPr>
      <w:tblGrid>
        <w:gridCol w:w="814"/>
        <w:gridCol w:w="3925"/>
        <w:gridCol w:w="2040"/>
        <w:gridCol w:w="1725"/>
        <w:gridCol w:w="1215"/>
      </w:tblGrid>
      <w:tr w:rsidR="00673450" w:rsidRPr="00673450" w14:paraId="5340EE0D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1888C74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ID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E8142EA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Artefakte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FF0DFC0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Art des Artefakts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6C4B34D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Verantwortlicher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31F4FB0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Status</w:t>
            </w:r>
          </w:p>
        </w:tc>
      </w:tr>
      <w:tr w:rsidR="00673450" w:rsidRPr="00673450" w14:paraId="59A006EC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CF93DC3" w14:textId="0BE6DE1C" w:rsidR="00673450" w:rsidRPr="00673450" w:rsidRDefault="00965BE9" w:rsidP="00965BE9">
            <w:pPr>
              <w:spacing w:after="0" w:line="240" w:lineRule="auto"/>
              <w:textAlignment w:val="center"/>
              <w:rPr>
                <w:rFonts w:ascii="Calibri" w:eastAsia="Times New Roman" w:hAnsi="Calibri" w:cs="Calibri"/>
                <w:lang w:eastAsia="de-DE"/>
              </w:rPr>
            </w:pPr>
            <w:r>
              <w:rPr>
                <w:rFonts w:ascii="Calibri" w:eastAsia="Times New Roman" w:hAnsi="Calibri" w:cs="Calibri"/>
                <w:lang w:eastAsia="de-DE"/>
              </w:rPr>
              <w:t>1.</w:t>
            </w:r>
            <w:r w:rsidR="00673450"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0C36844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Projektorganisation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383A715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CADBB2D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FF29DE4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13671053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B36766E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1.1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36A4CFA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Übernahme einer agilen Softwareentwicklungsmethode '</w:t>
            </w:r>
            <w:proofErr w:type="spellStart"/>
            <w:r w:rsidRPr="00673450">
              <w:rPr>
                <w:rFonts w:ascii="Calibri" w:eastAsia="Times New Roman" w:hAnsi="Calibri" w:cs="Calibri"/>
                <w:lang w:eastAsia="de-DE"/>
              </w:rPr>
              <w:t>Scrum</w:t>
            </w:r>
            <w:proofErr w:type="spellEnd"/>
            <w:r w:rsidRPr="00673450">
              <w:rPr>
                <w:rFonts w:ascii="Calibri" w:eastAsia="Times New Roman" w:hAnsi="Calibri" w:cs="Calibri"/>
                <w:lang w:eastAsia="de-DE"/>
              </w:rPr>
              <w:t>'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017E5C4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Projektmanagement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FD66CF6" w14:textId="19115224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01F14A1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02FE39DC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3E9FD97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1.2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2B287F5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 xml:space="preserve">Prüfung auf Einhaltung dieser Methodik 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616B6D1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Projektmanagement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07050A8" w14:textId="77B94176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FD329FB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701ACCA5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DFE5ED2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2.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2889D72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Erstellung einer Client Server Umgebung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E0CF242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1B6B1A2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8C95DA8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745615BF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F29D53E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2.1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2E69CBE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 xml:space="preserve">Aufsetzten </w:t>
            </w:r>
            <w:proofErr w:type="gramStart"/>
            <w:r w:rsidRPr="00673450">
              <w:rPr>
                <w:rFonts w:ascii="Calibri" w:eastAsia="Times New Roman" w:hAnsi="Calibri" w:cs="Calibri"/>
                <w:lang w:eastAsia="de-DE"/>
              </w:rPr>
              <w:t>eines Servers</w:t>
            </w:r>
            <w:proofErr w:type="gramEnd"/>
            <w:r w:rsidRPr="00673450">
              <w:rPr>
                <w:rFonts w:ascii="Calibri" w:eastAsia="Times New Roman" w:hAnsi="Calibri" w:cs="Calibri"/>
                <w:lang w:eastAsia="de-DE"/>
              </w:rPr>
              <w:t xml:space="preserve"> für Server Client Kommunikation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417EA1C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Serverarchitektur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47CF9C9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9873DAF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6BD56DA2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58D42EA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2.2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74CCEAB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Datenbankserver aufsetzten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8A150C9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Datenbank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FA5009D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8157FD1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0739633F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5DBD1AA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3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D0763AB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Registrierung der Systemadministratoren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F8742CD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31AAEB4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1AD0F87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349FE1CA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FA11A04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3.1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26FD2C9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Registrierungsmaske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6F63FDD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Papierprototyp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FFCC8C5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FAEEBFB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28CA073B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4A5C18B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3.3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5FEF66C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Tabellenerstellung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14049B3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Tabellen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A584845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7D95CCD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5C633070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9842558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3.4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D9982AE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 xml:space="preserve">Übermittlung der Daten an die Datenbank (Check auf Persistenz) 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536FB4A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Funktion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9533AEC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9083EEF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06671247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4461BD1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4.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0A606AD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Login eines Systemadministrators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C5B0E50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C40E975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148F18A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0F633EE0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B34EAC9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4.1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81FF550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Login Interface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D12E529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Papierprototyp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8EE53B3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A0DD2F8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17FE5F6F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D6FD57D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lastRenderedPageBreak/>
              <w:t>4.2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65E0C80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Datenabgleich mit der Datenbank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1128084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Funktionalität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DD8FEBB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8B0F6F1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22DB33B6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49FDDAC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5.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407D9BD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Filme Manuell anlegen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C3901B9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203FCC9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E05780C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5AEB759A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E5B8E4E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5.1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96F213A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Anlegungsmaske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75A6E36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Papierprototyp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342D3AD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5BF6751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414BF240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60B735C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5.2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0553ECD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Rechtesystem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1572905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Funktionalität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7CD89E5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32FF161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5B0B7EAD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9995D31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5.2.1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B98CF68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Tabellenerstellung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059A1E0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Tabellen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9A3C0BA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A257BD0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26F02790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307A1D1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5.2.2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6D7A924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Anlegen der Rechte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A80983B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Datenpflege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25CD439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E463871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774C8888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62A87FE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5.3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8AFFC76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Tabellenerstellung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274DE88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Tabellen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889F2EE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F39610A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38596D55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E1EC9AF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5.4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E2C1738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Editierungsfunktionalität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C836E40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Funktion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9295BD9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2B5826C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22069F20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9C438B5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5.5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7C067FF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Löschfunktionalität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B627F3A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Funktion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CB78286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7174033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4B30FF04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31343BF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6.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51AEE46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Main Page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533BEE2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D2EBA92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4B83E0B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28282C17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1B4202F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6.1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6437BD8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Indexmaske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5F30654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Papierprototyp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7469DD5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B21BBA4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0F29DB13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83039F6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6.2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D2C5068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 xml:space="preserve">Funktionalität zum </w:t>
            </w:r>
            <w:proofErr w:type="spellStart"/>
            <w:r w:rsidRPr="00673450">
              <w:rPr>
                <w:rFonts w:ascii="Calibri" w:eastAsia="Times New Roman" w:hAnsi="Calibri" w:cs="Calibri"/>
                <w:lang w:eastAsia="de-DE"/>
              </w:rPr>
              <w:t>laden</w:t>
            </w:r>
            <w:proofErr w:type="spellEnd"/>
            <w:r w:rsidRPr="00673450">
              <w:rPr>
                <w:rFonts w:ascii="Calibri" w:eastAsia="Times New Roman" w:hAnsi="Calibri" w:cs="Calibri"/>
                <w:lang w:eastAsia="de-DE"/>
              </w:rPr>
              <w:t xml:space="preserve"> der Daten aus der Datenbank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8158EE9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Funktion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E182E0D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0AB8569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7FE6682F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3C617C8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7.0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18B301D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Filme automatisiert anlegen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3C1CE49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D1382D6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08F2E0D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58F440AD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537CD82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7.1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8D3C694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 xml:space="preserve">Frontendmaske zum ausführen des </w:t>
            </w:r>
            <w:proofErr w:type="spellStart"/>
            <w:r w:rsidRPr="00673450">
              <w:rPr>
                <w:rFonts w:ascii="Calibri" w:eastAsia="Times New Roman" w:hAnsi="Calibri" w:cs="Calibri"/>
                <w:lang w:eastAsia="de-DE"/>
              </w:rPr>
              <w:t>Webscrapers</w:t>
            </w:r>
            <w:proofErr w:type="spellEnd"/>
            <w:r w:rsidRPr="00673450">
              <w:rPr>
                <w:rFonts w:ascii="Calibri" w:eastAsia="Times New Roman" w:hAnsi="Calibri" w:cs="Calibri"/>
                <w:lang w:eastAsia="de-DE"/>
              </w:rPr>
              <w:t xml:space="preserve"> 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F75C0C8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Papierprototyp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3718828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58135A8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39262E32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D62141A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7.2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6A9E876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 xml:space="preserve">Entwicklung des </w:t>
            </w:r>
            <w:proofErr w:type="spellStart"/>
            <w:r w:rsidRPr="00673450">
              <w:rPr>
                <w:rFonts w:ascii="Calibri" w:eastAsia="Times New Roman" w:hAnsi="Calibri" w:cs="Calibri"/>
                <w:lang w:eastAsia="de-DE"/>
              </w:rPr>
              <w:t>Webscrapers</w:t>
            </w:r>
            <w:proofErr w:type="spellEnd"/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F47C77D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Funktion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FBCF155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E832B6F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326CB97D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8C70B29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7.3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703D2F3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Daten in die Datenbank übermitteln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8C090D0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Tabellenpflege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E8061EB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E392C7E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</w:tbl>
    <w:p w14:paraId="55B1E77F" w14:textId="77777777" w:rsidR="00673450" w:rsidRPr="003D5A34" w:rsidRDefault="00673450" w:rsidP="003D5A34"/>
    <w:p w14:paraId="5C6E3F7B" w14:textId="3BB24398" w:rsidR="00D85B54" w:rsidRPr="00272A78" w:rsidRDefault="00D85B54" w:rsidP="00D85B5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4" w:name="_Toc85022908"/>
      <w:r w:rsidRPr="00272A78">
        <w:rPr>
          <w:rFonts w:asciiTheme="minorHAnsi" w:hAnsiTheme="minorHAnsi" w:cstheme="minorHAnsi"/>
          <w:color w:val="auto"/>
          <w:sz w:val="32"/>
          <w:szCs w:val="32"/>
        </w:rPr>
        <w:t>User-Stories</w:t>
      </w:r>
      <w:bookmarkEnd w:id="4"/>
    </w:p>
    <w:p w14:paraId="4A4002C6" w14:textId="4263DBA6" w:rsidR="00A31C13" w:rsidRDefault="00A31C13" w:rsidP="001A3E6E">
      <w:pPr>
        <w:rPr>
          <w:rFonts w:cstheme="minorHAnsi"/>
          <w:lang w:val="en-GB"/>
        </w:rPr>
      </w:pPr>
      <w:r>
        <w:rPr>
          <w:rFonts w:cstheme="minorHAnsi"/>
          <w:noProof/>
          <w:lang w:val="en-GB"/>
        </w:rPr>
        <w:drawing>
          <wp:inline distT="0" distB="0" distL="0" distR="0" wp14:anchorId="3BDCBECE" wp14:editId="4A4FD850">
            <wp:extent cx="5762625" cy="2724150"/>
            <wp:effectExtent l="0" t="0" r="9525" b="0"/>
            <wp:docPr id="1" name="Grafi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2625" cy="2724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EE498F" w14:textId="77777777" w:rsidR="00A31C13" w:rsidRDefault="00A31C13">
      <w:pPr>
        <w:rPr>
          <w:rFonts w:cstheme="minorHAnsi"/>
          <w:lang w:val="en-GB"/>
        </w:rPr>
      </w:pPr>
      <w:r>
        <w:rPr>
          <w:rFonts w:cstheme="minorHAnsi"/>
          <w:lang w:val="en-GB"/>
        </w:rPr>
        <w:br w:type="page"/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7056"/>
      </w:tblGrid>
      <w:tr w:rsidR="00A31C13" w:rsidRPr="00CF0841" w14:paraId="3D587829" w14:textId="77777777" w:rsidTr="0059507D">
        <w:tc>
          <w:tcPr>
            <w:tcW w:w="2232" w:type="dxa"/>
            <w:shd w:val="clear" w:color="auto" w:fill="BFBFBF" w:themeFill="background1" w:themeFillShade="BF"/>
          </w:tcPr>
          <w:p w14:paraId="5A63FFEE" w14:textId="77777777" w:rsidR="00A31C13" w:rsidRPr="00272A78" w:rsidRDefault="00A31C13" w:rsidP="0059507D">
            <w:pPr>
              <w:tabs>
                <w:tab w:val="right" w:pos="1896"/>
              </w:tabs>
              <w:rPr>
                <w:rFonts w:cstheme="minorHAnsi"/>
                <w:b/>
              </w:rPr>
            </w:pPr>
            <w:bookmarkStart w:id="5" w:name="_Hlk4740053"/>
            <w:bookmarkStart w:id="6" w:name="_Hlk19187894"/>
            <w:r w:rsidRPr="00272A78">
              <w:rPr>
                <w:rFonts w:cstheme="minorHAnsi"/>
                <w:b/>
              </w:rPr>
              <w:lastRenderedPageBreak/>
              <w:t>User Story-ID</w:t>
            </w:r>
          </w:p>
        </w:tc>
        <w:tc>
          <w:tcPr>
            <w:tcW w:w="7056" w:type="dxa"/>
          </w:tcPr>
          <w:p w14:paraId="495E2FB1" w14:textId="77777777" w:rsidR="00A31C13" w:rsidRPr="00272A78" w:rsidRDefault="00A31C13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2.1</w:t>
            </w:r>
          </w:p>
        </w:tc>
      </w:tr>
      <w:tr w:rsidR="00A31C13" w:rsidRPr="00CF0841" w14:paraId="168098E4" w14:textId="77777777" w:rsidTr="0059507D">
        <w:tc>
          <w:tcPr>
            <w:tcW w:w="2232" w:type="dxa"/>
            <w:shd w:val="clear" w:color="auto" w:fill="BFBFBF" w:themeFill="background1" w:themeFillShade="BF"/>
          </w:tcPr>
          <w:p w14:paraId="06069517" w14:textId="77777777" w:rsidR="00A31C13" w:rsidRPr="00272A78" w:rsidRDefault="00A31C13" w:rsidP="0059507D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7056" w:type="dxa"/>
          </w:tcPr>
          <w:p w14:paraId="45923ED0" w14:textId="77777777" w:rsidR="00A31C13" w:rsidRPr="00272A78" w:rsidRDefault="00A31C13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Als User möchte ich mich mit meinem Benutzerkonto einloggen können, damit ich die Seite im vollen Umfang nutzen kann </w:t>
            </w:r>
          </w:p>
        </w:tc>
      </w:tr>
      <w:tr w:rsidR="00A31C13" w:rsidRPr="00CF0841" w14:paraId="3F25D11C" w14:textId="77777777" w:rsidTr="0059507D">
        <w:tc>
          <w:tcPr>
            <w:tcW w:w="2232" w:type="dxa"/>
            <w:shd w:val="clear" w:color="auto" w:fill="BFBFBF" w:themeFill="background1" w:themeFillShade="BF"/>
          </w:tcPr>
          <w:p w14:paraId="5E7628CF" w14:textId="77777777" w:rsidR="00A31C13" w:rsidRPr="00272A78" w:rsidRDefault="00A31C13" w:rsidP="0059507D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7056" w:type="dxa"/>
          </w:tcPr>
          <w:p w14:paraId="76088010" w14:textId="77777777" w:rsidR="00A31C13" w:rsidRPr="00272A78" w:rsidRDefault="00A31C13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  <w:r w:rsidRPr="00272A78">
              <w:rPr>
                <w:rFonts w:cstheme="minorHAnsi"/>
              </w:rPr>
              <w:t xml:space="preserve"> Tage</w:t>
            </w:r>
          </w:p>
        </w:tc>
      </w:tr>
      <w:tr w:rsidR="00A31C13" w:rsidRPr="00CF0841" w14:paraId="5ABE711B" w14:textId="77777777" w:rsidTr="0059507D">
        <w:tc>
          <w:tcPr>
            <w:tcW w:w="2232" w:type="dxa"/>
            <w:shd w:val="clear" w:color="auto" w:fill="BFBFBF" w:themeFill="background1" w:themeFillShade="BF"/>
          </w:tcPr>
          <w:p w14:paraId="28D3FD35" w14:textId="77777777" w:rsidR="00A31C13" w:rsidRPr="00272A78" w:rsidRDefault="00A31C13" w:rsidP="0059507D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Priorität</w:t>
            </w:r>
          </w:p>
        </w:tc>
        <w:tc>
          <w:tcPr>
            <w:tcW w:w="7056" w:type="dxa"/>
          </w:tcPr>
          <w:p w14:paraId="67A5B284" w14:textId="77777777" w:rsidR="00A31C13" w:rsidRPr="00272A78" w:rsidRDefault="00A31C13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Mittel</w:t>
            </w:r>
          </w:p>
        </w:tc>
      </w:tr>
      <w:tr w:rsidR="00A31C13" w:rsidRPr="00CF0841" w14:paraId="2DE0538B" w14:textId="77777777" w:rsidTr="0059507D">
        <w:trPr>
          <w:trHeight w:val="428"/>
        </w:trPr>
        <w:tc>
          <w:tcPr>
            <w:tcW w:w="2232" w:type="dxa"/>
            <w:shd w:val="clear" w:color="auto" w:fill="BFBFBF" w:themeFill="background1" w:themeFillShade="BF"/>
          </w:tcPr>
          <w:p w14:paraId="5705FC03" w14:textId="77777777" w:rsidR="00A31C13" w:rsidRPr="00272A78" w:rsidRDefault="00A31C13" w:rsidP="0059507D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utor</w:t>
            </w:r>
          </w:p>
        </w:tc>
        <w:tc>
          <w:tcPr>
            <w:tcW w:w="7056" w:type="dxa"/>
          </w:tcPr>
          <w:p w14:paraId="1BA1EBD0" w14:textId="77777777" w:rsidR="00A31C13" w:rsidRPr="00272A78" w:rsidRDefault="00A31C13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Felix Bernardi</w:t>
            </w:r>
          </w:p>
        </w:tc>
      </w:tr>
      <w:tr w:rsidR="00A31C13" w:rsidRPr="00CF0841" w14:paraId="38D22BFD" w14:textId="77777777" w:rsidTr="0059507D">
        <w:tc>
          <w:tcPr>
            <w:tcW w:w="2232" w:type="dxa"/>
            <w:shd w:val="clear" w:color="auto" w:fill="BFBFBF" w:themeFill="background1" w:themeFillShade="BF"/>
          </w:tcPr>
          <w:p w14:paraId="11F1D231" w14:textId="77777777" w:rsidR="00A31C13" w:rsidRPr="00272A78" w:rsidRDefault="00A31C13" w:rsidP="0059507D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7056" w:type="dxa"/>
          </w:tcPr>
          <w:p w14:paraId="05195B5A" w14:textId="77777777" w:rsidR="00A31C13" w:rsidRPr="00272A78" w:rsidRDefault="00A31C13" w:rsidP="0059507D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</w:t>
            </w:r>
            <w:r>
              <w:rPr>
                <w:rFonts w:cstheme="minorHAnsi"/>
              </w:rPr>
              <w:t>1, 3.1</w:t>
            </w:r>
          </w:p>
        </w:tc>
      </w:tr>
      <w:bookmarkEnd w:id="5"/>
    </w:tbl>
    <w:p w14:paraId="269F3B24" w14:textId="49BF7F62" w:rsidR="006F7E6F" w:rsidRDefault="006F7E6F" w:rsidP="00B31610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7056"/>
      </w:tblGrid>
      <w:tr w:rsidR="00A31C13" w:rsidRPr="00CF0841" w14:paraId="463D7B80" w14:textId="77777777" w:rsidTr="0059507D">
        <w:tc>
          <w:tcPr>
            <w:tcW w:w="2232" w:type="dxa"/>
            <w:shd w:val="clear" w:color="auto" w:fill="BFBFBF" w:themeFill="background1" w:themeFillShade="BF"/>
          </w:tcPr>
          <w:p w14:paraId="31D3DC22" w14:textId="77777777" w:rsidR="00A31C13" w:rsidRPr="00272A78" w:rsidRDefault="00A31C13" w:rsidP="0059507D">
            <w:pPr>
              <w:tabs>
                <w:tab w:val="right" w:pos="1896"/>
              </w:tabs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ID</w:t>
            </w:r>
          </w:p>
        </w:tc>
        <w:tc>
          <w:tcPr>
            <w:tcW w:w="7056" w:type="dxa"/>
          </w:tcPr>
          <w:p w14:paraId="27B0D739" w14:textId="29301AD2" w:rsidR="00A31C13" w:rsidRPr="00272A78" w:rsidRDefault="00A31C13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5.1</w:t>
            </w:r>
          </w:p>
        </w:tc>
      </w:tr>
      <w:tr w:rsidR="00A31C13" w:rsidRPr="00CF0841" w14:paraId="3F512E63" w14:textId="77777777" w:rsidTr="0059507D">
        <w:tc>
          <w:tcPr>
            <w:tcW w:w="2232" w:type="dxa"/>
            <w:shd w:val="clear" w:color="auto" w:fill="BFBFBF" w:themeFill="background1" w:themeFillShade="BF"/>
          </w:tcPr>
          <w:p w14:paraId="3FB7B684" w14:textId="77777777" w:rsidR="00A31C13" w:rsidRPr="00272A78" w:rsidRDefault="00A31C13" w:rsidP="0059507D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7056" w:type="dxa"/>
          </w:tcPr>
          <w:p w14:paraId="05E1B7B4" w14:textId="3A9931D1" w:rsidR="00A31C13" w:rsidRPr="00272A78" w:rsidRDefault="00A31C13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Als Admin möchte ich Filme anlegen damit die Benutzung dieses Bewerten können.</w:t>
            </w:r>
          </w:p>
        </w:tc>
      </w:tr>
      <w:tr w:rsidR="00A31C13" w:rsidRPr="00CF0841" w14:paraId="5CD1B493" w14:textId="77777777" w:rsidTr="0059507D">
        <w:tc>
          <w:tcPr>
            <w:tcW w:w="2232" w:type="dxa"/>
            <w:shd w:val="clear" w:color="auto" w:fill="BFBFBF" w:themeFill="background1" w:themeFillShade="BF"/>
          </w:tcPr>
          <w:p w14:paraId="286D5612" w14:textId="77777777" w:rsidR="00A31C13" w:rsidRPr="00272A78" w:rsidRDefault="00A31C13" w:rsidP="0059507D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7056" w:type="dxa"/>
          </w:tcPr>
          <w:p w14:paraId="058BBCAC" w14:textId="3A24BA7E" w:rsidR="00A31C13" w:rsidRPr="00272A78" w:rsidRDefault="00A31C13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7 Tage</w:t>
            </w:r>
          </w:p>
        </w:tc>
      </w:tr>
      <w:tr w:rsidR="00A31C13" w:rsidRPr="00CF0841" w14:paraId="3D879A70" w14:textId="77777777" w:rsidTr="0059507D">
        <w:tc>
          <w:tcPr>
            <w:tcW w:w="2232" w:type="dxa"/>
            <w:shd w:val="clear" w:color="auto" w:fill="BFBFBF" w:themeFill="background1" w:themeFillShade="BF"/>
          </w:tcPr>
          <w:p w14:paraId="74095E0A" w14:textId="77777777" w:rsidR="00A31C13" w:rsidRPr="00272A78" w:rsidRDefault="00A31C13" w:rsidP="0059507D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Priorität</w:t>
            </w:r>
          </w:p>
        </w:tc>
        <w:tc>
          <w:tcPr>
            <w:tcW w:w="7056" w:type="dxa"/>
          </w:tcPr>
          <w:p w14:paraId="2669A264" w14:textId="26CB232A" w:rsidR="00A31C13" w:rsidRPr="00272A78" w:rsidRDefault="00A31C13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Hoch</w:t>
            </w:r>
          </w:p>
        </w:tc>
      </w:tr>
      <w:tr w:rsidR="00A31C13" w:rsidRPr="00CF0841" w14:paraId="067369A4" w14:textId="77777777" w:rsidTr="0059507D">
        <w:trPr>
          <w:trHeight w:val="428"/>
        </w:trPr>
        <w:tc>
          <w:tcPr>
            <w:tcW w:w="2232" w:type="dxa"/>
            <w:shd w:val="clear" w:color="auto" w:fill="BFBFBF" w:themeFill="background1" w:themeFillShade="BF"/>
          </w:tcPr>
          <w:p w14:paraId="163C98CD" w14:textId="77777777" w:rsidR="00A31C13" w:rsidRPr="00272A78" w:rsidRDefault="00A31C13" w:rsidP="0059507D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utor</w:t>
            </w:r>
          </w:p>
        </w:tc>
        <w:tc>
          <w:tcPr>
            <w:tcW w:w="7056" w:type="dxa"/>
          </w:tcPr>
          <w:p w14:paraId="2DBEA958" w14:textId="3A259107" w:rsidR="00A31C13" w:rsidRPr="00272A78" w:rsidRDefault="00A31C13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David Rumpf</w:t>
            </w:r>
          </w:p>
        </w:tc>
      </w:tr>
      <w:tr w:rsidR="00A31C13" w:rsidRPr="00CF0841" w14:paraId="4A0B7FA7" w14:textId="77777777" w:rsidTr="0059507D">
        <w:tc>
          <w:tcPr>
            <w:tcW w:w="2232" w:type="dxa"/>
            <w:shd w:val="clear" w:color="auto" w:fill="BFBFBF" w:themeFill="background1" w:themeFillShade="BF"/>
          </w:tcPr>
          <w:p w14:paraId="14A875CC" w14:textId="77777777" w:rsidR="00A31C13" w:rsidRPr="00272A78" w:rsidRDefault="00A31C13" w:rsidP="0059507D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7056" w:type="dxa"/>
          </w:tcPr>
          <w:p w14:paraId="1DBBD5F3" w14:textId="2D273BD5" w:rsidR="00A31C13" w:rsidRPr="00272A78" w:rsidRDefault="00A31C13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Nein</w:t>
            </w:r>
          </w:p>
        </w:tc>
      </w:tr>
    </w:tbl>
    <w:p w14:paraId="5286B189" w14:textId="5D4801EF" w:rsidR="00A31C13" w:rsidRDefault="00A31C13" w:rsidP="00A31C13"/>
    <w:tbl>
      <w:tblPr>
        <w:tblW w:w="0" w:type="auto"/>
        <w:tblBorders>
          <w:top w:val="single" w:sz="8" w:space="0" w:color="A3A3A3"/>
          <w:left w:val="single" w:sz="8" w:space="0" w:color="A3A3A3"/>
          <w:bottom w:val="single" w:sz="8" w:space="0" w:color="A3A3A3"/>
          <w:right w:val="single" w:sz="8" w:space="0" w:color="A3A3A3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  <w:tblCaption w:val=""/>
        <w:tblDescription w:val=""/>
      </w:tblPr>
      <w:tblGrid>
        <w:gridCol w:w="2411"/>
        <w:gridCol w:w="6781"/>
      </w:tblGrid>
      <w:tr w:rsidR="00A31C13" w:rsidRPr="00EB7B83" w14:paraId="1353D5A6" w14:textId="77777777" w:rsidTr="0059507D">
        <w:tc>
          <w:tcPr>
            <w:tcW w:w="24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BFBFBF"/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5E15EB3C" w14:textId="77777777" w:rsidR="00A31C13" w:rsidRPr="00EB7B83" w:rsidRDefault="00A31C13" w:rsidP="0059507D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EB7B83">
              <w:rPr>
                <w:rFonts w:ascii="Calibri" w:eastAsia="Times New Roman" w:hAnsi="Calibri" w:cs="Calibri"/>
                <w:b/>
                <w:bCs/>
                <w:lang w:eastAsia="de-DE"/>
              </w:rPr>
              <w:t>User Story-ID</w:t>
            </w:r>
          </w:p>
        </w:tc>
        <w:tc>
          <w:tcPr>
            <w:tcW w:w="704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09EE3AD6" w14:textId="77777777" w:rsidR="00A31C13" w:rsidRPr="00EB7B83" w:rsidRDefault="00A31C13" w:rsidP="0059507D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EB7B83">
              <w:rPr>
                <w:rFonts w:ascii="Calibri" w:eastAsia="Times New Roman" w:hAnsi="Calibri" w:cs="Calibri"/>
                <w:lang w:eastAsia="de-DE"/>
              </w:rPr>
              <w:t>Filme automatisiert anlegen</w:t>
            </w:r>
          </w:p>
        </w:tc>
      </w:tr>
      <w:tr w:rsidR="00A31C13" w:rsidRPr="00EB7B83" w14:paraId="74D99B6F" w14:textId="77777777" w:rsidTr="0059507D">
        <w:tc>
          <w:tcPr>
            <w:tcW w:w="24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BFBFBF"/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1237F3BC" w14:textId="77777777" w:rsidR="00A31C13" w:rsidRPr="00EB7B83" w:rsidRDefault="00A31C13" w:rsidP="0059507D">
            <w:pPr>
              <w:spacing w:after="0" w:line="240" w:lineRule="auto"/>
              <w:rPr>
                <w:rFonts w:ascii="Calibri" w:eastAsia="Times New Roman" w:hAnsi="Calibri" w:cs="Calibri"/>
                <w:color w:val="232323"/>
                <w:lang w:eastAsia="de-DE"/>
              </w:rPr>
            </w:pPr>
            <w:r w:rsidRPr="00EB7B83">
              <w:rPr>
                <w:rFonts w:ascii="Calibri" w:eastAsia="Times New Roman" w:hAnsi="Calibri" w:cs="Calibri"/>
                <w:b/>
                <w:bCs/>
                <w:color w:val="232323"/>
                <w:lang w:eastAsia="de-DE"/>
              </w:rPr>
              <w:t>User Story-Beschreibung</w:t>
            </w:r>
          </w:p>
        </w:tc>
        <w:tc>
          <w:tcPr>
            <w:tcW w:w="704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078E3024" w14:textId="77777777" w:rsidR="00A31C13" w:rsidRPr="00EB7B83" w:rsidRDefault="00A31C13" w:rsidP="0059507D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  <w:lang w:eastAsia="de-DE"/>
              </w:rPr>
            </w:pPr>
            <w:r w:rsidRPr="00EB7B83">
              <w:rPr>
                <w:rFonts w:ascii="Calibri" w:eastAsia="Times New Roman" w:hAnsi="Calibri" w:cs="Calibri"/>
                <w:sz w:val="24"/>
                <w:szCs w:val="24"/>
                <w:lang w:eastAsia="de-DE"/>
              </w:rPr>
              <w:t>Als Administrator möchte ich filme automatisiert einspeisen können, damit die Nutzer auch über aktuelle Filme Diskurse führen können.</w:t>
            </w:r>
          </w:p>
        </w:tc>
      </w:tr>
      <w:tr w:rsidR="00A31C13" w:rsidRPr="00EB7B83" w14:paraId="054A8937" w14:textId="77777777" w:rsidTr="0059507D">
        <w:tc>
          <w:tcPr>
            <w:tcW w:w="24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BFBFBF"/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5B2CE0AB" w14:textId="77777777" w:rsidR="00A31C13" w:rsidRPr="00EB7B83" w:rsidRDefault="00A31C13" w:rsidP="0059507D">
            <w:pPr>
              <w:spacing w:after="0" w:line="240" w:lineRule="auto"/>
              <w:rPr>
                <w:rFonts w:ascii="Calibri" w:eastAsia="Times New Roman" w:hAnsi="Calibri" w:cs="Calibri"/>
                <w:color w:val="232323"/>
                <w:lang w:eastAsia="de-DE"/>
              </w:rPr>
            </w:pPr>
            <w:r w:rsidRPr="00EB7B83">
              <w:rPr>
                <w:rFonts w:ascii="Calibri" w:eastAsia="Times New Roman" w:hAnsi="Calibri" w:cs="Calibri"/>
                <w:b/>
                <w:bCs/>
                <w:color w:val="232323"/>
                <w:lang w:eastAsia="de-DE"/>
              </w:rPr>
              <w:t>Geschätzter Realisierungsaufwand</w:t>
            </w:r>
          </w:p>
        </w:tc>
        <w:tc>
          <w:tcPr>
            <w:tcW w:w="704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63B3D6F6" w14:textId="77777777" w:rsidR="00A31C13" w:rsidRPr="00EB7B83" w:rsidRDefault="00A31C13" w:rsidP="0059507D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EB7B83">
              <w:rPr>
                <w:rFonts w:ascii="Calibri" w:eastAsia="Times New Roman" w:hAnsi="Calibri" w:cs="Calibri"/>
                <w:lang w:eastAsia="de-DE"/>
              </w:rPr>
              <w:t xml:space="preserve">10 Tage </w:t>
            </w:r>
          </w:p>
        </w:tc>
      </w:tr>
      <w:tr w:rsidR="00A31C13" w:rsidRPr="00EB7B83" w14:paraId="237993C7" w14:textId="77777777" w:rsidTr="0059507D">
        <w:tc>
          <w:tcPr>
            <w:tcW w:w="24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BFBFBF"/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177EC166" w14:textId="77777777" w:rsidR="00A31C13" w:rsidRPr="00EB7B83" w:rsidRDefault="00A31C13" w:rsidP="0059507D">
            <w:pPr>
              <w:spacing w:after="0" w:line="240" w:lineRule="auto"/>
              <w:rPr>
                <w:rFonts w:ascii="Calibri" w:eastAsia="Times New Roman" w:hAnsi="Calibri" w:cs="Calibri"/>
                <w:color w:val="232323"/>
                <w:lang w:eastAsia="de-DE"/>
              </w:rPr>
            </w:pPr>
            <w:r w:rsidRPr="00EB7B83">
              <w:rPr>
                <w:rFonts w:ascii="Calibri" w:eastAsia="Times New Roman" w:hAnsi="Calibri" w:cs="Calibri"/>
                <w:b/>
                <w:bCs/>
                <w:color w:val="232323"/>
                <w:lang w:eastAsia="de-DE"/>
              </w:rPr>
              <w:t>Priorität</w:t>
            </w:r>
          </w:p>
        </w:tc>
        <w:tc>
          <w:tcPr>
            <w:tcW w:w="704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74CE254B" w14:textId="77777777" w:rsidR="00A31C13" w:rsidRPr="00EB7B83" w:rsidRDefault="00A31C13" w:rsidP="0059507D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EB7B83">
              <w:rPr>
                <w:rFonts w:ascii="Calibri" w:eastAsia="Times New Roman" w:hAnsi="Calibri" w:cs="Calibri"/>
                <w:lang w:eastAsia="de-DE"/>
              </w:rPr>
              <w:t>hoch</w:t>
            </w:r>
          </w:p>
        </w:tc>
      </w:tr>
      <w:tr w:rsidR="00A31C13" w:rsidRPr="00EB7B83" w14:paraId="1CC75D8E" w14:textId="77777777" w:rsidTr="0059507D">
        <w:tc>
          <w:tcPr>
            <w:tcW w:w="24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BFBFBF"/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0A26F191" w14:textId="77777777" w:rsidR="00A31C13" w:rsidRPr="00EB7B83" w:rsidRDefault="00A31C13" w:rsidP="0059507D">
            <w:pPr>
              <w:spacing w:after="0" w:line="240" w:lineRule="auto"/>
              <w:rPr>
                <w:rFonts w:ascii="Calibri" w:eastAsia="Times New Roman" w:hAnsi="Calibri" w:cs="Calibri"/>
                <w:color w:val="232323"/>
                <w:lang w:eastAsia="de-DE"/>
              </w:rPr>
            </w:pPr>
            <w:r w:rsidRPr="00EB7B83">
              <w:rPr>
                <w:rFonts w:ascii="Calibri" w:eastAsia="Times New Roman" w:hAnsi="Calibri" w:cs="Calibri"/>
                <w:b/>
                <w:bCs/>
                <w:color w:val="232323"/>
                <w:lang w:eastAsia="de-DE"/>
              </w:rPr>
              <w:t>Autor</w:t>
            </w:r>
          </w:p>
        </w:tc>
        <w:tc>
          <w:tcPr>
            <w:tcW w:w="704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130E0AF7" w14:textId="77777777" w:rsidR="00A31C13" w:rsidRPr="00EB7B83" w:rsidRDefault="00A31C13" w:rsidP="0059507D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EB7B83">
              <w:rPr>
                <w:rFonts w:ascii="Calibri" w:eastAsia="Times New Roman" w:hAnsi="Calibri" w:cs="Calibri"/>
                <w:lang w:eastAsia="de-DE"/>
              </w:rPr>
              <w:t>Tobias Zettelmeyer</w:t>
            </w:r>
          </w:p>
        </w:tc>
      </w:tr>
      <w:tr w:rsidR="00A31C13" w:rsidRPr="00EB7B83" w14:paraId="65BC8D65" w14:textId="77777777" w:rsidTr="0059507D">
        <w:tc>
          <w:tcPr>
            <w:tcW w:w="24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BFBFBF"/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275CD06D" w14:textId="77777777" w:rsidR="00A31C13" w:rsidRPr="00EB7B83" w:rsidRDefault="00A31C13" w:rsidP="0059507D">
            <w:pPr>
              <w:spacing w:after="0" w:line="240" w:lineRule="auto"/>
              <w:rPr>
                <w:rFonts w:ascii="Calibri" w:eastAsia="Times New Roman" w:hAnsi="Calibri" w:cs="Calibri"/>
                <w:color w:val="232323"/>
                <w:lang w:eastAsia="de-DE"/>
              </w:rPr>
            </w:pPr>
            <w:r w:rsidRPr="00EB7B83">
              <w:rPr>
                <w:rFonts w:ascii="Calibri" w:eastAsia="Times New Roman" w:hAnsi="Calibri" w:cs="Calibri"/>
                <w:b/>
                <w:bCs/>
                <w:color w:val="232323"/>
                <w:lang w:eastAsia="de-DE"/>
              </w:rPr>
              <w:t>Abhängigkeiten zu anderen User Stories</w:t>
            </w:r>
          </w:p>
        </w:tc>
        <w:tc>
          <w:tcPr>
            <w:tcW w:w="704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2EB4B626" w14:textId="77777777" w:rsidR="00A31C13" w:rsidRPr="00EB7B83" w:rsidRDefault="00A31C13" w:rsidP="0059507D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EB7B83">
              <w:rPr>
                <w:rFonts w:ascii="Calibri" w:eastAsia="Times New Roman" w:hAnsi="Calibri" w:cs="Calibri"/>
                <w:lang w:eastAsia="de-DE"/>
              </w:rPr>
              <w:t>&lt;Auflistung verwandter User Stories&gt;</w:t>
            </w:r>
          </w:p>
        </w:tc>
      </w:tr>
    </w:tbl>
    <w:p w14:paraId="2E7F20B1" w14:textId="77777777" w:rsidR="00A31C13" w:rsidRPr="00A31C13" w:rsidRDefault="00A31C13" w:rsidP="00A31C13"/>
    <w:p w14:paraId="54F006B2" w14:textId="77777777" w:rsidR="00AD71AB" w:rsidRPr="00241E12" w:rsidRDefault="00AD71AB" w:rsidP="00AD71AB">
      <w:pPr>
        <w:keepNext/>
        <w:keepLines/>
        <w:spacing w:before="40" w:after="0"/>
        <w:outlineLvl w:val="1"/>
        <w:rPr>
          <w:rFonts w:eastAsiaTheme="majorEastAsia" w:cstheme="minorHAnsi"/>
          <w:sz w:val="32"/>
          <w:szCs w:val="32"/>
        </w:rPr>
      </w:pPr>
      <w:bookmarkStart w:id="7" w:name="_Toc85022909"/>
      <w:r>
        <w:rPr>
          <w:rFonts w:eastAsiaTheme="majorEastAsia" w:cstheme="minorHAnsi"/>
          <w:sz w:val="32"/>
          <w:szCs w:val="32"/>
        </w:rPr>
        <w:t>Papierprototypen</w:t>
      </w:r>
      <w:bookmarkEnd w:id="7"/>
    </w:p>
    <w:p w14:paraId="79E647B7" w14:textId="297B4A43" w:rsidR="00BC24D6" w:rsidRPr="00272A78" w:rsidRDefault="00F664D2" w:rsidP="00BC24D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272A78">
        <w:rPr>
          <w:rFonts w:cstheme="minorHAnsi"/>
        </w:rPr>
        <w:t>Das</w:t>
      </w:r>
      <w:r w:rsidR="00BC24D6" w:rsidRPr="00272A78">
        <w:rPr>
          <w:rFonts w:cstheme="minorHAnsi"/>
        </w:rPr>
        <w:t xml:space="preserve"> Erstellen eines Papierprototypen </w:t>
      </w:r>
      <w:r w:rsidRPr="00272A78">
        <w:rPr>
          <w:rFonts w:cstheme="minorHAnsi"/>
        </w:rPr>
        <w:t xml:space="preserve">dient </w:t>
      </w:r>
      <w:r w:rsidR="00BC24D6" w:rsidRPr="00272A78">
        <w:rPr>
          <w:rFonts w:cstheme="minorHAnsi"/>
        </w:rPr>
        <w:t>als Methode des Brainstormings, Designs, Herstellens, Testens und des Kommunizierens von Benutzer Interfaces</w:t>
      </w:r>
      <w:r w:rsidRPr="00272A78">
        <w:rPr>
          <w:rFonts w:cstheme="minorHAnsi"/>
        </w:rPr>
        <w:t>.</w:t>
      </w:r>
    </w:p>
    <w:p w14:paraId="4121CF26" w14:textId="2C96AD14" w:rsidR="00AD71AB" w:rsidRDefault="00ED4438" w:rsidP="00AD71AB">
      <w:pPr>
        <w:rPr>
          <w:rFonts w:cstheme="minorHAnsi"/>
        </w:rPr>
      </w:pPr>
      <w:r>
        <w:rPr>
          <w:rFonts w:cstheme="minorHAnsi"/>
          <w:noProof/>
        </w:rPr>
        <w:lastRenderedPageBreak/>
        <w:drawing>
          <wp:inline distT="0" distB="0" distL="0" distR="0" wp14:anchorId="2351FC49" wp14:editId="0DC22590">
            <wp:extent cx="4291799" cy="4457700"/>
            <wp:effectExtent l="0" t="0" r="0" b="0"/>
            <wp:docPr id="3" name="Grafi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7287" cy="4463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7A9808" w14:textId="435D4342" w:rsidR="00ED4438" w:rsidRDefault="00ED4438" w:rsidP="00AD71AB">
      <w:pPr>
        <w:rPr>
          <w:rFonts w:cstheme="minorHAnsi"/>
        </w:rPr>
      </w:pPr>
      <w:r>
        <w:rPr>
          <w:rFonts w:cstheme="minorHAnsi"/>
          <w:noProof/>
        </w:rPr>
        <w:drawing>
          <wp:inline distT="0" distB="0" distL="0" distR="0" wp14:anchorId="5363CF54" wp14:editId="6C40FAC5">
            <wp:extent cx="5753100" cy="3848100"/>
            <wp:effectExtent l="0" t="0" r="0" b="0"/>
            <wp:docPr id="4" name="Grafik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3848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EA0959" w14:textId="77777777" w:rsidR="00ED4438" w:rsidRDefault="00ED4438">
      <w:pPr>
        <w:rPr>
          <w:rFonts w:cstheme="minorHAnsi"/>
        </w:rPr>
      </w:pPr>
      <w:r>
        <w:rPr>
          <w:rFonts w:cstheme="minorHAnsi"/>
        </w:rPr>
        <w:br w:type="page"/>
      </w:r>
    </w:p>
    <w:p w14:paraId="4CCBD954" w14:textId="61F6A1D3" w:rsidR="00ED4438" w:rsidRDefault="00ED4438" w:rsidP="00AD71AB">
      <w:pPr>
        <w:rPr>
          <w:rFonts w:cstheme="minorHAnsi"/>
        </w:rPr>
      </w:pPr>
      <w:r w:rsidRPr="00ED4438">
        <w:rPr>
          <w:rFonts w:cstheme="minorHAnsi"/>
          <w:noProof/>
        </w:rPr>
        <w:lastRenderedPageBreak/>
        <w:drawing>
          <wp:inline distT="0" distB="0" distL="0" distR="0" wp14:anchorId="4DAAFEA2" wp14:editId="39130F95">
            <wp:extent cx="5760720" cy="4337685"/>
            <wp:effectExtent l="0" t="0" r="0" b="5715"/>
            <wp:docPr id="5" name="Grafik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4337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3CEE07" w14:textId="73D643A1" w:rsidR="00BC24D6" w:rsidRDefault="00ED4438" w:rsidP="00B31610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r>
        <w:rPr>
          <w:rFonts w:asciiTheme="minorHAnsi" w:hAnsiTheme="minorHAnsi" w:cstheme="minorHAnsi"/>
          <w:noProof/>
          <w:color w:val="auto"/>
          <w:sz w:val="32"/>
          <w:szCs w:val="32"/>
        </w:rPr>
        <w:drawing>
          <wp:inline distT="0" distB="0" distL="0" distR="0" wp14:anchorId="02110045" wp14:editId="44B1CB6F">
            <wp:extent cx="5743575" cy="2686050"/>
            <wp:effectExtent l="0" t="0" r="9525" b="0"/>
            <wp:docPr id="6" name="Grafik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3575" cy="2686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54F465" w14:textId="77777777" w:rsidR="00ED4438" w:rsidRPr="00ED4438" w:rsidRDefault="00ED4438" w:rsidP="00ED4438"/>
    <w:p w14:paraId="0C96A02A" w14:textId="2C1A794C" w:rsidR="008F11FA" w:rsidRPr="00BC3A19" w:rsidRDefault="008F11FA" w:rsidP="00BC3A19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8" w:name="_Toc508709269"/>
      <w:bookmarkStart w:id="9" w:name="_Toc85022910"/>
      <w:r w:rsidRPr="00BC3A19">
        <w:rPr>
          <w:rFonts w:asciiTheme="minorHAnsi" w:hAnsiTheme="minorHAnsi" w:cstheme="minorHAnsi"/>
          <w:color w:val="auto"/>
          <w:sz w:val="32"/>
          <w:szCs w:val="32"/>
        </w:rPr>
        <w:t>Szenarien (MSCs</w:t>
      </w:r>
      <w:bookmarkEnd w:id="8"/>
      <w:r w:rsidRPr="00BC3A19">
        <w:rPr>
          <w:rFonts w:asciiTheme="minorHAnsi" w:hAnsiTheme="minorHAnsi" w:cstheme="minorHAnsi"/>
          <w:color w:val="auto"/>
          <w:sz w:val="32"/>
          <w:szCs w:val="32"/>
        </w:rPr>
        <w:t>)</w:t>
      </w:r>
      <w:bookmarkEnd w:id="9"/>
    </w:p>
    <w:p w14:paraId="05EFD6C8" w14:textId="77777777" w:rsidR="008F11FA" w:rsidRDefault="008F11FA" w:rsidP="008F11FA">
      <w:r>
        <w:t xml:space="preserve">MSC-Diagramme inkl. Bezeichner </w:t>
      </w:r>
    </w:p>
    <w:p w14:paraId="242E6569" w14:textId="77777777" w:rsidR="008F11FA" w:rsidRDefault="008F11FA" w:rsidP="008F11F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504E1F">
        <w:rPr>
          <w:rFonts w:cstheme="minorHAnsi"/>
          <w:b/>
        </w:rPr>
        <w:t>Hauptszenario:</w:t>
      </w:r>
      <w:r w:rsidRPr="008F11FA">
        <w:rPr>
          <w:rFonts w:cstheme="minorHAnsi"/>
        </w:rPr>
        <w:t xml:space="preserve"> Typische Folge von Interaktionsschritten zur Erreichung des Ziels bzw. der Ziele einer oder mehrerer User Stories</w:t>
      </w:r>
      <w:r>
        <w:rPr>
          <w:rFonts w:cstheme="minorHAnsi"/>
        </w:rPr>
        <w:t xml:space="preserve"> </w:t>
      </w:r>
    </w:p>
    <w:p w14:paraId="293A0268" w14:textId="26BBC11A" w:rsidR="008F11FA" w:rsidRDefault="008F11FA" w:rsidP="008F11F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504E1F">
        <w:rPr>
          <w:rFonts w:cstheme="minorHAnsi"/>
          <w:b/>
        </w:rPr>
        <w:t>Alternativszenario:</w:t>
      </w:r>
      <w:r w:rsidRPr="008F11FA">
        <w:rPr>
          <w:rFonts w:cstheme="minorHAnsi"/>
        </w:rPr>
        <w:t xml:space="preserve"> Alternative Interaktionsschritte, die das Hauptszenario (oder Teile davon) ersetzen und e</w:t>
      </w:r>
      <w:r w:rsidR="00504E1F">
        <w:rPr>
          <w:rFonts w:cstheme="minorHAnsi"/>
        </w:rPr>
        <w:t>benfalls zur Erfüllung der Ziele</w:t>
      </w:r>
      <w:r w:rsidRPr="008F11FA">
        <w:rPr>
          <w:rFonts w:cstheme="minorHAnsi"/>
        </w:rPr>
        <w:t xml:space="preserve"> hinter den User Stories führen</w:t>
      </w:r>
    </w:p>
    <w:p w14:paraId="45925098" w14:textId="61F5B6BB" w:rsidR="00504E1F" w:rsidRDefault="008F11FA" w:rsidP="008F11F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504E1F">
        <w:rPr>
          <w:rFonts w:cstheme="minorHAnsi"/>
          <w:b/>
        </w:rPr>
        <w:lastRenderedPageBreak/>
        <w:t>Ausnahmeszenario:</w:t>
      </w:r>
      <w:r w:rsidRPr="008F11FA">
        <w:rPr>
          <w:rFonts w:cstheme="minorHAnsi"/>
        </w:rPr>
        <w:t xml:space="preserve"> Interaktionen in Ausnahmefällen, die dazu führen, dass nicht alle Ziele hinter den abgebildeten User Stories erreicht w</w:t>
      </w:r>
      <w:r w:rsidR="00504E1F">
        <w:rPr>
          <w:rFonts w:cstheme="minorHAnsi"/>
        </w:rPr>
        <w:t>e</w:t>
      </w:r>
      <w:r w:rsidRPr="008F11FA">
        <w:rPr>
          <w:rFonts w:cstheme="minorHAnsi"/>
        </w:rPr>
        <w:t>rd</w:t>
      </w:r>
      <w:r w:rsidR="00504E1F">
        <w:rPr>
          <w:rFonts w:cstheme="minorHAnsi"/>
        </w:rPr>
        <w:t>en</w:t>
      </w:r>
    </w:p>
    <w:p w14:paraId="0DEFD436" w14:textId="6B26AB9B" w:rsidR="008F11FA" w:rsidRPr="008F11FA" w:rsidRDefault="008F11FA" w:rsidP="008F11F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>
        <w:rPr>
          <w:rFonts w:cstheme="minorHAnsi"/>
        </w:rPr>
        <w:t>Szenarien dienen als Grundlage zur Definition von Testfällen</w:t>
      </w:r>
    </w:p>
    <w:p w14:paraId="57EAB4DE" w14:textId="27E57A48" w:rsidR="000807D9" w:rsidRDefault="000807D9" w:rsidP="00D85B5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</w:p>
    <w:p w14:paraId="2990DC72" w14:textId="20637C13" w:rsidR="00ED4438" w:rsidRPr="00ED4438" w:rsidRDefault="00ED4438" w:rsidP="00ED4438">
      <w:r>
        <w:rPr>
          <w:noProof/>
        </w:rPr>
        <w:drawing>
          <wp:inline distT="0" distB="0" distL="0" distR="0" wp14:anchorId="35C7DC0E" wp14:editId="54AD88BC">
            <wp:extent cx="4733925" cy="6686550"/>
            <wp:effectExtent l="0" t="0" r="9525" b="0"/>
            <wp:docPr id="7" name="Grafik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3925" cy="6686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21C093" w14:textId="591FE6B5" w:rsidR="00ED4438" w:rsidRDefault="00ED4438" w:rsidP="00ED4438">
      <w:r>
        <w:rPr>
          <w:noProof/>
        </w:rPr>
        <w:lastRenderedPageBreak/>
        <w:drawing>
          <wp:inline distT="0" distB="0" distL="0" distR="0" wp14:anchorId="018DC8E9" wp14:editId="6974D6A4">
            <wp:extent cx="4260457" cy="5753100"/>
            <wp:effectExtent l="0" t="0" r="6985" b="0"/>
            <wp:docPr id="8" name="Grafik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9346" cy="57651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B0F3C6" w14:textId="2067FA15" w:rsidR="00ED4438" w:rsidRDefault="00ED4438" w:rsidP="00ED4438"/>
    <w:p w14:paraId="4FF1C09C" w14:textId="425B438B" w:rsidR="00ED4438" w:rsidRDefault="008963C5" w:rsidP="00ED4438">
      <w:r>
        <w:rPr>
          <w:noProof/>
        </w:rPr>
        <w:lastRenderedPageBreak/>
        <w:drawing>
          <wp:inline distT="0" distB="0" distL="0" distR="0" wp14:anchorId="4258B9F6" wp14:editId="461C89F3">
            <wp:extent cx="4097023" cy="4972050"/>
            <wp:effectExtent l="0" t="0" r="0" b="0"/>
            <wp:docPr id="9" name="Grafik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7023" cy="4972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3B0FE6" w14:textId="48A144F0" w:rsidR="00820B72" w:rsidRDefault="008963C5" w:rsidP="00ED4438">
      <w:r>
        <w:rPr>
          <w:noProof/>
        </w:rPr>
        <w:lastRenderedPageBreak/>
        <w:drawing>
          <wp:inline distT="0" distB="0" distL="0" distR="0" wp14:anchorId="36A6A3A5" wp14:editId="76CDDA00">
            <wp:extent cx="4295775" cy="6267450"/>
            <wp:effectExtent l="0" t="0" r="9525" b="0"/>
            <wp:docPr id="10" name="Grafik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5775" cy="6267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DE858C" w14:textId="77777777" w:rsidR="00820B72" w:rsidRDefault="00820B72">
      <w:r>
        <w:br w:type="page"/>
      </w:r>
    </w:p>
    <w:p w14:paraId="6FAD6DFD" w14:textId="7EEF1A8E" w:rsidR="000807D9" w:rsidRPr="00272A78" w:rsidRDefault="00272A78" w:rsidP="00272A78">
      <w:pPr>
        <w:pStyle w:val="berschrift2"/>
        <w:rPr>
          <w:rFonts w:cstheme="minorHAnsi"/>
          <w:color w:val="000000" w:themeColor="text1"/>
        </w:rPr>
      </w:pPr>
      <w:bookmarkStart w:id="10" w:name="_Toc85022911"/>
      <w:r>
        <w:rPr>
          <w:rFonts w:asciiTheme="minorHAnsi" w:hAnsiTheme="minorHAnsi" w:cstheme="minorHAnsi"/>
          <w:color w:val="000000" w:themeColor="text1"/>
          <w:sz w:val="32"/>
          <w:szCs w:val="32"/>
        </w:rPr>
        <w:lastRenderedPageBreak/>
        <w:t>Strukturdiagramm (Klassendiagramm)</w:t>
      </w:r>
      <w:bookmarkEnd w:id="10"/>
    </w:p>
    <w:p w14:paraId="0C86392A" w14:textId="1BE5808C" w:rsidR="00D85B54" w:rsidRPr="00272A78" w:rsidRDefault="000807D9" w:rsidP="000807D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272A78">
        <w:rPr>
          <w:rFonts w:cstheme="minorHAnsi"/>
        </w:rPr>
        <w:t xml:space="preserve">Ein </w:t>
      </w:r>
      <w:r w:rsidR="00272A78">
        <w:rPr>
          <w:rFonts w:cstheme="minorHAnsi"/>
        </w:rPr>
        <w:t xml:space="preserve">Strukturdiagramm </w:t>
      </w:r>
      <w:r w:rsidRPr="00272A78">
        <w:rPr>
          <w:rFonts w:cstheme="minorHAnsi"/>
        </w:rPr>
        <w:t xml:space="preserve">dient der grafischen Darstellung von Klassen, Schnittstellen und deren Beziehungen. Es hilft dabei, Quellcode und Implementierungsarbeiten zu </w:t>
      </w:r>
      <w:proofErr w:type="gramStart"/>
      <w:r w:rsidRPr="00272A78">
        <w:rPr>
          <w:rFonts w:cstheme="minorHAnsi"/>
        </w:rPr>
        <w:t>strukturieren</w:t>
      </w:r>
      <w:proofErr w:type="gramEnd"/>
      <w:r w:rsidRPr="00272A78">
        <w:rPr>
          <w:rFonts w:cstheme="minorHAnsi"/>
        </w:rPr>
        <w:t xml:space="preserve"> bevor diese starten und ermöglicht eine Aufteilung der Programmieraufgaben.</w:t>
      </w:r>
    </w:p>
    <w:p w14:paraId="02FEB435" w14:textId="0B29F7D3" w:rsidR="00CF0841" w:rsidRDefault="00CF0841" w:rsidP="00D617B0">
      <w:pPr>
        <w:rPr>
          <w:rFonts w:cstheme="minorHAnsi"/>
        </w:rPr>
      </w:pPr>
    </w:p>
    <w:p w14:paraId="64151EBC" w14:textId="314A5E52" w:rsidR="00820B72" w:rsidRDefault="00820B72" w:rsidP="00D617B0">
      <w:pPr>
        <w:rPr>
          <w:rFonts w:cstheme="minorHAnsi"/>
        </w:rPr>
      </w:pPr>
      <w:r>
        <w:rPr>
          <w:rFonts w:cstheme="minorHAnsi"/>
          <w:noProof/>
        </w:rPr>
        <w:drawing>
          <wp:inline distT="0" distB="0" distL="0" distR="0" wp14:anchorId="26BD84C4" wp14:editId="6D92BC30">
            <wp:extent cx="5748655" cy="6082665"/>
            <wp:effectExtent l="0" t="0" r="4445" b="0"/>
            <wp:docPr id="2" name="Grafi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8655" cy="60826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B62157" w14:textId="77777777" w:rsidR="00820B72" w:rsidRDefault="00820B72" w:rsidP="00D617B0">
      <w:pPr>
        <w:rPr>
          <w:rFonts w:cstheme="minorHAnsi"/>
        </w:rPr>
      </w:pPr>
    </w:p>
    <w:p w14:paraId="3E8286C0" w14:textId="41243384" w:rsidR="00CF0841" w:rsidRPr="00241E12" w:rsidRDefault="00CF0841" w:rsidP="00272A78">
      <w:pPr>
        <w:pStyle w:val="berschrift2"/>
        <w:spacing w:before="0"/>
        <w:rPr>
          <w:rFonts w:asciiTheme="minorHAnsi" w:hAnsiTheme="minorHAnsi" w:cstheme="minorHAnsi"/>
        </w:rPr>
      </w:pPr>
      <w:bookmarkStart w:id="11" w:name="_Toc85022912"/>
      <w:r>
        <w:rPr>
          <w:rFonts w:asciiTheme="minorHAnsi" w:hAnsiTheme="minorHAnsi" w:cstheme="minorHAnsi"/>
          <w:color w:val="auto"/>
          <w:sz w:val="32"/>
          <w:szCs w:val="32"/>
        </w:rPr>
        <w:t>Funktionalitätsplanung</w:t>
      </w:r>
      <w:bookmarkEnd w:id="11"/>
    </w:p>
    <w:p w14:paraId="4213055E" w14:textId="32A63B73" w:rsidR="005831AE" w:rsidRPr="001513A5" w:rsidRDefault="00CF0841" w:rsidP="001513A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before="240"/>
        <w:rPr>
          <w:rFonts w:cstheme="minorHAnsi"/>
          <w:color w:val="000000" w:themeColor="text1"/>
        </w:rPr>
      </w:pPr>
      <w:r w:rsidRPr="00241E12">
        <w:rPr>
          <w:rFonts w:cstheme="minorHAnsi"/>
          <w:color w:val="000000" w:themeColor="text1"/>
        </w:rPr>
        <w:t xml:space="preserve">Anhand der Funktionalitätsplanung werdet </w:t>
      </w:r>
      <w:r w:rsidR="005D250A">
        <w:rPr>
          <w:rFonts w:cstheme="minorHAnsi"/>
          <w:color w:val="000000" w:themeColor="text1"/>
        </w:rPr>
        <w:t>I</w:t>
      </w:r>
      <w:r w:rsidRPr="00241E12">
        <w:rPr>
          <w:rFonts w:cstheme="minorHAnsi"/>
          <w:color w:val="000000" w:themeColor="text1"/>
        </w:rPr>
        <w:t xml:space="preserve">hr geprüft. Diese sollte dementsprechend </w:t>
      </w:r>
      <w:r w:rsidRPr="00241E12">
        <w:rPr>
          <w:rFonts w:cstheme="minorHAnsi"/>
          <w:b/>
          <w:color w:val="000000" w:themeColor="text1"/>
        </w:rPr>
        <w:t>immer</w:t>
      </w:r>
      <w:r w:rsidRPr="00241E12">
        <w:rPr>
          <w:rFonts w:cstheme="minorHAnsi"/>
          <w:color w:val="000000" w:themeColor="text1"/>
        </w:rPr>
        <w:t xml:space="preserve"> aktuell gehalten werden und pro Funktionalität </w:t>
      </w:r>
      <w:r w:rsidRPr="00241E12">
        <w:rPr>
          <w:rFonts w:cstheme="minorHAnsi"/>
          <w:b/>
          <w:color w:val="000000" w:themeColor="text1"/>
        </w:rPr>
        <w:t>nur einen</w:t>
      </w:r>
      <w:r w:rsidRPr="00241E12">
        <w:rPr>
          <w:rFonts w:cstheme="minorHAnsi"/>
          <w:color w:val="000000" w:themeColor="text1"/>
        </w:rPr>
        <w:t xml:space="preserve"> Verantwortlichen enthalten. Als Quellcodereferenz solltet </w:t>
      </w:r>
      <w:r w:rsidR="005D250A">
        <w:rPr>
          <w:rFonts w:cstheme="minorHAnsi"/>
          <w:color w:val="000000" w:themeColor="text1"/>
        </w:rPr>
        <w:t>I</w:t>
      </w:r>
      <w:r w:rsidRPr="00241E12">
        <w:rPr>
          <w:rFonts w:cstheme="minorHAnsi"/>
          <w:color w:val="000000" w:themeColor="text1"/>
        </w:rPr>
        <w:t xml:space="preserve">hr immer euer Package, eure Klasse und die dazugehörige Methode angeben. </w:t>
      </w:r>
      <w:r w:rsidR="005D250A">
        <w:rPr>
          <w:rFonts w:cstheme="minorHAnsi"/>
          <w:color w:val="000000" w:themeColor="text1"/>
        </w:rPr>
        <w:t>g</w:t>
      </w:r>
      <w:r w:rsidRPr="00241E12">
        <w:rPr>
          <w:rFonts w:cstheme="minorHAnsi"/>
          <w:color w:val="000000" w:themeColor="text1"/>
        </w:rPr>
        <w:t xml:space="preserve">gf. könnt </w:t>
      </w:r>
      <w:r w:rsidR="005D250A">
        <w:rPr>
          <w:rFonts w:cstheme="minorHAnsi"/>
          <w:color w:val="000000" w:themeColor="text1"/>
        </w:rPr>
        <w:t>I</w:t>
      </w:r>
      <w:r w:rsidRPr="00241E12">
        <w:rPr>
          <w:rFonts w:cstheme="minorHAnsi"/>
          <w:color w:val="000000" w:themeColor="text1"/>
        </w:rPr>
        <w:t xml:space="preserve">hr auch Zeilenangaben machen. </w:t>
      </w:r>
      <w:bookmarkEnd w:id="6"/>
    </w:p>
    <w:tbl>
      <w:tblPr>
        <w:tblStyle w:val="Tabellenraster"/>
        <w:tblpPr w:leftFromText="141" w:rightFromText="141" w:vertAnchor="text" w:horzAnchor="margin" w:tblpXSpec="center" w:tblpY="789"/>
        <w:tblW w:w="9557" w:type="dxa"/>
        <w:tblLayout w:type="fixed"/>
        <w:tblLook w:val="04A0" w:firstRow="1" w:lastRow="0" w:firstColumn="1" w:lastColumn="0" w:noHBand="0" w:noVBand="1"/>
      </w:tblPr>
      <w:tblGrid>
        <w:gridCol w:w="959"/>
        <w:gridCol w:w="2410"/>
        <w:gridCol w:w="992"/>
        <w:gridCol w:w="850"/>
        <w:gridCol w:w="993"/>
        <w:gridCol w:w="1134"/>
        <w:gridCol w:w="889"/>
        <w:gridCol w:w="1330"/>
      </w:tblGrid>
      <w:tr w:rsidR="001513A5" w:rsidRPr="00CF0841" w14:paraId="73DFE5D0" w14:textId="77777777" w:rsidTr="00035965">
        <w:trPr>
          <w:trHeight w:val="800"/>
        </w:trPr>
        <w:tc>
          <w:tcPr>
            <w:tcW w:w="959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853A5D8" w14:textId="77777777" w:rsidR="008963C5" w:rsidRPr="00272A78" w:rsidRDefault="008963C5" w:rsidP="0059507D">
            <w:pPr>
              <w:rPr>
                <w:rFonts w:cstheme="minorHAnsi"/>
                <w:b/>
              </w:rPr>
            </w:pPr>
            <w:proofErr w:type="spellStart"/>
            <w:r w:rsidRPr="00272A78">
              <w:rPr>
                <w:rFonts w:cstheme="minorHAnsi"/>
                <w:b/>
              </w:rPr>
              <w:lastRenderedPageBreak/>
              <w:t>Id</w:t>
            </w:r>
            <w:proofErr w:type="spellEnd"/>
          </w:p>
        </w:tc>
        <w:tc>
          <w:tcPr>
            <w:tcW w:w="241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C0E0F3C" w14:textId="77777777" w:rsidR="008963C5" w:rsidRPr="00272A78" w:rsidRDefault="008963C5" w:rsidP="0059507D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Funktionalität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326B3A61" w14:textId="77777777" w:rsidR="008963C5" w:rsidRPr="00272A78" w:rsidRDefault="008963C5" w:rsidP="0059507D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</w:t>
            </w:r>
          </w:p>
          <w:p w14:paraId="56AB5CF3" w14:textId="77777777" w:rsidR="008963C5" w:rsidRPr="00272A78" w:rsidRDefault="008963C5" w:rsidP="0059507D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ufwand</w:t>
            </w:r>
          </w:p>
        </w:tc>
        <w:tc>
          <w:tcPr>
            <w:tcW w:w="85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719BB96" w14:textId="77777777" w:rsidR="008963C5" w:rsidRPr="00272A78" w:rsidRDefault="008963C5" w:rsidP="0059507D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Verantwortlicher</w:t>
            </w:r>
          </w:p>
        </w:tc>
        <w:tc>
          <w:tcPr>
            <w:tcW w:w="99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13E0CCA" w14:textId="77777777" w:rsidR="008963C5" w:rsidRPr="00272A78" w:rsidRDefault="008963C5" w:rsidP="0059507D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e</w:t>
            </w:r>
          </w:p>
          <w:p w14:paraId="447D43B3" w14:textId="77777777" w:rsidR="008963C5" w:rsidRPr="00272A78" w:rsidRDefault="008963C5" w:rsidP="0059507D">
            <w:pPr>
              <w:jc w:val="center"/>
              <w:rPr>
                <w:rFonts w:cstheme="minorHAnsi"/>
                <w:b/>
              </w:rPr>
            </w:pPr>
            <w:proofErr w:type="spellStart"/>
            <w:r w:rsidRPr="00272A78">
              <w:rPr>
                <w:rFonts w:cstheme="minorHAnsi"/>
                <w:b/>
              </w:rPr>
              <w:t>Funktiona</w:t>
            </w:r>
            <w:r>
              <w:rPr>
                <w:rFonts w:cstheme="minorHAnsi"/>
                <w:b/>
              </w:rPr>
              <w:t>-</w:t>
            </w:r>
            <w:r w:rsidRPr="00272A78">
              <w:rPr>
                <w:rFonts w:cstheme="minorHAnsi"/>
                <w:b/>
              </w:rPr>
              <w:t>litäten</w:t>
            </w:r>
            <w:proofErr w:type="spellEnd"/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49B0B37" w14:textId="77777777" w:rsidR="008963C5" w:rsidRDefault="008963C5" w:rsidP="0059507D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Verknüpfte</w:t>
            </w:r>
          </w:p>
          <w:p w14:paraId="1B09EC1D" w14:textId="77777777" w:rsidR="008963C5" w:rsidRPr="00272A78" w:rsidRDefault="008963C5" w:rsidP="0059507D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-Stories</w:t>
            </w:r>
          </w:p>
        </w:tc>
        <w:tc>
          <w:tcPr>
            <w:tcW w:w="889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66B3D1AD" w14:textId="77777777" w:rsidR="008963C5" w:rsidRPr="00272A78" w:rsidRDefault="008963C5" w:rsidP="0059507D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Quellcode-</w:t>
            </w:r>
          </w:p>
          <w:p w14:paraId="1B7FBC15" w14:textId="77777777" w:rsidR="008963C5" w:rsidRPr="00272A78" w:rsidRDefault="008963C5" w:rsidP="0059507D">
            <w:pPr>
              <w:jc w:val="center"/>
              <w:rPr>
                <w:rFonts w:cstheme="minorHAnsi"/>
                <w:b/>
              </w:rPr>
            </w:pPr>
            <w:proofErr w:type="spellStart"/>
            <w:r w:rsidRPr="00272A78">
              <w:rPr>
                <w:rFonts w:cstheme="minorHAnsi"/>
                <w:b/>
              </w:rPr>
              <w:t>referenz</w:t>
            </w:r>
            <w:proofErr w:type="spellEnd"/>
          </w:p>
        </w:tc>
        <w:tc>
          <w:tcPr>
            <w:tcW w:w="133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E5F2A21" w14:textId="77777777" w:rsidR="008963C5" w:rsidRPr="00272A78" w:rsidDel="00047C7E" w:rsidRDefault="008963C5" w:rsidP="0059507D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1513A5" w:rsidRPr="00CF0841" w14:paraId="24720F59" w14:textId="77777777" w:rsidTr="00035965">
        <w:trPr>
          <w:trHeight w:val="265"/>
        </w:trPr>
        <w:tc>
          <w:tcPr>
            <w:tcW w:w="959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F8054BF" w14:textId="77777777" w:rsidR="008963C5" w:rsidRPr="00272A78" w:rsidRDefault="008963C5" w:rsidP="0059507D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1.</w:t>
            </w:r>
          </w:p>
        </w:tc>
        <w:tc>
          <w:tcPr>
            <w:tcW w:w="241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29400AB7" w14:textId="77777777" w:rsidR="008963C5" w:rsidRPr="00272A78" w:rsidRDefault="008963C5" w:rsidP="0059507D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Crawler</w:t>
            </w:r>
          </w:p>
        </w:tc>
        <w:tc>
          <w:tcPr>
            <w:tcW w:w="992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8E7D48B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85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0D1859B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99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50FF4C1F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1134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D181FAB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User-Story 6</w:t>
            </w:r>
          </w:p>
        </w:tc>
        <w:tc>
          <w:tcPr>
            <w:tcW w:w="889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5183DE3A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133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4AF141B1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</w:tr>
      <w:tr w:rsidR="008963C5" w:rsidRPr="00CF0841" w14:paraId="714366C7" w14:textId="77777777" w:rsidTr="00035965">
        <w:trPr>
          <w:trHeight w:val="514"/>
        </w:trPr>
        <w:tc>
          <w:tcPr>
            <w:tcW w:w="959" w:type="dxa"/>
          </w:tcPr>
          <w:p w14:paraId="46C3A053" w14:textId="77777777" w:rsidR="008963C5" w:rsidRPr="00272A78" w:rsidRDefault="008963C5" w:rsidP="0059507D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1</w:t>
            </w:r>
          </w:p>
        </w:tc>
        <w:tc>
          <w:tcPr>
            <w:tcW w:w="2410" w:type="dxa"/>
          </w:tcPr>
          <w:p w14:paraId="59EA6592" w14:textId="77777777" w:rsidR="008963C5" w:rsidRPr="00272A78" w:rsidRDefault="008963C5" w:rsidP="0059507D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getData</w:t>
            </w:r>
            <w:proofErr w:type="spellEnd"/>
          </w:p>
        </w:tc>
        <w:tc>
          <w:tcPr>
            <w:tcW w:w="992" w:type="dxa"/>
          </w:tcPr>
          <w:p w14:paraId="10476E94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  <w:r w:rsidRPr="00272A78">
              <w:rPr>
                <w:rFonts w:cstheme="minorHAnsi"/>
              </w:rPr>
              <w:t xml:space="preserve"> Tag</w:t>
            </w:r>
          </w:p>
        </w:tc>
        <w:tc>
          <w:tcPr>
            <w:tcW w:w="850" w:type="dxa"/>
          </w:tcPr>
          <w:p w14:paraId="1F69E3C2" w14:textId="46CCFA57" w:rsidR="008963C5" w:rsidRPr="00272A78" w:rsidRDefault="003029B8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Tobi</w:t>
            </w:r>
          </w:p>
        </w:tc>
        <w:tc>
          <w:tcPr>
            <w:tcW w:w="993" w:type="dxa"/>
          </w:tcPr>
          <w:p w14:paraId="3C534199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1134" w:type="dxa"/>
          </w:tcPr>
          <w:p w14:paraId="6108664B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““</w:t>
            </w:r>
          </w:p>
        </w:tc>
        <w:tc>
          <w:tcPr>
            <w:tcW w:w="889" w:type="dxa"/>
          </w:tcPr>
          <w:p w14:paraId="1A4931AD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1330" w:type="dxa"/>
          </w:tcPr>
          <w:p w14:paraId="050378F1" w14:textId="4D7F5EFE" w:rsidR="008963C5" w:rsidRPr="00272A78" w:rsidRDefault="006C09FF" w:rsidP="0059507D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In Bearbeitung</w:t>
            </w:r>
          </w:p>
        </w:tc>
      </w:tr>
      <w:tr w:rsidR="008963C5" w:rsidRPr="00CF0841" w14:paraId="262FCED5" w14:textId="77777777" w:rsidTr="00035965">
        <w:trPr>
          <w:trHeight w:val="522"/>
        </w:trPr>
        <w:tc>
          <w:tcPr>
            <w:tcW w:w="959" w:type="dxa"/>
          </w:tcPr>
          <w:p w14:paraId="41CAC718" w14:textId="77777777" w:rsidR="008963C5" w:rsidRPr="00272A78" w:rsidRDefault="008963C5" w:rsidP="0059507D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</w:t>
            </w:r>
            <w:r>
              <w:rPr>
                <w:rFonts w:cstheme="minorHAnsi"/>
              </w:rPr>
              <w:t>1.1</w:t>
            </w:r>
          </w:p>
        </w:tc>
        <w:tc>
          <w:tcPr>
            <w:tcW w:w="2410" w:type="dxa"/>
          </w:tcPr>
          <w:p w14:paraId="1B44C5A7" w14:textId="4813AA91" w:rsidR="00F77BD9" w:rsidRPr="00272A78" w:rsidRDefault="008963C5" w:rsidP="00F77BD9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getMovies</w:t>
            </w:r>
            <w:proofErr w:type="spellEnd"/>
          </w:p>
        </w:tc>
        <w:tc>
          <w:tcPr>
            <w:tcW w:w="992" w:type="dxa"/>
          </w:tcPr>
          <w:p w14:paraId="385F5AA8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0</w:t>
            </w:r>
            <w:r w:rsidRPr="00272A78">
              <w:rPr>
                <w:rFonts w:cstheme="minorHAnsi"/>
              </w:rPr>
              <w:t xml:space="preserve"> Tage</w:t>
            </w:r>
          </w:p>
        </w:tc>
        <w:tc>
          <w:tcPr>
            <w:tcW w:w="850" w:type="dxa"/>
          </w:tcPr>
          <w:p w14:paraId="3D25A158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Tobi</w:t>
            </w:r>
          </w:p>
        </w:tc>
        <w:tc>
          <w:tcPr>
            <w:tcW w:w="993" w:type="dxa"/>
          </w:tcPr>
          <w:p w14:paraId="67AB7D4A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.1</w:t>
            </w:r>
          </w:p>
        </w:tc>
        <w:tc>
          <w:tcPr>
            <w:tcW w:w="1134" w:type="dxa"/>
          </w:tcPr>
          <w:p w14:paraId="38F2754C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““</w:t>
            </w:r>
          </w:p>
        </w:tc>
        <w:tc>
          <w:tcPr>
            <w:tcW w:w="889" w:type="dxa"/>
          </w:tcPr>
          <w:p w14:paraId="488AB049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1330" w:type="dxa"/>
          </w:tcPr>
          <w:p w14:paraId="0B99CBE5" w14:textId="60AC114D" w:rsidR="008963C5" w:rsidRPr="00272A78" w:rsidRDefault="001513A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In Bearbeitung</w:t>
            </w:r>
          </w:p>
        </w:tc>
      </w:tr>
      <w:tr w:rsidR="00035965" w:rsidRPr="00CF0841" w14:paraId="42A2DB7B" w14:textId="77777777" w:rsidTr="00035965">
        <w:trPr>
          <w:trHeight w:val="522"/>
        </w:trPr>
        <w:tc>
          <w:tcPr>
            <w:tcW w:w="959" w:type="dxa"/>
          </w:tcPr>
          <w:p w14:paraId="6FEF0A20" w14:textId="300FC60B" w:rsidR="00035965" w:rsidRPr="00272A78" w:rsidRDefault="0003596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.1.1.1</w:t>
            </w:r>
          </w:p>
        </w:tc>
        <w:tc>
          <w:tcPr>
            <w:tcW w:w="2410" w:type="dxa"/>
          </w:tcPr>
          <w:p w14:paraId="4064522E" w14:textId="0A54E26F" w:rsidR="00035965" w:rsidRDefault="0003596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Dokument und Parameter Erzeugung</w:t>
            </w:r>
          </w:p>
        </w:tc>
        <w:tc>
          <w:tcPr>
            <w:tcW w:w="992" w:type="dxa"/>
          </w:tcPr>
          <w:p w14:paraId="63B17F8F" w14:textId="5AEEE749" w:rsidR="00035965" w:rsidRDefault="0003596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 Tag</w:t>
            </w:r>
          </w:p>
        </w:tc>
        <w:tc>
          <w:tcPr>
            <w:tcW w:w="850" w:type="dxa"/>
          </w:tcPr>
          <w:p w14:paraId="2B776A6A" w14:textId="773C0253" w:rsidR="00035965" w:rsidRDefault="0003596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Felix</w:t>
            </w:r>
          </w:p>
        </w:tc>
        <w:tc>
          <w:tcPr>
            <w:tcW w:w="993" w:type="dxa"/>
          </w:tcPr>
          <w:p w14:paraId="1F3A39B4" w14:textId="1EA315BD" w:rsidR="00035965" w:rsidRDefault="0003596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.1.1</w:t>
            </w:r>
          </w:p>
        </w:tc>
        <w:tc>
          <w:tcPr>
            <w:tcW w:w="1134" w:type="dxa"/>
          </w:tcPr>
          <w:p w14:paraId="17C47606" w14:textId="77777777" w:rsidR="00035965" w:rsidRDefault="00035965" w:rsidP="0059507D">
            <w:pPr>
              <w:rPr>
                <w:rFonts w:cstheme="minorHAnsi"/>
              </w:rPr>
            </w:pPr>
          </w:p>
        </w:tc>
        <w:tc>
          <w:tcPr>
            <w:tcW w:w="889" w:type="dxa"/>
          </w:tcPr>
          <w:p w14:paraId="66F09088" w14:textId="77777777" w:rsidR="00035965" w:rsidRPr="00272A78" w:rsidRDefault="00035965" w:rsidP="0059507D">
            <w:pPr>
              <w:rPr>
                <w:rFonts w:cstheme="minorHAnsi"/>
              </w:rPr>
            </w:pPr>
          </w:p>
        </w:tc>
        <w:tc>
          <w:tcPr>
            <w:tcW w:w="1330" w:type="dxa"/>
          </w:tcPr>
          <w:p w14:paraId="35E58EC5" w14:textId="5B2AA43C" w:rsidR="00035965" w:rsidRDefault="00F77BD9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In Bearbeitung</w:t>
            </w:r>
          </w:p>
        </w:tc>
      </w:tr>
      <w:tr w:rsidR="00035965" w:rsidRPr="00CF0841" w14:paraId="75928CA2" w14:textId="77777777" w:rsidTr="00035965">
        <w:trPr>
          <w:trHeight w:val="522"/>
        </w:trPr>
        <w:tc>
          <w:tcPr>
            <w:tcW w:w="959" w:type="dxa"/>
          </w:tcPr>
          <w:p w14:paraId="22CAEC54" w14:textId="30576DE0" w:rsidR="00035965" w:rsidRDefault="0003596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.1.1.2</w:t>
            </w:r>
          </w:p>
        </w:tc>
        <w:tc>
          <w:tcPr>
            <w:tcW w:w="2410" w:type="dxa"/>
          </w:tcPr>
          <w:p w14:paraId="5DD920E4" w14:textId="0B663CCF" w:rsidR="00035965" w:rsidRDefault="00035965" w:rsidP="0059507D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Get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proofErr w:type="gramStart"/>
            <w:r>
              <w:rPr>
                <w:rFonts w:cstheme="minorHAnsi"/>
              </w:rPr>
              <w:t>title,length</w:t>
            </w:r>
            <w:proofErr w:type="spellEnd"/>
            <w:proofErr w:type="gramEnd"/>
            <w:r>
              <w:rPr>
                <w:rFonts w:cstheme="minorHAnsi"/>
              </w:rPr>
              <w:t xml:space="preserve"> &amp; </w:t>
            </w:r>
            <w:proofErr w:type="spellStart"/>
            <w:r>
              <w:rPr>
                <w:rFonts w:cstheme="minorHAnsi"/>
              </w:rPr>
              <w:t>releaseyear</w:t>
            </w:r>
            <w:proofErr w:type="spellEnd"/>
          </w:p>
        </w:tc>
        <w:tc>
          <w:tcPr>
            <w:tcW w:w="992" w:type="dxa"/>
          </w:tcPr>
          <w:p w14:paraId="6DCFA484" w14:textId="6F9F051A" w:rsidR="00035965" w:rsidRDefault="0003596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3 Tage</w:t>
            </w:r>
          </w:p>
        </w:tc>
        <w:tc>
          <w:tcPr>
            <w:tcW w:w="850" w:type="dxa"/>
          </w:tcPr>
          <w:p w14:paraId="51E7460D" w14:textId="541E9F6F" w:rsidR="00035965" w:rsidRDefault="0003596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Tobi</w:t>
            </w:r>
          </w:p>
        </w:tc>
        <w:tc>
          <w:tcPr>
            <w:tcW w:w="993" w:type="dxa"/>
          </w:tcPr>
          <w:p w14:paraId="3077425B" w14:textId="69C887CB" w:rsidR="00035965" w:rsidRDefault="0003596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.1.1, 1.1.1.1</w:t>
            </w:r>
          </w:p>
        </w:tc>
        <w:tc>
          <w:tcPr>
            <w:tcW w:w="1134" w:type="dxa"/>
          </w:tcPr>
          <w:p w14:paraId="6A396A88" w14:textId="77777777" w:rsidR="00035965" w:rsidRDefault="00035965" w:rsidP="0059507D">
            <w:pPr>
              <w:rPr>
                <w:rFonts w:cstheme="minorHAnsi"/>
              </w:rPr>
            </w:pPr>
          </w:p>
        </w:tc>
        <w:tc>
          <w:tcPr>
            <w:tcW w:w="889" w:type="dxa"/>
          </w:tcPr>
          <w:p w14:paraId="37B8DC91" w14:textId="77777777" w:rsidR="00035965" w:rsidRPr="00272A78" w:rsidRDefault="00035965" w:rsidP="0059507D">
            <w:pPr>
              <w:rPr>
                <w:rFonts w:cstheme="minorHAnsi"/>
              </w:rPr>
            </w:pPr>
          </w:p>
        </w:tc>
        <w:tc>
          <w:tcPr>
            <w:tcW w:w="1330" w:type="dxa"/>
          </w:tcPr>
          <w:p w14:paraId="49F27580" w14:textId="2D3B68A7" w:rsidR="00035965" w:rsidRDefault="00F77BD9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In Bearbeitung</w:t>
            </w:r>
          </w:p>
        </w:tc>
      </w:tr>
      <w:tr w:rsidR="00035965" w:rsidRPr="00CF0841" w14:paraId="25156679" w14:textId="77777777" w:rsidTr="00035965">
        <w:trPr>
          <w:trHeight w:val="522"/>
        </w:trPr>
        <w:tc>
          <w:tcPr>
            <w:tcW w:w="959" w:type="dxa"/>
          </w:tcPr>
          <w:p w14:paraId="05BDDABA" w14:textId="3E638B20" w:rsidR="00035965" w:rsidRDefault="0003596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.1.1.3</w:t>
            </w:r>
          </w:p>
        </w:tc>
        <w:tc>
          <w:tcPr>
            <w:tcW w:w="2410" w:type="dxa"/>
          </w:tcPr>
          <w:p w14:paraId="5F7CCDBC" w14:textId="02E88DC7" w:rsidR="00035965" w:rsidRDefault="00035965" w:rsidP="0059507D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Get</w:t>
            </w:r>
            <w:proofErr w:type="spellEnd"/>
            <w:r>
              <w:rPr>
                <w:rFonts w:cstheme="minorHAnsi"/>
              </w:rPr>
              <w:t xml:space="preserve"> </w:t>
            </w:r>
            <w:r w:rsidRPr="00035965">
              <w:rPr>
                <w:rFonts w:cstheme="minorHAnsi"/>
              </w:rPr>
              <w:t>Regisseur,</w:t>
            </w:r>
            <w:r>
              <w:rPr>
                <w:rFonts w:cstheme="minorHAnsi"/>
              </w:rPr>
              <w:t xml:space="preserve"> </w:t>
            </w:r>
            <w:r w:rsidRPr="00035965">
              <w:rPr>
                <w:rFonts w:cstheme="minorHAnsi"/>
              </w:rPr>
              <w:t>Drehbuchautor</w:t>
            </w:r>
            <w:r>
              <w:rPr>
                <w:rFonts w:cstheme="minorHAnsi"/>
              </w:rPr>
              <w:t xml:space="preserve">, </w:t>
            </w:r>
            <w:r w:rsidRPr="00035965">
              <w:rPr>
                <w:rFonts w:cstheme="minorHAnsi"/>
              </w:rPr>
              <w:t>Cast</w:t>
            </w:r>
          </w:p>
        </w:tc>
        <w:tc>
          <w:tcPr>
            <w:tcW w:w="992" w:type="dxa"/>
          </w:tcPr>
          <w:p w14:paraId="51EDA007" w14:textId="1552C5AA" w:rsidR="00035965" w:rsidRDefault="00F77BD9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3 Tage</w:t>
            </w:r>
          </w:p>
        </w:tc>
        <w:tc>
          <w:tcPr>
            <w:tcW w:w="850" w:type="dxa"/>
          </w:tcPr>
          <w:p w14:paraId="24211A9D" w14:textId="0A2C107E" w:rsidR="00035965" w:rsidRDefault="00F77BD9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Tobi</w:t>
            </w:r>
          </w:p>
        </w:tc>
        <w:tc>
          <w:tcPr>
            <w:tcW w:w="993" w:type="dxa"/>
          </w:tcPr>
          <w:p w14:paraId="2506CC5B" w14:textId="198F0001" w:rsidR="00035965" w:rsidRDefault="00F77BD9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.1.1, 1.1.1.1</w:t>
            </w:r>
          </w:p>
        </w:tc>
        <w:tc>
          <w:tcPr>
            <w:tcW w:w="1134" w:type="dxa"/>
          </w:tcPr>
          <w:p w14:paraId="10DA984D" w14:textId="77777777" w:rsidR="00035965" w:rsidRDefault="00035965" w:rsidP="0059507D">
            <w:pPr>
              <w:rPr>
                <w:rFonts w:cstheme="minorHAnsi"/>
              </w:rPr>
            </w:pPr>
          </w:p>
        </w:tc>
        <w:tc>
          <w:tcPr>
            <w:tcW w:w="889" w:type="dxa"/>
          </w:tcPr>
          <w:p w14:paraId="2D118243" w14:textId="77777777" w:rsidR="00035965" w:rsidRPr="00272A78" w:rsidRDefault="00035965" w:rsidP="0059507D">
            <w:pPr>
              <w:rPr>
                <w:rFonts w:cstheme="minorHAnsi"/>
              </w:rPr>
            </w:pPr>
          </w:p>
        </w:tc>
        <w:tc>
          <w:tcPr>
            <w:tcW w:w="1330" w:type="dxa"/>
          </w:tcPr>
          <w:p w14:paraId="13BF1856" w14:textId="312D2D9B" w:rsidR="00035965" w:rsidRDefault="00F77BD9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In Bearbeitung</w:t>
            </w:r>
          </w:p>
        </w:tc>
      </w:tr>
      <w:tr w:rsidR="008963C5" w:rsidRPr="00CF0841" w14:paraId="4A256A02" w14:textId="77777777" w:rsidTr="00035965">
        <w:trPr>
          <w:trHeight w:val="265"/>
        </w:trPr>
        <w:tc>
          <w:tcPr>
            <w:tcW w:w="959" w:type="dxa"/>
          </w:tcPr>
          <w:p w14:paraId="131E9587" w14:textId="77777777" w:rsidR="008963C5" w:rsidRPr="00272A78" w:rsidRDefault="008963C5" w:rsidP="0059507D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</w:t>
            </w:r>
            <w:r>
              <w:rPr>
                <w:rFonts w:cstheme="minorHAnsi"/>
              </w:rPr>
              <w:t>1</w:t>
            </w:r>
            <w:r w:rsidRPr="00272A78">
              <w:rPr>
                <w:rFonts w:cstheme="minorHAnsi"/>
              </w:rPr>
              <w:t>.</w:t>
            </w:r>
            <w:r>
              <w:rPr>
                <w:rFonts w:cstheme="minorHAnsi"/>
              </w:rPr>
              <w:t>2</w:t>
            </w:r>
          </w:p>
        </w:tc>
        <w:tc>
          <w:tcPr>
            <w:tcW w:w="2410" w:type="dxa"/>
          </w:tcPr>
          <w:p w14:paraId="175B0ED9" w14:textId="77777777" w:rsidR="008963C5" w:rsidRPr="00272A78" w:rsidRDefault="008963C5" w:rsidP="0059507D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getMovies</w:t>
            </w:r>
            <w:proofErr w:type="spellEnd"/>
          </w:p>
        </w:tc>
        <w:tc>
          <w:tcPr>
            <w:tcW w:w="992" w:type="dxa"/>
          </w:tcPr>
          <w:p w14:paraId="1B555428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0 Tage</w:t>
            </w:r>
          </w:p>
        </w:tc>
        <w:tc>
          <w:tcPr>
            <w:tcW w:w="850" w:type="dxa"/>
          </w:tcPr>
          <w:p w14:paraId="338A3449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Felix</w:t>
            </w:r>
          </w:p>
        </w:tc>
        <w:tc>
          <w:tcPr>
            <w:tcW w:w="993" w:type="dxa"/>
          </w:tcPr>
          <w:p w14:paraId="58049F5F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.1</w:t>
            </w:r>
          </w:p>
        </w:tc>
        <w:tc>
          <w:tcPr>
            <w:tcW w:w="1134" w:type="dxa"/>
          </w:tcPr>
          <w:p w14:paraId="4462EAF5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““</w:t>
            </w:r>
          </w:p>
        </w:tc>
        <w:tc>
          <w:tcPr>
            <w:tcW w:w="889" w:type="dxa"/>
          </w:tcPr>
          <w:p w14:paraId="21DCA4FA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1330" w:type="dxa"/>
          </w:tcPr>
          <w:p w14:paraId="28B1DAD8" w14:textId="442093E2" w:rsidR="008963C5" w:rsidRPr="00272A78" w:rsidRDefault="001513A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In Bearbeitung</w:t>
            </w:r>
          </w:p>
        </w:tc>
      </w:tr>
      <w:tr w:rsidR="008963C5" w:rsidRPr="00CF0841" w14:paraId="745093C0" w14:textId="77777777" w:rsidTr="00035965">
        <w:trPr>
          <w:trHeight w:val="265"/>
        </w:trPr>
        <w:tc>
          <w:tcPr>
            <w:tcW w:w="959" w:type="dxa"/>
          </w:tcPr>
          <w:p w14:paraId="1860AAE4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.2.0</w:t>
            </w:r>
          </w:p>
        </w:tc>
        <w:tc>
          <w:tcPr>
            <w:tcW w:w="2410" w:type="dxa"/>
          </w:tcPr>
          <w:p w14:paraId="4F88B057" w14:textId="420EAD1B" w:rsidR="00F77BD9" w:rsidRDefault="008963C5" w:rsidP="00F77BD9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getImage</w:t>
            </w:r>
            <w:proofErr w:type="spellEnd"/>
          </w:p>
        </w:tc>
        <w:tc>
          <w:tcPr>
            <w:tcW w:w="992" w:type="dxa"/>
          </w:tcPr>
          <w:p w14:paraId="49E1C655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2 Tage</w:t>
            </w:r>
          </w:p>
        </w:tc>
        <w:tc>
          <w:tcPr>
            <w:tcW w:w="850" w:type="dxa"/>
          </w:tcPr>
          <w:p w14:paraId="758284B7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Tobi</w:t>
            </w:r>
          </w:p>
        </w:tc>
        <w:tc>
          <w:tcPr>
            <w:tcW w:w="993" w:type="dxa"/>
          </w:tcPr>
          <w:p w14:paraId="2B2A5884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.1.1</w:t>
            </w:r>
          </w:p>
        </w:tc>
        <w:tc>
          <w:tcPr>
            <w:tcW w:w="1134" w:type="dxa"/>
          </w:tcPr>
          <w:p w14:paraId="1292997F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““</w:t>
            </w:r>
          </w:p>
        </w:tc>
        <w:tc>
          <w:tcPr>
            <w:tcW w:w="889" w:type="dxa"/>
          </w:tcPr>
          <w:p w14:paraId="1D1752F0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1330" w:type="dxa"/>
          </w:tcPr>
          <w:p w14:paraId="22D584B3" w14:textId="3E47F93E" w:rsidR="008963C5" w:rsidRPr="00272A78" w:rsidRDefault="00F77BD9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8963C5" w:rsidRPr="00CF0841" w14:paraId="671A112B" w14:textId="77777777" w:rsidTr="00035965">
        <w:trPr>
          <w:trHeight w:val="265"/>
        </w:trPr>
        <w:tc>
          <w:tcPr>
            <w:tcW w:w="959" w:type="dxa"/>
          </w:tcPr>
          <w:p w14:paraId="1FC75DD2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.3.0</w:t>
            </w:r>
          </w:p>
        </w:tc>
        <w:tc>
          <w:tcPr>
            <w:tcW w:w="2410" w:type="dxa"/>
          </w:tcPr>
          <w:p w14:paraId="3E66FAC2" w14:textId="77777777" w:rsidR="008963C5" w:rsidRDefault="008963C5" w:rsidP="0059507D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createMovie</w:t>
            </w:r>
            <w:proofErr w:type="spellEnd"/>
          </w:p>
        </w:tc>
        <w:tc>
          <w:tcPr>
            <w:tcW w:w="992" w:type="dxa"/>
          </w:tcPr>
          <w:p w14:paraId="0FAECA88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2 Tage</w:t>
            </w:r>
          </w:p>
        </w:tc>
        <w:tc>
          <w:tcPr>
            <w:tcW w:w="850" w:type="dxa"/>
          </w:tcPr>
          <w:p w14:paraId="3F9C8605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Felix</w:t>
            </w:r>
          </w:p>
        </w:tc>
        <w:tc>
          <w:tcPr>
            <w:tcW w:w="993" w:type="dxa"/>
          </w:tcPr>
          <w:p w14:paraId="72CE33A6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1134" w:type="dxa"/>
          </w:tcPr>
          <w:p w14:paraId="6BA04C3B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““</w:t>
            </w:r>
          </w:p>
        </w:tc>
        <w:tc>
          <w:tcPr>
            <w:tcW w:w="889" w:type="dxa"/>
          </w:tcPr>
          <w:p w14:paraId="7F99670B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1330" w:type="dxa"/>
          </w:tcPr>
          <w:p w14:paraId="3B131BB0" w14:textId="3E9B67FA" w:rsidR="008963C5" w:rsidRPr="00272A78" w:rsidRDefault="001513A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In Bearbeitung</w:t>
            </w:r>
          </w:p>
        </w:tc>
      </w:tr>
      <w:tr w:rsidR="008963C5" w:rsidRPr="00CF0841" w14:paraId="6B15FB3E" w14:textId="77777777" w:rsidTr="00035965">
        <w:trPr>
          <w:trHeight w:val="265"/>
        </w:trPr>
        <w:tc>
          <w:tcPr>
            <w:tcW w:w="959" w:type="dxa"/>
          </w:tcPr>
          <w:p w14:paraId="6E117D7A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.4.0</w:t>
            </w:r>
          </w:p>
        </w:tc>
        <w:tc>
          <w:tcPr>
            <w:tcW w:w="2410" w:type="dxa"/>
          </w:tcPr>
          <w:p w14:paraId="3007AFE0" w14:textId="77777777" w:rsidR="008963C5" w:rsidRDefault="008963C5" w:rsidP="0059507D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insertMovie</w:t>
            </w:r>
            <w:proofErr w:type="spellEnd"/>
          </w:p>
        </w:tc>
        <w:tc>
          <w:tcPr>
            <w:tcW w:w="992" w:type="dxa"/>
          </w:tcPr>
          <w:p w14:paraId="31F2F646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2 Tage</w:t>
            </w:r>
          </w:p>
        </w:tc>
        <w:tc>
          <w:tcPr>
            <w:tcW w:w="850" w:type="dxa"/>
          </w:tcPr>
          <w:p w14:paraId="50DEA35C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Felix</w:t>
            </w:r>
          </w:p>
        </w:tc>
        <w:tc>
          <w:tcPr>
            <w:tcW w:w="993" w:type="dxa"/>
          </w:tcPr>
          <w:p w14:paraId="082DE8A7" w14:textId="57BDD4D0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.*</w:t>
            </w:r>
            <w:r w:rsidR="00FF65A5">
              <w:rPr>
                <w:rFonts w:cstheme="minorHAnsi"/>
              </w:rPr>
              <w:t>, 2.1</w:t>
            </w:r>
          </w:p>
        </w:tc>
        <w:tc>
          <w:tcPr>
            <w:tcW w:w="1134" w:type="dxa"/>
          </w:tcPr>
          <w:p w14:paraId="6442F52E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““</w:t>
            </w:r>
          </w:p>
        </w:tc>
        <w:tc>
          <w:tcPr>
            <w:tcW w:w="889" w:type="dxa"/>
          </w:tcPr>
          <w:p w14:paraId="77C4CD7C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1330" w:type="dxa"/>
          </w:tcPr>
          <w:p w14:paraId="540BFDD7" w14:textId="6AF0B6A3" w:rsidR="008963C5" w:rsidRPr="00272A78" w:rsidRDefault="001513A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In Bearbeitung</w:t>
            </w:r>
          </w:p>
        </w:tc>
      </w:tr>
      <w:tr w:rsidR="008963C5" w:rsidRPr="00CF0841" w14:paraId="0A4E1897" w14:textId="77777777" w:rsidTr="00035965">
        <w:trPr>
          <w:trHeight w:val="265"/>
        </w:trPr>
        <w:tc>
          <w:tcPr>
            <w:tcW w:w="959" w:type="dxa"/>
          </w:tcPr>
          <w:p w14:paraId="45546712" w14:textId="77777777" w:rsidR="008963C5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.5.0</w:t>
            </w:r>
          </w:p>
        </w:tc>
        <w:tc>
          <w:tcPr>
            <w:tcW w:w="2410" w:type="dxa"/>
          </w:tcPr>
          <w:p w14:paraId="5202E698" w14:textId="77777777" w:rsidR="008963C5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GUI</w:t>
            </w:r>
          </w:p>
        </w:tc>
        <w:tc>
          <w:tcPr>
            <w:tcW w:w="992" w:type="dxa"/>
          </w:tcPr>
          <w:p w14:paraId="545532E1" w14:textId="77777777" w:rsidR="008963C5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5 Tage</w:t>
            </w:r>
          </w:p>
        </w:tc>
        <w:tc>
          <w:tcPr>
            <w:tcW w:w="850" w:type="dxa"/>
          </w:tcPr>
          <w:p w14:paraId="638DBD86" w14:textId="77777777" w:rsidR="008963C5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Tobi</w:t>
            </w:r>
          </w:p>
        </w:tc>
        <w:tc>
          <w:tcPr>
            <w:tcW w:w="993" w:type="dxa"/>
          </w:tcPr>
          <w:p w14:paraId="4FACAB13" w14:textId="77777777" w:rsidR="008963C5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.*</w:t>
            </w:r>
          </w:p>
        </w:tc>
        <w:tc>
          <w:tcPr>
            <w:tcW w:w="1134" w:type="dxa"/>
          </w:tcPr>
          <w:p w14:paraId="2E2BD93C" w14:textId="062EB9E2" w:rsidR="008963C5" w:rsidRDefault="006F4834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““</w:t>
            </w:r>
          </w:p>
        </w:tc>
        <w:tc>
          <w:tcPr>
            <w:tcW w:w="889" w:type="dxa"/>
          </w:tcPr>
          <w:p w14:paraId="6339AAC3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1330" w:type="dxa"/>
          </w:tcPr>
          <w:p w14:paraId="3658DE1F" w14:textId="2F9B7CBC" w:rsidR="008963C5" w:rsidRPr="00272A78" w:rsidRDefault="001513A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In Bearbeitung</w:t>
            </w:r>
          </w:p>
        </w:tc>
      </w:tr>
      <w:tr w:rsidR="00AF642C" w:rsidRPr="00CF0841" w14:paraId="5822E0EB" w14:textId="77777777" w:rsidTr="00035965">
        <w:trPr>
          <w:trHeight w:val="265"/>
        </w:trPr>
        <w:tc>
          <w:tcPr>
            <w:tcW w:w="959" w:type="dxa"/>
          </w:tcPr>
          <w:p w14:paraId="6C11B48B" w14:textId="249E6556" w:rsidR="00AF642C" w:rsidRDefault="00AF642C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.6.0</w:t>
            </w:r>
          </w:p>
        </w:tc>
        <w:tc>
          <w:tcPr>
            <w:tcW w:w="2410" w:type="dxa"/>
          </w:tcPr>
          <w:p w14:paraId="7E4834E0" w14:textId="0FEF6A0C" w:rsidR="00AF642C" w:rsidRDefault="00AF642C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Logdatei</w:t>
            </w:r>
          </w:p>
        </w:tc>
        <w:tc>
          <w:tcPr>
            <w:tcW w:w="992" w:type="dxa"/>
          </w:tcPr>
          <w:p w14:paraId="3321634C" w14:textId="6BD5E177" w:rsidR="00AF642C" w:rsidRDefault="00AF642C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3 Tage</w:t>
            </w:r>
          </w:p>
        </w:tc>
        <w:tc>
          <w:tcPr>
            <w:tcW w:w="850" w:type="dxa"/>
          </w:tcPr>
          <w:p w14:paraId="22EB2012" w14:textId="4D6E83A3" w:rsidR="00AF642C" w:rsidRDefault="00AF642C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Felix</w:t>
            </w:r>
          </w:p>
        </w:tc>
        <w:tc>
          <w:tcPr>
            <w:tcW w:w="993" w:type="dxa"/>
          </w:tcPr>
          <w:p w14:paraId="313A14A1" w14:textId="07F83979" w:rsidR="00AF642C" w:rsidRDefault="00AF642C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.*</w:t>
            </w:r>
          </w:p>
        </w:tc>
        <w:tc>
          <w:tcPr>
            <w:tcW w:w="1134" w:type="dxa"/>
          </w:tcPr>
          <w:p w14:paraId="1C361FE9" w14:textId="74B47A05" w:rsidR="00AF642C" w:rsidRDefault="006F4834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““</w:t>
            </w:r>
          </w:p>
        </w:tc>
        <w:tc>
          <w:tcPr>
            <w:tcW w:w="889" w:type="dxa"/>
          </w:tcPr>
          <w:p w14:paraId="6372E2B1" w14:textId="77777777" w:rsidR="00AF642C" w:rsidRPr="00272A78" w:rsidRDefault="00AF642C" w:rsidP="0059507D">
            <w:pPr>
              <w:rPr>
                <w:rFonts w:cstheme="minorHAnsi"/>
              </w:rPr>
            </w:pPr>
          </w:p>
        </w:tc>
        <w:tc>
          <w:tcPr>
            <w:tcW w:w="1330" w:type="dxa"/>
          </w:tcPr>
          <w:p w14:paraId="496F9138" w14:textId="126ED72F" w:rsidR="00AF642C" w:rsidRDefault="0034479C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In Bearbeitung</w:t>
            </w:r>
          </w:p>
        </w:tc>
      </w:tr>
      <w:tr w:rsidR="001513A5" w:rsidRPr="00CF0841" w14:paraId="63B2FF49" w14:textId="77777777" w:rsidTr="00035965">
        <w:trPr>
          <w:trHeight w:val="257"/>
        </w:trPr>
        <w:tc>
          <w:tcPr>
            <w:tcW w:w="959" w:type="dxa"/>
            <w:shd w:val="clear" w:color="auto" w:fill="E7E6E6" w:themeFill="background2"/>
          </w:tcPr>
          <w:p w14:paraId="71121DB6" w14:textId="77777777" w:rsidR="008963C5" w:rsidRPr="00272A78" w:rsidRDefault="008963C5" w:rsidP="0059507D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2.</w:t>
            </w:r>
          </w:p>
        </w:tc>
        <w:tc>
          <w:tcPr>
            <w:tcW w:w="2410" w:type="dxa"/>
            <w:shd w:val="clear" w:color="auto" w:fill="E7E6E6" w:themeFill="background2"/>
          </w:tcPr>
          <w:p w14:paraId="5F0ACC8C" w14:textId="2ED1A482" w:rsidR="008963C5" w:rsidRPr="00272A78" w:rsidRDefault="00FF65A5" w:rsidP="0059507D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Datenbank</w:t>
            </w:r>
          </w:p>
        </w:tc>
        <w:tc>
          <w:tcPr>
            <w:tcW w:w="992" w:type="dxa"/>
            <w:shd w:val="clear" w:color="auto" w:fill="E7E6E6" w:themeFill="background2"/>
          </w:tcPr>
          <w:p w14:paraId="3C55F365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850" w:type="dxa"/>
            <w:shd w:val="clear" w:color="auto" w:fill="E7E6E6" w:themeFill="background2"/>
          </w:tcPr>
          <w:p w14:paraId="4867500B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993" w:type="dxa"/>
            <w:shd w:val="clear" w:color="auto" w:fill="E7E6E6" w:themeFill="background2"/>
          </w:tcPr>
          <w:p w14:paraId="3E76947B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1134" w:type="dxa"/>
            <w:shd w:val="clear" w:color="auto" w:fill="E7E6E6" w:themeFill="background2"/>
          </w:tcPr>
          <w:p w14:paraId="662B0E65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889" w:type="dxa"/>
            <w:shd w:val="clear" w:color="auto" w:fill="E7E6E6" w:themeFill="background2"/>
          </w:tcPr>
          <w:p w14:paraId="1CD41F1F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1330" w:type="dxa"/>
            <w:shd w:val="clear" w:color="auto" w:fill="E7E6E6" w:themeFill="background2"/>
          </w:tcPr>
          <w:p w14:paraId="10BAA75B" w14:textId="7B0CF2F6" w:rsidR="008963C5" w:rsidRPr="00272A78" w:rsidRDefault="001513A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In Bearbeitung</w:t>
            </w:r>
          </w:p>
        </w:tc>
      </w:tr>
      <w:tr w:rsidR="008963C5" w:rsidRPr="00CF0841" w14:paraId="30F14DAE" w14:textId="77777777" w:rsidTr="00035965">
        <w:trPr>
          <w:trHeight w:val="781"/>
        </w:trPr>
        <w:tc>
          <w:tcPr>
            <w:tcW w:w="959" w:type="dxa"/>
          </w:tcPr>
          <w:p w14:paraId="64F87A52" w14:textId="77777777" w:rsidR="008963C5" w:rsidRPr="00272A78" w:rsidRDefault="008963C5" w:rsidP="0059507D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2.1</w:t>
            </w:r>
          </w:p>
        </w:tc>
        <w:tc>
          <w:tcPr>
            <w:tcW w:w="2410" w:type="dxa"/>
          </w:tcPr>
          <w:p w14:paraId="2B797DB9" w14:textId="724974BE" w:rsidR="008963C5" w:rsidRPr="00272A78" w:rsidRDefault="00FF65A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Inserts in die DB</w:t>
            </w:r>
          </w:p>
        </w:tc>
        <w:tc>
          <w:tcPr>
            <w:tcW w:w="992" w:type="dxa"/>
          </w:tcPr>
          <w:p w14:paraId="6ED8E531" w14:textId="3237A474" w:rsidR="008963C5" w:rsidRPr="00272A78" w:rsidRDefault="00FF65A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0 Tage</w:t>
            </w:r>
          </w:p>
        </w:tc>
        <w:tc>
          <w:tcPr>
            <w:tcW w:w="850" w:type="dxa"/>
          </w:tcPr>
          <w:p w14:paraId="11DD717B" w14:textId="714DF75B" w:rsidR="008963C5" w:rsidRPr="00A850B7" w:rsidRDefault="00FF65A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Felix</w:t>
            </w:r>
          </w:p>
        </w:tc>
        <w:tc>
          <w:tcPr>
            <w:tcW w:w="993" w:type="dxa"/>
          </w:tcPr>
          <w:p w14:paraId="775725B7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1134" w:type="dxa"/>
          </w:tcPr>
          <w:p w14:paraId="654ED9DC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889" w:type="dxa"/>
          </w:tcPr>
          <w:p w14:paraId="1D08BAD8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1330" w:type="dxa"/>
          </w:tcPr>
          <w:p w14:paraId="72F4B5D9" w14:textId="3AD1D030" w:rsidR="008963C5" w:rsidRPr="00272A78" w:rsidRDefault="001513A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In Bearbeitung</w:t>
            </w:r>
          </w:p>
        </w:tc>
      </w:tr>
    </w:tbl>
    <w:p w14:paraId="1E972ADA" w14:textId="3E204630" w:rsidR="008963C5" w:rsidRPr="008963C5" w:rsidRDefault="008963C5" w:rsidP="008963C5"/>
    <w:p w14:paraId="3F03FE26" w14:textId="297AC368" w:rsidR="008963C5" w:rsidRDefault="008963C5" w:rsidP="008963C5"/>
    <w:tbl>
      <w:tblPr>
        <w:tblStyle w:val="Tabellenraster"/>
        <w:tblpPr w:leftFromText="141" w:rightFromText="141" w:vertAnchor="text" w:horzAnchor="page" w:tblpX="827" w:tblpY="756"/>
        <w:tblW w:w="10388" w:type="dxa"/>
        <w:tblLayout w:type="fixed"/>
        <w:tblLook w:val="04A0" w:firstRow="1" w:lastRow="0" w:firstColumn="1" w:lastColumn="0" w:noHBand="0" w:noVBand="1"/>
      </w:tblPr>
      <w:tblGrid>
        <w:gridCol w:w="795"/>
        <w:gridCol w:w="1598"/>
        <w:gridCol w:w="1331"/>
        <w:gridCol w:w="1598"/>
        <w:gridCol w:w="1305"/>
        <w:gridCol w:w="1332"/>
        <w:gridCol w:w="1092"/>
        <w:gridCol w:w="1337"/>
      </w:tblGrid>
      <w:tr w:rsidR="006C09FF" w:rsidRPr="00CF0841" w14:paraId="25A87EAB" w14:textId="77777777" w:rsidTr="006C09FF">
        <w:trPr>
          <w:trHeight w:val="778"/>
        </w:trPr>
        <w:tc>
          <w:tcPr>
            <w:tcW w:w="79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5C80FC9D" w14:textId="77777777" w:rsidR="006C09FF" w:rsidRPr="00272A78" w:rsidRDefault="006C09FF" w:rsidP="0008140B">
            <w:pPr>
              <w:rPr>
                <w:rFonts w:cstheme="minorHAnsi"/>
                <w:b/>
              </w:rPr>
            </w:pPr>
            <w:proofErr w:type="spellStart"/>
            <w:r w:rsidRPr="00272A78">
              <w:rPr>
                <w:rFonts w:cstheme="minorHAnsi"/>
                <w:b/>
              </w:rPr>
              <w:t>Id</w:t>
            </w:r>
            <w:proofErr w:type="spellEnd"/>
          </w:p>
        </w:tc>
        <w:tc>
          <w:tcPr>
            <w:tcW w:w="1598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5B68047A" w14:textId="77777777" w:rsidR="006C09FF" w:rsidRPr="00272A78" w:rsidRDefault="006C09FF" w:rsidP="0008140B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Funktionalität</w:t>
            </w:r>
          </w:p>
        </w:tc>
        <w:tc>
          <w:tcPr>
            <w:tcW w:w="1331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080964F" w14:textId="77777777" w:rsidR="006C09FF" w:rsidRPr="00272A78" w:rsidRDefault="006C09FF" w:rsidP="0008140B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</w:t>
            </w:r>
          </w:p>
          <w:p w14:paraId="2013344F" w14:textId="77777777" w:rsidR="006C09FF" w:rsidRPr="00272A78" w:rsidRDefault="006C09FF" w:rsidP="0008140B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ufwand</w:t>
            </w:r>
          </w:p>
        </w:tc>
        <w:tc>
          <w:tcPr>
            <w:tcW w:w="1598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BCA8BD9" w14:textId="77777777" w:rsidR="006C09FF" w:rsidRPr="00272A78" w:rsidRDefault="006C09FF" w:rsidP="0008140B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Verantwortlicher</w:t>
            </w:r>
          </w:p>
        </w:tc>
        <w:tc>
          <w:tcPr>
            <w:tcW w:w="130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463D2CE" w14:textId="77777777" w:rsidR="006C09FF" w:rsidRPr="00272A78" w:rsidRDefault="006C09FF" w:rsidP="0008140B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e</w:t>
            </w:r>
          </w:p>
          <w:p w14:paraId="449B13E9" w14:textId="77777777" w:rsidR="006C09FF" w:rsidRPr="00272A78" w:rsidRDefault="006C09FF" w:rsidP="0008140B">
            <w:pPr>
              <w:jc w:val="center"/>
              <w:rPr>
                <w:rFonts w:cstheme="minorHAnsi"/>
                <w:b/>
              </w:rPr>
            </w:pPr>
            <w:proofErr w:type="spellStart"/>
            <w:r w:rsidRPr="00272A78">
              <w:rPr>
                <w:rFonts w:cstheme="minorHAnsi"/>
                <w:b/>
              </w:rPr>
              <w:t>Funktiona</w:t>
            </w:r>
            <w:r>
              <w:rPr>
                <w:rFonts w:cstheme="minorHAnsi"/>
                <w:b/>
              </w:rPr>
              <w:t>-</w:t>
            </w:r>
            <w:r w:rsidRPr="00272A78">
              <w:rPr>
                <w:rFonts w:cstheme="minorHAnsi"/>
                <w:b/>
              </w:rPr>
              <w:t>litäten</w:t>
            </w:r>
            <w:proofErr w:type="spellEnd"/>
          </w:p>
        </w:tc>
        <w:tc>
          <w:tcPr>
            <w:tcW w:w="1332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C579AC7" w14:textId="77777777" w:rsidR="006C09FF" w:rsidRDefault="006C09FF" w:rsidP="0008140B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Verknüpfte</w:t>
            </w:r>
          </w:p>
          <w:p w14:paraId="17D98290" w14:textId="77777777" w:rsidR="006C09FF" w:rsidRPr="00272A78" w:rsidRDefault="006C09FF" w:rsidP="0008140B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-Stories</w:t>
            </w:r>
          </w:p>
        </w:tc>
        <w:tc>
          <w:tcPr>
            <w:tcW w:w="1092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E727F9E" w14:textId="77777777" w:rsidR="006C09FF" w:rsidRPr="00272A78" w:rsidRDefault="006C09FF" w:rsidP="0008140B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Quellcode-</w:t>
            </w:r>
          </w:p>
          <w:p w14:paraId="599697CE" w14:textId="77777777" w:rsidR="006C09FF" w:rsidRPr="00272A78" w:rsidRDefault="006C09FF" w:rsidP="0008140B">
            <w:pPr>
              <w:jc w:val="center"/>
              <w:rPr>
                <w:rFonts w:cstheme="minorHAnsi"/>
                <w:b/>
              </w:rPr>
            </w:pPr>
            <w:proofErr w:type="spellStart"/>
            <w:r w:rsidRPr="00272A78">
              <w:rPr>
                <w:rFonts w:cstheme="minorHAnsi"/>
                <w:b/>
              </w:rPr>
              <w:t>referenz</w:t>
            </w:r>
            <w:proofErr w:type="spellEnd"/>
          </w:p>
        </w:tc>
        <w:tc>
          <w:tcPr>
            <w:tcW w:w="1337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14A97A6" w14:textId="77777777" w:rsidR="006C09FF" w:rsidRPr="00272A78" w:rsidDel="00047C7E" w:rsidRDefault="006C09FF" w:rsidP="0008140B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6C09FF" w:rsidRPr="00CF0841" w14:paraId="253110F8" w14:textId="77777777" w:rsidTr="006C09FF">
        <w:trPr>
          <w:trHeight w:val="258"/>
        </w:trPr>
        <w:tc>
          <w:tcPr>
            <w:tcW w:w="79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4C1024E9" w14:textId="3EEE6970" w:rsidR="006C09FF" w:rsidRPr="00272A78" w:rsidRDefault="006C09FF" w:rsidP="0008140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3</w:t>
            </w:r>
            <w:r w:rsidRPr="00272A78">
              <w:rPr>
                <w:rFonts w:cstheme="minorHAnsi"/>
                <w:b/>
              </w:rPr>
              <w:t>.</w:t>
            </w:r>
          </w:p>
        </w:tc>
        <w:tc>
          <w:tcPr>
            <w:tcW w:w="1598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2264EC3B" w14:textId="77777777" w:rsidR="006C09FF" w:rsidRPr="00272A78" w:rsidRDefault="006C09FF" w:rsidP="0008140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Registrierung</w:t>
            </w:r>
          </w:p>
        </w:tc>
        <w:tc>
          <w:tcPr>
            <w:tcW w:w="1331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4C74CAF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598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3CD5805C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30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5AA1865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332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4976C5C4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092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C8DB955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337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40BD683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</w:tr>
      <w:tr w:rsidR="006C09FF" w:rsidRPr="00CF0841" w14:paraId="75D75EAA" w14:textId="77777777" w:rsidTr="006C09FF">
        <w:trPr>
          <w:trHeight w:val="501"/>
        </w:trPr>
        <w:tc>
          <w:tcPr>
            <w:tcW w:w="795" w:type="dxa"/>
          </w:tcPr>
          <w:p w14:paraId="6664C877" w14:textId="1E477BFC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  <w:r w:rsidRPr="00272A78">
              <w:rPr>
                <w:rFonts w:cstheme="minorHAnsi"/>
              </w:rPr>
              <w:t>.1</w:t>
            </w:r>
          </w:p>
        </w:tc>
        <w:tc>
          <w:tcPr>
            <w:tcW w:w="1598" w:type="dxa"/>
          </w:tcPr>
          <w:p w14:paraId="436B7D48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GUI</w:t>
            </w:r>
          </w:p>
        </w:tc>
        <w:tc>
          <w:tcPr>
            <w:tcW w:w="1331" w:type="dxa"/>
          </w:tcPr>
          <w:p w14:paraId="0DB21D42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  <w:r w:rsidRPr="00272A78">
              <w:rPr>
                <w:rFonts w:cstheme="minorHAnsi"/>
              </w:rPr>
              <w:t xml:space="preserve"> Tag</w:t>
            </w:r>
            <w:r>
              <w:rPr>
                <w:rFonts w:cstheme="minorHAnsi"/>
              </w:rPr>
              <w:t>e</w:t>
            </w:r>
          </w:p>
        </w:tc>
        <w:tc>
          <w:tcPr>
            <w:tcW w:w="1598" w:type="dxa"/>
          </w:tcPr>
          <w:p w14:paraId="05192840" w14:textId="77777777" w:rsidR="006C09FF" w:rsidRPr="00272A78" w:rsidRDefault="006C09FF" w:rsidP="0008140B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Thanansaiyan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Pushparajah</w:t>
            </w:r>
            <w:proofErr w:type="spellEnd"/>
          </w:p>
        </w:tc>
        <w:tc>
          <w:tcPr>
            <w:tcW w:w="1305" w:type="dxa"/>
          </w:tcPr>
          <w:p w14:paraId="3129C65D" w14:textId="208F9305" w:rsidR="006C09FF" w:rsidRPr="00272A78" w:rsidRDefault="00D42FD9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  <w:r w:rsidR="006C09FF" w:rsidRPr="00272A78">
              <w:rPr>
                <w:rFonts w:cstheme="minorHAnsi"/>
              </w:rPr>
              <w:t>.2</w:t>
            </w:r>
          </w:p>
        </w:tc>
        <w:tc>
          <w:tcPr>
            <w:tcW w:w="1332" w:type="dxa"/>
          </w:tcPr>
          <w:p w14:paraId="2AABB095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1.2</w:t>
            </w:r>
          </w:p>
        </w:tc>
        <w:tc>
          <w:tcPr>
            <w:tcW w:w="1092" w:type="dxa"/>
          </w:tcPr>
          <w:p w14:paraId="17A212F5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337" w:type="dxa"/>
          </w:tcPr>
          <w:p w14:paraId="3FBDF7C7" w14:textId="77777777" w:rsidR="006C09FF" w:rsidRPr="00272A78" w:rsidRDefault="006C09FF" w:rsidP="0008140B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fertig</w:t>
            </w:r>
          </w:p>
        </w:tc>
      </w:tr>
      <w:tr w:rsidR="006C09FF" w:rsidRPr="00CF0841" w14:paraId="5CCEB55E" w14:textId="77777777" w:rsidTr="006C09FF">
        <w:trPr>
          <w:trHeight w:val="509"/>
        </w:trPr>
        <w:tc>
          <w:tcPr>
            <w:tcW w:w="795" w:type="dxa"/>
          </w:tcPr>
          <w:p w14:paraId="625783A3" w14:textId="4E0C428C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  <w:r w:rsidRPr="00272A78">
              <w:rPr>
                <w:rFonts w:cstheme="minorHAnsi"/>
              </w:rPr>
              <w:t>.2</w:t>
            </w:r>
          </w:p>
        </w:tc>
        <w:tc>
          <w:tcPr>
            <w:tcW w:w="1598" w:type="dxa"/>
          </w:tcPr>
          <w:p w14:paraId="5261E300" w14:textId="77777777" w:rsidR="006C09FF" w:rsidRPr="00272A78" w:rsidRDefault="006C09FF" w:rsidP="0008140B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Errormessages</w:t>
            </w:r>
            <w:proofErr w:type="spellEnd"/>
          </w:p>
        </w:tc>
        <w:tc>
          <w:tcPr>
            <w:tcW w:w="1331" w:type="dxa"/>
          </w:tcPr>
          <w:p w14:paraId="104E483A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  <w:r w:rsidRPr="00272A78">
              <w:rPr>
                <w:rFonts w:cstheme="minorHAnsi"/>
              </w:rPr>
              <w:t xml:space="preserve"> Tag</w:t>
            </w:r>
          </w:p>
        </w:tc>
        <w:tc>
          <w:tcPr>
            <w:tcW w:w="1598" w:type="dxa"/>
          </w:tcPr>
          <w:p w14:paraId="263588A7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Lorenz Wollring</w:t>
            </w:r>
          </w:p>
        </w:tc>
        <w:tc>
          <w:tcPr>
            <w:tcW w:w="1305" w:type="dxa"/>
          </w:tcPr>
          <w:p w14:paraId="6EC82F41" w14:textId="2F81508D" w:rsidR="006C09FF" w:rsidRPr="00272A78" w:rsidRDefault="00D42FD9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  <w:r w:rsidR="006C09FF">
              <w:rPr>
                <w:rFonts w:cstheme="minorHAnsi"/>
              </w:rPr>
              <w:t>.1</w:t>
            </w:r>
          </w:p>
        </w:tc>
        <w:tc>
          <w:tcPr>
            <w:tcW w:w="1332" w:type="dxa"/>
          </w:tcPr>
          <w:p w14:paraId="10C9C07C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092" w:type="dxa"/>
          </w:tcPr>
          <w:p w14:paraId="26EA0FDE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337" w:type="dxa"/>
          </w:tcPr>
          <w:p w14:paraId="7C6F81AD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6C09FF" w:rsidRPr="00CF0841" w14:paraId="304B0A54" w14:textId="77777777" w:rsidTr="006C09FF">
        <w:trPr>
          <w:trHeight w:val="851"/>
        </w:trPr>
        <w:tc>
          <w:tcPr>
            <w:tcW w:w="795" w:type="dxa"/>
          </w:tcPr>
          <w:p w14:paraId="0110CA2B" w14:textId="0C523113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  <w:r w:rsidRPr="00272A78">
              <w:rPr>
                <w:rFonts w:cstheme="minorHAnsi"/>
              </w:rPr>
              <w:t>.</w:t>
            </w:r>
            <w:r>
              <w:rPr>
                <w:rFonts w:cstheme="minorHAnsi"/>
              </w:rPr>
              <w:t>3</w:t>
            </w:r>
          </w:p>
        </w:tc>
        <w:tc>
          <w:tcPr>
            <w:tcW w:w="1598" w:type="dxa"/>
          </w:tcPr>
          <w:p w14:paraId="7C288020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Userdaten Weiterleitung Datenbank</w:t>
            </w:r>
          </w:p>
        </w:tc>
        <w:tc>
          <w:tcPr>
            <w:tcW w:w="1331" w:type="dxa"/>
          </w:tcPr>
          <w:p w14:paraId="38C847C8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5 Tage</w:t>
            </w:r>
          </w:p>
        </w:tc>
        <w:tc>
          <w:tcPr>
            <w:tcW w:w="1598" w:type="dxa"/>
          </w:tcPr>
          <w:p w14:paraId="7676A848" w14:textId="7F99F176" w:rsidR="006C09FF" w:rsidRPr="00272A78" w:rsidRDefault="0059771A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Lorenz Wollring</w:t>
            </w:r>
          </w:p>
        </w:tc>
        <w:tc>
          <w:tcPr>
            <w:tcW w:w="1305" w:type="dxa"/>
          </w:tcPr>
          <w:p w14:paraId="4122D030" w14:textId="752D42E6" w:rsidR="006C09FF" w:rsidRPr="00272A78" w:rsidRDefault="00D42FD9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  <w:r w:rsidR="006C09FF">
              <w:rPr>
                <w:rFonts w:cstheme="minorHAnsi"/>
              </w:rPr>
              <w:t>.1</w:t>
            </w:r>
          </w:p>
        </w:tc>
        <w:tc>
          <w:tcPr>
            <w:tcW w:w="1332" w:type="dxa"/>
          </w:tcPr>
          <w:p w14:paraId="6F9988FE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092" w:type="dxa"/>
          </w:tcPr>
          <w:p w14:paraId="474E8E86" w14:textId="77777777" w:rsidR="006C09FF" w:rsidRDefault="0059771A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Registercontroller </w:t>
            </w:r>
          </w:p>
          <w:p w14:paraId="70296405" w14:textId="3ADFE65B" w:rsidR="0059771A" w:rsidRPr="00272A78" w:rsidRDefault="0059771A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36-60</w:t>
            </w:r>
          </w:p>
        </w:tc>
        <w:tc>
          <w:tcPr>
            <w:tcW w:w="1337" w:type="dxa"/>
          </w:tcPr>
          <w:p w14:paraId="7EEEF572" w14:textId="6F2808EB" w:rsidR="006C09FF" w:rsidRPr="00272A78" w:rsidRDefault="0059771A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6C09FF" w:rsidRPr="00CF0841" w14:paraId="0B348EDB" w14:textId="77777777" w:rsidTr="006C09FF">
        <w:trPr>
          <w:trHeight w:val="725"/>
        </w:trPr>
        <w:tc>
          <w:tcPr>
            <w:tcW w:w="795" w:type="dxa"/>
          </w:tcPr>
          <w:p w14:paraId="49D8125B" w14:textId="2B88EA05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lastRenderedPageBreak/>
              <w:t>3.4</w:t>
            </w:r>
          </w:p>
        </w:tc>
        <w:tc>
          <w:tcPr>
            <w:tcW w:w="1598" w:type="dxa"/>
          </w:tcPr>
          <w:p w14:paraId="0144FEBC" w14:textId="77777777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Check </w:t>
            </w:r>
            <w:proofErr w:type="gramStart"/>
            <w:r>
              <w:rPr>
                <w:rFonts w:cstheme="minorHAnsi"/>
              </w:rPr>
              <w:t>Email</w:t>
            </w:r>
            <w:proofErr w:type="gramEnd"/>
          </w:p>
        </w:tc>
        <w:tc>
          <w:tcPr>
            <w:tcW w:w="1331" w:type="dxa"/>
          </w:tcPr>
          <w:p w14:paraId="4EED2553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4 Tage</w:t>
            </w:r>
          </w:p>
        </w:tc>
        <w:tc>
          <w:tcPr>
            <w:tcW w:w="1598" w:type="dxa"/>
          </w:tcPr>
          <w:p w14:paraId="7ABDAF60" w14:textId="25A3DC12" w:rsidR="006C09FF" w:rsidRPr="00272A78" w:rsidRDefault="0059771A" w:rsidP="0008140B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Thanansaiyan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Pushparajah</w:t>
            </w:r>
            <w:proofErr w:type="spellEnd"/>
          </w:p>
        </w:tc>
        <w:tc>
          <w:tcPr>
            <w:tcW w:w="1305" w:type="dxa"/>
          </w:tcPr>
          <w:p w14:paraId="59FDF374" w14:textId="7A06FC17" w:rsidR="006C09FF" w:rsidRPr="00272A78" w:rsidRDefault="00D42FD9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  <w:r w:rsidR="006C09FF">
              <w:rPr>
                <w:rFonts w:cstheme="minorHAnsi"/>
              </w:rPr>
              <w:t xml:space="preserve">.1, </w:t>
            </w:r>
            <w:r>
              <w:rPr>
                <w:rFonts w:cstheme="minorHAnsi"/>
              </w:rPr>
              <w:t>3</w:t>
            </w:r>
            <w:r w:rsidR="006C09FF">
              <w:rPr>
                <w:rFonts w:cstheme="minorHAnsi"/>
              </w:rPr>
              <w:t xml:space="preserve">.2, </w:t>
            </w:r>
            <w:r w:rsidR="00D17471">
              <w:rPr>
                <w:rFonts w:cstheme="minorHAnsi"/>
              </w:rPr>
              <w:t>3</w:t>
            </w:r>
            <w:r w:rsidR="006C09FF">
              <w:rPr>
                <w:rFonts w:cstheme="minorHAnsi"/>
              </w:rPr>
              <w:t>.3</w:t>
            </w:r>
          </w:p>
        </w:tc>
        <w:tc>
          <w:tcPr>
            <w:tcW w:w="1332" w:type="dxa"/>
          </w:tcPr>
          <w:p w14:paraId="7E719376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092" w:type="dxa"/>
          </w:tcPr>
          <w:p w14:paraId="66330C67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337" w:type="dxa"/>
          </w:tcPr>
          <w:p w14:paraId="4F6FB30B" w14:textId="2031441C" w:rsidR="006C09FF" w:rsidRPr="00272A78" w:rsidRDefault="0059771A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In Bearbeitung</w:t>
            </w:r>
          </w:p>
        </w:tc>
      </w:tr>
      <w:tr w:rsidR="006C09FF" w:rsidRPr="00CF0841" w14:paraId="656691E8" w14:textId="77777777" w:rsidTr="006C09FF">
        <w:trPr>
          <w:trHeight w:val="725"/>
        </w:trPr>
        <w:tc>
          <w:tcPr>
            <w:tcW w:w="795" w:type="dxa"/>
          </w:tcPr>
          <w:p w14:paraId="7A592393" w14:textId="4A428DE8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3.5</w:t>
            </w:r>
          </w:p>
        </w:tc>
        <w:tc>
          <w:tcPr>
            <w:tcW w:w="1598" w:type="dxa"/>
          </w:tcPr>
          <w:p w14:paraId="48B6AB33" w14:textId="77777777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User Klasse</w:t>
            </w:r>
          </w:p>
        </w:tc>
        <w:tc>
          <w:tcPr>
            <w:tcW w:w="1331" w:type="dxa"/>
          </w:tcPr>
          <w:p w14:paraId="22D2937A" w14:textId="77777777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1 Tag</w:t>
            </w:r>
          </w:p>
        </w:tc>
        <w:tc>
          <w:tcPr>
            <w:tcW w:w="1598" w:type="dxa"/>
          </w:tcPr>
          <w:p w14:paraId="037081E5" w14:textId="77777777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Lorenz Wollring</w:t>
            </w:r>
          </w:p>
        </w:tc>
        <w:tc>
          <w:tcPr>
            <w:tcW w:w="1305" w:type="dxa"/>
          </w:tcPr>
          <w:p w14:paraId="0E33E81D" w14:textId="59426BB7" w:rsidR="006C09FF" w:rsidRDefault="00D17471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  <w:r w:rsidR="006C09FF">
              <w:rPr>
                <w:rFonts w:cstheme="minorHAnsi"/>
              </w:rPr>
              <w:t>.1</w:t>
            </w:r>
          </w:p>
        </w:tc>
        <w:tc>
          <w:tcPr>
            <w:tcW w:w="1332" w:type="dxa"/>
          </w:tcPr>
          <w:p w14:paraId="785C63AB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092" w:type="dxa"/>
          </w:tcPr>
          <w:p w14:paraId="0B688DBC" w14:textId="7C8915AC" w:rsidR="006C09FF" w:rsidRPr="00272A78" w:rsidRDefault="0059771A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User Class</w:t>
            </w:r>
          </w:p>
        </w:tc>
        <w:tc>
          <w:tcPr>
            <w:tcW w:w="1337" w:type="dxa"/>
          </w:tcPr>
          <w:p w14:paraId="45122D74" w14:textId="60EEC4B4" w:rsidR="006C09FF" w:rsidRDefault="0059771A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6C09FF" w:rsidRPr="00CF0841" w14:paraId="4B4DDE43" w14:textId="77777777" w:rsidTr="006C09FF">
        <w:trPr>
          <w:trHeight w:val="725"/>
        </w:trPr>
        <w:tc>
          <w:tcPr>
            <w:tcW w:w="795" w:type="dxa"/>
          </w:tcPr>
          <w:p w14:paraId="2AF85829" w14:textId="2EA78365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3.5.1</w:t>
            </w:r>
          </w:p>
        </w:tc>
        <w:tc>
          <w:tcPr>
            <w:tcW w:w="1598" w:type="dxa"/>
          </w:tcPr>
          <w:p w14:paraId="145ADF6F" w14:textId="77777777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Getter/Setter</w:t>
            </w:r>
          </w:p>
        </w:tc>
        <w:tc>
          <w:tcPr>
            <w:tcW w:w="1331" w:type="dxa"/>
          </w:tcPr>
          <w:p w14:paraId="7D3A6430" w14:textId="77777777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3 Std</w:t>
            </w:r>
          </w:p>
        </w:tc>
        <w:tc>
          <w:tcPr>
            <w:tcW w:w="1598" w:type="dxa"/>
          </w:tcPr>
          <w:p w14:paraId="44226E7D" w14:textId="31E2B417" w:rsidR="006C09FF" w:rsidRDefault="0059771A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Lorenz Wollring</w:t>
            </w:r>
          </w:p>
        </w:tc>
        <w:tc>
          <w:tcPr>
            <w:tcW w:w="1305" w:type="dxa"/>
          </w:tcPr>
          <w:p w14:paraId="77F57E5C" w14:textId="13D3F479" w:rsidR="006C09FF" w:rsidRDefault="00D17471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  <w:r w:rsidR="006C09FF">
              <w:rPr>
                <w:rFonts w:cstheme="minorHAnsi"/>
              </w:rPr>
              <w:t xml:space="preserve">.3, </w:t>
            </w:r>
            <w:r>
              <w:rPr>
                <w:rFonts w:cstheme="minorHAnsi"/>
              </w:rPr>
              <w:t>3</w:t>
            </w:r>
            <w:r w:rsidR="006C09FF">
              <w:rPr>
                <w:rFonts w:cstheme="minorHAnsi"/>
              </w:rPr>
              <w:t>.5</w:t>
            </w:r>
          </w:p>
        </w:tc>
        <w:tc>
          <w:tcPr>
            <w:tcW w:w="1332" w:type="dxa"/>
          </w:tcPr>
          <w:p w14:paraId="1FFD7E2B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092" w:type="dxa"/>
          </w:tcPr>
          <w:p w14:paraId="5ADDFD14" w14:textId="5ED33E34" w:rsidR="006C09FF" w:rsidRPr="00272A78" w:rsidRDefault="0059771A" w:rsidP="0008140B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User.class</w:t>
            </w:r>
            <w:proofErr w:type="spellEnd"/>
            <w:r>
              <w:rPr>
                <w:rFonts w:cstheme="minorHAnsi"/>
              </w:rPr>
              <w:t xml:space="preserve"> 46-64</w:t>
            </w:r>
          </w:p>
        </w:tc>
        <w:tc>
          <w:tcPr>
            <w:tcW w:w="1337" w:type="dxa"/>
          </w:tcPr>
          <w:p w14:paraId="1142D0B8" w14:textId="4F824366" w:rsidR="006C09FF" w:rsidRDefault="0059771A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6C09FF" w:rsidRPr="00CF0841" w14:paraId="3F0D0C59" w14:textId="77777777" w:rsidTr="006C09FF">
        <w:trPr>
          <w:trHeight w:val="251"/>
        </w:trPr>
        <w:tc>
          <w:tcPr>
            <w:tcW w:w="795" w:type="dxa"/>
            <w:shd w:val="clear" w:color="auto" w:fill="E7E6E6" w:themeFill="background2"/>
          </w:tcPr>
          <w:p w14:paraId="05548BC2" w14:textId="23053BB4" w:rsidR="006C09FF" w:rsidRPr="00272A78" w:rsidRDefault="006C09FF" w:rsidP="0008140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4</w:t>
            </w:r>
            <w:r w:rsidRPr="00272A78">
              <w:rPr>
                <w:rFonts w:cstheme="minorHAnsi"/>
                <w:b/>
              </w:rPr>
              <w:t>.</w:t>
            </w:r>
          </w:p>
        </w:tc>
        <w:tc>
          <w:tcPr>
            <w:tcW w:w="1598" w:type="dxa"/>
            <w:shd w:val="clear" w:color="auto" w:fill="E7E6E6" w:themeFill="background2"/>
          </w:tcPr>
          <w:p w14:paraId="178235AB" w14:textId="77777777" w:rsidR="006C09FF" w:rsidRPr="00272A78" w:rsidRDefault="006C09FF" w:rsidP="0008140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Login</w:t>
            </w:r>
          </w:p>
        </w:tc>
        <w:tc>
          <w:tcPr>
            <w:tcW w:w="1331" w:type="dxa"/>
            <w:shd w:val="clear" w:color="auto" w:fill="E7E6E6" w:themeFill="background2"/>
          </w:tcPr>
          <w:p w14:paraId="7951B0B1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598" w:type="dxa"/>
            <w:shd w:val="clear" w:color="auto" w:fill="E7E6E6" w:themeFill="background2"/>
          </w:tcPr>
          <w:p w14:paraId="4DF472C2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305" w:type="dxa"/>
            <w:shd w:val="clear" w:color="auto" w:fill="E7E6E6" w:themeFill="background2"/>
          </w:tcPr>
          <w:p w14:paraId="35E34B14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332" w:type="dxa"/>
            <w:shd w:val="clear" w:color="auto" w:fill="E7E6E6" w:themeFill="background2"/>
          </w:tcPr>
          <w:p w14:paraId="6BC4067F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092" w:type="dxa"/>
            <w:shd w:val="clear" w:color="auto" w:fill="E7E6E6" w:themeFill="background2"/>
          </w:tcPr>
          <w:p w14:paraId="5A3A13DF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337" w:type="dxa"/>
            <w:shd w:val="clear" w:color="auto" w:fill="E7E6E6" w:themeFill="background2"/>
          </w:tcPr>
          <w:p w14:paraId="011934D9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</w:tr>
      <w:tr w:rsidR="006C09FF" w:rsidRPr="00CF0841" w14:paraId="2ABB9A14" w14:textId="77777777" w:rsidTr="006C09FF">
        <w:trPr>
          <w:trHeight w:val="761"/>
        </w:trPr>
        <w:tc>
          <w:tcPr>
            <w:tcW w:w="795" w:type="dxa"/>
          </w:tcPr>
          <w:p w14:paraId="729F8FEA" w14:textId="4216A84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4</w:t>
            </w:r>
            <w:r w:rsidRPr="00272A78">
              <w:rPr>
                <w:rFonts w:cstheme="minorHAnsi"/>
              </w:rPr>
              <w:t>.1</w:t>
            </w:r>
          </w:p>
        </w:tc>
        <w:tc>
          <w:tcPr>
            <w:tcW w:w="1598" w:type="dxa"/>
          </w:tcPr>
          <w:p w14:paraId="6E610AA7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GUI</w:t>
            </w:r>
          </w:p>
        </w:tc>
        <w:tc>
          <w:tcPr>
            <w:tcW w:w="1331" w:type="dxa"/>
          </w:tcPr>
          <w:p w14:paraId="1BE2923F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  <w:r w:rsidRPr="00272A78">
              <w:rPr>
                <w:rFonts w:cstheme="minorHAnsi"/>
              </w:rPr>
              <w:t xml:space="preserve"> Tage</w:t>
            </w:r>
          </w:p>
        </w:tc>
        <w:tc>
          <w:tcPr>
            <w:tcW w:w="1598" w:type="dxa"/>
          </w:tcPr>
          <w:p w14:paraId="5E112BD0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Lorenz Wollring</w:t>
            </w:r>
          </w:p>
        </w:tc>
        <w:tc>
          <w:tcPr>
            <w:tcW w:w="1305" w:type="dxa"/>
          </w:tcPr>
          <w:p w14:paraId="53CABBDA" w14:textId="77777777" w:rsidR="006C09FF" w:rsidRDefault="006C09FF" w:rsidP="0008140B">
            <w:pPr>
              <w:rPr>
                <w:rFonts w:cstheme="minorHAnsi"/>
              </w:rPr>
            </w:pPr>
          </w:p>
          <w:p w14:paraId="23958C9D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332" w:type="dxa"/>
          </w:tcPr>
          <w:p w14:paraId="3B402486" w14:textId="20C88D3A" w:rsidR="006C09FF" w:rsidRPr="00272A78" w:rsidRDefault="00D17471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  <w:r w:rsidR="006C09FF">
              <w:rPr>
                <w:rFonts w:cstheme="minorHAnsi"/>
              </w:rPr>
              <w:t>.1</w:t>
            </w:r>
          </w:p>
        </w:tc>
        <w:tc>
          <w:tcPr>
            <w:tcW w:w="1092" w:type="dxa"/>
          </w:tcPr>
          <w:p w14:paraId="26C5F914" w14:textId="3088C2A1" w:rsidR="006C09FF" w:rsidRPr="00272A78" w:rsidRDefault="0059771A" w:rsidP="0008140B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LoginController</w:t>
            </w:r>
            <w:proofErr w:type="spellEnd"/>
            <w:r>
              <w:rPr>
                <w:rFonts w:cstheme="minorHAnsi"/>
              </w:rPr>
              <w:t>/</w:t>
            </w:r>
            <w:proofErr w:type="spellStart"/>
            <w:r>
              <w:rPr>
                <w:rFonts w:cstheme="minorHAnsi"/>
              </w:rPr>
              <w:t>Login.fxml</w:t>
            </w:r>
            <w:proofErr w:type="spellEnd"/>
          </w:p>
        </w:tc>
        <w:tc>
          <w:tcPr>
            <w:tcW w:w="1337" w:type="dxa"/>
          </w:tcPr>
          <w:p w14:paraId="13F14A49" w14:textId="090DABD9" w:rsidR="006C09FF" w:rsidRPr="00272A78" w:rsidRDefault="0059771A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6C09FF" w:rsidRPr="00CF0841" w14:paraId="70A1F9C0" w14:textId="77777777" w:rsidTr="006C09FF">
        <w:trPr>
          <w:trHeight w:val="594"/>
        </w:trPr>
        <w:tc>
          <w:tcPr>
            <w:tcW w:w="795" w:type="dxa"/>
          </w:tcPr>
          <w:p w14:paraId="7A12B6A5" w14:textId="66B116A4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4.2</w:t>
            </w:r>
          </w:p>
        </w:tc>
        <w:tc>
          <w:tcPr>
            <w:tcW w:w="1598" w:type="dxa"/>
          </w:tcPr>
          <w:p w14:paraId="3AF5DFC9" w14:textId="77777777" w:rsidR="006C09FF" w:rsidRPr="00272A78" w:rsidRDefault="006C09FF" w:rsidP="0008140B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Errormessages</w:t>
            </w:r>
            <w:proofErr w:type="spellEnd"/>
          </w:p>
        </w:tc>
        <w:tc>
          <w:tcPr>
            <w:tcW w:w="1331" w:type="dxa"/>
          </w:tcPr>
          <w:p w14:paraId="05970800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1 Tag</w:t>
            </w:r>
          </w:p>
        </w:tc>
        <w:tc>
          <w:tcPr>
            <w:tcW w:w="1598" w:type="dxa"/>
          </w:tcPr>
          <w:p w14:paraId="0E1AA3A5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Lorenz Wollring</w:t>
            </w:r>
          </w:p>
        </w:tc>
        <w:tc>
          <w:tcPr>
            <w:tcW w:w="1305" w:type="dxa"/>
          </w:tcPr>
          <w:p w14:paraId="2F04BAE6" w14:textId="22A29BCF" w:rsidR="006C09FF" w:rsidRPr="00272A78" w:rsidRDefault="00D17471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4</w:t>
            </w:r>
            <w:r w:rsidR="006C09FF">
              <w:rPr>
                <w:rFonts w:cstheme="minorHAnsi"/>
              </w:rPr>
              <w:t>.1</w:t>
            </w:r>
          </w:p>
        </w:tc>
        <w:tc>
          <w:tcPr>
            <w:tcW w:w="1332" w:type="dxa"/>
          </w:tcPr>
          <w:p w14:paraId="6382C7BE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092" w:type="dxa"/>
          </w:tcPr>
          <w:p w14:paraId="2B35BB16" w14:textId="7516AEFD" w:rsidR="006C09FF" w:rsidRPr="00272A78" w:rsidRDefault="0059771A" w:rsidP="0008140B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LoginController</w:t>
            </w:r>
            <w:proofErr w:type="spellEnd"/>
            <w:r>
              <w:rPr>
                <w:rFonts w:cstheme="minorHAnsi"/>
              </w:rPr>
              <w:t xml:space="preserve"> 65-72</w:t>
            </w:r>
          </w:p>
        </w:tc>
        <w:tc>
          <w:tcPr>
            <w:tcW w:w="1337" w:type="dxa"/>
          </w:tcPr>
          <w:p w14:paraId="47570685" w14:textId="21C3E239" w:rsidR="006C09FF" w:rsidRPr="00272A78" w:rsidRDefault="0059771A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6C09FF" w:rsidRPr="00CF0841" w14:paraId="5B22A442" w14:textId="77777777" w:rsidTr="006C09FF">
        <w:trPr>
          <w:trHeight w:val="594"/>
        </w:trPr>
        <w:tc>
          <w:tcPr>
            <w:tcW w:w="795" w:type="dxa"/>
          </w:tcPr>
          <w:p w14:paraId="10F72800" w14:textId="4FEC255E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4.3 </w:t>
            </w:r>
          </w:p>
        </w:tc>
        <w:tc>
          <w:tcPr>
            <w:tcW w:w="1598" w:type="dxa"/>
          </w:tcPr>
          <w:p w14:paraId="74C6352E" w14:textId="681C8742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Weiterleitung </w:t>
            </w:r>
            <w:r w:rsidR="0059771A">
              <w:rPr>
                <w:rFonts w:cstheme="minorHAnsi"/>
              </w:rPr>
              <w:t>Profil</w:t>
            </w:r>
          </w:p>
        </w:tc>
        <w:tc>
          <w:tcPr>
            <w:tcW w:w="1331" w:type="dxa"/>
          </w:tcPr>
          <w:p w14:paraId="72F313DA" w14:textId="77777777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1 Tag</w:t>
            </w:r>
          </w:p>
        </w:tc>
        <w:tc>
          <w:tcPr>
            <w:tcW w:w="1598" w:type="dxa"/>
          </w:tcPr>
          <w:p w14:paraId="724D92FF" w14:textId="77777777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Lorenz Wollring</w:t>
            </w:r>
          </w:p>
        </w:tc>
        <w:tc>
          <w:tcPr>
            <w:tcW w:w="1305" w:type="dxa"/>
          </w:tcPr>
          <w:p w14:paraId="250D23C5" w14:textId="5AA14773" w:rsidR="006C09FF" w:rsidRDefault="00D17471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4</w:t>
            </w:r>
            <w:r w:rsidR="006C09FF">
              <w:rPr>
                <w:rFonts w:cstheme="minorHAnsi"/>
              </w:rPr>
              <w:t>.1</w:t>
            </w:r>
          </w:p>
        </w:tc>
        <w:tc>
          <w:tcPr>
            <w:tcW w:w="1332" w:type="dxa"/>
          </w:tcPr>
          <w:p w14:paraId="0421FC09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092" w:type="dxa"/>
          </w:tcPr>
          <w:p w14:paraId="26CE92FA" w14:textId="2DCEFA0A" w:rsidR="006C09FF" w:rsidRPr="00272A78" w:rsidRDefault="0059771A" w:rsidP="0008140B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LoginController</w:t>
            </w:r>
            <w:proofErr w:type="spellEnd"/>
            <w:r>
              <w:rPr>
                <w:rFonts w:cstheme="minorHAnsi"/>
              </w:rPr>
              <w:t xml:space="preserve"> 48-77</w:t>
            </w:r>
          </w:p>
        </w:tc>
        <w:tc>
          <w:tcPr>
            <w:tcW w:w="1337" w:type="dxa"/>
          </w:tcPr>
          <w:p w14:paraId="5DE95304" w14:textId="1209A807" w:rsidR="006C09FF" w:rsidRDefault="0059771A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6C09FF" w:rsidRPr="00CF0841" w14:paraId="674A6E86" w14:textId="77777777" w:rsidTr="006C09FF">
        <w:trPr>
          <w:trHeight w:val="594"/>
        </w:trPr>
        <w:tc>
          <w:tcPr>
            <w:tcW w:w="795" w:type="dxa"/>
          </w:tcPr>
          <w:p w14:paraId="5B044FB7" w14:textId="2782CC53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4.4</w:t>
            </w:r>
          </w:p>
        </w:tc>
        <w:tc>
          <w:tcPr>
            <w:tcW w:w="1598" w:type="dxa"/>
          </w:tcPr>
          <w:p w14:paraId="4F731438" w14:textId="77777777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Server Kommunikation</w:t>
            </w:r>
          </w:p>
        </w:tc>
        <w:tc>
          <w:tcPr>
            <w:tcW w:w="1331" w:type="dxa"/>
          </w:tcPr>
          <w:p w14:paraId="0CDB8209" w14:textId="77777777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3 Tage</w:t>
            </w:r>
          </w:p>
        </w:tc>
        <w:tc>
          <w:tcPr>
            <w:tcW w:w="1598" w:type="dxa"/>
          </w:tcPr>
          <w:p w14:paraId="5C185701" w14:textId="77777777" w:rsidR="006C09FF" w:rsidRDefault="006C09FF" w:rsidP="0008140B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Thanansaiyan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Pushparajah</w:t>
            </w:r>
            <w:proofErr w:type="spellEnd"/>
          </w:p>
        </w:tc>
        <w:tc>
          <w:tcPr>
            <w:tcW w:w="1305" w:type="dxa"/>
          </w:tcPr>
          <w:p w14:paraId="2CCEA2FF" w14:textId="77777777" w:rsidR="006C09FF" w:rsidRDefault="006C09FF" w:rsidP="0008140B">
            <w:pPr>
              <w:rPr>
                <w:rFonts w:cstheme="minorHAnsi"/>
              </w:rPr>
            </w:pPr>
          </w:p>
        </w:tc>
        <w:tc>
          <w:tcPr>
            <w:tcW w:w="1332" w:type="dxa"/>
          </w:tcPr>
          <w:p w14:paraId="0E4FDE1E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092" w:type="dxa"/>
          </w:tcPr>
          <w:p w14:paraId="2908D155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337" w:type="dxa"/>
          </w:tcPr>
          <w:p w14:paraId="525378B4" w14:textId="77777777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In Bearbeitung</w:t>
            </w:r>
          </w:p>
        </w:tc>
      </w:tr>
    </w:tbl>
    <w:p w14:paraId="65A7414C" w14:textId="2404B524" w:rsidR="006C09FF" w:rsidRDefault="006C09FF" w:rsidP="008963C5"/>
    <w:tbl>
      <w:tblPr>
        <w:tblStyle w:val="Tabellenraster"/>
        <w:tblpPr w:leftFromText="141" w:rightFromText="141" w:vertAnchor="text" w:horzAnchor="page" w:tblpX="617" w:tblpY="756"/>
        <w:tblW w:w="10423" w:type="dxa"/>
        <w:tblLayout w:type="fixed"/>
        <w:tblLook w:val="04A0" w:firstRow="1" w:lastRow="0" w:firstColumn="1" w:lastColumn="0" w:noHBand="0" w:noVBand="1"/>
      </w:tblPr>
      <w:tblGrid>
        <w:gridCol w:w="673"/>
        <w:gridCol w:w="1601"/>
        <w:gridCol w:w="1730"/>
        <w:gridCol w:w="1281"/>
        <w:gridCol w:w="1440"/>
        <w:gridCol w:w="1310"/>
        <w:gridCol w:w="1440"/>
        <w:gridCol w:w="948"/>
      </w:tblGrid>
      <w:tr w:rsidR="008422E8" w:rsidRPr="00CF0841" w14:paraId="4F33C2FD" w14:textId="77777777" w:rsidTr="0008140B">
        <w:trPr>
          <w:trHeight w:val="678"/>
        </w:trPr>
        <w:tc>
          <w:tcPr>
            <w:tcW w:w="67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53EA0427" w14:textId="77777777" w:rsidR="008422E8" w:rsidRPr="00272A78" w:rsidRDefault="008422E8" w:rsidP="0008140B">
            <w:pPr>
              <w:rPr>
                <w:rFonts w:cstheme="minorHAnsi"/>
                <w:b/>
              </w:rPr>
            </w:pPr>
            <w:proofErr w:type="spellStart"/>
            <w:r w:rsidRPr="00272A78">
              <w:rPr>
                <w:rFonts w:cstheme="minorHAnsi"/>
                <w:b/>
              </w:rPr>
              <w:t>Id</w:t>
            </w:r>
            <w:proofErr w:type="spellEnd"/>
          </w:p>
        </w:tc>
        <w:tc>
          <w:tcPr>
            <w:tcW w:w="1601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53AE3391" w14:textId="77777777" w:rsidR="008422E8" w:rsidRPr="00272A78" w:rsidRDefault="008422E8" w:rsidP="0008140B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Funktionalität</w:t>
            </w:r>
          </w:p>
        </w:tc>
        <w:tc>
          <w:tcPr>
            <w:tcW w:w="173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5CFD34FD" w14:textId="77777777" w:rsidR="008422E8" w:rsidRPr="00272A78" w:rsidRDefault="008422E8" w:rsidP="0008140B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</w:t>
            </w:r>
          </w:p>
          <w:p w14:paraId="78E6BCA7" w14:textId="77777777" w:rsidR="008422E8" w:rsidRPr="00272A78" w:rsidRDefault="008422E8" w:rsidP="0008140B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ufwand</w:t>
            </w:r>
          </w:p>
        </w:tc>
        <w:tc>
          <w:tcPr>
            <w:tcW w:w="1281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6E03E57" w14:textId="77777777" w:rsidR="008422E8" w:rsidRPr="00272A78" w:rsidRDefault="008422E8" w:rsidP="0008140B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Verantwortlicher</w:t>
            </w:r>
          </w:p>
        </w:tc>
        <w:tc>
          <w:tcPr>
            <w:tcW w:w="144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3C46A32" w14:textId="77777777" w:rsidR="008422E8" w:rsidRPr="00272A78" w:rsidRDefault="008422E8" w:rsidP="0008140B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e</w:t>
            </w:r>
          </w:p>
          <w:p w14:paraId="412ACACB" w14:textId="77777777" w:rsidR="008422E8" w:rsidRPr="00272A78" w:rsidRDefault="008422E8" w:rsidP="0008140B">
            <w:pPr>
              <w:jc w:val="center"/>
              <w:rPr>
                <w:rFonts w:cstheme="minorHAnsi"/>
                <w:b/>
              </w:rPr>
            </w:pPr>
            <w:proofErr w:type="spellStart"/>
            <w:r w:rsidRPr="00272A78">
              <w:rPr>
                <w:rFonts w:cstheme="minorHAnsi"/>
                <w:b/>
              </w:rPr>
              <w:t>Funktiona</w:t>
            </w:r>
            <w:r>
              <w:rPr>
                <w:rFonts w:cstheme="minorHAnsi"/>
                <w:b/>
              </w:rPr>
              <w:t>-</w:t>
            </w:r>
            <w:r w:rsidRPr="00272A78">
              <w:rPr>
                <w:rFonts w:cstheme="minorHAnsi"/>
                <w:b/>
              </w:rPr>
              <w:t>litäten</w:t>
            </w:r>
            <w:proofErr w:type="spellEnd"/>
          </w:p>
        </w:tc>
        <w:tc>
          <w:tcPr>
            <w:tcW w:w="131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1B2A44A" w14:textId="77777777" w:rsidR="008422E8" w:rsidRDefault="008422E8" w:rsidP="0008140B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Verknüpfte</w:t>
            </w:r>
          </w:p>
          <w:p w14:paraId="5D557CDA" w14:textId="77777777" w:rsidR="008422E8" w:rsidRPr="00272A78" w:rsidRDefault="008422E8" w:rsidP="0008140B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-Stories</w:t>
            </w:r>
          </w:p>
        </w:tc>
        <w:tc>
          <w:tcPr>
            <w:tcW w:w="144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33A3AC76" w14:textId="77777777" w:rsidR="008422E8" w:rsidRPr="00272A78" w:rsidRDefault="008422E8" w:rsidP="0008140B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Quellcode-</w:t>
            </w:r>
          </w:p>
          <w:p w14:paraId="291BE89C" w14:textId="77777777" w:rsidR="008422E8" w:rsidRPr="00272A78" w:rsidRDefault="008422E8" w:rsidP="0008140B">
            <w:pPr>
              <w:jc w:val="center"/>
              <w:rPr>
                <w:rFonts w:cstheme="minorHAnsi"/>
                <w:b/>
              </w:rPr>
            </w:pPr>
            <w:proofErr w:type="spellStart"/>
            <w:r w:rsidRPr="00272A78">
              <w:rPr>
                <w:rFonts w:cstheme="minorHAnsi"/>
                <w:b/>
              </w:rPr>
              <w:t>referenz</w:t>
            </w:r>
            <w:proofErr w:type="spellEnd"/>
          </w:p>
        </w:tc>
        <w:tc>
          <w:tcPr>
            <w:tcW w:w="948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EB775ED" w14:textId="77777777" w:rsidR="008422E8" w:rsidRPr="00272A78" w:rsidDel="00047C7E" w:rsidRDefault="008422E8" w:rsidP="0008140B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8422E8" w:rsidRPr="00CF0841" w14:paraId="1FDFC28A" w14:textId="77777777" w:rsidTr="0008140B">
        <w:trPr>
          <w:trHeight w:val="224"/>
        </w:trPr>
        <w:tc>
          <w:tcPr>
            <w:tcW w:w="67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0FCC3F1A" w14:textId="042F4211" w:rsidR="008422E8" w:rsidRPr="00272A78" w:rsidRDefault="008422E8" w:rsidP="0008140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5</w:t>
            </w:r>
            <w:r w:rsidRPr="00272A78">
              <w:rPr>
                <w:rFonts w:cstheme="minorHAnsi"/>
                <w:b/>
              </w:rPr>
              <w:t>.</w:t>
            </w:r>
          </w:p>
        </w:tc>
        <w:tc>
          <w:tcPr>
            <w:tcW w:w="1601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299D7E18" w14:textId="77777777" w:rsidR="008422E8" w:rsidRPr="00272A78" w:rsidRDefault="008422E8" w:rsidP="0008140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Filme Manuell anlegen</w:t>
            </w:r>
          </w:p>
        </w:tc>
        <w:tc>
          <w:tcPr>
            <w:tcW w:w="173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9FB3AA9" w14:textId="77777777" w:rsidR="008422E8" w:rsidRPr="00272A78" w:rsidRDefault="008422E8" w:rsidP="0008140B">
            <w:pPr>
              <w:rPr>
                <w:rFonts w:cstheme="minorHAnsi"/>
              </w:rPr>
            </w:pPr>
          </w:p>
        </w:tc>
        <w:tc>
          <w:tcPr>
            <w:tcW w:w="1281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56061400" w14:textId="77777777" w:rsidR="008422E8" w:rsidRPr="00272A7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David Rumpf</w:t>
            </w:r>
          </w:p>
        </w:tc>
        <w:tc>
          <w:tcPr>
            <w:tcW w:w="144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423A1D17" w14:textId="77777777" w:rsidR="008422E8" w:rsidRPr="00272A78" w:rsidRDefault="008422E8" w:rsidP="0008140B">
            <w:pPr>
              <w:rPr>
                <w:rFonts w:cstheme="minorHAnsi"/>
              </w:rPr>
            </w:pPr>
          </w:p>
        </w:tc>
        <w:tc>
          <w:tcPr>
            <w:tcW w:w="131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4A7AD412" w14:textId="77777777" w:rsidR="008422E8" w:rsidRPr="00272A7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User Story 5</w:t>
            </w:r>
          </w:p>
        </w:tc>
        <w:tc>
          <w:tcPr>
            <w:tcW w:w="144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52692C6" w14:textId="77777777" w:rsidR="008422E8" w:rsidRPr="00272A78" w:rsidRDefault="008422E8" w:rsidP="0008140B">
            <w:pPr>
              <w:rPr>
                <w:rFonts w:cstheme="minorHAnsi"/>
              </w:rPr>
            </w:pPr>
          </w:p>
        </w:tc>
        <w:tc>
          <w:tcPr>
            <w:tcW w:w="948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3D9A6C6" w14:textId="77777777" w:rsidR="008422E8" w:rsidRPr="00272A78" w:rsidRDefault="008422E8" w:rsidP="0008140B">
            <w:pPr>
              <w:rPr>
                <w:rFonts w:cstheme="minorHAnsi"/>
              </w:rPr>
            </w:pPr>
          </w:p>
        </w:tc>
      </w:tr>
      <w:tr w:rsidR="008422E8" w:rsidRPr="00CF0841" w14:paraId="36E2FE86" w14:textId="77777777" w:rsidTr="0008140B">
        <w:trPr>
          <w:trHeight w:val="591"/>
        </w:trPr>
        <w:tc>
          <w:tcPr>
            <w:tcW w:w="673" w:type="dxa"/>
          </w:tcPr>
          <w:p w14:paraId="6636DBFB" w14:textId="1C1581E8" w:rsidR="008422E8" w:rsidRPr="00272A7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5</w:t>
            </w:r>
            <w:r w:rsidRPr="00272A78">
              <w:rPr>
                <w:rFonts w:cstheme="minorHAnsi"/>
              </w:rPr>
              <w:t>.1</w:t>
            </w:r>
          </w:p>
        </w:tc>
        <w:tc>
          <w:tcPr>
            <w:tcW w:w="1601" w:type="dxa"/>
          </w:tcPr>
          <w:p w14:paraId="61A220B2" w14:textId="77777777" w:rsidR="008422E8" w:rsidRPr="00272A7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GUI anlegen</w:t>
            </w:r>
          </w:p>
        </w:tc>
        <w:tc>
          <w:tcPr>
            <w:tcW w:w="1730" w:type="dxa"/>
          </w:tcPr>
          <w:p w14:paraId="23CD37D0" w14:textId="77777777" w:rsidR="008422E8" w:rsidRPr="00272A7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5 Tage</w:t>
            </w:r>
          </w:p>
        </w:tc>
        <w:tc>
          <w:tcPr>
            <w:tcW w:w="1281" w:type="dxa"/>
          </w:tcPr>
          <w:p w14:paraId="12E2F6AA" w14:textId="473A0CB1" w:rsidR="008422E8" w:rsidRPr="00272A78" w:rsidRDefault="003E1094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David</w:t>
            </w:r>
          </w:p>
        </w:tc>
        <w:tc>
          <w:tcPr>
            <w:tcW w:w="1440" w:type="dxa"/>
          </w:tcPr>
          <w:p w14:paraId="281D91E7" w14:textId="77777777" w:rsidR="008422E8" w:rsidRPr="00272A78" w:rsidRDefault="008422E8" w:rsidP="0008140B">
            <w:pPr>
              <w:rPr>
                <w:rFonts w:cstheme="minorHAnsi"/>
              </w:rPr>
            </w:pPr>
          </w:p>
        </w:tc>
        <w:tc>
          <w:tcPr>
            <w:tcW w:w="1310" w:type="dxa"/>
          </w:tcPr>
          <w:p w14:paraId="117322F6" w14:textId="77777777" w:rsidR="008422E8" w:rsidRPr="00272A7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““</w:t>
            </w:r>
          </w:p>
        </w:tc>
        <w:tc>
          <w:tcPr>
            <w:tcW w:w="1440" w:type="dxa"/>
          </w:tcPr>
          <w:p w14:paraId="0910FB42" w14:textId="77777777" w:rsidR="008422E8" w:rsidRPr="00272A78" w:rsidRDefault="008422E8" w:rsidP="0008140B">
            <w:pPr>
              <w:rPr>
                <w:rFonts w:cstheme="minorHAnsi"/>
              </w:rPr>
            </w:pPr>
          </w:p>
        </w:tc>
        <w:tc>
          <w:tcPr>
            <w:tcW w:w="948" w:type="dxa"/>
          </w:tcPr>
          <w:p w14:paraId="6B83B5D1" w14:textId="509D6AAD" w:rsidR="008422E8" w:rsidRPr="00272A78" w:rsidRDefault="00CB0563" w:rsidP="0008140B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Erledigt</w:t>
            </w:r>
          </w:p>
        </w:tc>
      </w:tr>
      <w:tr w:rsidR="008422E8" w:rsidRPr="00CF0841" w14:paraId="4D689D0D" w14:textId="77777777" w:rsidTr="0008140B">
        <w:trPr>
          <w:trHeight w:val="690"/>
        </w:trPr>
        <w:tc>
          <w:tcPr>
            <w:tcW w:w="673" w:type="dxa"/>
          </w:tcPr>
          <w:p w14:paraId="3D4B2E3A" w14:textId="339603A0" w:rsidR="008422E8" w:rsidRPr="00272A7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5</w:t>
            </w:r>
            <w:r w:rsidRPr="00272A78">
              <w:rPr>
                <w:rFonts w:cstheme="minorHAnsi"/>
              </w:rPr>
              <w:t>.2</w:t>
            </w:r>
            <w:r>
              <w:rPr>
                <w:rFonts w:cstheme="minorHAnsi"/>
              </w:rPr>
              <w:t>.0</w:t>
            </w:r>
          </w:p>
        </w:tc>
        <w:tc>
          <w:tcPr>
            <w:tcW w:w="1601" w:type="dxa"/>
          </w:tcPr>
          <w:p w14:paraId="08392EDB" w14:textId="48A65A53" w:rsidR="008422E8" w:rsidRPr="00272A7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Button: save</w:t>
            </w:r>
          </w:p>
        </w:tc>
        <w:tc>
          <w:tcPr>
            <w:tcW w:w="1730" w:type="dxa"/>
          </w:tcPr>
          <w:p w14:paraId="14C73B7D" w14:textId="77777777" w:rsidR="008422E8" w:rsidRPr="00272A78" w:rsidRDefault="008422E8" w:rsidP="0008140B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2 Tage</w:t>
            </w:r>
          </w:p>
        </w:tc>
        <w:tc>
          <w:tcPr>
            <w:tcW w:w="1281" w:type="dxa"/>
          </w:tcPr>
          <w:p w14:paraId="3A41D92B" w14:textId="60FF6788" w:rsidR="008422E8" w:rsidRPr="00272A78" w:rsidRDefault="003E1094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David</w:t>
            </w:r>
          </w:p>
        </w:tc>
        <w:tc>
          <w:tcPr>
            <w:tcW w:w="1440" w:type="dxa"/>
          </w:tcPr>
          <w:p w14:paraId="0B35074A" w14:textId="20404AAC" w:rsidR="008422E8" w:rsidRPr="00272A78" w:rsidRDefault="00D17471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5</w:t>
            </w:r>
            <w:r w:rsidR="008422E8">
              <w:rPr>
                <w:rFonts w:cstheme="minorHAnsi"/>
              </w:rPr>
              <w:t>.1</w:t>
            </w:r>
          </w:p>
        </w:tc>
        <w:tc>
          <w:tcPr>
            <w:tcW w:w="1310" w:type="dxa"/>
          </w:tcPr>
          <w:p w14:paraId="0C654BFF" w14:textId="77777777" w:rsidR="008422E8" w:rsidRPr="00272A7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““</w:t>
            </w:r>
          </w:p>
        </w:tc>
        <w:tc>
          <w:tcPr>
            <w:tcW w:w="1440" w:type="dxa"/>
          </w:tcPr>
          <w:p w14:paraId="25212C43" w14:textId="77777777" w:rsidR="008422E8" w:rsidRPr="00272A78" w:rsidRDefault="008422E8" w:rsidP="0008140B">
            <w:pPr>
              <w:rPr>
                <w:rFonts w:cstheme="minorHAnsi"/>
              </w:rPr>
            </w:pPr>
          </w:p>
        </w:tc>
        <w:tc>
          <w:tcPr>
            <w:tcW w:w="948" w:type="dxa"/>
          </w:tcPr>
          <w:p w14:paraId="04ABC9C7" w14:textId="6E5ADB69" w:rsidR="008422E8" w:rsidRPr="00272A78" w:rsidRDefault="00CB0563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Erledigt</w:t>
            </w:r>
          </w:p>
        </w:tc>
      </w:tr>
      <w:tr w:rsidR="008422E8" w:rsidRPr="00CF0841" w14:paraId="2144F2F2" w14:textId="77777777" w:rsidTr="0008140B">
        <w:trPr>
          <w:trHeight w:val="224"/>
        </w:trPr>
        <w:tc>
          <w:tcPr>
            <w:tcW w:w="673" w:type="dxa"/>
          </w:tcPr>
          <w:p w14:paraId="415DD9AF" w14:textId="3E016D3D" w:rsidR="008422E8" w:rsidRPr="00272A78" w:rsidRDefault="008422E8" w:rsidP="0008140B">
            <w:pPr>
              <w:rPr>
                <w:rFonts w:cstheme="minorHAnsi"/>
              </w:rPr>
            </w:pPr>
          </w:p>
        </w:tc>
        <w:tc>
          <w:tcPr>
            <w:tcW w:w="1601" w:type="dxa"/>
          </w:tcPr>
          <w:p w14:paraId="4874DFDF" w14:textId="102D8985" w:rsidR="008422E8" w:rsidRPr="00272A78" w:rsidRDefault="008422E8" w:rsidP="0008140B">
            <w:pPr>
              <w:rPr>
                <w:rFonts w:cstheme="minorHAnsi"/>
              </w:rPr>
            </w:pPr>
          </w:p>
        </w:tc>
        <w:tc>
          <w:tcPr>
            <w:tcW w:w="1730" w:type="dxa"/>
          </w:tcPr>
          <w:p w14:paraId="46BD4AEC" w14:textId="57C8804B" w:rsidR="008422E8" w:rsidRPr="00272A78" w:rsidRDefault="008422E8" w:rsidP="0008140B">
            <w:pPr>
              <w:rPr>
                <w:rFonts w:cstheme="minorHAnsi"/>
              </w:rPr>
            </w:pPr>
          </w:p>
        </w:tc>
        <w:tc>
          <w:tcPr>
            <w:tcW w:w="1281" w:type="dxa"/>
          </w:tcPr>
          <w:p w14:paraId="66F02290" w14:textId="3E12EF39" w:rsidR="008422E8" w:rsidRPr="00272A78" w:rsidRDefault="008422E8" w:rsidP="0008140B">
            <w:pPr>
              <w:rPr>
                <w:rFonts w:cstheme="minorHAnsi"/>
              </w:rPr>
            </w:pPr>
          </w:p>
        </w:tc>
        <w:tc>
          <w:tcPr>
            <w:tcW w:w="1440" w:type="dxa"/>
          </w:tcPr>
          <w:p w14:paraId="256ADE8F" w14:textId="50BD4129" w:rsidR="008422E8" w:rsidRPr="00272A78" w:rsidRDefault="008422E8" w:rsidP="0008140B">
            <w:pPr>
              <w:rPr>
                <w:rFonts w:cstheme="minorHAnsi"/>
              </w:rPr>
            </w:pPr>
          </w:p>
        </w:tc>
        <w:tc>
          <w:tcPr>
            <w:tcW w:w="1310" w:type="dxa"/>
          </w:tcPr>
          <w:p w14:paraId="0FE8CB2D" w14:textId="77777777" w:rsidR="008422E8" w:rsidRPr="00272A7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““</w:t>
            </w:r>
          </w:p>
        </w:tc>
        <w:tc>
          <w:tcPr>
            <w:tcW w:w="1440" w:type="dxa"/>
          </w:tcPr>
          <w:p w14:paraId="70C72BCD" w14:textId="77777777" w:rsidR="008422E8" w:rsidRPr="00272A78" w:rsidRDefault="008422E8" w:rsidP="0008140B">
            <w:pPr>
              <w:rPr>
                <w:rFonts w:cstheme="minorHAnsi"/>
              </w:rPr>
            </w:pPr>
          </w:p>
        </w:tc>
        <w:tc>
          <w:tcPr>
            <w:tcW w:w="948" w:type="dxa"/>
          </w:tcPr>
          <w:p w14:paraId="23E848FE" w14:textId="77777777" w:rsidR="008422E8" w:rsidRPr="00272A78" w:rsidRDefault="008422E8" w:rsidP="0008140B">
            <w:pPr>
              <w:rPr>
                <w:rFonts w:cstheme="minorHAnsi"/>
              </w:rPr>
            </w:pPr>
          </w:p>
        </w:tc>
      </w:tr>
      <w:tr w:rsidR="008422E8" w:rsidRPr="00CF0841" w14:paraId="7780DF37" w14:textId="77777777" w:rsidTr="0008140B">
        <w:trPr>
          <w:trHeight w:val="734"/>
        </w:trPr>
        <w:tc>
          <w:tcPr>
            <w:tcW w:w="673" w:type="dxa"/>
          </w:tcPr>
          <w:p w14:paraId="6D28EA01" w14:textId="242E79D1" w:rsidR="008422E8" w:rsidRPr="00272A7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5.3</w:t>
            </w:r>
          </w:p>
        </w:tc>
        <w:tc>
          <w:tcPr>
            <w:tcW w:w="1601" w:type="dxa"/>
          </w:tcPr>
          <w:p w14:paraId="55A61C20" w14:textId="4DABFEE4" w:rsidR="008422E8" w:rsidRPr="00272A7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Movie</w:t>
            </w:r>
            <w:r w:rsidR="003E4AA6">
              <w:rPr>
                <w:rFonts w:cstheme="minorHAnsi"/>
              </w:rPr>
              <w:t xml:space="preserve"> Class</w:t>
            </w:r>
          </w:p>
        </w:tc>
        <w:tc>
          <w:tcPr>
            <w:tcW w:w="1730" w:type="dxa"/>
          </w:tcPr>
          <w:p w14:paraId="6091E9E4" w14:textId="77777777" w:rsidR="008422E8" w:rsidRPr="00272A7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2 Stunden</w:t>
            </w:r>
          </w:p>
        </w:tc>
        <w:tc>
          <w:tcPr>
            <w:tcW w:w="1281" w:type="dxa"/>
          </w:tcPr>
          <w:p w14:paraId="58C6A9BE" w14:textId="25764F08" w:rsidR="008422E8" w:rsidRPr="00272A78" w:rsidRDefault="003E1094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David</w:t>
            </w:r>
          </w:p>
        </w:tc>
        <w:tc>
          <w:tcPr>
            <w:tcW w:w="1440" w:type="dxa"/>
          </w:tcPr>
          <w:p w14:paraId="586AB6AA" w14:textId="31DC93C2" w:rsidR="008422E8" w:rsidRPr="00272A78" w:rsidRDefault="00D17471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5</w:t>
            </w:r>
            <w:r w:rsidR="008422E8">
              <w:rPr>
                <w:rFonts w:cstheme="minorHAnsi"/>
              </w:rPr>
              <w:t>.2.*</w:t>
            </w:r>
          </w:p>
        </w:tc>
        <w:tc>
          <w:tcPr>
            <w:tcW w:w="1310" w:type="dxa"/>
          </w:tcPr>
          <w:p w14:paraId="10EE6D08" w14:textId="77777777" w:rsidR="008422E8" w:rsidRPr="00272A7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““</w:t>
            </w:r>
          </w:p>
        </w:tc>
        <w:tc>
          <w:tcPr>
            <w:tcW w:w="1440" w:type="dxa"/>
          </w:tcPr>
          <w:p w14:paraId="25D97425" w14:textId="77777777" w:rsidR="008422E8" w:rsidRPr="00272A78" w:rsidRDefault="008422E8" w:rsidP="0008140B">
            <w:pPr>
              <w:rPr>
                <w:rFonts w:cstheme="minorHAnsi"/>
              </w:rPr>
            </w:pPr>
          </w:p>
        </w:tc>
        <w:tc>
          <w:tcPr>
            <w:tcW w:w="948" w:type="dxa"/>
          </w:tcPr>
          <w:p w14:paraId="224977AD" w14:textId="760E49D3" w:rsidR="008422E8" w:rsidRPr="00272A78" w:rsidRDefault="00CB0563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Erledigt</w:t>
            </w:r>
          </w:p>
        </w:tc>
      </w:tr>
      <w:tr w:rsidR="008422E8" w:rsidRPr="00CF0841" w14:paraId="615E58C5" w14:textId="77777777" w:rsidTr="0008140B">
        <w:trPr>
          <w:trHeight w:val="734"/>
        </w:trPr>
        <w:tc>
          <w:tcPr>
            <w:tcW w:w="673" w:type="dxa"/>
          </w:tcPr>
          <w:p w14:paraId="26004A1A" w14:textId="04A6B0B1" w:rsidR="008422E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5.4</w:t>
            </w:r>
          </w:p>
        </w:tc>
        <w:tc>
          <w:tcPr>
            <w:tcW w:w="1601" w:type="dxa"/>
          </w:tcPr>
          <w:p w14:paraId="74278A81" w14:textId="096C4BF3" w:rsidR="008422E8" w:rsidRPr="003E1094" w:rsidRDefault="003E1094" w:rsidP="0008140B">
            <w:pPr>
              <w:rPr>
                <w:rFonts w:cstheme="minorHAnsi"/>
                <w:lang w:val="en-US"/>
              </w:rPr>
            </w:pPr>
            <w:r w:rsidRPr="003E1094">
              <w:rPr>
                <w:rFonts w:cstheme="minorHAnsi"/>
                <w:lang w:val="en-US"/>
              </w:rPr>
              <w:t>Add Buttons for cast g</w:t>
            </w:r>
            <w:r>
              <w:rPr>
                <w:rFonts w:cstheme="minorHAnsi"/>
                <w:lang w:val="en-US"/>
              </w:rPr>
              <w:t>enre author</w:t>
            </w:r>
          </w:p>
        </w:tc>
        <w:tc>
          <w:tcPr>
            <w:tcW w:w="1730" w:type="dxa"/>
          </w:tcPr>
          <w:p w14:paraId="2BF96682" w14:textId="111AF29E" w:rsidR="008422E8" w:rsidRPr="003E1094" w:rsidRDefault="003E1094" w:rsidP="0008140B">
            <w:pPr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 xml:space="preserve">5 </w:t>
            </w:r>
            <w:proofErr w:type="spellStart"/>
            <w:r>
              <w:rPr>
                <w:rFonts w:cstheme="minorHAnsi"/>
                <w:lang w:val="en-US"/>
              </w:rPr>
              <w:t>stunden</w:t>
            </w:r>
            <w:proofErr w:type="spellEnd"/>
          </w:p>
        </w:tc>
        <w:tc>
          <w:tcPr>
            <w:tcW w:w="1281" w:type="dxa"/>
          </w:tcPr>
          <w:p w14:paraId="19DE5595" w14:textId="1506E2EF" w:rsidR="008422E8" w:rsidRDefault="003E1094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David</w:t>
            </w:r>
          </w:p>
        </w:tc>
        <w:tc>
          <w:tcPr>
            <w:tcW w:w="1440" w:type="dxa"/>
          </w:tcPr>
          <w:p w14:paraId="0185EC21" w14:textId="77777777" w:rsidR="008422E8" w:rsidRDefault="008422E8" w:rsidP="0008140B">
            <w:pPr>
              <w:rPr>
                <w:rFonts w:cstheme="minorHAnsi"/>
              </w:rPr>
            </w:pPr>
          </w:p>
        </w:tc>
        <w:tc>
          <w:tcPr>
            <w:tcW w:w="1310" w:type="dxa"/>
          </w:tcPr>
          <w:p w14:paraId="09C06DE8" w14:textId="77777777" w:rsidR="008422E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““</w:t>
            </w:r>
          </w:p>
        </w:tc>
        <w:tc>
          <w:tcPr>
            <w:tcW w:w="1440" w:type="dxa"/>
          </w:tcPr>
          <w:p w14:paraId="36450E70" w14:textId="77777777" w:rsidR="008422E8" w:rsidRPr="00272A78" w:rsidRDefault="008422E8" w:rsidP="0008140B">
            <w:pPr>
              <w:rPr>
                <w:rFonts w:cstheme="minorHAnsi"/>
              </w:rPr>
            </w:pPr>
          </w:p>
        </w:tc>
        <w:tc>
          <w:tcPr>
            <w:tcW w:w="948" w:type="dxa"/>
          </w:tcPr>
          <w:p w14:paraId="1247A3AA" w14:textId="73C60EAA" w:rsidR="008422E8" w:rsidRPr="00272A78" w:rsidRDefault="003E1094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Erledigt</w:t>
            </w:r>
          </w:p>
        </w:tc>
      </w:tr>
      <w:tr w:rsidR="008422E8" w:rsidRPr="00CF0841" w14:paraId="17BE33C2" w14:textId="77777777" w:rsidTr="0008140B">
        <w:trPr>
          <w:trHeight w:val="734"/>
        </w:trPr>
        <w:tc>
          <w:tcPr>
            <w:tcW w:w="673" w:type="dxa"/>
          </w:tcPr>
          <w:p w14:paraId="7B805741" w14:textId="5411ED8C" w:rsidR="008422E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5.5</w:t>
            </w:r>
          </w:p>
        </w:tc>
        <w:tc>
          <w:tcPr>
            <w:tcW w:w="1601" w:type="dxa"/>
          </w:tcPr>
          <w:p w14:paraId="05A042B7" w14:textId="77777777" w:rsidR="008422E8" w:rsidRDefault="008422E8" w:rsidP="0008140B">
            <w:pPr>
              <w:rPr>
                <w:rFonts w:cstheme="minorHAnsi"/>
              </w:rPr>
            </w:pPr>
          </w:p>
        </w:tc>
        <w:tc>
          <w:tcPr>
            <w:tcW w:w="1730" w:type="dxa"/>
          </w:tcPr>
          <w:p w14:paraId="702C21BF" w14:textId="77777777" w:rsidR="008422E8" w:rsidRDefault="008422E8" w:rsidP="0008140B">
            <w:pPr>
              <w:rPr>
                <w:rFonts w:cstheme="minorHAnsi"/>
              </w:rPr>
            </w:pPr>
          </w:p>
        </w:tc>
        <w:tc>
          <w:tcPr>
            <w:tcW w:w="1281" w:type="dxa"/>
          </w:tcPr>
          <w:p w14:paraId="68179039" w14:textId="77777777" w:rsidR="008422E8" w:rsidRDefault="008422E8" w:rsidP="0008140B">
            <w:pPr>
              <w:rPr>
                <w:rFonts w:cstheme="minorHAnsi"/>
              </w:rPr>
            </w:pPr>
          </w:p>
        </w:tc>
        <w:tc>
          <w:tcPr>
            <w:tcW w:w="1440" w:type="dxa"/>
          </w:tcPr>
          <w:p w14:paraId="6B04D403" w14:textId="77777777" w:rsidR="008422E8" w:rsidRDefault="008422E8" w:rsidP="0008140B">
            <w:pPr>
              <w:rPr>
                <w:rFonts w:cstheme="minorHAnsi"/>
              </w:rPr>
            </w:pPr>
          </w:p>
        </w:tc>
        <w:tc>
          <w:tcPr>
            <w:tcW w:w="1310" w:type="dxa"/>
          </w:tcPr>
          <w:p w14:paraId="33467A37" w14:textId="77777777" w:rsidR="008422E8" w:rsidRDefault="008422E8" w:rsidP="0008140B">
            <w:pPr>
              <w:rPr>
                <w:rFonts w:cstheme="minorHAnsi"/>
              </w:rPr>
            </w:pPr>
          </w:p>
        </w:tc>
        <w:tc>
          <w:tcPr>
            <w:tcW w:w="1440" w:type="dxa"/>
          </w:tcPr>
          <w:p w14:paraId="31CB6506" w14:textId="77777777" w:rsidR="008422E8" w:rsidRPr="00272A78" w:rsidRDefault="008422E8" w:rsidP="0008140B">
            <w:pPr>
              <w:rPr>
                <w:rFonts w:cstheme="minorHAnsi"/>
              </w:rPr>
            </w:pPr>
          </w:p>
        </w:tc>
        <w:tc>
          <w:tcPr>
            <w:tcW w:w="948" w:type="dxa"/>
          </w:tcPr>
          <w:p w14:paraId="62EF773C" w14:textId="77777777" w:rsidR="008422E8" w:rsidRPr="00272A78" w:rsidRDefault="008422E8" w:rsidP="0008140B">
            <w:pPr>
              <w:rPr>
                <w:rFonts w:cstheme="minorHAnsi"/>
              </w:rPr>
            </w:pPr>
          </w:p>
        </w:tc>
      </w:tr>
    </w:tbl>
    <w:p w14:paraId="55C2F33E" w14:textId="1A1EE95C" w:rsidR="008422E8" w:rsidRDefault="008422E8" w:rsidP="008963C5"/>
    <w:p w14:paraId="2EEB2665" w14:textId="3C72ED7A" w:rsidR="008422E8" w:rsidRDefault="008422E8" w:rsidP="008963C5"/>
    <w:tbl>
      <w:tblPr>
        <w:tblStyle w:val="TableNormal"/>
        <w:tblW w:w="10506" w:type="dxa"/>
        <w:tblInd w:w="-771" w:type="dxa"/>
        <w:tblBorders>
          <w:top w:val="single" w:sz="4" w:space="0" w:color="929292"/>
          <w:left w:val="single" w:sz="4" w:space="0" w:color="929292"/>
          <w:bottom w:val="single" w:sz="4" w:space="0" w:color="929292"/>
          <w:right w:val="single" w:sz="4" w:space="0" w:color="929292"/>
          <w:insideH w:val="single" w:sz="4" w:space="0" w:color="5E5E5E"/>
          <w:insideV w:val="single" w:sz="4" w:space="0" w:color="5E5E5E"/>
        </w:tblBorders>
        <w:tblLayout w:type="fixed"/>
        <w:tblLook w:val="04A0" w:firstRow="1" w:lastRow="0" w:firstColumn="1" w:lastColumn="0" w:noHBand="0" w:noVBand="1"/>
      </w:tblPr>
      <w:tblGrid>
        <w:gridCol w:w="1317"/>
        <w:gridCol w:w="1510"/>
        <w:gridCol w:w="1233"/>
        <w:gridCol w:w="1605"/>
        <w:gridCol w:w="1357"/>
        <w:gridCol w:w="1234"/>
        <w:gridCol w:w="1357"/>
        <w:gridCol w:w="893"/>
      </w:tblGrid>
      <w:tr w:rsidR="00CA6317" w14:paraId="3FC73D80" w14:textId="77777777" w:rsidTr="00CA6317">
        <w:trPr>
          <w:trHeight w:val="1324"/>
        </w:trPr>
        <w:tc>
          <w:tcPr>
            <w:tcW w:w="13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46F1F76" w14:textId="77777777" w:rsidR="00CA6317" w:rsidRDefault="00CA6317" w:rsidP="0008140B">
            <w:pPr>
              <w:pStyle w:val="Tabellenstil2"/>
              <w:spacing w:after="160" w:line="259" w:lineRule="auto"/>
            </w:pPr>
            <w:proofErr w:type="spellStart"/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Id</w:t>
            </w:r>
            <w:proofErr w:type="spellEnd"/>
          </w:p>
        </w:tc>
        <w:tc>
          <w:tcPr>
            <w:tcW w:w="1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61693F6" w14:textId="77777777" w:rsidR="00CA6317" w:rsidRDefault="00CA6317" w:rsidP="0008140B">
            <w:pPr>
              <w:pStyle w:val="Tabellenstil2"/>
              <w:tabs>
                <w:tab w:val="left" w:pos="708"/>
                <w:tab w:val="left" w:pos="1416"/>
              </w:tabs>
              <w:jc w:val="center"/>
            </w:pPr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Funktionalität</w:t>
            </w:r>
          </w:p>
        </w:tc>
        <w:tc>
          <w:tcPr>
            <w:tcW w:w="12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B3710A6" w14:textId="77777777" w:rsidR="00CA6317" w:rsidRDefault="00CA6317" w:rsidP="0008140B">
            <w:pPr>
              <w:pStyle w:val="Tabellenstil2"/>
              <w:tabs>
                <w:tab w:val="left" w:pos="708"/>
              </w:tabs>
              <w:jc w:val="center"/>
              <w:rPr>
                <w:rFonts w:ascii="Calibri" w:eastAsia="Calibri" w:hAnsi="Calibri" w:cs="Calibri"/>
                <w:b/>
                <w:bCs/>
                <w:sz w:val="22"/>
                <w:szCs w:val="22"/>
                <w:u w:color="000000"/>
              </w:rPr>
            </w:pPr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Geschätzter</w:t>
            </w:r>
          </w:p>
          <w:p w14:paraId="2A866056" w14:textId="77777777" w:rsidR="00CA6317" w:rsidRDefault="00CA6317" w:rsidP="0008140B">
            <w:pPr>
              <w:pStyle w:val="Tabellenstil2"/>
              <w:tabs>
                <w:tab w:val="left" w:pos="708"/>
              </w:tabs>
              <w:jc w:val="center"/>
            </w:pPr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Aufwand</w:t>
            </w:r>
          </w:p>
        </w:tc>
        <w:tc>
          <w:tcPr>
            <w:tcW w:w="16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02A8748" w14:textId="77777777" w:rsidR="00CA6317" w:rsidRDefault="00CA6317" w:rsidP="0008140B">
            <w:pPr>
              <w:pStyle w:val="Tabellenstil2"/>
              <w:tabs>
                <w:tab w:val="left" w:pos="708"/>
                <w:tab w:val="left" w:pos="1416"/>
              </w:tabs>
              <w:jc w:val="center"/>
            </w:pPr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Verantwortlicher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A9485EE" w14:textId="77777777" w:rsidR="00CA6317" w:rsidRDefault="00CA6317" w:rsidP="0008140B">
            <w:pPr>
              <w:pStyle w:val="Tabellenstil2"/>
              <w:tabs>
                <w:tab w:val="left" w:pos="708"/>
              </w:tabs>
              <w:jc w:val="center"/>
              <w:rPr>
                <w:rFonts w:ascii="Calibri" w:eastAsia="Calibri" w:hAnsi="Calibri" w:cs="Calibri"/>
                <w:b/>
                <w:bCs/>
                <w:sz w:val="22"/>
                <w:szCs w:val="22"/>
                <w:u w:color="000000"/>
              </w:rPr>
            </w:pPr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Abhängige</w:t>
            </w:r>
          </w:p>
          <w:p w14:paraId="2EE3052F" w14:textId="77777777" w:rsidR="00CA6317" w:rsidRDefault="00CA6317" w:rsidP="0008140B">
            <w:pPr>
              <w:pStyle w:val="Tabellenstil2"/>
              <w:tabs>
                <w:tab w:val="left" w:pos="708"/>
              </w:tabs>
              <w:jc w:val="center"/>
            </w:pPr>
            <w:proofErr w:type="spellStart"/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Funktiona-litäten</w:t>
            </w:r>
            <w:proofErr w:type="spellEnd"/>
          </w:p>
        </w:tc>
        <w:tc>
          <w:tcPr>
            <w:tcW w:w="12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64A9864" w14:textId="77777777" w:rsidR="00CA6317" w:rsidRDefault="00CA6317" w:rsidP="0008140B">
            <w:pPr>
              <w:pStyle w:val="Tabellenstil2"/>
              <w:tabs>
                <w:tab w:val="left" w:pos="708"/>
              </w:tabs>
              <w:jc w:val="center"/>
              <w:rPr>
                <w:rFonts w:ascii="Calibri" w:eastAsia="Calibri" w:hAnsi="Calibri" w:cs="Calibri"/>
                <w:b/>
                <w:bCs/>
                <w:sz w:val="22"/>
                <w:szCs w:val="22"/>
                <w:u w:color="000000"/>
              </w:rPr>
            </w:pPr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Verknüpfte</w:t>
            </w:r>
          </w:p>
          <w:p w14:paraId="06C516A3" w14:textId="77777777" w:rsidR="00CA6317" w:rsidRDefault="00CA6317" w:rsidP="0008140B">
            <w:pPr>
              <w:pStyle w:val="Tabellenstil2"/>
              <w:tabs>
                <w:tab w:val="left" w:pos="708"/>
              </w:tabs>
              <w:jc w:val="center"/>
            </w:pPr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User-Stories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2022AAE" w14:textId="77777777" w:rsidR="00CA6317" w:rsidRDefault="00CA6317" w:rsidP="0008140B">
            <w:pPr>
              <w:pStyle w:val="Tabellenstil2"/>
              <w:tabs>
                <w:tab w:val="left" w:pos="708"/>
              </w:tabs>
              <w:jc w:val="center"/>
              <w:rPr>
                <w:rFonts w:ascii="Calibri" w:eastAsia="Calibri" w:hAnsi="Calibri" w:cs="Calibri"/>
                <w:b/>
                <w:bCs/>
                <w:sz w:val="22"/>
                <w:szCs w:val="22"/>
                <w:u w:color="000000"/>
              </w:rPr>
            </w:pPr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Quellcode-</w:t>
            </w:r>
          </w:p>
          <w:p w14:paraId="382C2948" w14:textId="77777777" w:rsidR="00CA6317" w:rsidRDefault="00CA6317" w:rsidP="0008140B">
            <w:pPr>
              <w:pStyle w:val="Tabellenstil2"/>
              <w:tabs>
                <w:tab w:val="left" w:pos="708"/>
              </w:tabs>
              <w:jc w:val="center"/>
            </w:pPr>
            <w:proofErr w:type="spellStart"/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referenz</w:t>
            </w:r>
            <w:proofErr w:type="spellEnd"/>
          </w:p>
        </w:tc>
        <w:tc>
          <w:tcPr>
            <w:tcW w:w="8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138815B" w14:textId="77777777" w:rsidR="00CA6317" w:rsidRDefault="00CA6317" w:rsidP="0008140B">
            <w:pPr>
              <w:pStyle w:val="Tabellenstil2"/>
              <w:tabs>
                <w:tab w:val="left" w:pos="708"/>
              </w:tabs>
              <w:jc w:val="center"/>
            </w:pPr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Status</w:t>
            </w:r>
          </w:p>
        </w:tc>
      </w:tr>
      <w:tr w:rsidR="00CA6317" w14:paraId="18D011CD" w14:textId="77777777" w:rsidTr="00CA6317">
        <w:trPr>
          <w:trHeight w:val="505"/>
        </w:trPr>
        <w:tc>
          <w:tcPr>
            <w:tcW w:w="13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8F2F3D" w14:textId="59FBCB2C" w:rsidR="00CA6317" w:rsidRDefault="00D17471" w:rsidP="0008140B">
            <w:pPr>
              <w:pStyle w:val="Tabellenstil2"/>
            </w:pPr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lastRenderedPageBreak/>
              <w:t>6</w:t>
            </w:r>
            <w:r w:rsidR="00CA6317"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.</w:t>
            </w:r>
          </w:p>
        </w:tc>
        <w:tc>
          <w:tcPr>
            <w:tcW w:w="1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5142BE6" w14:textId="77777777" w:rsidR="00CA6317" w:rsidRDefault="00CA6317" w:rsidP="0008140B">
            <w:pPr>
              <w:pStyle w:val="Tabellenstil2"/>
              <w:tabs>
                <w:tab w:val="left" w:pos="708"/>
                <w:tab w:val="left" w:pos="1416"/>
              </w:tabs>
            </w:pPr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Server</w:t>
            </w:r>
          </w:p>
        </w:tc>
        <w:tc>
          <w:tcPr>
            <w:tcW w:w="12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1E4F03E" w14:textId="4E0D9895" w:rsidR="00CA6317" w:rsidRDefault="00CA6317" w:rsidP="0008140B">
            <w:pPr>
              <w:pStyle w:val="Tabellenstil2"/>
              <w:tabs>
                <w:tab w:val="left" w:pos="708"/>
              </w:tabs>
            </w:pPr>
            <w:r>
              <w:rPr>
                <w:sz w:val="22"/>
                <w:szCs w:val="22"/>
                <w:u w:color="000000"/>
              </w:rPr>
              <w:t>1</w:t>
            </w:r>
            <w:r w:rsidR="00D532CF">
              <w:rPr>
                <w:sz w:val="22"/>
                <w:szCs w:val="22"/>
                <w:u w:color="000000"/>
              </w:rPr>
              <w:t>6</w:t>
            </w:r>
            <w:r>
              <w:rPr>
                <w:sz w:val="22"/>
                <w:szCs w:val="22"/>
                <w:u w:color="000000"/>
              </w:rPr>
              <w:t xml:space="preserve"> Tage</w:t>
            </w:r>
          </w:p>
        </w:tc>
        <w:tc>
          <w:tcPr>
            <w:tcW w:w="16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6E1649F" w14:textId="55AA5F72" w:rsidR="00CA6317" w:rsidRDefault="00CA6317" w:rsidP="0008140B">
            <w:pPr>
              <w:pStyle w:val="Tabellenstil2"/>
              <w:tabs>
                <w:tab w:val="left" w:pos="708"/>
                <w:tab w:val="left" w:pos="1416"/>
              </w:tabs>
            </w:pPr>
            <w:r>
              <w:rPr>
                <w:sz w:val="22"/>
                <w:szCs w:val="22"/>
                <w:u w:color="000000"/>
              </w:rPr>
              <w:t>Raphael</w:t>
            </w:r>
            <w:r w:rsidR="007A4283">
              <w:rPr>
                <w:sz w:val="22"/>
                <w:szCs w:val="22"/>
                <w:u w:color="000000"/>
              </w:rPr>
              <w:t>/David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FDE0965" w14:textId="77777777" w:rsidR="00CA6317" w:rsidRDefault="00CA6317" w:rsidP="0008140B"/>
        </w:tc>
        <w:tc>
          <w:tcPr>
            <w:tcW w:w="12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1B352B" w14:textId="77777777" w:rsidR="00CA6317" w:rsidRDefault="00CA6317" w:rsidP="0008140B"/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2D3856B" w14:textId="77777777" w:rsidR="00CA6317" w:rsidRDefault="00CA6317" w:rsidP="0008140B"/>
        </w:tc>
        <w:tc>
          <w:tcPr>
            <w:tcW w:w="8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7B228B2" w14:textId="77777777" w:rsidR="00CA6317" w:rsidRDefault="00CA6317" w:rsidP="0008140B"/>
        </w:tc>
      </w:tr>
      <w:tr w:rsidR="00CA6317" w14:paraId="278FD4A7" w14:textId="77777777" w:rsidTr="00CA6317">
        <w:trPr>
          <w:trHeight w:val="731"/>
        </w:trPr>
        <w:tc>
          <w:tcPr>
            <w:tcW w:w="13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147B6D9" w14:textId="551DDA1E" w:rsidR="00CA6317" w:rsidRDefault="00D17471" w:rsidP="0008140B">
            <w:pPr>
              <w:pStyle w:val="Tabellenstil2"/>
            </w:pPr>
            <w:r>
              <w:rPr>
                <w:rFonts w:ascii="Calibri" w:hAnsi="Calibri"/>
                <w:sz w:val="22"/>
                <w:szCs w:val="22"/>
                <w:u w:color="000000"/>
              </w:rPr>
              <w:t>6</w:t>
            </w:r>
            <w:r w:rsidR="00CA6317">
              <w:rPr>
                <w:rFonts w:ascii="Calibri" w:hAnsi="Calibri"/>
                <w:sz w:val="22"/>
                <w:szCs w:val="22"/>
                <w:u w:color="000000"/>
              </w:rPr>
              <w:t>.1</w:t>
            </w:r>
          </w:p>
        </w:tc>
        <w:tc>
          <w:tcPr>
            <w:tcW w:w="1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73E6059" w14:textId="77777777" w:rsidR="00CA6317" w:rsidRDefault="00CA6317" w:rsidP="0008140B">
            <w:pPr>
              <w:pStyle w:val="Tabellenstil2"/>
              <w:tabs>
                <w:tab w:val="left" w:pos="708"/>
                <w:tab w:val="left" w:pos="1416"/>
              </w:tabs>
            </w:pPr>
            <w:proofErr w:type="spellStart"/>
            <w:proofErr w:type="gramStart"/>
            <w:r>
              <w:rPr>
                <w:sz w:val="22"/>
                <w:szCs w:val="22"/>
                <w:u w:color="000000"/>
              </w:rPr>
              <w:t>startServer</w:t>
            </w:r>
            <w:proofErr w:type="spellEnd"/>
            <w:r>
              <w:rPr>
                <w:sz w:val="22"/>
                <w:szCs w:val="22"/>
                <w:u w:color="000000"/>
              </w:rPr>
              <w:t>(</w:t>
            </w:r>
            <w:proofErr w:type="gramEnd"/>
            <w:r>
              <w:rPr>
                <w:sz w:val="22"/>
                <w:szCs w:val="22"/>
                <w:u w:color="000000"/>
              </w:rPr>
              <w:t xml:space="preserve">) </w:t>
            </w:r>
          </w:p>
          <w:p w14:paraId="6F03150A" w14:textId="77777777" w:rsidR="00CA6317" w:rsidRDefault="00CA6317" w:rsidP="0008140B">
            <w:pPr>
              <w:pStyle w:val="Tabellenstil2"/>
              <w:tabs>
                <w:tab w:val="left" w:pos="708"/>
                <w:tab w:val="left" w:pos="1416"/>
              </w:tabs>
            </w:pPr>
          </w:p>
        </w:tc>
        <w:tc>
          <w:tcPr>
            <w:tcW w:w="12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44B1CB6" w14:textId="77777777" w:rsidR="00CA6317" w:rsidRDefault="00CA6317" w:rsidP="0008140B">
            <w:pPr>
              <w:pStyle w:val="Tabellenstil2"/>
              <w:tabs>
                <w:tab w:val="left" w:pos="708"/>
              </w:tabs>
            </w:pPr>
            <w:r>
              <w:rPr>
                <w:sz w:val="22"/>
                <w:szCs w:val="22"/>
                <w:u w:color="000000"/>
              </w:rPr>
              <w:t>1 Tag</w:t>
            </w:r>
          </w:p>
        </w:tc>
        <w:tc>
          <w:tcPr>
            <w:tcW w:w="16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0996A87" w14:textId="474DE917" w:rsidR="00CA6317" w:rsidRDefault="002667E5" w:rsidP="0008140B">
            <w:pPr>
              <w:pStyle w:val="Tabellenstil2"/>
              <w:tabs>
                <w:tab w:val="left" w:pos="708"/>
                <w:tab w:val="left" w:pos="1416"/>
              </w:tabs>
            </w:pPr>
            <w:r>
              <w:t>Raphael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89892EA" w14:textId="23FB4CFD" w:rsidR="00CA6317" w:rsidRDefault="00D17471" w:rsidP="0008140B">
            <w:pPr>
              <w:jc w:val="right"/>
            </w:pPr>
            <w:r>
              <w:rPr>
                <w:rFonts w:ascii="Helvetica Neue" w:hAnsi="Helvetica Neue" w:cs="Arial Unicode MS"/>
                <w:color w:val="000000"/>
                <w:sz w:val="22"/>
                <w:szCs w:val="22"/>
                <w:u w:color="00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6</w:t>
            </w:r>
            <w:r w:rsidR="00CA6317">
              <w:rPr>
                <w:rFonts w:ascii="Helvetica Neue" w:hAnsi="Helvetica Neue" w:cs="Arial Unicode MS"/>
                <w:color w:val="000000"/>
                <w:sz w:val="22"/>
                <w:szCs w:val="22"/>
                <w:u w:color="00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,3</w:t>
            </w:r>
          </w:p>
        </w:tc>
        <w:tc>
          <w:tcPr>
            <w:tcW w:w="12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048D4A0" w14:textId="77777777" w:rsidR="00CA6317" w:rsidRDefault="00CA6317" w:rsidP="0008140B"/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511F21D" w14:textId="77777777" w:rsidR="00CA6317" w:rsidRDefault="00CA6317" w:rsidP="0008140B"/>
        </w:tc>
        <w:tc>
          <w:tcPr>
            <w:tcW w:w="8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C822344" w14:textId="77777777" w:rsidR="00CA6317" w:rsidRDefault="00CA6317" w:rsidP="0008140B"/>
        </w:tc>
      </w:tr>
      <w:tr w:rsidR="00CA6317" w14:paraId="77841947" w14:textId="77777777" w:rsidTr="00CA6317">
        <w:trPr>
          <w:trHeight w:val="746"/>
        </w:trPr>
        <w:tc>
          <w:tcPr>
            <w:tcW w:w="13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3DDC257" w14:textId="06F11175" w:rsidR="00CA6317" w:rsidRDefault="00D17471" w:rsidP="0008140B">
            <w:pPr>
              <w:pStyle w:val="Tabellenstil2"/>
            </w:pPr>
            <w:r>
              <w:rPr>
                <w:rFonts w:ascii="Calibri" w:hAnsi="Calibri"/>
                <w:sz w:val="22"/>
                <w:szCs w:val="22"/>
                <w:u w:color="000000"/>
              </w:rPr>
              <w:t>6</w:t>
            </w:r>
            <w:r w:rsidR="00CA6317">
              <w:rPr>
                <w:rFonts w:ascii="Calibri" w:hAnsi="Calibri"/>
                <w:sz w:val="22"/>
                <w:szCs w:val="22"/>
                <w:u w:color="000000"/>
              </w:rPr>
              <w:t>.2</w:t>
            </w:r>
          </w:p>
        </w:tc>
        <w:tc>
          <w:tcPr>
            <w:tcW w:w="1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D755BDE" w14:textId="517A385D" w:rsidR="00CA6317" w:rsidRPr="00FB6E5C" w:rsidRDefault="00FB6E5C" w:rsidP="0008140B">
            <w:pPr>
              <w:pStyle w:val="Tabellenstil2"/>
              <w:tabs>
                <w:tab w:val="left" w:pos="708"/>
                <w:tab w:val="left" w:pos="1416"/>
              </w:tabs>
              <w:rPr>
                <w:lang w:val="en-US"/>
              </w:rPr>
            </w:pPr>
            <w:r w:rsidRPr="00FB6E5C">
              <w:rPr>
                <w:lang w:val="en-US"/>
              </w:rPr>
              <w:t>Get data for register a</w:t>
            </w:r>
            <w:r>
              <w:rPr>
                <w:lang w:val="en-US"/>
              </w:rPr>
              <w:t>nd put it into Database</w:t>
            </w:r>
          </w:p>
        </w:tc>
        <w:tc>
          <w:tcPr>
            <w:tcW w:w="12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A5252CE" w14:textId="58D13B06" w:rsidR="00CA6317" w:rsidRPr="00FB6E5C" w:rsidRDefault="00FB6E5C" w:rsidP="0008140B">
            <w:pPr>
              <w:pStyle w:val="Tabellenstil2"/>
              <w:tabs>
                <w:tab w:val="left" w:pos="708"/>
              </w:tabs>
              <w:rPr>
                <w:lang w:val="en-US"/>
              </w:rPr>
            </w:pPr>
            <w:r>
              <w:rPr>
                <w:lang w:val="en-US"/>
              </w:rPr>
              <w:t>?</w:t>
            </w:r>
          </w:p>
        </w:tc>
        <w:tc>
          <w:tcPr>
            <w:tcW w:w="16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33F65C0" w14:textId="11943784" w:rsidR="00CA6317" w:rsidRDefault="00FB6E5C" w:rsidP="0008140B">
            <w:pPr>
              <w:pStyle w:val="Tabellenstil2"/>
              <w:tabs>
                <w:tab w:val="left" w:pos="708"/>
                <w:tab w:val="left" w:pos="1416"/>
              </w:tabs>
            </w:pPr>
            <w:r>
              <w:rPr>
                <w:sz w:val="22"/>
                <w:szCs w:val="22"/>
                <w:u w:color="000000"/>
              </w:rPr>
              <w:t>Raphael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22F6A71" w14:textId="77777777" w:rsidR="00CA6317" w:rsidRDefault="00CA6317" w:rsidP="0008140B">
            <w:pPr>
              <w:pStyle w:val="Tabellenstil2"/>
              <w:tabs>
                <w:tab w:val="left" w:pos="708"/>
              </w:tabs>
            </w:pPr>
            <w:r>
              <w:rPr>
                <w:sz w:val="22"/>
                <w:szCs w:val="22"/>
                <w:u w:color="000000"/>
              </w:rPr>
              <w:t>„</w:t>
            </w:r>
          </w:p>
        </w:tc>
        <w:tc>
          <w:tcPr>
            <w:tcW w:w="12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01335E9" w14:textId="77777777" w:rsidR="00CA6317" w:rsidRDefault="00CA6317" w:rsidP="0008140B"/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C0802B6" w14:textId="77777777" w:rsidR="00CA6317" w:rsidRDefault="00CA6317" w:rsidP="0008140B"/>
        </w:tc>
        <w:tc>
          <w:tcPr>
            <w:tcW w:w="8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A5CDC82" w14:textId="77777777" w:rsidR="00CA6317" w:rsidRDefault="00CA6317" w:rsidP="0008140B"/>
        </w:tc>
      </w:tr>
      <w:tr w:rsidR="00CA6317" w14:paraId="6CC24444" w14:textId="77777777" w:rsidTr="00CA6317">
        <w:trPr>
          <w:trHeight w:val="896"/>
        </w:trPr>
        <w:tc>
          <w:tcPr>
            <w:tcW w:w="13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1CA9F86" w14:textId="0F10A7DB" w:rsidR="00CA6317" w:rsidRDefault="00D17471" w:rsidP="0008140B">
            <w:pPr>
              <w:pStyle w:val="Tabellenstil2"/>
            </w:pPr>
            <w:r>
              <w:rPr>
                <w:rFonts w:ascii="Calibri" w:hAnsi="Calibri"/>
                <w:sz w:val="22"/>
                <w:szCs w:val="22"/>
                <w:u w:color="000000"/>
              </w:rPr>
              <w:t>6</w:t>
            </w:r>
            <w:r w:rsidR="00CA6317">
              <w:rPr>
                <w:rFonts w:ascii="Calibri" w:hAnsi="Calibri"/>
                <w:sz w:val="22"/>
                <w:szCs w:val="22"/>
                <w:u w:color="000000"/>
              </w:rPr>
              <w:t>.3</w:t>
            </w:r>
          </w:p>
        </w:tc>
        <w:tc>
          <w:tcPr>
            <w:tcW w:w="1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5568C5A" w14:textId="6B895A70" w:rsidR="00CA6317" w:rsidRPr="00A05ED9" w:rsidRDefault="00A05ED9" w:rsidP="0008140B">
            <w:pPr>
              <w:pStyle w:val="Tabellenstil2"/>
              <w:tabs>
                <w:tab w:val="left" w:pos="708"/>
                <w:tab w:val="left" w:pos="1416"/>
              </w:tabs>
            </w:pPr>
            <w:r w:rsidRPr="00A05ED9">
              <w:rPr>
                <w:sz w:val="22"/>
                <w:szCs w:val="22"/>
                <w:u w:color="000000"/>
              </w:rPr>
              <w:t xml:space="preserve">Client </w:t>
            </w:r>
            <w:proofErr w:type="spellStart"/>
            <w:r w:rsidRPr="00A05ED9">
              <w:rPr>
                <w:sz w:val="22"/>
                <w:szCs w:val="22"/>
                <w:u w:color="000000"/>
              </w:rPr>
              <w:t>connected</w:t>
            </w:r>
            <w:proofErr w:type="spellEnd"/>
            <w:r w:rsidRPr="00A05ED9">
              <w:rPr>
                <w:sz w:val="22"/>
                <w:szCs w:val="22"/>
                <w:u w:color="000000"/>
              </w:rPr>
              <w:t xml:space="preserve"> mit Server und bekommt e</w:t>
            </w:r>
            <w:r>
              <w:rPr>
                <w:sz w:val="22"/>
                <w:szCs w:val="22"/>
                <w:u w:color="000000"/>
              </w:rPr>
              <w:t>igenen Port.</w:t>
            </w:r>
          </w:p>
        </w:tc>
        <w:tc>
          <w:tcPr>
            <w:tcW w:w="12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4534D23" w14:textId="5FE76F69" w:rsidR="00CA6317" w:rsidRDefault="00A05ED9" w:rsidP="0008140B">
            <w:pPr>
              <w:pStyle w:val="Tabellenstil2"/>
              <w:tabs>
                <w:tab w:val="left" w:pos="708"/>
              </w:tabs>
            </w:pPr>
            <w:r>
              <w:rPr>
                <w:sz w:val="22"/>
                <w:szCs w:val="22"/>
                <w:u w:color="000000"/>
              </w:rPr>
              <w:t>5 Tage</w:t>
            </w:r>
          </w:p>
        </w:tc>
        <w:tc>
          <w:tcPr>
            <w:tcW w:w="16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AC2F5AE" w14:textId="0E6BE819" w:rsidR="00CA6317" w:rsidRDefault="00FB6E5C" w:rsidP="0008140B">
            <w:pPr>
              <w:pStyle w:val="Tabellenstil2"/>
              <w:tabs>
                <w:tab w:val="left" w:pos="708"/>
                <w:tab w:val="left" w:pos="1416"/>
              </w:tabs>
            </w:pPr>
            <w:r>
              <w:rPr>
                <w:sz w:val="22"/>
                <w:szCs w:val="22"/>
                <w:u w:color="000000"/>
              </w:rPr>
              <w:t>David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457F65F" w14:textId="77777777" w:rsidR="00CA6317" w:rsidRDefault="00CA6317" w:rsidP="0008140B">
            <w:pPr>
              <w:pStyle w:val="Tabellenstil2"/>
              <w:tabs>
                <w:tab w:val="left" w:pos="708"/>
              </w:tabs>
            </w:pPr>
            <w:r>
              <w:rPr>
                <w:sz w:val="22"/>
                <w:szCs w:val="22"/>
                <w:u w:color="000000"/>
              </w:rPr>
              <w:t>„</w:t>
            </w:r>
          </w:p>
        </w:tc>
        <w:tc>
          <w:tcPr>
            <w:tcW w:w="12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D934C0A" w14:textId="77777777" w:rsidR="00CA6317" w:rsidRDefault="00CA6317" w:rsidP="0008140B"/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6D8F7F2" w14:textId="77777777" w:rsidR="00CA6317" w:rsidRDefault="00CA6317" w:rsidP="0008140B"/>
        </w:tc>
        <w:tc>
          <w:tcPr>
            <w:tcW w:w="8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CACD05C" w14:textId="77777777" w:rsidR="00CA6317" w:rsidRDefault="00CA6317" w:rsidP="0008140B"/>
        </w:tc>
      </w:tr>
      <w:tr w:rsidR="00FB6E5C" w14:paraId="111A417E" w14:textId="77777777" w:rsidTr="00CA6317">
        <w:trPr>
          <w:trHeight w:val="896"/>
        </w:trPr>
        <w:tc>
          <w:tcPr>
            <w:tcW w:w="13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92953EE" w14:textId="0A1962CF" w:rsidR="00FB6E5C" w:rsidRDefault="00FB6E5C" w:rsidP="0008140B">
            <w:pPr>
              <w:pStyle w:val="Tabellenstil2"/>
              <w:rPr>
                <w:rFonts w:ascii="Calibri" w:hAnsi="Calibri"/>
                <w:sz w:val="22"/>
                <w:szCs w:val="22"/>
                <w:u w:color="000000"/>
              </w:rPr>
            </w:pPr>
            <w:r>
              <w:rPr>
                <w:rFonts w:ascii="Calibri" w:hAnsi="Calibri"/>
                <w:sz w:val="22"/>
                <w:szCs w:val="22"/>
                <w:u w:color="000000"/>
              </w:rPr>
              <w:t>6.4</w:t>
            </w:r>
          </w:p>
        </w:tc>
        <w:tc>
          <w:tcPr>
            <w:tcW w:w="1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185AD8C" w14:textId="31D52425" w:rsidR="00FB6E5C" w:rsidRDefault="00FB6E5C" w:rsidP="0008140B">
            <w:pPr>
              <w:pStyle w:val="Tabellenstil2"/>
              <w:tabs>
                <w:tab w:val="left" w:pos="708"/>
                <w:tab w:val="left" w:pos="1416"/>
              </w:tabs>
              <w:rPr>
                <w:sz w:val="22"/>
                <w:szCs w:val="22"/>
                <w:u w:color="000000"/>
              </w:rPr>
            </w:pPr>
            <w:proofErr w:type="spellStart"/>
            <w:r>
              <w:rPr>
                <w:sz w:val="22"/>
                <w:szCs w:val="22"/>
                <w:u w:color="000000"/>
              </w:rPr>
              <w:t>Connecting</w:t>
            </w:r>
            <w:proofErr w:type="spellEnd"/>
            <w:r>
              <w:rPr>
                <w:sz w:val="22"/>
                <w:szCs w:val="22"/>
                <w:u w:color="000000"/>
              </w:rPr>
              <w:t xml:space="preserve"> Client </w:t>
            </w:r>
            <w:proofErr w:type="spellStart"/>
            <w:r>
              <w:rPr>
                <w:sz w:val="22"/>
                <w:szCs w:val="22"/>
                <w:u w:color="000000"/>
              </w:rPr>
              <w:t>with</w:t>
            </w:r>
            <w:proofErr w:type="spellEnd"/>
            <w:r>
              <w:rPr>
                <w:sz w:val="22"/>
                <w:szCs w:val="22"/>
                <w:u w:color="000000"/>
              </w:rPr>
              <w:t xml:space="preserve"> </w:t>
            </w:r>
            <w:proofErr w:type="spellStart"/>
            <w:r>
              <w:rPr>
                <w:sz w:val="22"/>
                <w:szCs w:val="22"/>
                <w:u w:color="000000"/>
              </w:rPr>
              <w:t>scenes</w:t>
            </w:r>
            <w:proofErr w:type="spellEnd"/>
          </w:p>
        </w:tc>
        <w:tc>
          <w:tcPr>
            <w:tcW w:w="12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05FB6C5" w14:textId="4EEB471B" w:rsidR="00FB6E5C" w:rsidRDefault="00FB6E5C" w:rsidP="0008140B">
            <w:pPr>
              <w:pStyle w:val="Tabellenstil2"/>
              <w:tabs>
                <w:tab w:val="left" w:pos="708"/>
              </w:tabs>
              <w:rPr>
                <w:sz w:val="22"/>
                <w:szCs w:val="22"/>
                <w:u w:color="000000"/>
              </w:rPr>
            </w:pPr>
            <w:r>
              <w:rPr>
                <w:sz w:val="22"/>
                <w:szCs w:val="22"/>
                <w:u w:color="000000"/>
              </w:rPr>
              <w:t xml:space="preserve">5 Tage </w:t>
            </w:r>
          </w:p>
        </w:tc>
        <w:tc>
          <w:tcPr>
            <w:tcW w:w="16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2F34E0D" w14:textId="5B9CF63D" w:rsidR="00FB6E5C" w:rsidRDefault="00FB6E5C" w:rsidP="0008140B">
            <w:pPr>
              <w:pStyle w:val="Tabellenstil2"/>
              <w:tabs>
                <w:tab w:val="left" w:pos="708"/>
                <w:tab w:val="left" w:pos="1416"/>
              </w:tabs>
              <w:rPr>
                <w:sz w:val="22"/>
                <w:szCs w:val="22"/>
                <w:u w:color="000000"/>
              </w:rPr>
            </w:pPr>
            <w:r>
              <w:rPr>
                <w:sz w:val="22"/>
                <w:szCs w:val="22"/>
                <w:u w:color="000000"/>
              </w:rPr>
              <w:t>David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B062231" w14:textId="77777777" w:rsidR="00FB6E5C" w:rsidRDefault="00FB6E5C" w:rsidP="0008140B">
            <w:pPr>
              <w:pStyle w:val="Tabellenstil2"/>
              <w:tabs>
                <w:tab w:val="left" w:pos="708"/>
              </w:tabs>
              <w:rPr>
                <w:sz w:val="22"/>
                <w:szCs w:val="22"/>
                <w:u w:color="000000"/>
              </w:rPr>
            </w:pPr>
          </w:p>
        </w:tc>
        <w:tc>
          <w:tcPr>
            <w:tcW w:w="12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55A60A3" w14:textId="77777777" w:rsidR="00FB6E5C" w:rsidRDefault="00FB6E5C" w:rsidP="0008140B"/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39EE7B" w14:textId="77777777" w:rsidR="00FB6E5C" w:rsidRDefault="00FB6E5C" w:rsidP="0008140B"/>
        </w:tc>
        <w:tc>
          <w:tcPr>
            <w:tcW w:w="8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47ED767" w14:textId="77777777" w:rsidR="00FB6E5C" w:rsidRDefault="00FB6E5C" w:rsidP="0008140B"/>
        </w:tc>
      </w:tr>
      <w:tr w:rsidR="00D532CF" w:rsidRPr="00D532CF" w14:paraId="5D96205E" w14:textId="77777777" w:rsidTr="00CA6317">
        <w:trPr>
          <w:trHeight w:val="896"/>
        </w:trPr>
        <w:tc>
          <w:tcPr>
            <w:tcW w:w="13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0A0BD49" w14:textId="33335B45" w:rsidR="00D532CF" w:rsidRDefault="00D532CF" w:rsidP="0008140B">
            <w:pPr>
              <w:pStyle w:val="Tabellenstil2"/>
              <w:rPr>
                <w:rFonts w:ascii="Calibri" w:hAnsi="Calibri"/>
                <w:sz w:val="22"/>
                <w:szCs w:val="22"/>
                <w:u w:color="000000"/>
              </w:rPr>
            </w:pPr>
            <w:r>
              <w:rPr>
                <w:rFonts w:ascii="Calibri" w:hAnsi="Calibri"/>
                <w:sz w:val="22"/>
                <w:szCs w:val="22"/>
                <w:u w:color="000000"/>
              </w:rPr>
              <w:t>6.5</w:t>
            </w:r>
          </w:p>
        </w:tc>
        <w:tc>
          <w:tcPr>
            <w:tcW w:w="1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18A4BCC" w14:textId="7C7019B0" w:rsidR="00D532CF" w:rsidRPr="00D532CF" w:rsidRDefault="00D237DF" w:rsidP="0008140B">
            <w:pPr>
              <w:pStyle w:val="Tabellenstil2"/>
              <w:tabs>
                <w:tab w:val="left" w:pos="708"/>
                <w:tab w:val="left" w:pos="1416"/>
              </w:tabs>
              <w:rPr>
                <w:sz w:val="22"/>
                <w:szCs w:val="22"/>
                <w:u w:color="000000"/>
                <w:lang w:val="en-US"/>
              </w:rPr>
            </w:pPr>
            <w:proofErr w:type="spellStart"/>
            <w:proofErr w:type="gramStart"/>
            <w:r>
              <w:rPr>
                <w:sz w:val="22"/>
                <w:szCs w:val="22"/>
                <w:u w:color="000000"/>
                <w:lang w:val="en-US"/>
              </w:rPr>
              <w:t>getAndIdentifyInputStream</w:t>
            </w:r>
            <w:proofErr w:type="spellEnd"/>
            <w:r>
              <w:rPr>
                <w:sz w:val="22"/>
                <w:szCs w:val="22"/>
                <w:u w:color="000000"/>
                <w:lang w:val="en-US"/>
              </w:rPr>
              <w:t>(</w:t>
            </w:r>
            <w:proofErr w:type="gramEnd"/>
            <w:r>
              <w:rPr>
                <w:sz w:val="22"/>
                <w:szCs w:val="22"/>
                <w:u w:color="000000"/>
                <w:lang w:val="en-US"/>
              </w:rPr>
              <w:t>)</w:t>
            </w:r>
          </w:p>
        </w:tc>
        <w:tc>
          <w:tcPr>
            <w:tcW w:w="12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18AA661" w14:textId="3981EF85" w:rsidR="00D532CF" w:rsidRPr="00D532CF" w:rsidRDefault="00D532CF" w:rsidP="0008140B">
            <w:pPr>
              <w:pStyle w:val="Tabellenstil2"/>
              <w:tabs>
                <w:tab w:val="left" w:pos="708"/>
              </w:tabs>
              <w:rPr>
                <w:sz w:val="22"/>
                <w:szCs w:val="22"/>
                <w:u w:color="000000"/>
                <w:lang w:val="en-US"/>
              </w:rPr>
            </w:pPr>
            <w:r>
              <w:rPr>
                <w:sz w:val="22"/>
                <w:szCs w:val="22"/>
                <w:u w:color="000000"/>
                <w:lang w:val="en-US"/>
              </w:rPr>
              <w:t>1 Tag</w:t>
            </w:r>
          </w:p>
        </w:tc>
        <w:tc>
          <w:tcPr>
            <w:tcW w:w="16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F1DA5D6" w14:textId="77777777" w:rsidR="00D532CF" w:rsidRPr="00D532CF" w:rsidRDefault="00D532CF" w:rsidP="0008140B">
            <w:pPr>
              <w:pStyle w:val="Tabellenstil2"/>
              <w:tabs>
                <w:tab w:val="left" w:pos="708"/>
                <w:tab w:val="left" w:pos="1416"/>
              </w:tabs>
              <w:rPr>
                <w:sz w:val="22"/>
                <w:szCs w:val="22"/>
                <w:u w:color="000000"/>
                <w:lang w:val="en-US"/>
              </w:rPr>
            </w:pP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F6FF156" w14:textId="77777777" w:rsidR="00D532CF" w:rsidRPr="00D532CF" w:rsidRDefault="00D532CF" w:rsidP="0008140B">
            <w:pPr>
              <w:pStyle w:val="Tabellenstil2"/>
              <w:tabs>
                <w:tab w:val="left" w:pos="708"/>
              </w:tabs>
              <w:rPr>
                <w:sz w:val="22"/>
                <w:szCs w:val="22"/>
                <w:u w:color="000000"/>
                <w:lang w:val="en-US"/>
              </w:rPr>
            </w:pPr>
          </w:p>
        </w:tc>
        <w:tc>
          <w:tcPr>
            <w:tcW w:w="12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48A4DF9" w14:textId="77777777" w:rsidR="00D532CF" w:rsidRPr="00D532CF" w:rsidRDefault="00D532CF" w:rsidP="0008140B">
            <w:pPr>
              <w:rPr>
                <w:lang w:val="en-US"/>
              </w:rPr>
            </w:pP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8DE5293" w14:textId="77777777" w:rsidR="00D532CF" w:rsidRPr="00D532CF" w:rsidRDefault="00D532CF" w:rsidP="0008140B">
            <w:pPr>
              <w:rPr>
                <w:lang w:val="en-US"/>
              </w:rPr>
            </w:pPr>
          </w:p>
        </w:tc>
        <w:tc>
          <w:tcPr>
            <w:tcW w:w="8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412BAD5" w14:textId="77777777" w:rsidR="00D532CF" w:rsidRPr="00D532CF" w:rsidRDefault="00D532CF" w:rsidP="0008140B">
            <w:pPr>
              <w:rPr>
                <w:lang w:val="en-US"/>
              </w:rPr>
            </w:pPr>
          </w:p>
        </w:tc>
      </w:tr>
      <w:tr w:rsidR="00CA6317" w14:paraId="0993FBAA" w14:textId="77777777" w:rsidTr="00CA6317">
        <w:trPr>
          <w:trHeight w:val="505"/>
        </w:trPr>
        <w:tc>
          <w:tcPr>
            <w:tcW w:w="13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3C1E5A7" w14:textId="331ECC7E" w:rsidR="00CA6317" w:rsidRDefault="00D17471" w:rsidP="0008140B">
            <w:pPr>
              <w:pStyle w:val="Tabellenstil2"/>
            </w:pPr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7</w:t>
            </w:r>
            <w:r w:rsidR="00CA6317"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.</w:t>
            </w:r>
          </w:p>
        </w:tc>
        <w:tc>
          <w:tcPr>
            <w:tcW w:w="1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09428BB" w14:textId="77777777" w:rsidR="00CA6317" w:rsidRDefault="00CA6317" w:rsidP="0008140B">
            <w:pPr>
              <w:pStyle w:val="Tabellenstil2"/>
              <w:tabs>
                <w:tab w:val="left" w:pos="708"/>
                <w:tab w:val="left" w:pos="1416"/>
              </w:tabs>
            </w:pPr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Client</w:t>
            </w:r>
          </w:p>
        </w:tc>
        <w:tc>
          <w:tcPr>
            <w:tcW w:w="12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EEB91E1" w14:textId="4E2304BE" w:rsidR="00CA6317" w:rsidRDefault="00D532CF" w:rsidP="0008140B">
            <w:pPr>
              <w:pStyle w:val="Tabellenstil2"/>
              <w:tabs>
                <w:tab w:val="left" w:pos="708"/>
              </w:tabs>
            </w:pPr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5</w:t>
            </w:r>
          </w:p>
        </w:tc>
        <w:tc>
          <w:tcPr>
            <w:tcW w:w="16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E485FFF" w14:textId="2382A873" w:rsidR="00CA6317" w:rsidRDefault="00CA6317" w:rsidP="0008140B">
            <w:pPr>
              <w:pStyle w:val="Tabellenstil2"/>
              <w:tabs>
                <w:tab w:val="left" w:pos="708"/>
                <w:tab w:val="left" w:pos="1416"/>
              </w:tabs>
            </w:pPr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Raphael</w:t>
            </w:r>
            <w:r w:rsidR="007A4283"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/David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9978BD6" w14:textId="77777777" w:rsidR="00CA6317" w:rsidRDefault="00CA6317" w:rsidP="0008140B"/>
        </w:tc>
        <w:tc>
          <w:tcPr>
            <w:tcW w:w="12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5DC4E2F" w14:textId="77777777" w:rsidR="00CA6317" w:rsidRDefault="00CA6317" w:rsidP="0008140B"/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FB038D0" w14:textId="77777777" w:rsidR="00CA6317" w:rsidRDefault="00CA6317" w:rsidP="0008140B"/>
        </w:tc>
        <w:tc>
          <w:tcPr>
            <w:tcW w:w="8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680784E" w14:textId="77777777" w:rsidR="00CA6317" w:rsidRDefault="00CA6317" w:rsidP="0008140B"/>
        </w:tc>
      </w:tr>
      <w:tr w:rsidR="00CA6317" w14:paraId="6F21F01A" w14:textId="77777777" w:rsidTr="00CA6317">
        <w:trPr>
          <w:trHeight w:val="1193"/>
        </w:trPr>
        <w:tc>
          <w:tcPr>
            <w:tcW w:w="13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D2A6C7F" w14:textId="3F0975C7" w:rsidR="00CA6317" w:rsidRDefault="00D17471" w:rsidP="0008140B">
            <w:pPr>
              <w:pStyle w:val="Tabellenstil2"/>
            </w:pPr>
            <w:r>
              <w:rPr>
                <w:rFonts w:ascii="Calibri" w:hAnsi="Calibri"/>
                <w:sz w:val="22"/>
                <w:szCs w:val="22"/>
                <w:u w:color="000000"/>
              </w:rPr>
              <w:t>7</w:t>
            </w:r>
            <w:r w:rsidR="00CA6317">
              <w:rPr>
                <w:rFonts w:ascii="Calibri" w:hAnsi="Calibri"/>
                <w:sz w:val="22"/>
                <w:szCs w:val="22"/>
                <w:u w:color="000000"/>
              </w:rPr>
              <w:t>.1</w:t>
            </w:r>
          </w:p>
        </w:tc>
        <w:tc>
          <w:tcPr>
            <w:tcW w:w="1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F90FF68" w14:textId="5FD45D50" w:rsidR="00CA6317" w:rsidRPr="003E4AA6" w:rsidRDefault="00FB6E5C" w:rsidP="0008140B">
            <w:pPr>
              <w:pStyle w:val="Tabellenstil2"/>
              <w:tabs>
                <w:tab w:val="left" w:pos="708"/>
                <w:tab w:val="left" w:pos="1416"/>
              </w:tabs>
              <w:rPr>
                <w:lang w:val="en-US"/>
              </w:rPr>
            </w:pPr>
            <w:r w:rsidRPr="003E4AA6">
              <w:rPr>
                <w:sz w:val="22"/>
                <w:szCs w:val="22"/>
                <w:u w:color="000000"/>
                <w:lang w:val="en-US"/>
              </w:rPr>
              <w:t>Connecting Client with scenes</w:t>
            </w:r>
            <w:r w:rsidR="003E4AA6" w:rsidRPr="003E4AA6">
              <w:rPr>
                <w:sz w:val="22"/>
                <w:szCs w:val="22"/>
                <w:u w:color="000000"/>
                <w:lang w:val="en-US"/>
              </w:rPr>
              <w:t xml:space="preserve"> a</w:t>
            </w:r>
            <w:r w:rsidR="003E4AA6">
              <w:rPr>
                <w:sz w:val="22"/>
                <w:szCs w:val="22"/>
                <w:u w:color="000000"/>
                <w:lang w:val="en-US"/>
              </w:rPr>
              <w:t>nd GUI</w:t>
            </w:r>
          </w:p>
        </w:tc>
        <w:tc>
          <w:tcPr>
            <w:tcW w:w="12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8A30641" w14:textId="2D4972FE" w:rsidR="00CA6317" w:rsidRDefault="00FB6E5C" w:rsidP="0008140B">
            <w:pPr>
              <w:pStyle w:val="Tabellenstil2"/>
              <w:tabs>
                <w:tab w:val="left" w:pos="708"/>
              </w:tabs>
            </w:pPr>
            <w:r>
              <w:rPr>
                <w:sz w:val="22"/>
                <w:szCs w:val="22"/>
                <w:u w:color="000000"/>
              </w:rPr>
              <w:t>5 Tage</w:t>
            </w:r>
          </w:p>
        </w:tc>
        <w:tc>
          <w:tcPr>
            <w:tcW w:w="16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133E4C6" w14:textId="397231F3" w:rsidR="00CA6317" w:rsidRDefault="00FB6E5C" w:rsidP="0008140B">
            <w:pPr>
              <w:pStyle w:val="Tabellenstil2"/>
              <w:tabs>
                <w:tab w:val="left" w:pos="708"/>
                <w:tab w:val="left" w:pos="1416"/>
              </w:tabs>
            </w:pPr>
            <w:r>
              <w:rPr>
                <w:sz w:val="22"/>
                <w:szCs w:val="22"/>
                <w:u w:color="000000"/>
              </w:rPr>
              <w:t>David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EDC4EC1" w14:textId="6CF30DE4" w:rsidR="00CA6317" w:rsidRDefault="00CA6317" w:rsidP="0008140B">
            <w:pPr>
              <w:jc w:val="right"/>
            </w:pPr>
          </w:p>
        </w:tc>
        <w:tc>
          <w:tcPr>
            <w:tcW w:w="12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4C61F3F" w14:textId="77777777" w:rsidR="00CA6317" w:rsidRDefault="00CA6317" w:rsidP="0008140B"/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A9AB9F" w14:textId="77777777" w:rsidR="00CA6317" w:rsidRDefault="00CA6317" w:rsidP="0008140B"/>
        </w:tc>
        <w:tc>
          <w:tcPr>
            <w:tcW w:w="8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B29D6CA" w14:textId="77777777" w:rsidR="00CA6317" w:rsidRDefault="00CA6317" w:rsidP="0008140B"/>
        </w:tc>
      </w:tr>
      <w:tr w:rsidR="00CA6317" w14:paraId="0CB0D329" w14:textId="77777777" w:rsidTr="00CA6317">
        <w:trPr>
          <w:trHeight w:val="505"/>
        </w:trPr>
        <w:tc>
          <w:tcPr>
            <w:tcW w:w="13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40504CB" w14:textId="1239166D" w:rsidR="00CA6317" w:rsidRDefault="00D17471" w:rsidP="0008140B">
            <w:pPr>
              <w:pStyle w:val="Tabellenstil2"/>
            </w:pPr>
            <w:r>
              <w:rPr>
                <w:rFonts w:ascii="Calibri" w:hAnsi="Calibri"/>
                <w:sz w:val="22"/>
                <w:szCs w:val="22"/>
                <w:u w:color="000000"/>
              </w:rPr>
              <w:t>7</w:t>
            </w:r>
            <w:r w:rsidR="00CA6317">
              <w:rPr>
                <w:rFonts w:ascii="Calibri" w:hAnsi="Calibri"/>
                <w:sz w:val="22"/>
                <w:szCs w:val="22"/>
                <w:u w:color="000000"/>
              </w:rPr>
              <w:t>.2</w:t>
            </w:r>
          </w:p>
        </w:tc>
        <w:tc>
          <w:tcPr>
            <w:tcW w:w="1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F959039" w14:textId="2931F070" w:rsidR="00CA6317" w:rsidRDefault="00CA6317" w:rsidP="0008140B">
            <w:pPr>
              <w:pStyle w:val="Tabellenstil2"/>
              <w:tabs>
                <w:tab w:val="left" w:pos="708"/>
                <w:tab w:val="left" w:pos="1416"/>
              </w:tabs>
            </w:pPr>
          </w:p>
        </w:tc>
        <w:tc>
          <w:tcPr>
            <w:tcW w:w="12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7CAC88D" w14:textId="77777777" w:rsidR="00CA6317" w:rsidRDefault="00CA6317" w:rsidP="0008140B">
            <w:pPr>
              <w:pStyle w:val="Tabellenstil2"/>
              <w:tabs>
                <w:tab w:val="left" w:pos="708"/>
              </w:tabs>
            </w:pPr>
            <w:r>
              <w:rPr>
                <w:sz w:val="22"/>
                <w:szCs w:val="22"/>
                <w:u w:color="000000"/>
              </w:rPr>
              <w:t>1 Tag</w:t>
            </w:r>
          </w:p>
        </w:tc>
        <w:tc>
          <w:tcPr>
            <w:tcW w:w="16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97CADFF" w14:textId="77777777" w:rsidR="00CA6317" w:rsidRDefault="00CA6317" w:rsidP="0008140B">
            <w:pPr>
              <w:pStyle w:val="Tabellenstil2"/>
              <w:tabs>
                <w:tab w:val="left" w:pos="708"/>
                <w:tab w:val="left" w:pos="1416"/>
              </w:tabs>
            </w:pPr>
            <w:r>
              <w:rPr>
                <w:sz w:val="22"/>
                <w:szCs w:val="22"/>
                <w:u w:color="000000"/>
              </w:rPr>
              <w:t>„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F2C1B9A" w14:textId="77777777" w:rsidR="00CA6317" w:rsidRDefault="00CA6317" w:rsidP="0008140B">
            <w:pPr>
              <w:pStyle w:val="Tabellenstil2"/>
              <w:tabs>
                <w:tab w:val="left" w:pos="708"/>
              </w:tabs>
            </w:pPr>
            <w:r>
              <w:rPr>
                <w:sz w:val="22"/>
                <w:szCs w:val="22"/>
                <w:u w:color="000000"/>
              </w:rPr>
              <w:t>„</w:t>
            </w:r>
          </w:p>
        </w:tc>
        <w:tc>
          <w:tcPr>
            <w:tcW w:w="12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A2BC87A" w14:textId="77777777" w:rsidR="00CA6317" w:rsidRDefault="00CA6317" w:rsidP="0008140B"/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CB6A885" w14:textId="77777777" w:rsidR="00CA6317" w:rsidRDefault="00CA6317" w:rsidP="0008140B"/>
        </w:tc>
        <w:tc>
          <w:tcPr>
            <w:tcW w:w="8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66BB2A3" w14:textId="77777777" w:rsidR="00CA6317" w:rsidRDefault="00CA6317" w:rsidP="0008140B"/>
        </w:tc>
      </w:tr>
    </w:tbl>
    <w:p w14:paraId="200D2CED" w14:textId="77777777" w:rsidR="008422E8" w:rsidRPr="008963C5" w:rsidRDefault="008422E8" w:rsidP="008963C5"/>
    <w:p w14:paraId="5D94A62A" w14:textId="77777777" w:rsidR="00BC3A19" w:rsidRPr="00272A78" w:rsidRDefault="00BC3A19" w:rsidP="00BC3A19">
      <w:pPr>
        <w:pStyle w:val="berschrift2"/>
        <w:rPr>
          <w:rFonts w:cstheme="minorHAnsi"/>
          <w:color w:val="000000" w:themeColor="text1"/>
        </w:rPr>
      </w:pPr>
      <w:bookmarkStart w:id="12" w:name="_Toc85022913"/>
      <w:r w:rsidRPr="00272A78">
        <w:rPr>
          <w:rFonts w:asciiTheme="minorHAnsi" w:hAnsiTheme="minorHAnsi" w:cstheme="minorHAnsi"/>
          <w:color w:val="000000" w:themeColor="text1"/>
          <w:sz w:val="32"/>
          <w:szCs w:val="32"/>
        </w:rPr>
        <w:t>Systemtests</w:t>
      </w:r>
      <w:bookmarkEnd w:id="12"/>
    </w:p>
    <w:p w14:paraId="7F5F307C" w14:textId="1E14E970" w:rsidR="003A4D1A" w:rsidRDefault="00BC3A19" w:rsidP="00BC3A1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272A78">
        <w:rPr>
          <w:rFonts w:cstheme="minorHAnsi"/>
        </w:rPr>
        <w:t>Systemtests sind Tests des Gesamtsystems gegen die Anforderungen nach erfolgreicher Integration. Eingaben und Sollverhalten werden dabei aus der Anforderungs-spezifikation abgeleitet.</w:t>
      </w:r>
    </w:p>
    <w:p w14:paraId="234C2656" w14:textId="1967C847" w:rsidR="003A4D1A" w:rsidRPr="00272A78" w:rsidRDefault="003A4D1A" w:rsidP="00BC3A1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>
        <w:rPr>
          <w:rFonts w:cstheme="minorHAnsi"/>
        </w:rPr>
        <w:t>Die Systemtests werden von Eurer Parallelgruppe spezifiziert und durchgeführt, daher ist dieser Bereich von den Mitgliedern der Parallelgruppe auszufüllen.</w:t>
      </w:r>
    </w:p>
    <w:p w14:paraId="5C7C4418" w14:textId="77777777" w:rsidR="00BC3A19" w:rsidRPr="00272A78" w:rsidRDefault="00BC3A19" w:rsidP="00BC3A19">
      <w:pPr>
        <w:rPr>
          <w:rFonts w:cstheme="minorHAnsi"/>
        </w:rPr>
      </w:pPr>
    </w:p>
    <w:tbl>
      <w:tblPr>
        <w:tblW w:w="10095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689"/>
        <w:gridCol w:w="2647"/>
        <w:gridCol w:w="4906"/>
        <w:gridCol w:w="853"/>
      </w:tblGrid>
      <w:tr w:rsidR="00BC3A19" w:rsidRPr="00CF0841" w14:paraId="06883533" w14:textId="77777777" w:rsidTr="00BC3A19">
        <w:trPr>
          <w:trHeight w:val="251"/>
        </w:trPr>
        <w:tc>
          <w:tcPr>
            <w:tcW w:w="1689" w:type="dxa"/>
            <w:tcBorders>
              <w:top w:val="single" w:sz="1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64D3FE3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Datum</w:t>
            </w:r>
          </w:p>
        </w:tc>
        <w:tc>
          <w:tcPr>
            <w:tcW w:w="8406" w:type="dxa"/>
            <w:gridSpan w:val="3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C98A1E8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03.03.2019</w:t>
            </w:r>
          </w:p>
        </w:tc>
      </w:tr>
      <w:tr w:rsidR="00BC3A19" w:rsidRPr="00CF0841" w14:paraId="04966BAA" w14:textId="77777777" w:rsidTr="00BC3A19">
        <w:trPr>
          <w:trHeight w:val="263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26D9901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er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1938D09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Martina Musterfrau</w:t>
            </w:r>
          </w:p>
        </w:tc>
      </w:tr>
      <w:tr w:rsidR="00BC3A19" w:rsidRPr="00CF0841" w14:paraId="48DD56EE" w14:textId="77777777" w:rsidTr="00BC3A19">
        <w:trPr>
          <w:trHeight w:val="400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9AD009F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W-Version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CFD9F84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V 0.1.2</w:t>
            </w:r>
          </w:p>
        </w:tc>
      </w:tr>
      <w:tr w:rsidR="00BC3A19" w:rsidRPr="00CF0841" w14:paraId="6E69D60D" w14:textId="77777777" w:rsidTr="00BC3A19">
        <w:trPr>
          <w:trHeight w:val="36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E5CC957" w14:textId="77777777" w:rsidR="00BC3A19" w:rsidRPr="00272A78" w:rsidRDefault="00BC3A19" w:rsidP="00BC3A19">
            <w:pPr>
              <w:rPr>
                <w:rFonts w:cstheme="minorHAnsi"/>
              </w:rPr>
            </w:pPr>
            <w:proofErr w:type="spellStart"/>
            <w:r w:rsidRPr="00272A78">
              <w:rPr>
                <w:rFonts w:cstheme="minorHAnsi"/>
                <w:b/>
                <w:bCs/>
              </w:rPr>
              <w:t>Vorbedin-</w:t>
            </w:r>
            <w:r w:rsidRPr="00272A78">
              <w:rPr>
                <w:rFonts w:cstheme="minorHAnsi"/>
                <w:b/>
                <w:bCs/>
              </w:rPr>
              <w:lastRenderedPageBreak/>
              <w:t>gung</w:t>
            </w:r>
            <w:proofErr w:type="spellEnd"/>
            <w:r w:rsidRPr="00272A78">
              <w:rPr>
                <w:rFonts w:cstheme="minorHAnsi"/>
                <w:b/>
                <w:bCs/>
              </w:rPr>
              <w:t>(en)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8A5097C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lastRenderedPageBreak/>
              <w:t>Nutzer „Max Mustermann“ ist am System mit Passwort „geheim“ registriert</w:t>
            </w:r>
          </w:p>
        </w:tc>
      </w:tr>
      <w:tr w:rsidR="00BC3A19" w:rsidRPr="00CF0841" w14:paraId="0AF6F0F6" w14:textId="77777777" w:rsidTr="00BC3A19">
        <w:trPr>
          <w:trHeight w:val="246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D45A23D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chritt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36DDF32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Aktion (User)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9183D55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Erwartete Reaktion (System)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1F5BA40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 / X</w:t>
            </w:r>
          </w:p>
        </w:tc>
      </w:tr>
      <w:tr w:rsidR="00BC3A19" w:rsidRPr="00CF0841" w14:paraId="6A4575F0" w14:textId="77777777" w:rsidTr="00BC3A19">
        <w:trPr>
          <w:trHeight w:val="107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E86BA53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1A6DB64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 xml:space="preserve">Der Benutzer gibt den </w:t>
            </w:r>
            <w:proofErr w:type="gramStart"/>
            <w:r w:rsidRPr="00272A78">
              <w:rPr>
                <w:rFonts w:cstheme="minorHAnsi"/>
              </w:rPr>
              <w:t>Benutzername  „</w:t>
            </w:r>
            <w:proofErr w:type="gramEnd"/>
            <w:r w:rsidRPr="00272A78">
              <w:rPr>
                <w:rFonts w:cstheme="minorHAnsi"/>
              </w:rPr>
              <w:t>Max Mustermann“ auf der Tastatur ein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93B71FC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„Max Mustermann“ auf dem Display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8907E2E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BC3A19" w:rsidRPr="00CF0841" w14:paraId="0C0040CA" w14:textId="77777777" w:rsidTr="00BC3A19">
        <w:trPr>
          <w:trHeight w:val="1041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5CA601E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lang w:val="en-GB"/>
              </w:rPr>
              <w:t>2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FD60FE7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gibt das Passwort „geheim“ auf der Tastatur ein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22CE2D1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das Passwort durch „*“-Symbole zensiert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F0633DB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BC3A19" w:rsidRPr="00CF0841" w14:paraId="144CEF9F" w14:textId="77777777" w:rsidTr="00BC3A19">
        <w:trPr>
          <w:trHeight w:val="55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0C22BE6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3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41AD7F8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klickt auf „Anmelden“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4DC0E87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die Meldung „Anmeldung erfolgreich“ auf dem Display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9261053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X</w:t>
            </w:r>
          </w:p>
        </w:tc>
      </w:tr>
      <w:tr w:rsidR="00BC3A19" w:rsidRPr="00CF0841" w14:paraId="232E89F7" w14:textId="77777777" w:rsidTr="00BC3A19">
        <w:trPr>
          <w:trHeight w:val="41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6917014" w14:textId="77777777" w:rsidR="00BC3A19" w:rsidRPr="00272A78" w:rsidRDefault="00BC3A19" w:rsidP="00BC3A19">
            <w:pPr>
              <w:rPr>
                <w:rFonts w:cstheme="minorHAnsi"/>
              </w:rPr>
            </w:pPr>
            <w:proofErr w:type="spellStart"/>
            <w:r w:rsidRPr="00272A78">
              <w:rPr>
                <w:rFonts w:cstheme="minorHAnsi"/>
                <w:b/>
                <w:bCs/>
              </w:rPr>
              <w:t>Nachbe</w:t>
            </w:r>
            <w:proofErr w:type="spellEnd"/>
            <w:r w:rsidRPr="00272A78">
              <w:rPr>
                <w:rFonts w:cstheme="minorHAnsi"/>
                <w:b/>
                <w:bCs/>
              </w:rPr>
              <w:t>-dingung(en)</w:t>
            </w:r>
          </w:p>
        </w:tc>
        <w:tc>
          <w:tcPr>
            <w:tcW w:w="755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4859221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Nutzer ist am System angemeldet, Anmeldezeitpunkt ist im System gespeichert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34402DC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X</w:t>
            </w:r>
          </w:p>
        </w:tc>
      </w:tr>
      <w:tr w:rsidR="00BC3A19" w:rsidRPr="00CF0841" w14:paraId="69D7C98A" w14:textId="77777777" w:rsidTr="00BC3A19">
        <w:trPr>
          <w:trHeight w:val="315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1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B6F8C9D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urteil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172529B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Test nicht bestanden.</w:t>
            </w:r>
          </w:p>
        </w:tc>
      </w:tr>
    </w:tbl>
    <w:p w14:paraId="165BAD0B" w14:textId="77777777" w:rsidR="00BC3A19" w:rsidRPr="00272A78" w:rsidRDefault="00BC3A19" w:rsidP="00BC3A19">
      <w:pPr>
        <w:pStyle w:val="berschrift2"/>
        <w:rPr>
          <w:rFonts w:asciiTheme="minorHAnsi" w:hAnsiTheme="minorHAnsi" w:cstheme="minorHAnsi"/>
        </w:rPr>
      </w:pPr>
      <w:r w:rsidRPr="00272A78">
        <w:rPr>
          <w:rFonts w:asciiTheme="minorHAnsi" w:hAnsiTheme="minorHAnsi" w:cstheme="minorHAnsi"/>
        </w:rPr>
        <w:br w:type="page"/>
      </w:r>
    </w:p>
    <w:tbl>
      <w:tblPr>
        <w:tblW w:w="10095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689"/>
        <w:gridCol w:w="2647"/>
        <w:gridCol w:w="4906"/>
        <w:gridCol w:w="853"/>
      </w:tblGrid>
      <w:tr w:rsidR="00BC3A19" w:rsidRPr="00CF0841" w14:paraId="2CEA9B40" w14:textId="77777777" w:rsidTr="00BC3A19">
        <w:trPr>
          <w:trHeight w:val="251"/>
        </w:trPr>
        <w:tc>
          <w:tcPr>
            <w:tcW w:w="1689" w:type="dxa"/>
            <w:tcBorders>
              <w:top w:val="single" w:sz="1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60A46C7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lastRenderedPageBreak/>
              <w:t>Datum</w:t>
            </w:r>
          </w:p>
        </w:tc>
        <w:tc>
          <w:tcPr>
            <w:tcW w:w="8406" w:type="dxa"/>
            <w:gridSpan w:val="3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34A1A94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03.03.2019</w:t>
            </w:r>
          </w:p>
        </w:tc>
      </w:tr>
      <w:tr w:rsidR="00BC3A19" w:rsidRPr="00CF0841" w14:paraId="2D5C5EAC" w14:textId="77777777" w:rsidTr="00BC3A19">
        <w:trPr>
          <w:trHeight w:val="263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F52A6EA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er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0DA2F7B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Martina Musterfrau</w:t>
            </w:r>
          </w:p>
        </w:tc>
      </w:tr>
      <w:tr w:rsidR="00BC3A19" w:rsidRPr="00CF0841" w14:paraId="2272DDBC" w14:textId="77777777" w:rsidTr="00BC3A19">
        <w:trPr>
          <w:trHeight w:val="400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BA8AFEB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W-Version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171B67F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V 0.1.2</w:t>
            </w:r>
          </w:p>
        </w:tc>
      </w:tr>
      <w:tr w:rsidR="00BC3A19" w:rsidRPr="00CF0841" w14:paraId="2A3A5ED2" w14:textId="77777777" w:rsidTr="00BC3A19">
        <w:trPr>
          <w:trHeight w:val="36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BB14698" w14:textId="77777777" w:rsidR="00BC3A19" w:rsidRPr="00272A78" w:rsidRDefault="00BC3A19" w:rsidP="00BC3A19">
            <w:pPr>
              <w:rPr>
                <w:rFonts w:cstheme="minorHAnsi"/>
              </w:rPr>
            </w:pPr>
            <w:proofErr w:type="spellStart"/>
            <w:r w:rsidRPr="00272A78">
              <w:rPr>
                <w:rFonts w:cstheme="minorHAnsi"/>
                <w:b/>
                <w:bCs/>
              </w:rPr>
              <w:t>Vorbedin-gung</w:t>
            </w:r>
            <w:proofErr w:type="spellEnd"/>
            <w:r w:rsidRPr="00272A78">
              <w:rPr>
                <w:rFonts w:cstheme="minorHAnsi"/>
                <w:b/>
                <w:bCs/>
              </w:rPr>
              <w:t>(en)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AEE1221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Nutzer „Max Mustermann“ ist am System mit Passwort „geheim“ registriert</w:t>
            </w:r>
          </w:p>
        </w:tc>
      </w:tr>
      <w:tr w:rsidR="00BC3A19" w:rsidRPr="00CF0841" w14:paraId="666C771E" w14:textId="77777777" w:rsidTr="00BC3A19">
        <w:trPr>
          <w:trHeight w:val="246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C54682C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chritt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D2D1734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Aktion (User)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5E02112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Erwartete Reaktion (System)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261A10E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 / X</w:t>
            </w:r>
          </w:p>
        </w:tc>
      </w:tr>
      <w:tr w:rsidR="00BC3A19" w:rsidRPr="00CF0841" w14:paraId="3860B66F" w14:textId="77777777" w:rsidTr="00BC3A19">
        <w:trPr>
          <w:trHeight w:val="107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A229C5A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CD51C76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 xml:space="preserve">Der Benutzer gibt den </w:t>
            </w:r>
            <w:proofErr w:type="gramStart"/>
            <w:r w:rsidRPr="00272A78">
              <w:rPr>
                <w:rFonts w:cstheme="minorHAnsi"/>
              </w:rPr>
              <w:t>Benutzername  „</w:t>
            </w:r>
            <w:proofErr w:type="gramEnd"/>
            <w:r w:rsidRPr="00272A78">
              <w:rPr>
                <w:rFonts w:cstheme="minorHAnsi"/>
              </w:rPr>
              <w:t>Max Mustermann“ auf der Tastatur ein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6B1A6B2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„Max Mustermann“ auf dem Display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854CD9D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BC3A19" w:rsidRPr="00CF0841" w14:paraId="60548AA2" w14:textId="77777777" w:rsidTr="00BC3A19">
        <w:trPr>
          <w:trHeight w:val="1041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1439537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lang w:val="en-GB"/>
              </w:rPr>
              <w:t>2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8C05777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gibt das Passwort „geheim“ auf der Tastatur ein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5E84D12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das Passwort durch „*“-Symbole zensiert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BE1610B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BC3A19" w:rsidRPr="00CF0841" w14:paraId="7A52939F" w14:textId="77777777" w:rsidTr="00BC3A19">
        <w:trPr>
          <w:trHeight w:val="55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6574610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3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D27AC26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klickt auf „Anmelden“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60433EC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die Meldung „Anmeldung erfolgreich“ auf dem Display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A48EA56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BC3A19" w:rsidRPr="00CF0841" w14:paraId="0608A39C" w14:textId="77777777" w:rsidTr="00BC3A19">
        <w:trPr>
          <w:trHeight w:val="41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CF6254F" w14:textId="77777777" w:rsidR="00BC3A19" w:rsidRPr="00272A78" w:rsidRDefault="00BC3A19" w:rsidP="00BC3A19">
            <w:pPr>
              <w:rPr>
                <w:rFonts w:cstheme="minorHAnsi"/>
              </w:rPr>
            </w:pPr>
            <w:proofErr w:type="spellStart"/>
            <w:r w:rsidRPr="00272A78">
              <w:rPr>
                <w:rFonts w:cstheme="minorHAnsi"/>
                <w:b/>
                <w:bCs/>
              </w:rPr>
              <w:t>Nachbe</w:t>
            </w:r>
            <w:proofErr w:type="spellEnd"/>
            <w:r w:rsidRPr="00272A78">
              <w:rPr>
                <w:rFonts w:cstheme="minorHAnsi"/>
                <w:b/>
                <w:bCs/>
              </w:rPr>
              <w:t>-dingung(en)</w:t>
            </w:r>
          </w:p>
        </w:tc>
        <w:tc>
          <w:tcPr>
            <w:tcW w:w="755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A022CEE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Nutzer ist am System angemeldet, Anmeldezeitpunkt ist im System gespeichert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0826925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BC3A19" w:rsidRPr="00CF0841" w14:paraId="547A138A" w14:textId="77777777" w:rsidTr="00BC3A19">
        <w:trPr>
          <w:trHeight w:val="315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18" w:space="0" w:color="000000"/>
              <w:right w:val="single" w:sz="8" w:space="0" w:color="000000"/>
            </w:tcBorders>
            <w:shd w:val="clear" w:color="auto" w:fill="70AD47" w:themeFill="accent6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479521E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urteil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18" w:space="0" w:color="000000"/>
            </w:tcBorders>
            <w:shd w:val="clear" w:color="auto" w:fill="70AD47" w:themeFill="accent6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D501674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Test bestanden.</w:t>
            </w:r>
          </w:p>
        </w:tc>
      </w:tr>
    </w:tbl>
    <w:p w14:paraId="0D406AC7" w14:textId="77777777" w:rsidR="00BC3A19" w:rsidRPr="00BC3A19" w:rsidRDefault="00BC3A19" w:rsidP="00BC3A19"/>
    <w:p w14:paraId="6EC1C0AF" w14:textId="4A203C95" w:rsidR="00D85B54" w:rsidRPr="00272A78" w:rsidRDefault="008F11FA" w:rsidP="00272A78">
      <w:pPr>
        <w:pStyle w:val="berschrift1"/>
        <w:pageBreakBefore/>
        <w:jc w:val="center"/>
        <w:rPr>
          <w:rFonts w:asciiTheme="minorHAnsi" w:hAnsiTheme="minorHAnsi" w:cstheme="minorHAnsi"/>
          <w:color w:val="auto"/>
          <w:sz w:val="40"/>
          <w:szCs w:val="40"/>
        </w:rPr>
      </w:pPr>
      <w:bookmarkStart w:id="13" w:name="_Toc85022914"/>
      <w:r>
        <w:rPr>
          <w:rFonts w:asciiTheme="minorHAnsi" w:hAnsiTheme="minorHAnsi" w:cstheme="minorHAnsi"/>
          <w:color w:val="auto"/>
          <w:sz w:val="40"/>
          <w:szCs w:val="40"/>
        </w:rPr>
        <w:lastRenderedPageBreak/>
        <w:t>Zyklus</w:t>
      </w:r>
      <w:r w:rsidR="00D85B54" w:rsidRPr="00272A78">
        <w:rPr>
          <w:rFonts w:asciiTheme="minorHAnsi" w:hAnsiTheme="minorHAnsi" w:cstheme="minorHAnsi"/>
          <w:color w:val="auto"/>
          <w:sz w:val="40"/>
          <w:szCs w:val="40"/>
        </w:rPr>
        <w:t xml:space="preserve"> II</w:t>
      </w:r>
      <w:bookmarkEnd w:id="13"/>
    </w:p>
    <w:tbl>
      <w:tblPr>
        <w:tblStyle w:val="Tabellenraster"/>
        <w:tblpPr w:leftFromText="141" w:rightFromText="141" w:vertAnchor="text" w:horzAnchor="page" w:tblpX="827" w:tblpY="756"/>
        <w:tblW w:w="10031" w:type="dxa"/>
        <w:tblLayout w:type="fixed"/>
        <w:tblLook w:val="04A0" w:firstRow="1" w:lastRow="0" w:firstColumn="1" w:lastColumn="0" w:noHBand="0" w:noVBand="1"/>
      </w:tblPr>
      <w:tblGrid>
        <w:gridCol w:w="502"/>
        <w:gridCol w:w="3575"/>
        <w:gridCol w:w="1701"/>
        <w:gridCol w:w="2835"/>
        <w:gridCol w:w="1418"/>
      </w:tblGrid>
      <w:tr w:rsidR="002B2F5A" w:rsidRPr="00CF0841" w14:paraId="67D4AFF9" w14:textId="77777777" w:rsidTr="003A4D1A">
        <w:trPr>
          <w:trHeight w:val="841"/>
        </w:trPr>
        <w:tc>
          <w:tcPr>
            <w:tcW w:w="502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E91ECC5" w14:textId="77777777" w:rsidR="002B2F5A" w:rsidRPr="00272A78" w:rsidRDefault="002B2F5A" w:rsidP="003A4D1A">
            <w:pPr>
              <w:rPr>
                <w:rFonts w:cstheme="minorHAnsi"/>
                <w:b/>
              </w:rPr>
            </w:pPr>
            <w:proofErr w:type="spellStart"/>
            <w:r w:rsidRPr="00272A78">
              <w:rPr>
                <w:rFonts w:cstheme="minorHAnsi"/>
                <w:b/>
              </w:rPr>
              <w:t>Id</w:t>
            </w:r>
            <w:proofErr w:type="spellEnd"/>
          </w:p>
        </w:tc>
        <w:tc>
          <w:tcPr>
            <w:tcW w:w="357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F35297E" w14:textId="77777777" w:rsidR="002B2F5A" w:rsidRPr="00272A78" w:rsidRDefault="002B2F5A" w:rsidP="003A4D1A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rtefakt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5859E24" w14:textId="77777777" w:rsidR="002B2F5A" w:rsidRPr="00272A78" w:rsidRDefault="002B2F5A" w:rsidP="003A4D1A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rt des Artefakts</w:t>
            </w:r>
          </w:p>
        </w:tc>
        <w:tc>
          <w:tcPr>
            <w:tcW w:w="283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32109CFA" w14:textId="77777777" w:rsidR="002B2F5A" w:rsidRPr="00272A78" w:rsidRDefault="002B2F5A" w:rsidP="003A4D1A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Verantwortlicher</w:t>
            </w:r>
          </w:p>
        </w:tc>
        <w:tc>
          <w:tcPr>
            <w:tcW w:w="1418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262EAC0" w14:textId="77777777" w:rsidR="002B2F5A" w:rsidRPr="00272A78" w:rsidDel="00047C7E" w:rsidRDefault="002B2F5A" w:rsidP="003A4D1A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2B2F5A" w:rsidRPr="00CF0841" w14:paraId="29E49DA6" w14:textId="77777777" w:rsidTr="003A4D1A">
        <w:trPr>
          <w:trHeight w:val="279"/>
        </w:trPr>
        <w:tc>
          <w:tcPr>
            <w:tcW w:w="502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56FD6B2" w14:textId="77777777" w:rsidR="002B2F5A" w:rsidRPr="00272A78" w:rsidRDefault="002B2F5A" w:rsidP="003A4D1A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1.</w:t>
            </w:r>
          </w:p>
        </w:tc>
        <w:tc>
          <w:tcPr>
            <w:tcW w:w="357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0E8C5271" w14:textId="50102402" w:rsidR="002B2F5A" w:rsidRPr="003D5A34" w:rsidRDefault="002B2F5A" w:rsidP="003A4D1A">
            <w:pPr>
              <w:rPr>
                <w:rFonts w:cstheme="minorHAnsi"/>
              </w:rPr>
            </w:pPr>
          </w:p>
        </w:tc>
        <w:tc>
          <w:tcPr>
            <w:tcW w:w="1701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3843827B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283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0F182D3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418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C349FD6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</w:tr>
      <w:tr w:rsidR="002B2F5A" w:rsidRPr="00CF0841" w14:paraId="581881E3" w14:textId="77777777" w:rsidTr="003A4D1A">
        <w:trPr>
          <w:trHeight w:val="541"/>
        </w:trPr>
        <w:tc>
          <w:tcPr>
            <w:tcW w:w="502" w:type="dxa"/>
          </w:tcPr>
          <w:p w14:paraId="4280B907" w14:textId="01547AC6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3575" w:type="dxa"/>
          </w:tcPr>
          <w:p w14:paraId="5F472592" w14:textId="3D7E7698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47793EAF" w14:textId="5450DEC1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2835" w:type="dxa"/>
          </w:tcPr>
          <w:p w14:paraId="1166A7F4" w14:textId="301FF042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2A45F018" w14:textId="67973D84" w:rsidR="002B2F5A" w:rsidRPr="00272A78" w:rsidRDefault="002B2F5A" w:rsidP="003A4D1A">
            <w:pPr>
              <w:jc w:val="center"/>
              <w:rPr>
                <w:rFonts w:cstheme="minorHAnsi"/>
              </w:rPr>
            </w:pPr>
          </w:p>
        </w:tc>
      </w:tr>
      <w:tr w:rsidR="002B2F5A" w:rsidRPr="00CF0841" w14:paraId="1342D4DF" w14:textId="77777777" w:rsidTr="003A4D1A">
        <w:trPr>
          <w:trHeight w:val="550"/>
        </w:trPr>
        <w:tc>
          <w:tcPr>
            <w:tcW w:w="502" w:type="dxa"/>
          </w:tcPr>
          <w:p w14:paraId="3F3BD202" w14:textId="20F69C4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3575" w:type="dxa"/>
          </w:tcPr>
          <w:p w14:paraId="74F469D2" w14:textId="6E0A2FFC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5F8C87FC" w14:textId="42398B5C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2835" w:type="dxa"/>
          </w:tcPr>
          <w:p w14:paraId="2D49C190" w14:textId="582FF0E6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01938430" w14:textId="3D332473" w:rsidR="002B2F5A" w:rsidRPr="00272A78" w:rsidRDefault="002B2F5A" w:rsidP="003A4D1A">
            <w:pPr>
              <w:rPr>
                <w:rFonts w:cstheme="minorHAnsi"/>
              </w:rPr>
            </w:pPr>
          </w:p>
        </w:tc>
      </w:tr>
      <w:tr w:rsidR="002B2F5A" w:rsidRPr="00CF0841" w14:paraId="415E3262" w14:textId="77777777" w:rsidTr="003A4D1A">
        <w:trPr>
          <w:trHeight w:val="279"/>
        </w:trPr>
        <w:tc>
          <w:tcPr>
            <w:tcW w:w="502" w:type="dxa"/>
          </w:tcPr>
          <w:p w14:paraId="05ED21AB" w14:textId="2FD618ED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3575" w:type="dxa"/>
          </w:tcPr>
          <w:p w14:paraId="75315401" w14:textId="7CCC08B5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00709960" w14:textId="34A4202A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2835" w:type="dxa"/>
          </w:tcPr>
          <w:p w14:paraId="7AB89C10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174807C1" w14:textId="17DFB915" w:rsidR="002B2F5A" w:rsidRPr="00272A78" w:rsidRDefault="002B2F5A" w:rsidP="003A4D1A">
            <w:pPr>
              <w:rPr>
                <w:rFonts w:cstheme="minorHAnsi"/>
              </w:rPr>
            </w:pPr>
          </w:p>
        </w:tc>
      </w:tr>
      <w:tr w:rsidR="002B2F5A" w:rsidRPr="00CF0841" w14:paraId="0580F10F" w14:textId="77777777" w:rsidTr="003A4D1A">
        <w:trPr>
          <w:trHeight w:val="271"/>
        </w:trPr>
        <w:tc>
          <w:tcPr>
            <w:tcW w:w="502" w:type="dxa"/>
            <w:shd w:val="clear" w:color="auto" w:fill="E7E6E6" w:themeFill="background2"/>
          </w:tcPr>
          <w:p w14:paraId="55BFA714" w14:textId="77777777" w:rsidR="002B2F5A" w:rsidRPr="00272A78" w:rsidRDefault="002B2F5A" w:rsidP="003A4D1A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2.</w:t>
            </w:r>
          </w:p>
        </w:tc>
        <w:tc>
          <w:tcPr>
            <w:tcW w:w="3575" w:type="dxa"/>
            <w:shd w:val="clear" w:color="auto" w:fill="E7E6E6" w:themeFill="background2"/>
          </w:tcPr>
          <w:p w14:paraId="34797D10" w14:textId="27FECB45" w:rsidR="002B2F5A" w:rsidRPr="003D5A34" w:rsidRDefault="002B2F5A" w:rsidP="003A4D1A">
            <w:pPr>
              <w:rPr>
                <w:rFonts w:cstheme="minorHAnsi"/>
              </w:rPr>
            </w:pPr>
          </w:p>
        </w:tc>
        <w:tc>
          <w:tcPr>
            <w:tcW w:w="1701" w:type="dxa"/>
            <w:shd w:val="clear" w:color="auto" w:fill="E7E6E6" w:themeFill="background2"/>
          </w:tcPr>
          <w:p w14:paraId="33BF9DA3" w14:textId="01CCC719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2835" w:type="dxa"/>
            <w:shd w:val="clear" w:color="auto" w:fill="E7E6E6" w:themeFill="background2"/>
          </w:tcPr>
          <w:p w14:paraId="590F5359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418" w:type="dxa"/>
            <w:shd w:val="clear" w:color="auto" w:fill="E7E6E6" w:themeFill="background2"/>
          </w:tcPr>
          <w:p w14:paraId="3BFD7511" w14:textId="3A76FCCB" w:rsidR="002B2F5A" w:rsidRPr="00272A78" w:rsidRDefault="002B2F5A" w:rsidP="003A4D1A">
            <w:pPr>
              <w:rPr>
                <w:rFonts w:cstheme="minorHAnsi"/>
              </w:rPr>
            </w:pPr>
          </w:p>
        </w:tc>
      </w:tr>
      <w:tr w:rsidR="002B2F5A" w:rsidRPr="00CF0841" w14:paraId="6F9D1FFC" w14:textId="77777777" w:rsidTr="003A4D1A">
        <w:trPr>
          <w:trHeight w:val="822"/>
        </w:trPr>
        <w:tc>
          <w:tcPr>
            <w:tcW w:w="502" w:type="dxa"/>
          </w:tcPr>
          <w:p w14:paraId="3EAC84CC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3575" w:type="dxa"/>
          </w:tcPr>
          <w:p w14:paraId="7B6F505C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786AD9D9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2835" w:type="dxa"/>
          </w:tcPr>
          <w:p w14:paraId="3634408F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0D9D88FE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</w:tr>
      <w:tr w:rsidR="002B2F5A" w:rsidRPr="00CF0841" w14:paraId="0EAB9D52" w14:textId="77777777" w:rsidTr="003A4D1A">
        <w:trPr>
          <w:trHeight w:val="279"/>
        </w:trPr>
        <w:tc>
          <w:tcPr>
            <w:tcW w:w="502" w:type="dxa"/>
          </w:tcPr>
          <w:p w14:paraId="79E0EAB9" w14:textId="77777777" w:rsidR="002B2F5A" w:rsidRPr="00272A78" w:rsidRDefault="002B2F5A" w:rsidP="003A4D1A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</w:t>
            </w:r>
          </w:p>
        </w:tc>
        <w:tc>
          <w:tcPr>
            <w:tcW w:w="3575" w:type="dxa"/>
          </w:tcPr>
          <w:p w14:paraId="4499B5DD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57E2C676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2835" w:type="dxa"/>
          </w:tcPr>
          <w:p w14:paraId="31E47B47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255A278A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</w:tr>
    </w:tbl>
    <w:p w14:paraId="6309E31A" w14:textId="33077301" w:rsidR="002B2F5A" w:rsidRDefault="003A4D1A" w:rsidP="00D85B5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14" w:name="_Toc85022915"/>
      <w:r w:rsidRPr="003A4D1A">
        <w:rPr>
          <w:rFonts w:ascii="Calibri" w:hAnsi="Calibri" w:cs="Calibri"/>
          <w:color w:val="auto"/>
          <w:sz w:val="32"/>
        </w:rPr>
        <w:t>Spezifikationsplanung</w:t>
      </w:r>
      <w:bookmarkEnd w:id="14"/>
    </w:p>
    <w:p w14:paraId="20A2F6E1" w14:textId="77777777" w:rsidR="002B2F5A" w:rsidRDefault="002B2F5A" w:rsidP="00D85B5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</w:p>
    <w:p w14:paraId="1A09FC1A" w14:textId="34F7C73B" w:rsidR="00D85B54" w:rsidRPr="00272A78" w:rsidRDefault="00D85B54" w:rsidP="00D85B5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15" w:name="_Toc85022916"/>
      <w:r w:rsidRPr="00272A78">
        <w:rPr>
          <w:rFonts w:asciiTheme="minorHAnsi" w:hAnsiTheme="minorHAnsi" w:cstheme="minorHAnsi"/>
          <w:color w:val="auto"/>
          <w:sz w:val="32"/>
          <w:szCs w:val="32"/>
        </w:rPr>
        <w:t>User-Stories</w:t>
      </w:r>
      <w:bookmarkEnd w:id="15"/>
    </w:p>
    <w:p w14:paraId="33A81828" w14:textId="77777777" w:rsidR="00D02080" w:rsidRPr="00272A78" w:rsidRDefault="00D02080" w:rsidP="00D02080">
      <w:pPr>
        <w:rPr>
          <w:rFonts w:cstheme="minorHAnsi"/>
        </w:rPr>
      </w:pPr>
      <w:r w:rsidRPr="00272A78">
        <w:rPr>
          <w:rFonts w:cstheme="minorHAnsi"/>
        </w:rPr>
        <w:t>Template: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7056"/>
      </w:tblGrid>
      <w:tr w:rsidR="007C7649" w:rsidRPr="00CF0841" w14:paraId="0A637164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55D52E04" w14:textId="77777777" w:rsidR="007C7649" w:rsidRPr="00272A78" w:rsidRDefault="007C7649" w:rsidP="00353E3C">
            <w:pPr>
              <w:tabs>
                <w:tab w:val="right" w:pos="1896"/>
              </w:tabs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ID</w:t>
            </w:r>
          </w:p>
        </w:tc>
        <w:tc>
          <w:tcPr>
            <w:tcW w:w="7056" w:type="dxa"/>
          </w:tcPr>
          <w:p w14:paraId="6E533D4C" w14:textId="5EB9A941" w:rsidR="007C7649" w:rsidRPr="00272A78" w:rsidRDefault="007C7649" w:rsidP="005D250A">
            <w:pPr>
              <w:rPr>
                <w:rFonts w:cstheme="minorHAnsi"/>
              </w:rPr>
            </w:pPr>
          </w:p>
        </w:tc>
      </w:tr>
      <w:tr w:rsidR="007C7649" w:rsidRPr="00CF0841" w14:paraId="20BE210D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2401C8A5" w14:textId="77777777" w:rsidR="007C7649" w:rsidRPr="00272A78" w:rsidRDefault="007C7649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7056" w:type="dxa"/>
          </w:tcPr>
          <w:p w14:paraId="349A5BBD" w14:textId="235A54BA" w:rsidR="007C7649" w:rsidRPr="00272A78" w:rsidRDefault="007C7649" w:rsidP="00353E3C">
            <w:pPr>
              <w:rPr>
                <w:rFonts w:cstheme="minorHAnsi"/>
              </w:rPr>
            </w:pPr>
          </w:p>
        </w:tc>
      </w:tr>
      <w:tr w:rsidR="007C7649" w:rsidRPr="00CF0841" w14:paraId="16A5CD87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3906BCD3" w14:textId="77777777" w:rsidR="007C7649" w:rsidRPr="00272A78" w:rsidRDefault="007C7649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7056" w:type="dxa"/>
          </w:tcPr>
          <w:p w14:paraId="5286C0F8" w14:textId="63F584B9" w:rsidR="007C7649" w:rsidRPr="00272A78" w:rsidRDefault="007C7649" w:rsidP="005D250A">
            <w:pPr>
              <w:rPr>
                <w:rFonts w:cstheme="minorHAnsi"/>
              </w:rPr>
            </w:pPr>
          </w:p>
        </w:tc>
      </w:tr>
      <w:tr w:rsidR="007C7649" w:rsidRPr="00CF0841" w14:paraId="20A1E14D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71CA68F1" w14:textId="77777777" w:rsidR="007C7649" w:rsidRPr="00272A78" w:rsidRDefault="007C7649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Priorität</w:t>
            </w:r>
          </w:p>
        </w:tc>
        <w:tc>
          <w:tcPr>
            <w:tcW w:w="7056" w:type="dxa"/>
          </w:tcPr>
          <w:p w14:paraId="7D28C887" w14:textId="1101EE4D" w:rsidR="007C7649" w:rsidRPr="00272A78" w:rsidRDefault="007C7649" w:rsidP="00353E3C">
            <w:pPr>
              <w:rPr>
                <w:rFonts w:cstheme="minorHAnsi"/>
              </w:rPr>
            </w:pPr>
          </w:p>
        </w:tc>
      </w:tr>
      <w:tr w:rsidR="007C7649" w:rsidRPr="00CF0841" w14:paraId="4C532873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7D4CFCFE" w14:textId="78A6772A" w:rsidR="007C7649" w:rsidRPr="00272A78" w:rsidRDefault="005D250A" w:rsidP="00353E3C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utor</w:t>
            </w:r>
          </w:p>
        </w:tc>
        <w:tc>
          <w:tcPr>
            <w:tcW w:w="7056" w:type="dxa"/>
          </w:tcPr>
          <w:p w14:paraId="0D929B0E" w14:textId="64D4EDE0" w:rsidR="007C7649" w:rsidRPr="00272A78" w:rsidRDefault="007C7649" w:rsidP="005D250A">
            <w:pPr>
              <w:rPr>
                <w:rFonts w:cstheme="minorHAnsi"/>
              </w:rPr>
            </w:pPr>
          </w:p>
        </w:tc>
      </w:tr>
      <w:tr w:rsidR="007C7649" w:rsidRPr="00CF0841" w14:paraId="704B2849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2D439EBE" w14:textId="77777777" w:rsidR="007C7649" w:rsidRPr="00272A78" w:rsidRDefault="007C7649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7056" w:type="dxa"/>
          </w:tcPr>
          <w:p w14:paraId="162DA622" w14:textId="09919099" w:rsidR="007C7649" w:rsidRPr="00272A78" w:rsidRDefault="007C7649" w:rsidP="005D250A">
            <w:pPr>
              <w:rPr>
                <w:rFonts w:cstheme="minorHAnsi"/>
              </w:rPr>
            </w:pPr>
          </w:p>
        </w:tc>
      </w:tr>
    </w:tbl>
    <w:p w14:paraId="00E7B916" w14:textId="253CDCF7" w:rsidR="007C7649" w:rsidRPr="00272A78" w:rsidRDefault="007C7649" w:rsidP="007C7649">
      <w:pPr>
        <w:rPr>
          <w:rFonts w:cstheme="minorHAnsi"/>
        </w:rPr>
      </w:pPr>
    </w:p>
    <w:p w14:paraId="627C45D3" w14:textId="22D17503" w:rsidR="00CF0841" w:rsidRPr="00241E12" w:rsidRDefault="00CF0841" w:rsidP="00CF0841">
      <w:pPr>
        <w:keepNext/>
        <w:keepLines/>
        <w:spacing w:before="40" w:after="0"/>
        <w:outlineLvl w:val="1"/>
        <w:rPr>
          <w:rFonts w:eastAsiaTheme="majorEastAsia" w:cstheme="minorHAnsi"/>
          <w:sz w:val="32"/>
          <w:szCs w:val="32"/>
        </w:rPr>
      </w:pPr>
      <w:bookmarkStart w:id="16" w:name="_Toc85022917"/>
      <w:r>
        <w:rPr>
          <w:rFonts w:eastAsiaTheme="majorEastAsia" w:cstheme="minorHAnsi"/>
          <w:sz w:val="32"/>
          <w:szCs w:val="32"/>
        </w:rPr>
        <w:t>Papierprototypen</w:t>
      </w:r>
      <w:bookmarkEnd w:id="16"/>
    </w:p>
    <w:p w14:paraId="548FAAE9" w14:textId="35FC7756" w:rsidR="00CF0841" w:rsidRDefault="00CF0841" w:rsidP="00CF0841">
      <w:pPr>
        <w:rPr>
          <w:rFonts w:cstheme="minorHAnsi"/>
        </w:rPr>
      </w:pPr>
    </w:p>
    <w:p w14:paraId="5DCD87DE" w14:textId="77777777" w:rsidR="00CF0841" w:rsidRPr="00241E12" w:rsidRDefault="00CF0841" w:rsidP="00CF0841">
      <w:pPr>
        <w:rPr>
          <w:rFonts w:cstheme="minorHAnsi"/>
        </w:rPr>
      </w:pPr>
    </w:p>
    <w:p w14:paraId="38134156" w14:textId="13B5F325" w:rsidR="007946BE" w:rsidRPr="00BC3A19" w:rsidRDefault="00504E1F" w:rsidP="00BC3A19">
      <w:pPr>
        <w:pStyle w:val="berschrift2"/>
        <w:rPr>
          <w:rFonts w:asciiTheme="minorHAnsi" w:eastAsiaTheme="minorHAnsi" w:hAnsiTheme="minorHAnsi" w:cstheme="minorHAnsi"/>
          <w:color w:val="auto"/>
          <w:sz w:val="32"/>
          <w:szCs w:val="32"/>
        </w:rPr>
      </w:pPr>
      <w:bookmarkStart w:id="17" w:name="_Toc85022918"/>
      <w:r w:rsidRPr="00BC3A19">
        <w:rPr>
          <w:rFonts w:asciiTheme="minorHAnsi" w:hAnsiTheme="minorHAnsi" w:cstheme="minorHAnsi"/>
          <w:color w:val="auto"/>
          <w:sz w:val="32"/>
          <w:szCs w:val="32"/>
        </w:rPr>
        <w:t>Szenarien (MSCs)</w:t>
      </w:r>
      <w:bookmarkEnd w:id="17"/>
    </w:p>
    <w:p w14:paraId="02B0B466" w14:textId="5C1592C8" w:rsidR="00D617B0" w:rsidRPr="00272A78" w:rsidRDefault="00504E1F" w:rsidP="00D617B0">
      <w:pPr>
        <w:rPr>
          <w:rFonts w:cstheme="minorHAnsi"/>
        </w:rPr>
      </w:pPr>
      <w:r>
        <w:rPr>
          <w:rFonts w:cstheme="minorHAnsi"/>
        </w:rPr>
        <w:t>Erläuterung der Szenarien</w:t>
      </w:r>
      <w:r w:rsidR="00D617B0" w:rsidRPr="00272A78">
        <w:rPr>
          <w:rFonts w:cstheme="minorHAnsi"/>
        </w:rPr>
        <w:t>:</w:t>
      </w:r>
    </w:p>
    <w:p w14:paraId="441C15AA" w14:textId="3A92F634" w:rsidR="007946BE" w:rsidRPr="00272A78" w:rsidRDefault="007946BE" w:rsidP="007946BE">
      <w:pPr>
        <w:keepNext/>
        <w:keepLines/>
        <w:spacing w:before="40" w:after="0"/>
        <w:outlineLvl w:val="1"/>
        <w:rPr>
          <w:rFonts w:eastAsiaTheme="majorEastAsia" w:cstheme="minorHAnsi"/>
          <w:sz w:val="32"/>
          <w:szCs w:val="32"/>
        </w:rPr>
      </w:pPr>
    </w:p>
    <w:p w14:paraId="48C14D89" w14:textId="2160087D" w:rsidR="00272A78" w:rsidRPr="00272A78" w:rsidRDefault="00272A78" w:rsidP="00272A78">
      <w:pPr>
        <w:pStyle w:val="berschrift2"/>
        <w:rPr>
          <w:rFonts w:cstheme="minorHAnsi"/>
          <w:color w:val="000000" w:themeColor="text1"/>
        </w:rPr>
      </w:pPr>
      <w:bookmarkStart w:id="18" w:name="_Toc85022919"/>
      <w:r>
        <w:rPr>
          <w:rFonts w:asciiTheme="minorHAnsi" w:hAnsiTheme="minorHAnsi" w:cstheme="minorHAnsi"/>
          <w:color w:val="000000" w:themeColor="text1"/>
          <w:sz w:val="32"/>
          <w:szCs w:val="32"/>
        </w:rPr>
        <w:t>Strukturdiagramm (Klassendiagramm)</w:t>
      </w:r>
      <w:bookmarkEnd w:id="18"/>
    </w:p>
    <w:p w14:paraId="45DBCC86" w14:textId="77777777" w:rsidR="007946BE" w:rsidRPr="00272A78" w:rsidRDefault="007946BE" w:rsidP="00F26713">
      <w:pPr>
        <w:rPr>
          <w:rFonts w:cstheme="minorHAnsi"/>
        </w:rPr>
      </w:pPr>
    </w:p>
    <w:p w14:paraId="2AADA4D2" w14:textId="70B58F1C" w:rsidR="000D30C5" w:rsidRPr="00272A78" w:rsidRDefault="007818EC" w:rsidP="003726F1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19" w:name="_Toc85022920"/>
      <w:r w:rsidRPr="00272A78">
        <w:rPr>
          <w:rFonts w:asciiTheme="minorHAnsi" w:hAnsiTheme="minorHAnsi" w:cstheme="minorHAnsi"/>
          <w:color w:val="auto"/>
          <w:sz w:val="32"/>
          <w:szCs w:val="32"/>
        </w:rPr>
        <w:t>Funktionalitätsplanung</w:t>
      </w:r>
      <w:bookmarkEnd w:id="19"/>
    </w:p>
    <w:p w14:paraId="750D68C4" w14:textId="7B1CCDF5" w:rsidR="0088792B" w:rsidRDefault="0088792B" w:rsidP="00E602EC">
      <w:pPr>
        <w:rPr>
          <w:rFonts w:cstheme="minorHAnsi"/>
        </w:rPr>
      </w:pPr>
    </w:p>
    <w:tbl>
      <w:tblPr>
        <w:tblStyle w:val="Tabellenraster"/>
        <w:tblpPr w:leftFromText="141" w:rightFromText="141" w:vertAnchor="text" w:horzAnchor="page" w:tblpX="827" w:tblpY="756"/>
        <w:tblW w:w="11057" w:type="dxa"/>
        <w:tblLayout w:type="fixed"/>
        <w:tblLook w:val="04A0" w:firstRow="1" w:lastRow="0" w:firstColumn="1" w:lastColumn="0" w:noHBand="0" w:noVBand="1"/>
      </w:tblPr>
      <w:tblGrid>
        <w:gridCol w:w="502"/>
        <w:gridCol w:w="1733"/>
        <w:gridCol w:w="1417"/>
        <w:gridCol w:w="1843"/>
        <w:gridCol w:w="1559"/>
        <w:gridCol w:w="1418"/>
        <w:gridCol w:w="1559"/>
        <w:gridCol w:w="1026"/>
      </w:tblGrid>
      <w:tr w:rsidR="004015B5" w:rsidRPr="00CF0841" w14:paraId="366445E6" w14:textId="77777777" w:rsidTr="003D5A34">
        <w:trPr>
          <w:trHeight w:val="841"/>
        </w:trPr>
        <w:tc>
          <w:tcPr>
            <w:tcW w:w="502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EAFCB85" w14:textId="77777777" w:rsidR="004015B5" w:rsidRPr="00272A78" w:rsidRDefault="004015B5" w:rsidP="003D5A34">
            <w:pPr>
              <w:rPr>
                <w:rFonts w:cstheme="minorHAnsi"/>
                <w:b/>
              </w:rPr>
            </w:pPr>
            <w:proofErr w:type="spellStart"/>
            <w:r w:rsidRPr="00272A78">
              <w:rPr>
                <w:rFonts w:cstheme="minorHAnsi"/>
                <w:b/>
              </w:rPr>
              <w:lastRenderedPageBreak/>
              <w:t>Id</w:t>
            </w:r>
            <w:proofErr w:type="spellEnd"/>
          </w:p>
        </w:tc>
        <w:tc>
          <w:tcPr>
            <w:tcW w:w="173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91F78B2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Funktionalität</w:t>
            </w:r>
          </w:p>
        </w:tc>
        <w:tc>
          <w:tcPr>
            <w:tcW w:w="1417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3766142A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</w:t>
            </w:r>
          </w:p>
          <w:p w14:paraId="62205E61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ufwand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ED1A840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Verantwortlicher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C306024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e</w:t>
            </w:r>
          </w:p>
          <w:p w14:paraId="06E50419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proofErr w:type="spellStart"/>
            <w:r w:rsidRPr="00272A78">
              <w:rPr>
                <w:rFonts w:cstheme="minorHAnsi"/>
                <w:b/>
              </w:rPr>
              <w:t>Funktiona</w:t>
            </w:r>
            <w:r>
              <w:rPr>
                <w:rFonts w:cstheme="minorHAnsi"/>
                <w:b/>
              </w:rPr>
              <w:t>-</w:t>
            </w:r>
            <w:r w:rsidRPr="00272A78">
              <w:rPr>
                <w:rFonts w:cstheme="minorHAnsi"/>
                <w:b/>
              </w:rPr>
              <w:t>litäten</w:t>
            </w:r>
            <w:proofErr w:type="spellEnd"/>
          </w:p>
        </w:tc>
        <w:tc>
          <w:tcPr>
            <w:tcW w:w="1418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ADADD58" w14:textId="77777777" w:rsidR="004015B5" w:rsidRDefault="004015B5" w:rsidP="003D5A34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Verknüpfte</w:t>
            </w:r>
          </w:p>
          <w:p w14:paraId="596A3D87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-Stories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5BC74599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Quellcode-</w:t>
            </w:r>
          </w:p>
          <w:p w14:paraId="06C5EB75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proofErr w:type="spellStart"/>
            <w:r w:rsidRPr="00272A78">
              <w:rPr>
                <w:rFonts w:cstheme="minorHAnsi"/>
                <w:b/>
              </w:rPr>
              <w:t>referenz</w:t>
            </w:r>
            <w:proofErr w:type="spellEnd"/>
          </w:p>
        </w:tc>
        <w:tc>
          <w:tcPr>
            <w:tcW w:w="1026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71E6980E" w14:textId="77777777" w:rsidR="004015B5" w:rsidRPr="00272A78" w:rsidDel="00047C7E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4015B5" w:rsidRPr="00CF0841" w14:paraId="67744720" w14:textId="77777777" w:rsidTr="003D5A34">
        <w:trPr>
          <w:trHeight w:val="279"/>
        </w:trPr>
        <w:tc>
          <w:tcPr>
            <w:tcW w:w="502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3FDA694A" w14:textId="77777777" w:rsidR="004015B5" w:rsidRPr="00272A78" w:rsidRDefault="004015B5" w:rsidP="003D5A34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1.</w:t>
            </w:r>
          </w:p>
        </w:tc>
        <w:tc>
          <w:tcPr>
            <w:tcW w:w="173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39060277" w14:textId="5AE53373" w:rsidR="004015B5" w:rsidRPr="00272A78" w:rsidRDefault="004015B5" w:rsidP="003D5A34">
            <w:pPr>
              <w:rPr>
                <w:rFonts w:cstheme="minorHAnsi"/>
                <w:b/>
              </w:rPr>
            </w:pPr>
          </w:p>
        </w:tc>
        <w:tc>
          <w:tcPr>
            <w:tcW w:w="1417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36996D1E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36FBE23A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7822AC19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53143E6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2E06C278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545F4F5B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</w:tr>
      <w:tr w:rsidR="004015B5" w:rsidRPr="00CF0841" w14:paraId="46EAA383" w14:textId="77777777" w:rsidTr="003D5A34">
        <w:trPr>
          <w:trHeight w:val="541"/>
        </w:trPr>
        <w:tc>
          <w:tcPr>
            <w:tcW w:w="502" w:type="dxa"/>
          </w:tcPr>
          <w:p w14:paraId="72D97422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1</w:t>
            </w:r>
          </w:p>
        </w:tc>
        <w:tc>
          <w:tcPr>
            <w:tcW w:w="1733" w:type="dxa"/>
          </w:tcPr>
          <w:p w14:paraId="1B493091" w14:textId="36D3B13D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61D8FA06" w14:textId="4E2D3193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5BFC9FBB" w14:textId="61567E03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0588A3D3" w14:textId="0CBD9DAC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660195CA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65DC52CD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50617C4E" w14:textId="2898E609" w:rsidR="004015B5" w:rsidRPr="00272A78" w:rsidRDefault="004015B5" w:rsidP="003D5A34">
            <w:pPr>
              <w:jc w:val="center"/>
              <w:rPr>
                <w:rFonts w:cstheme="minorHAnsi"/>
              </w:rPr>
            </w:pPr>
          </w:p>
        </w:tc>
      </w:tr>
      <w:tr w:rsidR="004015B5" w:rsidRPr="00CF0841" w14:paraId="21578D46" w14:textId="77777777" w:rsidTr="003D5A34">
        <w:trPr>
          <w:trHeight w:val="550"/>
        </w:trPr>
        <w:tc>
          <w:tcPr>
            <w:tcW w:w="502" w:type="dxa"/>
          </w:tcPr>
          <w:p w14:paraId="328FB700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</w:t>
            </w:r>
          </w:p>
        </w:tc>
        <w:tc>
          <w:tcPr>
            <w:tcW w:w="1733" w:type="dxa"/>
          </w:tcPr>
          <w:p w14:paraId="4E6C4FBE" w14:textId="7DAEAA8C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2C3C1693" w14:textId="4E2507F2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183AC41F" w14:textId="51769AFF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21828E03" w14:textId="1AEEAD2F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288EDE23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0BEC9E6A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0F85F6BE" w14:textId="72434D05" w:rsidR="004015B5" w:rsidRPr="00272A78" w:rsidRDefault="004015B5" w:rsidP="003D5A34">
            <w:pPr>
              <w:rPr>
                <w:rFonts w:cstheme="minorHAnsi"/>
              </w:rPr>
            </w:pPr>
          </w:p>
        </w:tc>
      </w:tr>
      <w:tr w:rsidR="004015B5" w:rsidRPr="00CF0841" w14:paraId="66E1B103" w14:textId="77777777" w:rsidTr="003D5A34">
        <w:trPr>
          <w:trHeight w:val="279"/>
        </w:trPr>
        <w:tc>
          <w:tcPr>
            <w:tcW w:w="502" w:type="dxa"/>
          </w:tcPr>
          <w:p w14:paraId="36D37D63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.1</w:t>
            </w:r>
          </w:p>
        </w:tc>
        <w:tc>
          <w:tcPr>
            <w:tcW w:w="1733" w:type="dxa"/>
          </w:tcPr>
          <w:p w14:paraId="6A7E1953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.</w:t>
            </w:r>
          </w:p>
        </w:tc>
        <w:tc>
          <w:tcPr>
            <w:tcW w:w="1417" w:type="dxa"/>
          </w:tcPr>
          <w:p w14:paraId="029E879B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16C501DA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1EE4D90C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4C676B77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3692805C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2D5311E1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</w:tr>
      <w:tr w:rsidR="004015B5" w:rsidRPr="00CF0841" w14:paraId="2C74B0E5" w14:textId="77777777" w:rsidTr="003D5A34">
        <w:trPr>
          <w:trHeight w:val="271"/>
        </w:trPr>
        <w:tc>
          <w:tcPr>
            <w:tcW w:w="502" w:type="dxa"/>
            <w:shd w:val="clear" w:color="auto" w:fill="E7E6E6" w:themeFill="background2"/>
          </w:tcPr>
          <w:p w14:paraId="7B50BCD8" w14:textId="77777777" w:rsidR="004015B5" w:rsidRPr="00272A78" w:rsidRDefault="004015B5" w:rsidP="003D5A34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2.</w:t>
            </w:r>
          </w:p>
        </w:tc>
        <w:tc>
          <w:tcPr>
            <w:tcW w:w="1733" w:type="dxa"/>
            <w:shd w:val="clear" w:color="auto" w:fill="E7E6E6" w:themeFill="background2"/>
          </w:tcPr>
          <w:p w14:paraId="636994DD" w14:textId="11B25CBC" w:rsidR="004015B5" w:rsidRPr="00272A78" w:rsidRDefault="004015B5" w:rsidP="003D5A34">
            <w:pPr>
              <w:rPr>
                <w:rFonts w:cstheme="minorHAnsi"/>
                <w:b/>
              </w:rPr>
            </w:pPr>
          </w:p>
        </w:tc>
        <w:tc>
          <w:tcPr>
            <w:tcW w:w="1417" w:type="dxa"/>
            <w:shd w:val="clear" w:color="auto" w:fill="E7E6E6" w:themeFill="background2"/>
          </w:tcPr>
          <w:p w14:paraId="6480DFCA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  <w:shd w:val="clear" w:color="auto" w:fill="E7E6E6" w:themeFill="background2"/>
          </w:tcPr>
          <w:p w14:paraId="3F162BBD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  <w:shd w:val="clear" w:color="auto" w:fill="E7E6E6" w:themeFill="background2"/>
          </w:tcPr>
          <w:p w14:paraId="5098C5F4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  <w:shd w:val="clear" w:color="auto" w:fill="E7E6E6" w:themeFill="background2"/>
          </w:tcPr>
          <w:p w14:paraId="0FEF08BF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  <w:shd w:val="clear" w:color="auto" w:fill="E7E6E6" w:themeFill="background2"/>
          </w:tcPr>
          <w:p w14:paraId="602F3877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  <w:shd w:val="clear" w:color="auto" w:fill="E7E6E6" w:themeFill="background2"/>
          </w:tcPr>
          <w:p w14:paraId="0E960619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</w:tr>
      <w:tr w:rsidR="004015B5" w:rsidRPr="00CF0841" w14:paraId="53FC81E1" w14:textId="77777777" w:rsidTr="003D5A34">
        <w:trPr>
          <w:trHeight w:val="822"/>
        </w:trPr>
        <w:tc>
          <w:tcPr>
            <w:tcW w:w="502" w:type="dxa"/>
          </w:tcPr>
          <w:p w14:paraId="13B3036E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2.1</w:t>
            </w:r>
          </w:p>
        </w:tc>
        <w:tc>
          <w:tcPr>
            <w:tcW w:w="1733" w:type="dxa"/>
          </w:tcPr>
          <w:p w14:paraId="55975C51" w14:textId="4AD70664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2ABD6299" w14:textId="5C307A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3E7C52E3" w14:textId="5EE04128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428496FF" w14:textId="4AB362C0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73A187E1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16E6BB60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2CAF1670" w14:textId="16C2D007" w:rsidR="004015B5" w:rsidRPr="00272A78" w:rsidRDefault="004015B5" w:rsidP="003D5A34">
            <w:pPr>
              <w:rPr>
                <w:rFonts w:cstheme="minorHAnsi"/>
              </w:rPr>
            </w:pPr>
          </w:p>
        </w:tc>
      </w:tr>
      <w:tr w:rsidR="004015B5" w:rsidRPr="00CF0841" w14:paraId="3294362D" w14:textId="77777777" w:rsidTr="003D5A34">
        <w:trPr>
          <w:trHeight w:val="279"/>
        </w:trPr>
        <w:tc>
          <w:tcPr>
            <w:tcW w:w="502" w:type="dxa"/>
          </w:tcPr>
          <w:p w14:paraId="190F819D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</w:t>
            </w:r>
          </w:p>
        </w:tc>
        <w:tc>
          <w:tcPr>
            <w:tcW w:w="1733" w:type="dxa"/>
          </w:tcPr>
          <w:p w14:paraId="02EC1498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35DEB34E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3B9197FF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5B80E841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7B5ADE8D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6818B85D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1765AC6B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</w:tr>
    </w:tbl>
    <w:p w14:paraId="1B1625B8" w14:textId="77777777" w:rsidR="004015B5" w:rsidRPr="00272A78" w:rsidRDefault="004015B5" w:rsidP="00E602EC">
      <w:pPr>
        <w:rPr>
          <w:rFonts w:cstheme="minorHAnsi"/>
        </w:rPr>
      </w:pPr>
    </w:p>
    <w:p w14:paraId="29652D0B" w14:textId="2F93652C" w:rsidR="0088792B" w:rsidRPr="00272A78" w:rsidRDefault="0088792B" w:rsidP="00E602EC">
      <w:pPr>
        <w:rPr>
          <w:rFonts w:cstheme="minorHAnsi"/>
        </w:rPr>
      </w:pPr>
    </w:p>
    <w:p w14:paraId="449D10FE" w14:textId="4746E437" w:rsidR="0026093B" w:rsidRPr="00272A78" w:rsidRDefault="0026093B" w:rsidP="00E602EC">
      <w:pPr>
        <w:rPr>
          <w:rFonts w:cstheme="minorHAnsi"/>
        </w:rPr>
      </w:pPr>
    </w:p>
    <w:p w14:paraId="05ADEEE5" w14:textId="77777777" w:rsidR="00F02352" w:rsidRPr="00272A78" w:rsidRDefault="00F02352" w:rsidP="00E602EC">
      <w:pPr>
        <w:rPr>
          <w:rFonts w:cstheme="minorHAnsi"/>
        </w:rPr>
      </w:pPr>
    </w:p>
    <w:p w14:paraId="7394BBFF" w14:textId="4A63FFB9" w:rsidR="0088792B" w:rsidRPr="00272A78" w:rsidRDefault="0088792B" w:rsidP="00E602EC">
      <w:pPr>
        <w:rPr>
          <w:rFonts w:cstheme="minorHAnsi"/>
        </w:rPr>
      </w:pPr>
    </w:p>
    <w:p w14:paraId="79564A46" w14:textId="257640A9" w:rsidR="0088792B" w:rsidRPr="00272A78" w:rsidRDefault="0088792B" w:rsidP="00E602EC">
      <w:pPr>
        <w:rPr>
          <w:rFonts w:cstheme="minorHAnsi"/>
        </w:rPr>
      </w:pPr>
    </w:p>
    <w:p w14:paraId="449B47FF" w14:textId="05E78C34" w:rsidR="0088792B" w:rsidRPr="00A31A53" w:rsidRDefault="00CF0841" w:rsidP="00A31A53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20" w:name="_Toc85022921"/>
      <w:r w:rsidRPr="00A31A53">
        <w:rPr>
          <w:rFonts w:asciiTheme="minorHAnsi" w:hAnsiTheme="minorHAnsi" w:cstheme="minorHAnsi"/>
          <w:color w:val="auto"/>
          <w:sz w:val="32"/>
          <w:szCs w:val="32"/>
        </w:rPr>
        <w:t>Unittests</w:t>
      </w:r>
      <w:bookmarkEnd w:id="20"/>
    </w:p>
    <w:p w14:paraId="4CE13990" w14:textId="1F4B8B08" w:rsidR="0026093B" w:rsidRPr="00272A78" w:rsidRDefault="003A4D1A" w:rsidP="00272A7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>
        <w:rPr>
          <w:rFonts w:cstheme="minorHAnsi"/>
        </w:rPr>
        <w:t xml:space="preserve">Unittest, </w:t>
      </w:r>
      <w:r w:rsidR="00455F95" w:rsidRPr="00272A78">
        <w:rPr>
          <w:rFonts w:cstheme="minorHAnsi"/>
        </w:rPr>
        <w:t>auch Modultests</w:t>
      </w:r>
      <w:r>
        <w:rPr>
          <w:rFonts w:cstheme="minorHAnsi"/>
        </w:rPr>
        <w:t>,</w:t>
      </w:r>
      <w:r w:rsidR="00455F95" w:rsidRPr="00272A78">
        <w:rPr>
          <w:rFonts w:cstheme="minorHAnsi"/>
        </w:rPr>
        <w:t xml:space="preserve"> sind Komponententests. Diese werden in der Softwareentwicklung angewendet, um die funktionalen Einzelteile (Units) von Computerprogrammen zu testen.</w:t>
      </w:r>
    </w:p>
    <w:p w14:paraId="2E090023" w14:textId="0019794C" w:rsidR="0088792B" w:rsidRPr="00272A78" w:rsidRDefault="0088792B" w:rsidP="00F664D2">
      <w:pPr>
        <w:pStyle w:val="berschrift2"/>
        <w:rPr>
          <w:rFonts w:asciiTheme="minorHAnsi" w:hAnsiTheme="minorHAnsi" w:cstheme="minorHAnsi"/>
        </w:rPr>
      </w:pPr>
    </w:p>
    <w:tbl>
      <w:tblPr>
        <w:tblStyle w:val="Tabellenraster"/>
        <w:tblpPr w:leftFromText="141" w:rightFromText="141" w:vertAnchor="text" w:horzAnchor="margin" w:tblpY="55"/>
        <w:tblW w:w="5211" w:type="dxa"/>
        <w:tblLayout w:type="fixed"/>
        <w:tblLook w:val="04A0" w:firstRow="1" w:lastRow="0" w:firstColumn="1" w:lastColumn="0" w:noHBand="0" w:noVBand="1"/>
      </w:tblPr>
      <w:tblGrid>
        <w:gridCol w:w="534"/>
        <w:gridCol w:w="1559"/>
        <w:gridCol w:w="1417"/>
        <w:gridCol w:w="1701"/>
      </w:tblGrid>
      <w:tr w:rsidR="00C86937" w:rsidRPr="00CF0841" w14:paraId="6EE6DE91" w14:textId="77777777" w:rsidTr="00F96170">
        <w:tc>
          <w:tcPr>
            <w:tcW w:w="534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5AFB329" w14:textId="77777777" w:rsidR="00C86937" w:rsidRPr="00272A78" w:rsidRDefault="00C86937" w:rsidP="00F96170">
            <w:pPr>
              <w:rPr>
                <w:rFonts w:cstheme="minorHAnsi"/>
                <w:b/>
              </w:rPr>
            </w:pPr>
            <w:proofErr w:type="spellStart"/>
            <w:r w:rsidRPr="00272A78">
              <w:rPr>
                <w:rFonts w:cstheme="minorHAnsi"/>
                <w:b/>
              </w:rPr>
              <w:t>Id</w:t>
            </w:r>
            <w:proofErr w:type="spellEnd"/>
          </w:p>
        </w:tc>
        <w:tc>
          <w:tcPr>
            <w:tcW w:w="1559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078FA33" w14:textId="77777777" w:rsidR="00C86937" w:rsidRPr="00272A78" w:rsidRDefault="00C86937" w:rsidP="00F96170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testete Funktionalität</w:t>
            </w:r>
          </w:p>
        </w:tc>
        <w:tc>
          <w:tcPr>
            <w:tcW w:w="1417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3C2322E3" w14:textId="77777777" w:rsidR="00C86937" w:rsidRPr="00272A78" w:rsidRDefault="00C86937" w:rsidP="00F96170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Quellcode</w:t>
            </w:r>
          </w:p>
          <w:p w14:paraId="2AFE2653" w14:textId="77777777" w:rsidR="00C86937" w:rsidRPr="00272A78" w:rsidRDefault="00C86937" w:rsidP="00F96170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Referenz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73110482" w14:textId="77777777" w:rsidR="00C86937" w:rsidRPr="00272A78" w:rsidRDefault="00C86937" w:rsidP="00F96170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C86937" w:rsidRPr="00CF0841" w14:paraId="3A6D96D5" w14:textId="77777777" w:rsidTr="00F96170">
        <w:tc>
          <w:tcPr>
            <w:tcW w:w="534" w:type="dxa"/>
          </w:tcPr>
          <w:p w14:paraId="29F55DE2" w14:textId="77777777" w:rsidR="00C86937" w:rsidRPr="00272A78" w:rsidRDefault="00C86937" w:rsidP="00F96170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…</w:t>
            </w:r>
          </w:p>
        </w:tc>
        <w:tc>
          <w:tcPr>
            <w:tcW w:w="1559" w:type="dxa"/>
          </w:tcPr>
          <w:p w14:paraId="451F6EA8" w14:textId="77777777" w:rsidR="00C86937" w:rsidRPr="00272A78" w:rsidRDefault="00C86937" w:rsidP="00F96170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61E50EC7" w14:textId="77777777" w:rsidR="00C86937" w:rsidRPr="00272A78" w:rsidRDefault="00C86937" w:rsidP="00F96170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2B74C9C7" w14:textId="77777777" w:rsidR="00C86937" w:rsidRPr="00272A78" w:rsidRDefault="00C86937" w:rsidP="00F96170">
            <w:pPr>
              <w:rPr>
                <w:rFonts w:cstheme="minorHAnsi"/>
              </w:rPr>
            </w:pPr>
          </w:p>
        </w:tc>
      </w:tr>
    </w:tbl>
    <w:p w14:paraId="4C286B78" w14:textId="45E42D52" w:rsidR="00C86937" w:rsidRPr="00272A78" w:rsidRDefault="00C86937" w:rsidP="00C86937">
      <w:pPr>
        <w:rPr>
          <w:rFonts w:cstheme="minorHAnsi"/>
        </w:rPr>
      </w:pPr>
    </w:p>
    <w:p w14:paraId="5DAB7E5A" w14:textId="171B1B30" w:rsidR="00C86937" w:rsidRPr="00272A78" w:rsidRDefault="00C86937" w:rsidP="00C86937">
      <w:pPr>
        <w:rPr>
          <w:rFonts w:cstheme="minorHAnsi"/>
        </w:rPr>
      </w:pPr>
    </w:p>
    <w:p w14:paraId="18D8E478" w14:textId="37DAB412" w:rsidR="007946BE" w:rsidRPr="00272A78" w:rsidRDefault="007946BE" w:rsidP="00C86937">
      <w:pPr>
        <w:rPr>
          <w:rFonts w:cstheme="minorHAnsi"/>
        </w:rPr>
      </w:pPr>
    </w:p>
    <w:p w14:paraId="2B523CEA" w14:textId="30C00A5A" w:rsidR="00F33917" w:rsidRPr="00272A78" w:rsidRDefault="00C86937" w:rsidP="00272A78">
      <w:pPr>
        <w:pStyle w:val="berschrift2"/>
        <w:rPr>
          <w:rFonts w:cstheme="minorHAnsi"/>
          <w:color w:val="000000" w:themeColor="text1"/>
        </w:rPr>
      </w:pPr>
      <w:bookmarkStart w:id="21" w:name="_Toc85022922"/>
      <w:r w:rsidRPr="00272A78">
        <w:rPr>
          <w:rFonts w:asciiTheme="minorHAnsi" w:hAnsiTheme="minorHAnsi" w:cstheme="minorHAnsi"/>
          <w:color w:val="000000" w:themeColor="text1"/>
          <w:sz w:val="32"/>
          <w:szCs w:val="32"/>
        </w:rPr>
        <w:t>Systemtests</w:t>
      </w:r>
      <w:bookmarkEnd w:id="21"/>
    </w:p>
    <w:p w14:paraId="0CB62229" w14:textId="77777777" w:rsidR="00F33917" w:rsidRPr="00272A78" w:rsidRDefault="00F33917" w:rsidP="00F33917">
      <w:pPr>
        <w:rPr>
          <w:rFonts w:cstheme="minorHAnsi"/>
        </w:rPr>
      </w:pPr>
    </w:p>
    <w:tbl>
      <w:tblPr>
        <w:tblW w:w="10095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689"/>
        <w:gridCol w:w="2647"/>
        <w:gridCol w:w="4906"/>
        <w:gridCol w:w="853"/>
      </w:tblGrid>
      <w:tr w:rsidR="00C86937" w:rsidRPr="00CF0841" w14:paraId="59250755" w14:textId="77777777" w:rsidTr="00F96170">
        <w:trPr>
          <w:trHeight w:val="251"/>
        </w:trPr>
        <w:tc>
          <w:tcPr>
            <w:tcW w:w="1689" w:type="dxa"/>
            <w:tcBorders>
              <w:top w:val="single" w:sz="1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0501BC9" w14:textId="77777777" w:rsidR="00C86937" w:rsidRPr="00272A78" w:rsidRDefault="00C86937" w:rsidP="00F96170">
            <w:pPr>
              <w:rPr>
                <w:rFonts w:cstheme="minorHAnsi"/>
              </w:rPr>
            </w:pPr>
            <w:bookmarkStart w:id="22" w:name="_Hlk4742415"/>
            <w:r w:rsidRPr="00272A78">
              <w:rPr>
                <w:rFonts w:cstheme="minorHAnsi"/>
                <w:b/>
                <w:bCs/>
              </w:rPr>
              <w:t>Datum</w:t>
            </w:r>
          </w:p>
        </w:tc>
        <w:tc>
          <w:tcPr>
            <w:tcW w:w="8406" w:type="dxa"/>
            <w:gridSpan w:val="3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C46F4AA" w14:textId="7B31CCC1" w:rsidR="00C86937" w:rsidRPr="00272A78" w:rsidRDefault="00C86937" w:rsidP="00F96170">
            <w:pPr>
              <w:rPr>
                <w:rFonts w:cstheme="minorHAnsi"/>
              </w:rPr>
            </w:pPr>
          </w:p>
        </w:tc>
      </w:tr>
      <w:tr w:rsidR="00C86937" w:rsidRPr="00CF0841" w14:paraId="690A643E" w14:textId="77777777" w:rsidTr="00F96170">
        <w:trPr>
          <w:trHeight w:val="263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C971F18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er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C90C60B" w14:textId="4F9E3611" w:rsidR="00C86937" w:rsidRPr="00272A78" w:rsidRDefault="00C86937" w:rsidP="00F96170">
            <w:pPr>
              <w:rPr>
                <w:rFonts w:cstheme="minorHAnsi"/>
              </w:rPr>
            </w:pPr>
          </w:p>
        </w:tc>
      </w:tr>
      <w:tr w:rsidR="00C86937" w:rsidRPr="00CF0841" w14:paraId="726A76D3" w14:textId="77777777" w:rsidTr="00F96170">
        <w:trPr>
          <w:trHeight w:val="400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EB48CF8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W-Version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F90D5E4" w14:textId="302B14A9" w:rsidR="00C86937" w:rsidRPr="00272A78" w:rsidRDefault="00C86937" w:rsidP="00F96170">
            <w:pPr>
              <w:rPr>
                <w:rFonts w:cstheme="minorHAnsi"/>
              </w:rPr>
            </w:pPr>
          </w:p>
        </w:tc>
      </w:tr>
      <w:tr w:rsidR="00C86937" w:rsidRPr="00CF0841" w14:paraId="74E66E51" w14:textId="77777777" w:rsidTr="00F96170">
        <w:trPr>
          <w:trHeight w:val="36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95D652D" w14:textId="77777777" w:rsidR="00C86937" w:rsidRPr="00272A78" w:rsidRDefault="00C86937" w:rsidP="00F96170">
            <w:pPr>
              <w:rPr>
                <w:rFonts w:cstheme="minorHAnsi"/>
              </w:rPr>
            </w:pPr>
            <w:proofErr w:type="spellStart"/>
            <w:r w:rsidRPr="00272A78">
              <w:rPr>
                <w:rFonts w:cstheme="minorHAnsi"/>
                <w:b/>
                <w:bCs/>
              </w:rPr>
              <w:t>Vorbedin-gung</w:t>
            </w:r>
            <w:proofErr w:type="spellEnd"/>
            <w:r w:rsidRPr="00272A78">
              <w:rPr>
                <w:rFonts w:cstheme="minorHAnsi"/>
                <w:b/>
                <w:bCs/>
              </w:rPr>
              <w:t>(en)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EFF582D" w14:textId="69F2CF09" w:rsidR="00C86937" w:rsidRPr="00272A78" w:rsidRDefault="00C86937" w:rsidP="00F96170">
            <w:pPr>
              <w:rPr>
                <w:rFonts w:cstheme="minorHAnsi"/>
              </w:rPr>
            </w:pPr>
          </w:p>
        </w:tc>
      </w:tr>
      <w:tr w:rsidR="00C86937" w:rsidRPr="00CF0841" w14:paraId="4B5D3023" w14:textId="77777777" w:rsidTr="00F96170">
        <w:trPr>
          <w:trHeight w:val="246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7230D91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chritt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6CC3C22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Aktion (User)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42BB0A2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Erwartete Reaktion (System)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B23E6E2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 / X</w:t>
            </w:r>
          </w:p>
        </w:tc>
      </w:tr>
      <w:tr w:rsidR="00C86937" w:rsidRPr="00CF0841" w14:paraId="10A2A359" w14:textId="77777777" w:rsidTr="005D250A">
        <w:trPr>
          <w:trHeight w:val="107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10C85DB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lastRenderedPageBreak/>
              <w:t>1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687805E9" w14:textId="1B615C78" w:rsidR="00C86937" w:rsidRPr="00272A78" w:rsidRDefault="00C86937" w:rsidP="00F96170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5F87B64D" w14:textId="50BDC5FD" w:rsidR="00C86937" w:rsidRPr="00272A78" w:rsidRDefault="00C86937" w:rsidP="00F96170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74698F12" w14:textId="1C505446" w:rsidR="00C86937" w:rsidRPr="00272A78" w:rsidRDefault="00C86937" w:rsidP="00F96170">
            <w:pPr>
              <w:rPr>
                <w:rFonts w:cstheme="minorHAnsi"/>
              </w:rPr>
            </w:pPr>
          </w:p>
        </w:tc>
      </w:tr>
      <w:tr w:rsidR="00C86937" w:rsidRPr="00CF0841" w14:paraId="14A36845" w14:textId="77777777" w:rsidTr="005D250A">
        <w:trPr>
          <w:trHeight w:val="1041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A613FE9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lang w:val="en-GB"/>
              </w:rPr>
              <w:t>2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0FDD986D" w14:textId="55E37B03" w:rsidR="00C86937" w:rsidRPr="00272A78" w:rsidRDefault="00C86937" w:rsidP="00F96170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432D4BB7" w14:textId="0563849F" w:rsidR="00C86937" w:rsidRPr="00272A78" w:rsidRDefault="00C86937" w:rsidP="00F96170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3BBE7536" w14:textId="43A3FE67" w:rsidR="00C86937" w:rsidRPr="00272A78" w:rsidRDefault="00C86937" w:rsidP="00F96170">
            <w:pPr>
              <w:rPr>
                <w:rFonts w:cstheme="minorHAnsi"/>
              </w:rPr>
            </w:pPr>
          </w:p>
        </w:tc>
      </w:tr>
      <w:tr w:rsidR="00C86937" w:rsidRPr="00CF0841" w14:paraId="0AED4C0D" w14:textId="77777777" w:rsidTr="005D250A">
        <w:trPr>
          <w:trHeight w:val="55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BE3D5C3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3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4E8C8A9B" w14:textId="7D924423" w:rsidR="00C86937" w:rsidRPr="00272A78" w:rsidRDefault="00C86937" w:rsidP="00F96170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00AE4450" w14:textId="53E46F64" w:rsidR="00C86937" w:rsidRPr="00272A78" w:rsidRDefault="00C86937" w:rsidP="00F96170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387F6909" w14:textId="73064DD2" w:rsidR="00C86937" w:rsidRPr="00272A78" w:rsidRDefault="00C86937" w:rsidP="00F96170">
            <w:pPr>
              <w:rPr>
                <w:rFonts w:cstheme="minorHAnsi"/>
              </w:rPr>
            </w:pPr>
          </w:p>
        </w:tc>
      </w:tr>
      <w:tr w:rsidR="00C86937" w:rsidRPr="00CF0841" w14:paraId="0980FE2D" w14:textId="77777777" w:rsidTr="005D250A">
        <w:trPr>
          <w:trHeight w:val="41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C8B3C21" w14:textId="77777777" w:rsidR="00C86937" w:rsidRPr="00272A78" w:rsidRDefault="00C86937" w:rsidP="00F96170">
            <w:pPr>
              <w:rPr>
                <w:rFonts w:cstheme="minorHAnsi"/>
              </w:rPr>
            </w:pPr>
            <w:proofErr w:type="spellStart"/>
            <w:r w:rsidRPr="00272A78">
              <w:rPr>
                <w:rFonts w:cstheme="minorHAnsi"/>
                <w:b/>
                <w:bCs/>
              </w:rPr>
              <w:t>Nachbe</w:t>
            </w:r>
            <w:proofErr w:type="spellEnd"/>
            <w:r w:rsidRPr="00272A78">
              <w:rPr>
                <w:rFonts w:cstheme="minorHAnsi"/>
                <w:b/>
                <w:bCs/>
              </w:rPr>
              <w:t>-dingung(en)</w:t>
            </w:r>
          </w:p>
        </w:tc>
        <w:tc>
          <w:tcPr>
            <w:tcW w:w="755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148E9AAD" w14:textId="3AF744FB" w:rsidR="00C86937" w:rsidRPr="00272A78" w:rsidRDefault="00C86937" w:rsidP="00F96170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3DD0ACC6" w14:textId="1EDA623B" w:rsidR="00C86937" w:rsidRPr="00272A78" w:rsidRDefault="00C86937" w:rsidP="00F96170">
            <w:pPr>
              <w:rPr>
                <w:rFonts w:cstheme="minorHAnsi"/>
              </w:rPr>
            </w:pPr>
          </w:p>
        </w:tc>
      </w:tr>
      <w:tr w:rsidR="00C86937" w:rsidRPr="00CF0841" w14:paraId="622422B7" w14:textId="77777777" w:rsidTr="00F96170">
        <w:trPr>
          <w:trHeight w:val="315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1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4A3BA72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urteil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83486CD" w14:textId="5BB31ED1" w:rsidR="00C86937" w:rsidRPr="00272A78" w:rsidRDefault="00C86937" w:rsidP="00F96170">
            <w:pPr>
              <w:rPr>
                <w:rFonts w:cstheme="minorHAnsi"/>
              </w:rPr>
            </w:pPr>
          </w:p>
        </w:tc>
      </w:tr>
      <w:bookmarkEnd w:id="22"/>
    </w:tbl>
    <w:p w14:paraId="0E18463D" w14:textId="77777777" w:rsidR="00F96170" w:rsidRPr="00272A78" w:rsidRDefault="005F6B38" w:rsidP="00C86937">
      <w:pPr>
        <w:pStyle w:val="berschrift2"/>
        <w:rPr>
          <w:rFonts w:asciiTheme="minorHAnsi" w:hAnsiTheme="minorHAnsi" w:cstheme="minorHAnsi"/>
        </w:rPr>
      </w:pPr>
      <w:r w:rsidRPr="00272A78">
        <w:rPr>
          <w:rFonts w:asciiTheme="minorHAnsi" w:hAnsiTheme="minorHAnsi" w:cstheme="minorHAnsi"/>
        </w:rPr>
        <w:br w:type="page"/>
      </w:r>
    </w:p>
    <w:tbl>
      <w:tblPr>
        <w:tblW w:w="10095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689"/>
        <w:gridCol w:w="2647"/>
        <w:gridCol w:w="4906"/>
        <w:gridCol w:w="853"/>
      </w:tblGrid>
      <w:tr w:rsidR="00F96170" w:rsidRPr="00CF0841" w14:paraId="3152FF6E" w14:textId="77777777" w:rsidTr="00F96170">
        <w:trPr>
          <w:trHeight w:val="251"/>
        </w:trPr>
        <w:tc>
          <w:tcPr>
            <w:tcW w:w="1689" w:type="dxa"/>
            <w:tcBorders>
              <w:top w:val="single" w:sz="1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44B3D05" w14:textId="77777777" w:rsidR="00F96170" w:rsidRPr="00272A78" w:rsidRDefault="00F96170" w:rsidP="00F96170">
            <w:pPr>
              <w:rPr>
                <w:rFonts w:cstheme="minorHAnsi"/>
              </w:rPr>
            </w:pPr>
            <w:bookmarkStart w:id="23" w:name="_Hlk4742702"/>
            <w:bookmarkStart w:id="24" w:name="_Hlk4742993"/>
            <w:r w:rsidRPr="00272A78">
              <w:rPr>
                <w:rFonts w:cstheme="minorHAnsi"/>
                <w:b/>
                <w:bCs/>
              </w:rPr>
              <w:lastRenderedPageBreak/>
              <w:t>Datum</w:t>
            </w:r>
          </w:p>
        </w:tc>
        <w:tc>
          <w:tcPr>
            <w:tcW w:w="8406" w:type="dxa"/>
            <w:gridSpan w:val="3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570BEC2" w14:textId="1ED3998C" w:rsidR="00F96170" w:rsidRPr="00272A78" w:rsidRDefault="00F96170" w:rsidP="00F96170">
            <w:pPr>
              <w:rPr>
                <w:rFonts w:cstheme="minorHAnsi"/>
              </w:rPr>
            </w:pPr>
          </w:p>
        </w:tc>
      </w:tr>
      <w:tr w:rsidR="00F96170" w:rsidRPr="00CF0841" w14:paraId="600912AA" w14:textId="77777777" w:rsidTr="00F96170">
        <w:trPr>
          <w:trHeight w:val="263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81DE877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er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E6BFE57" w14:textId="7EB4169D" w:rsidR="00F96170" w:rsidRPr="00272A78" w:rsidRDefault="00F96170" w:rsidP="00F96170">
            <w:pPr>
              <w:rPr>
                <w:rFonts w:cstheme="minorHAnsi"/>
              </w:rPr>
            </w:pPr>
          </w:p>
        </w:tc>
      </w:tr>
      <w:tr w:rsidR="00F96170" w:rsidRPr="00CF0841" w14:paraId="7512DD2F" w14:textId="77777777" w:rsidTr="00F96170">
        <w:trPr>
          <w:trHeight w:val="400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71DF366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W-Version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30F829F" w14:textId="092BE44A" w:rsidR="00F96170" w:rsidRPr="00272A78" w:rsidRDefault="00F96170" w:rsidP="00F96170">
            <w:pPr>
              <w:rPr>
                <w:rFonts w:cstheme="minorHAnsi"/>
              </w:rPr>
            </w:pPr>
          </w:p>
        </w:tc>
      </w:tr>
      <w:tr w:rsidR="00F96170" w:rsidRPr="00CF0841" w14:paraId="35FD655F" w14:textId="77777777" w:rsidTr="00F96170">
        <w:trPr>
          <w:trHeight w:val="36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FBC4297" w14:textId="77777777" w:rsidR="00F96170" w:rsidRPr="00272A78" w:rsidRDefault="00F96170" w:rsidP="00F96170">
            <w:pPr>
              <w:rPr>
                <w:rFonts w:cstheme="minorHAnsi"/>
              </w:rPr>
            </w:pPr>
            <w:proofErr w:type="spellStart"/>
            <w:r w:rsidRPr="00272A78">
              <w:rPr>
                <w:rFonts w:cstheme="minorHAnsi"/>
                <w:b/>
                <w:bCs/>
              </w:rPr>
              <w:t>Vorbedin-gung</w:t>
            </w:r>
            <w:proofErr w:type="spellEnd"/>
            <w:r w:rsidRPr="00272A78">
              <w:rPr>
                <w:rFonts w:cstheme="minorHAnsi"/>
                <w:b/>
                <w:bCs/>
              </w:rPr>
              <w:t>(en)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4539810" w14:textId="46C965A4" w:rsidR="00F96170" w:rsidRPr="00272A78" w:rsidRDefault="00F96170" w:rsidP="00F96170">
            <w:pPr>
              <w:rPr>
                <w:rFonts w:cstheme="minorHAnsi"/>
              </w:rPr>
            </w:pPr>
          </w:p>
        </w:tc>
      </w:tr>
      <w:tr w:rsidR="00F96170" w:rsidRPr="00CF0841" w14:paraId="35EC9971" w14:textId="77777777" w:rsidTr="00F96170">
        <w:trPr>
          <w:trHeight w:val="246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526B2E5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chritt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8A9DCAC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Aktion (User)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7839863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Erwartete Reaktion (System)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E79E901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 / X</w:t>
            </w:r>
          </w:p>
        </w:tc>
      </w:tr>
      <w:tr w:rsidR="00F96170" w:rsidRPr="00CF0841" w14:paraId="29640DD6" w14:textId="77777777" w:rsidTr="00F96170">
        <w:trPr>
          <w:trHeight w:val="107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0C741DE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736B5DF" w14:textId="6A0492B0" w:rsidR="00F96170" w:rsidRPr="00272A78" w:rsidRDefault="00F96170" w:rsidP="00F96170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8EBE5C8" w14:textId="678D0ED7" w:rsidR="00F96170" w:rsidRPr="00272A78" w:rsidRDefault="00F96170" w:rsidP="00F96170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CDB0537" w14:textId="13A5BE3A" w:rsidR="00F96170" w:rsidRPr="00272A78" w:rsidRDefault="00F96170" w:rsidP="00F96170">
            <w:pPr>
              <w:rPr>
                <w:rFonts w:cstheme="minorHAnsi"/>
              </w:rPr>
            </w:pPr>
          </w:p>
        </w:tc>
      </w:tr>
      <w:tr w:rsidR="00F96170" w:rsidRPr="00CF0841" w14:paraId="5A86AA91" w14:textId="77777777" w:rsidTr="00F96170">
        <w:trPr>
          <w:trHeight w:val="1041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E739225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lang w:val="en-GB"/>
              </w:rPr>
              <w:t>2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2BA999E" w14:textId="6E57EE67" w:rsidR="00F96170" w:rsidRPr="00272A78" w:rsidRDefault="00F96170" w:rsidP="00F96170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BA405C2" w14:textId="64C9E30F" w:rsidR="00F96170" w:rsidRPr="00272A78" w:rsidRDefault="00F96170" w:rsidP="00F96170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E7DC8A2" w14:textId="2856FED4" w:rsidR="00F96170" w:rsidRPr="00272A78" w:rsidRDefault="00F96170" w:rsidP="00F96170">
            <w:pPr>
              <w:rPr>
                <w:rFonts w:cstheme="minorHAnsi"/>
              </w:rPr>
            </w:pPr>
          </w:p>
        </w:tc>
      </w:tr>
      <w:tr w:rsidR="00F96170" w:rsidRPr="00CF0841" w14:paraId="3E87F651" w14:textId="77777777" w:rsidTr="00F96170">
        <w:trPr>
          <w:trHeight w:val="55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B4A73F5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3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24F84CC" w14:textId="60278E87" w:rsidR="00EE269F" w:rsidRPr="00272A78" w:rsidRDefault="00EE269F" w:rsidP="00F96170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FA67D9E" w14:textId="57A551B8" w:rsidR="00F96170" w:rsidRPr="00272A78" w:rsidRDefault="00F96170" w:rsidP="00F96170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12E0BCF" w14:textId="62863FAD" w:rsidR="00F96170" w:rsidRPr="00272A78" w:rsidRDefault="00F96170" w:rsidP="00F96170">
            <w:pPr>
              <w:rPr>
                <w:rFonts w:cstheme="minorHAnsi"/>
              </w:rPr>
            </w:pPr>
          </w:p>
        </w:tc>
      </w:tr>
      <w:tr w:rsidR="00F96170" w:rsidRPr="00CF0841" w14:paraId="716739EA" w14:textId="77777777" w:rsidTr="00F96170">
        <w:trPr>
          <w:trHeight w:val="41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1014D68" w14:textId="77777777" w:rsidR="00F96170" w:rsidRPr="00272A78" w:rsidRDefault="00F96170" w:rsidP="00F96170">
            <w:pPr>
              <w:rPr>
                <w:rFonts w:cstheme="minorHAnsi"/>
              </w:rPr>
            </w:pPr>
            <w:proofErr w:type="spellStart"/>
            <w:r w:rsidRPr="00272A78">
              <w:rPr>
                <w:rFonts w:cstheme="minorHAnsi"/>
                <w:b/>
                <w:bCs/>
              </w:rPr>
              <w:t>Nachbe</w:t>
            </w:r>
            <w:proofErr w:type="spellEnd"/>
            <w:r w:rsidRPr="00272A78">
              <w:rPr>
                <w:rFonts w:cstheme="minorHAnsi"/>
                <w:b/>
                <w:bCs/>
              </w:rPr>
              <w:t>-dingung(en)</w:t>
            </w:r>
          </w:p>
        </w:tc>
        <w:tc>
          <w:tcPr>
            <w:tcW w:w="755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A03494D" w14:textId="6BC58248" w:rsidR="00F96170" w:rsidRPr="00272A78" w:rsidRDefault="00F96170" w:rsidP="00F96170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B1FE37E" w14:textId="743D3C1D" w:rsidR="00F96170" w:rsidRPr="00272A78" w:rsidRDefault="00F96170" w:rsidP="00F96170">
            <w:pPr>
              <w:rPr>
                <w:rFonts w:cstheme="minorHAnsi"/>
              </w:rPr>
            </w:pPr>
          </w:p>
        </w:tc>
      </w:tr>
      <w:tr w:rsidR="00F96170" w:rsidRPr="00CF0841" w14:paraId="78DC611F" w14:textId="77777777" w:rsidTr="00F96170">
        <w:trPr>
          <w:trHeight w:val="315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18" w:space="0" w:color="000000"/>
              <w:right w:val="single" w:sz="8" w:space="0" w:color="000000"/>
            </w:tcBorders>
            <w:shd w:val="clear" w:color="auto" w:fill="70AD47" w:themeFill="accent6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025C623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urteil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18" w:space="0" w:color="000000"/>
            </w:tcBorders>
            <w:shd w:val="clear" w:color="auto" w:fill="70AD47" w:themeFill="accent6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42EF791" w14:textId="74B17711" w:rsidR="00F96170" w:rsidRPr="00272A78" w:rsidRDefault="00F96170" w:rsidP="00F96170">
            <w:pPr>
              <w:rPr>
                <w:rFonts w:cstheme="minorHAnsi"/>
              </w:rPr>
            </w:pPr>
          </w:p>
        </w:tc>
      </w:tr>
      <w:bookmarkEnd w:id="23"/>
    </w:tbl>
    <w:p w14:paraId="04B2F47D" w14:textId="107E8FB8" w:rsidR="00F96170" w:rsidRPr="00272A78" w:rsidRDefault="00F96170" w:rsidP="00EC7B4A">
      <w:pPr>
        <w:pStyle w:val="berschrift1"/>
        <w:jc w:val="center"/>
        <w:rPr>
          <w:rFonts w:asciiTheme="minorHAnsi" w:hAnsiTheme="minorHAnsi" w:cstheme="minorHAnsi"/>
          <w:color w:val="auto"/>
          <w:sz w:val="40"/>
          <w:szCs w:val="40"/>
        </w:rPr>
      </w:pPr>
    </w:p>
    <w:p w14:paraId="625C4648" w14:textId="09011A17" w:rsidR="00F96170" w:rsidRPr="00272A78" w:rsidRDefault="00F96170" w:rsidP="00F96170">
      <w:pPr>
        <w:rPr>
          <w:rFonts w:cstheme="minorHAnsi"/>
        </w:rPr>
      </w:pPr>
    </w:p>
    <w:bookmarkEnd w:id="24"/>
    <w:p w14:paraId="0A52A758" w14:textId="1FEA9D48" w:rsidR="00F96170" w:rsidRPr="00272A78" w:rsidRDefault="00F96170" w:rsidP="00F96170">
      <w:pPr>
        <w:rPr>
          <w:rFonts w:cstheme="minorHAnsi"/>
        </w:rPr>
      </w:pPr>
    </w:p>
    <w:p w14:paraId="6BB0BA80" w14:textId="75EFAB7F" w:rsidR="00F96170" w:rsidRPr="00272A78" w:rsidRDefault="00F96170" w:rsidP="00F96170">
      <w:pPr>
        <w:rPr>
          <w:rFonts w:cstheme="minorHAnsi"/>
        </w:rPr>
      </w:pPr>
    </w:p>
    <w:p w14:paraId="06930FAA" w14:textId="52CCAF38" w:rsidR="00F96170" w:rsidRPr="00272A78" w:rsidRDefault="00F96170" w:rsidP="00F96170">
      <w:pPr>
        <w:rPr>
          <w:rFonts w:cstheme="minorHAnsi"/>
        </w:rPr>
      </w:pPr>
    </w:p>
    <w:p w14:paraId="116AD59B" w14:textId="4A91621E" w:rsidR="00F96170" w:rsidRPr="00272A78" w:rsidRDefault="00F96170" w:rsidP="00F96170">
      <w:pPr>
        <w:rPr>
          <w:rFonts w:cstheme="minorHAnsi"/>
        </w:rPr>
      </w:pPr>
    </w:p>
    <w:p w14:paraId="466DE553" w14:textId="0103857C" w:rsidR="00F96170" w:rsidRPr="00272A78" w:rsidRDefault="00F96170" w:rsidP="00F96170">
      <w:pPr>
        <w:rPr>
          <w:rFonts w:cstheme="minorHAnsi"/>
        </w:rPr>
      </w:pPr>
    </w:p>
    <w:p w14:paraId="7F24A1D6" w14:textId="3B618D00" w:rsidR="00F96170" w:rsidRPr="00272A78" w:rsidRDefault="00F96170" w:rsidP="00F96170">
      <w:pPr>
        <w:rPr>
          <w:rFonts w:cstheme="minorHAnsi"/>
        </w:rPr>
      </w:pPr>
    </w:p>
    <w:p w14:paraId="286AFA90" w14:textId="2B1B3DAE" w:rsidR="00F96170" w:rsidRPr="00272A78" w:rsidRDefault="00F96170" w:rsidP="00F96170">
      <w:pPr>
        <w:rPr>
          <w:rFonts w:cstheme="minorHAnsi"/>
        </w:rPr>
      </w:pPr>
    </w:p>
    <w:p w14:paraId="764B5FAF" w14:textId="0CF7B726" w:rsidR="007C7649" w:rsidRPr="00272A78" w:rsidRDefault="007C7649" w:rsidP="007C7649">
      <w:pPr>
        <w:pStyle w:val="berschrift1"/>
        <w:rPr>
          <w:rFonts w:asciiTheme="minorHAnsi" w:hAnsiTheme="minorHAnsi" w:cstheme="minorHAnsi"/>
          <w:color w:val="auto"/>
          <w:sz w:val="40"/>
          <w:szCs w:val="40"/>
        </w:rPr>
      </w:pPr>
    </w:p>
    <w:p w14:paraId="1639F3FD" w14:textId="3BE2ECB9" w:rsidR="00F33917" w:rsidRPr="00272A78" w:rsidRDefault="00F33917" w:rsidP="00F33917">
      <w:pPr>
        <w:rPr>
          <w:rFonts w:cstheme="minorHAnsi"/>
        </w:rPr>
      </w:pPr>
    </w:p>
    <w:p w14:paraId="0BA05365" w14:textId="77777777" w:rsidR="00F33917" w:rsidRPr="00272A78" w:rsidRDefault="00F33917" w:rsidP="00F33917">
      <w:pPr>
        <w:rPr>
          <w:rFonts w:cstheme="minorHAnsi"/>
        </w:rPr>
      </w:pPr>
    </w:p>
    <w:p w14:paraId="25F376E7" w14:textId="7296248E" w:rsidR="00F33917" w:rsidRPr="002B2F5A" w:rsidRDefault="00504E1F" w:rsidP="002B2F5A">
      <w:pPr>
        <w:pStyle w:val="berschrift1"/>
        <w:jc w:val="center"/>
        <w:rPr>
          <w:rFonts w:asciiTheme="minorHAnsi" w:hAnsiTheme="minorHAnsi" w:cstheme="minorHAnsi"/>
          <w:color w:val="auto"/>
          <w:sz w:val="40"/>
          <w:szCs w:val="40"/>
        </w:rPr>
      </w:pPr>
      <w:bookmarkStart w:id="25" w:name="_Toc85022923"/>
      <w:r>
        <w:rPr>
          <w:rFonts w:asciiTheme="minorHAnsi" w:hAnsiTheme="minorHAnsi" w:cstheme="minorHAnsi"/>
          <w:color w:val="auto"/>
          <w:sz w:val="40"/>
          <w:szCs w:val="40"/>
        </w:rPr>
        <w:lastRenderedPageBreak/>
        <w:t>Zyklus</w:t>
      </w:r>
      <w:r w:rsidR="00D85B54" w:rsidRPr="00272A78">
        <w:rPr>
          <w:rFonts w:asciiTheme="minorHAnsi" w:hAnsiTheme="minorHAnsi" w:cstheme="minorHAnsi"/>
          <w:color w:val="auto"/>
          <w:sz w:val="40"/>
          <w:szCs w:val="40"/>
        </w:rPr>
        <w:t xml:space="preserve"> III</w:t>
      </w:r>
      <w:bookmarkEnd w:id="25"/>
    </w:p>
    <w:tbl>
      <w:tblPr>
        <w:tblStyle w:val="Tabellenraster"/>
        <w:tblpPr w:leftFromText="141" w:rightFromText="141" w:vertAnchor="text" w:horzAnchor="page" w:tblpX="827" w:tblpY="756"/>
        <w:tblW w:w="10031" w:type="dxa"/>
        <w:tblLayout w:type="fixed"/>
        <w:tblLook w:val="04A0" w:firstRow="1" w:lastRow="0" w:firstColumn="1" w:lastColumn="0" w:noHBand="0" w:noVBand="1"/>
      </w:tblPr>
      <w:tblGrid>
        <w:gridCol w:w="502"/>
        <w:gridCol w:w="3575"/>
        <w:gridCol w:w="1701"/>
        <w:gridCol w:w="2835"/>
        <w:gridCol w:w="1418"/>
      </w:tblGrid>
      <w:tr w:rsidR="002B2F5A" w:rsidRPr="00CF0841" w14:paraId="14C5FDEF" w14:textId="77777777" w:rsidTr="003A4D1A">
        <w:trPr>
          <w:trHeight w:val="841"/>
        </w:trPr>
        <w:tc>
          <w:tcPr>
            <w:tcW w:w="502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5084EDFA" w14:textId="77777777" w:rsidR="002B2F5A" w:rsidRPr="00272A78" w:rsidRDefault="002B2F5A" w:rsidP="003A4D1A">
            <w:pPr>
              <w:rPr>
                <w:rFonts w:cstheme="minorHAnsi"/>
                <w:b/>
              </w:rPr>
            </w:pPr>
            <w:proofErr w:type="spellStart"/>
            <w:r w:rsidRPr="00272A78">
              <w:rPr>
                <w:rFonts w:cstheme="minorHAnsi"/>
                <w:b/>
              </w:rPr>
              <w:t>Id</w:t>
            </w:r>
            <w:proofErr w:type="spellEnd"/>
          </w:p>
        </w:tc>
        <w:tc>
          <w:tcPr>
            <w:tcW w:w="357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6AA5F8C" w14:textId="77777777" w:rsidR="002B2F5A" w:rsidRPr="00272A78" w:rsidRDefault="002B2F5A" w:rsidP="003A4D1A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rtefakt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1203B87" w14:textId="77777777" w:rsidR="002B2F5A" w:rsidRPr="00272A78" w:rsidRDefault="002B2F5A" w:rsidP="003A4D1A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rt des Artefakts</w:t>
            </w:r>
          </w:p>
        </w:tc>
        <w:tc>
          <w:tcPr>
            <w:tcW w:w="283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6C987053" w14:textId="77777777" w:rsidR="002B2F5A" w:rsidRPr="00272A78" w:rsidRDefault="002B2F5A" w:rsidP="003A4D1A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Verantwortlicher</w:t>
            </w:r>
          </w:p>
        </w:tc>
        <w:tc>
          <w:tcPr>
            <w:tcW w:w="1418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F1A0887" w14:textId="77777777" w:rsidR="002B2F5A" w:rsidRPr="00272A78" w:rsidDel="00047C7E" w:rsidRDefault="002B2F5A" w:rsidP="003A4D1A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2B2F5A" w:rsidRPr="00CF0841" w14:paraId="21B9B043" w14:textId="77777777" w:rsidTr="003A4D1A">
        <w:trPr>
          <w:trHeight w:val="279"/>
        </w:trPr>
        <w:tc>
          <w:tcPr>
            <w:tcW w:w="502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0AAB79F7" w14:textId="77777777" w:rsidR="002B2F5A" w:rsidRPr="00272A78" w:rsidRDefault="002B2F5A" w:rsidP="003A4D1A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1.</w:t>
            </w:r>
          </w:p>
        </w:tc>
        <w:tc>
          <w:tcPr>
            <w:tcW w:w="357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F72BEC9" w14:textId="77777777" w:rsidR="002B2F5A" w:rsidRPr="003D5A34" w:rsidRDefault="002B2F5A" w:rsidP="003A4D1A">
            <w:pPr>
              <w:rPr>
                <w:rFonts w:cstheme="minorHAnsi"/>
              </w:rPr>
            </w:pPr>
          </w:p>
        </w:tc>
        <w:tc>
          <w:tcPr>
            <w:tcW w:w="1701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200E1EDB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283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58C27885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418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379672AA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</w:tr>
      <w:tr w:rsidR="002B2F5A" w:rsidRPr="00CF0841" w14:paraId="3C5E90E6" w14:textId="77777777" w:rsidTr="003A4D1A">
        <w:trPr>
          <w:trHeight w:val="541"/>
        </w:trPr>
        <w:tc>
          <w:tcPr>
            <w:tcW w:w="502" w:type="dxa"/>
          </w:tcPr>
          <w:p w14:paraId="6BABBF46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3575" w:type="dxa"/>
          </w:tcPr>
          <w:p w14:paraId="36D5BE77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40F8B392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2835" w:type="dxa"/>
          </w:tcPr>
          <w:p w14:paraId="200DC7CD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4BB6BC31" w14:textId="77777777" w:rsidR="002B2F5A" w:rsidRPr="00272A78" w:rsidRDefault="002B2F5A" w:rsidP="003A4D1A">
            <w:pPr>
              <w:jc w:val="center"/>
              <w:rPr>
                <w:rFonts w:cstheme="minorHAnsi"/>
              </w:rPr>
            </w:pPr>
          </w:p>
        </w:tc>
      </w:tr>
      <w:tr w:rsidR="002B2F5A" w:rsidRPr="00CF0841" w14:paraId="5D2B7508" w14:textId="77777777" w:rsidTr="003A4D1A">
        <w:trPr>
          <w:trHeight w:val="550"/>
        </w:trPr>
        <w:tc>
          <w:tcPr>
            <w:tcW w:w="502" w:type="dxa"/>
          </w:tcPr>
          <w:p w14:paraId="12E98D04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3575" w:type="dxa"/>
          </w:tcPr>
          <w:p w14:paraId="24D3948B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63F653EA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2835" w:type="dxa"/>
          </w:tcPr>
          <w:p w14:paraId="7BFE136B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5D3BE0C9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</w:tr>
      <w:tr w:rsidR="002B2F5A" w:rsidRPr="00CF0841" w14:paraId="3E0A8FAD" w14:textId="77777777" w:rsidTr="003A4D1A">
        <w:trPr>
          <w:trHeight w:val="279"/>
        </w:trPr>
        <w:tc>
          <w:tcPr>
            <w:tcW w:w="502" w:type="dxa"/>
          </w:tcPr>
          <w:p w14:paraId="673590F7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3575" w:type="dxa"/>
          </w:tcPr>
          <w:p w14:paraId="0D074480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6ADBA423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2835" w:type="dxa"/>
          </w:tcPr>
          <w:p w14:paraId="0734B10E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0B790D94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</w:tr>
      <w:tr w:rsidR="002B2F5A" w:rsidRPr="00CF0841" w14:paraId="063D0C6B" w14:textId="77777777" w:rsidTr="003A4D1A">
        <w:trPr>
          <w:trHeight w:val="271"/>
        </w:trPr>
        <w:tc>
          <w:tcPr>
            <w:tcW w:w="502" w:type="dxa"/>
            <w:shd w:val="clear" w:color="auto" w:fill="E7E6E6" w:themeFill="background2"/>
          </w:tcPr>
          <w:p w14:paraId="3636C06E" w14:textId="77777777" w:rsidR="002B2F5A" w:rsidRPr="00272A78" w:rsidRDefault="002B2F5A" w:rsidP="003A4D1A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2.</w:t>
            </w:r>
          </w:p>
        </w:tc>
        <w:tc>
          <w:tcPr>
            <w:tcW w:w="3575" w:type="dxa"/>
            <w:shd w:val="clear" w:color="auto" w:fill="E7E6E6" w:themeFill="background2"/>
          </w:tcPr>
          <w:p w14:paraId="6D811AF8" w14:textId="77777777" w:rsidR="002B2F5A" w:rsidRPr="003D5A34" w:rsidRDefault="002B2F5A" w:rsidP="003A4D1A">
            <w:pPr>
              <w:rPr>
                <w:rFonts w:cstheme="minorHAnsi"/>
              </w:rPr>
            </w:pPr>
          </w:p>
        </w:tc>
        <w:tc>
          <w:tcPr>
            <w:tcW w:w="1701" w:type="dxa"/>
            <w:shd w:val="clear" w:color="auto" w:fill="E7E6E6" w:themeFill="background2"/>
          </w:tcPr>
          <w:p w14:paraId="0CF48239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2835" w:type="dxa"/>
            <w:shd w:val="clear" w:color="auto" w:fill="E7E6E6" w:themeFill="background2"/>
          </w:tcPr>
          <w:p w14:paraId="1B348E5D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418" w:type="dxa"/>
            <w:shd w:val="clear" w:color="auto" w:fill="E7E6E6" w:themeFill="background2"/>
          </w:tcPr>
          <w:p w14:paraId="4A464E77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</w:tr>
      <w:tr w:rsidR="002B2F5A" w:rsidRPr="00CF0841" w14:paraId="777F0657" w14:textId="77777777" w:rsidTr="003A4D1A">
        <w:trPr>
          <w:trHeight w:val="822"/>
        </w:trPr>
        <w:tc>
          <w:tcPr>
            <w:tcW w:w="502" w:type="dxa"/>
          </w:tcPr>
          <w:p w14:paraId="6F120889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3575" w:type="dxa"/>
          </w:tcPr>
          <w:p w14:paraId="21DE5B4B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6A6118E5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2835" w:type="dxa"/>
          </w:tcPr>
          <w:p w14:paraId="2A05026D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1D3AE565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</w:tr>
      <w:tr w:rsidR="002B2F5A" w:rsidRPr="00CF0841" w14:paraId="4721411D" w14:textId="77777777" w:rsidTr="003A4D1A">
        <w:trPr>
          <w:trHeight w:val="279"/>
        </w:trPr>
        <w:tc>
          <w:tcPr>
            <w:tcW w:w="502" w:type="dxa"/>
          </w:tcPr>
          <w:p w14:paraId="5F232FB7" w14:textId="77777777" w:rsidR="002B2F5A" w:rsidRPr="00272A78" w:rsidRDefault="002B2F5A" w:rsidP="003A4D1A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</w:t>
            </w:r>
          </w:p>
        </w:tc>
        <w:tc>
          <w:tcPr>
            <w:tcW w:w="3575" w:type="dxa"/>
          </w:tcPr>
          <w:p w14:paraId="63EA5FE9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316E6515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2835" w:type="dxa"/>
          </w:tcPr>
          <w:p w14:paraId="73289EA2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785A9C0B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</w:tr>
    </w:tbl>
    <w:p w14:paraId="61CBDDC2" w14:textId="0EDFDD74" w:rsidR="002B2F5A" w:rsidRDefault="00EE269F" w:rsidP="002B2F5A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26" w:name="_Toc85022924"/>
      <w:r w:rsidRPr="00EE269F">
        <w:rPr>
          <w:rFonts w:ascii="Calibri" w:hAnsi="Calibri" w:cs="Calibri"/>
          <w:color w:val="auto"/>
          <w:sz w:val="32"/>
        </w:rPr>
        <w:t>Spezifikationsplanung</w:t>
      </w:r>
      <w:bookmarkEnd w:id="26"/>
    </w:p>
    <w:p w14:paraId="49A6DF73" w14:textId="0AEEDC49" w:rsidR="002B2F5A" w:rsidRDefault="002B2F5A" w:rsidP="00F33917">
      <w:pPr>
        <w:rPr>
          <w:rFonts w:cstheme="minorHAnsi"/>
        </w:rPr>
      </w:pPr>
    </w:p>
    <w:p w14:paraId="088587E8" w14:textId="77777777" w:rsidR="002B2F5A" w:rsidRPr="00272A78" w:rsidRDefault="002B2F5A" w:rsidP="00F33917">
      <w:pPr>
        <w:rPr>
          <w:rFonts w:cstheme="minorHAnsi"/>
        </w:rPr>
      </w:pPr>
    </w:p>
    <w:p w14:paraId="33060CF1" w14:textId="3EFFB0E6" w:rsidR="00F33917" w:rsidRPr="00272A78" w:rsidRDefault="00F33917" w:rsidP="00F33917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27" w:name="_Toc85022925"/>
      <w:r w:rsidRPr="00272A78">
        <w:rPr>
          <w:rFonts w:asciiTheme="minorHAnsi" w:hAnsiTheme="minorHAnsi" w:cstheme="minorHAnsi"/>
          <w:color w:val="auto"/>
          <w:sz w:val="32"/>
          <w:szCs w:val="32"/>
        </w:rPr>
        <w:t>User-Stories</w:t>
      </w:r>
      <w:bookmarkEnd w:id="27"/>
    </w:p>
    <w:p w14:paraId="7FEEEFB4" w14:textId="2DCD2B62" w:rsidR="00F33917" w:rsidRPr="00272A78" w:rsidRDefault="00F33917" w:rsidP="00F33917">
      <w:pPr>
        <w:rPr>
          <w:rFonts w:cstheme="minorHAnsi"/>
        </w:rPr>
      </w:pPr>
      <w:r w:rsidRPr="00272A78">
        <w:rPr>
          <w:rFonts w:cstheme="minorHAnsi"/>
        </w:rPr>
        <w:t>Template: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7056"/>
      </w:tblGrid>
      <w:tr w:rsidR="00F33917" w:rsidRPr="00CF0841" w14:paraId="4BD94A60" w14:textId="77777777" w:rsidTr="00353E3C">
        <w:tc>
          <w:tcPr>
            <w:tcW w:w="2093" w:type="dxa"/>
            <w:shd w:val="clear" w:color="auto" w:fill="BFBFBF" w:themeFill="background1" w:themeFillShade="BF"/>
          </w:tcPr>
          <w:p w14:paraId="0C6ED8BC" w14:textId="77777777" w:rsidR="00F33917" w:rsidRPr="00272A78" w:rsidRDefault="00F33917" w:rsidP="00353E3C">
            <w:pPr>
              <w:tabs>
                <w:tab w:val="right" w:pos="1896"/>
              </w:tabs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ID</w:t>
            </w:r>
          </w:p>
        </w:tc>
        <w:tc>
          <w:tcPr>
            <w:tcW w:w="7195" w:type="dxa"/>
          </w:tcPr>
          <w:p w14:paraId="137D6005" w14:textId="6E7B1FF8" w:rsidR="00F33917" w:rsidRPr="00272A78" w:rsidRDefault="00F33917" w:rsidP="00D51169">
            <w:pPr>
              <w:rPr>
                <w:rFonts w:cstheme="minorHAnsi"/>
              </w:rPr>
            </w:pPr>
          </w:p>
        </w:tc>
      </w:tr>
      <w:tr w:rsidR="00F33917" w:rsidRPr="00CF0841" w14:paraId="2F2A0B93" w14:textId="77777777" w:rsidTr="00353E3C">
        <w:tc>
          <w:tcPr>
            <w:tcW w:w="2093" w:type="dxa"/>
            <w:shd w:val="clear" w:color="auto" w:fill="BFBFBF" w:themeFill="background1" w:themeFillShade="BF"/>
          </w:tcPr>
          <w:p w14:paraId="6A07254E" w14:textId="77777777" w:rsidR="00F33917" w:rsidRPr="00272A78" w:rsidRDefault="00F33917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7195" w:type="dxa"/>
          </w:tcPr>
          <w:p w14:paraId="7F605F04" w14:textId="63E7DE1D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252A06B1" w14:textId="77777777" w:rsidTr="00353E3C">
        <w:tc>
          <w:tcPr>
            <w:tcW w:w="2093" w:type="dxa"/>
            <w:shd w:val="clear" w:color="auto" w:fill="BFBFBF" w:themeFill="background1" w:themeFillShade="BF"/>
          </w:tcPr>
          <w:p w14:paraId="7B0AC843" w14:textId="77777777" w:rsidR="00F33917" w:rsidRPr="00272A78" w:rsidRDefault="00F33917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7195" w:type="dxa"/>
          </w:tcPr>
          <w:p w14:paraId="67B1A594" w14:textId="5140E5A3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720414BF" w14:textId="77777777" w:rsidTr="00353E3C">
        <w:tc>
          <w:tcPr>
            <w:tcW w:w="2093" w:type="dxa"/>
            <w:shd w:val="clear" w:color="auto" w:fill="BFBFBF" w:themeFill="background1" w:themeFillShade="BF"/>
          </w:tcPr>
          <w:p w14:paraId="584F8BAA" w14:textId="77777777" w:rsidR="00F33917" w:rsidRPr="00272A78" w:rsidRDefault="00F33917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Priorität</w:t>
            </w:r>
          </w:p>
        </w:tc>
        <w:tc>
          <w:tcPr>
            <w:tcW w:w="7195" w:type="dxa"/>
          </w:tcPr>
          <w:p w14:paraId="7EADF104" w14:textId="41B675A8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76B13C4A" w14:textId="77777777" w:rsidTr="00353E3C">
        <w:tc>
          <w:tcPr>
            <w:tcW w:w="2093" w:type="dxa"/>
            <w:shd w:val="clear" w:color="auto" w:fill="BFBFBF" w:themeFill="background1" w:themeFillShade="BF"/>
          </w:tcPr>
          <w:p w14:paraId="219CCB9D" w14:textId="39E67A56" w:rsidR="00F33917" w:rsidRPr="00272A78" w:rsidRDefault="00D51169" w:rsidP="00353E3C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utor</w:t>
            </w:r>
          </w:p>
        </w:tc>
        <w:tc>
          <w:tcPr>
            <w:tcW w:w="7195" w:type="dxa"/>
          </w:tcPr>
          <w:p w14:paraId="173C12FD" w14:textId="6B59E3BE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412FA0FA" w14:textId="77777777" w:rsidTr="00353E3C">
        <w:tc>
          <w:tcPr>
            <w:tcW w:w="2093" w:type="dxa"/>
            <w:shd w:val="clear" w:color="auto" w:fill="BFBFBF" w:themeFill="background1" w:themeFillShade="BF"/>
          </w:tcPr>
          <w:p w14:paraId="0862CE8F" w14:textId="77777777" w:rsidR="00F33917" w:rsidRPr="00272A78" w:rsidRDefault="00F33917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7195" w:type="dxa"/>
          </w:tcPr>
          <w:p w14:paraId="519AF82C" w14:textId="7282F0D3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781DDD93" w14:textId="77777777" w:rsidTr="00353E3C">
        <w:tc>
          <w:tcPr>
            <w:tcW w:w="2093" w:type="dxa"/>
            <w:shd w:val="clear" w:color="auto" w:fill="BFBFBF" w:themeFill="background1" w:themeFillShade="BF"/>
          </w:tcPr>
          <w:p w14:paraId="5B3F6D5C" w14:textId="77777777" w:rsidR="00F33917" w:rsidRPr="00272A78" w:rsidRDefault="00F33917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Zugehörige Szenarien</w:t>
            </w:r>
          </w:p>
        </w:tc>
        <w:tc>
          <w:tcPr>
            <w:tcW w:w="7195" w:type="dxa"/>
          </w:tcPr>
          <w:p w14:paraId="436E436F" w14:textId="7DB5538E" w:rsidR="00F33917" w:rsidRPr="00D51169" w:rsidRDefault="00F33917" w:rsidP="00D51169">
            <w:pPr>
              <w:rPr>
                <w:rFonts w:cstheme="minorHAnsi"/>
              </w:rPr>
            </w:pPr>
          </w:p>
        </w:tc>
      </w:tr>
    </w:tbl>
    <w:p w14:paraId="2CCA51F4" w14:textId="77777777" w:rsidR="00F33917" w:rsidRPr="00272A78" w:rsidRDefault="00F33917" w:rsidP="00F33917">
      <w:pPr>
        <w:rPr>
          <w:rFonts w:cstheme="minorHAnsi"/>
        </w:rPr>
      </w:pPr>
    </w:p>
    <w:p w14:paraId="23E2F822" w14:textId="77777777" w:rsidR="00AD71AB" w:rsidRPr="00241E12" w:rsidRDefault="00AD71AB" w:rsidP="00AD71AB">
      <w:pPr>
        <w:keepNext/>
        <w:keepLines/>
        <w:spacing w:before="40" w:after="0"/>
        <w:outlineLvl w:val="1"/>
        <w:rPr>
          <w:rFonts w:eastAsiaTheme="majorEastAsia" w:cstheme="minorHAnsi"/>
          <w:sz w:val="32"/>
          <w:szCs w:val="32"/>
        </w:rPr>
      </w:pPr>
      <w:bookmarkStart w:id="28" w:name="_Toc85022926"/>
      <w:r>
        <w:rPr>
          <w:rFonts w:eastAsiaTheme="majorEastAsia" w:cstheme="minorHAnsi"/>
          <w:sz w:val="32"/>
          <w:szCs w:val="32"/>
        </w:rPr>
        <w:t>Papierprototypen</w:t>
      </w:r>
      <w:bookmarkEnd w:id="28"/>
    </w:p>
    <w:p w14:paraId="68B6D9BA" w14:textId="77777777" w:rsidR="00F33917" w:rsidRPr="00272A78" w:rsidRDefault="00F33917" w:rsidP="00F33917">
      <w:pPr>
        <w:rPr>
          <w:rFonts w:cstheme="minorHAnsi"/>
        </w:rPr>
      </w:pPr>
    </w:p>
    <w:p w14:paraId="49CB977A" w14:textId="26B3D633" w:rsidR="00F33917" w:rsidRPr="00BC3A19" w:rsidRDefault="00504E1F" w:rsidP="00BC3A19">
      <w:pPr>
        <w:pStyle w:val="berschrift2"/>
        <w:rPr>
          <w:rFonts w:asciiTheme="minorHAnsi" w:eastAsiaTheme="minorHAnsi" w:hAnsiTheme="minorHAnsi" w:cstheme="minorHAnsi"/>
          <w:color w:val="auto"/>
          <w:sz w:val="32"/>
          <w:szCs w:val="32"/>
        </w:rPr>
      </w:pPr>
      <w:bookmarkStart w:id="29" w:name="_Toc85022927"/>
      <w:r w:rsidRPr="00BC3A19">
        <w:rPr>
          <w:rFonts w:asciiTheme="minorHAnsi" w:hAnsiTheme="minorHAnsi" w:cstheme="minorHAnsi"/>
          <w:color w:val="auto"/>
          <w:sz w:val="32"/>
          <w:szCs w:val="32"/>
        </w:rPr>
        <w:t>Szenarien (MSCs)</w:t>
      </w:r>
      <w:bookmarkEnd w:id="29"/>
    </w:p>
    <w:p w14:paraId="227EF42C" w14:textId="168DDBB8" w:rsidR="00F33917" w:rsidRPr="00272A78" w:rsidRDefault="00F33917" w:rsidP="00F02352">
      <w:pPr>
        <w:rPr>
          <w:rFonts w:cstheme="minorHAnsi"/>
        </w:rPr>
      </w:pPr>
      <w:r w:rsidRPr="00272A78">
        <w:rPr>
          <w:rFonts w:cstheme="minorHAnsi"/>
        </w:rPr>
        <w:t>Erläuterung de</w:t>
      </w:r>
      <w:r w:rsidR="00504E1F">
        <w:rPr>
          <w:rFonts w:cstheme="minorHAnsi"/>
        </w:rPr>
        <w:t>r</w:t>
      </w:r>
      <w:r w:rsidRPr="00272A78">
        <w:rPr>
          <w:rFonts w:cstheme="minorHAnsi"/>
        </w:rPr>
        <w:t xml:space="preserve"> </w:t>
      </w:r>
      <w:r w:rsidR="00504E1F">
        <w:rPr>
          <w:rFonts w:cstheme="minorHAnsi"/>
        </w:rPr>
        <w:t>Szenarien</w:t>
      </w:r>
      <w:r w:rsidRPr="00272A78">
        <w:rPr>
          <w:rFonts w:cstheme="minorHAnsi"/>
        </w:rPr>
        <w:t>:</w:t>
      </w:r>
    </w:p>
    <w:p w14:paraId="7B69EF15" w14:textId="77777777" w:rsidR="00F33917" w:rsidRPr="00272A78" w:rsidRDefault="00F33917" w:rsidP="00F33917">
      <w:pPr>
        <w:keepNext/>
        <w:keepLines/>
        <w:spacing w:before="40" w:after="0"/>
        <w:outlineLvl w:val="1"/>
        <w:rPr>
          <w:rFonts w:eastAsiaTheme="majorEastAsia" w:cstheme="minorHAnsi"/>
          <w:sz w:val="32"/>
          <w:szCs w:val="32"/>
        </w:rPr>
      </w:pPr>
    </w:p>
    <w:p w14:paraId="1806A988" w14:textId="3469AB4D" w:rsidR="00272A78" w:rsidRPr="00272A78" w:rsidRDefault="00272A78" w:rsidP="00272A78">
      <w:pPr>
        <w:pStyle w:val="berschrift2"/>
        <w:rPr>
          <w:rFonts w:cstheme="minorHAnsi"/>
          <w:color w:val="000000" w:themeColor="text1"/>
        </w:rPr>
      </w:pPr>
      <w:bookmarkStart w:id="30" w:name="_Toc85022928"/>
      <w:r>
        <w:rPr>
          <w:rFonts w:asciiTheme="minorHAnsi" w:hAnsiTheme="minorHAnsi" w:cstheme="minorHAnsi"/>
          <w:color w:val="000000" w:themeColor="text1"/>
          <w:sz w:val="32"/>
          <w:szCs w:val="32"/>
        </w:rPr>
        <w:t>Strukturdiagramm (Klassendiagramm)</w:t>
      </w:r>
      <w:bookmarkEnd w:id="30"/>
    </w:p>
    <w:p w14:paraId="581A67C3" w14:textId="77777777" w:rsidR="00F33917" w:rsidRPr="00272A78" w:rsidRDefault="00F33917" w:rsidP="00F33917">
      <w:pPr>
        <w:rPr>
          <w:rFonts w:cstheme="minorHAnsi"/>
        </w:rPr>
      </w:pPr>
    </w:p>
    <w:p w14:paraId="080B7D15" w14:textId="7592A4C4" w:rsidR="00F33917" w:rsidRPr="00272A78" w:rsidRDefault="00F33917" w:rsidP="00F33917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31" w:name="_Toc85022929"/>
      <w:r w:rsidRPr="00272A78">
        <w:rPr>
          <w:rFonts w:asciiTheme="minorHAnsi" w:hAnsiTheme="minorHAnsi" w:cstheme="minorHAnsi"/>
          <w:color w:val="auto"/>
          <w:sz w:val="32"/>
          <w:szCs w:val="32"/>
        </w:rPr>
        <w:lastRenderedPageBreak/>
        <w:t>Funktionalitätsplanung</w:t>
      </w:r>
      <w:bookmarkEnd w:id="31"/>
    </w:p>
    <w:tbl>
      <w:tblPr>
        <w:tblStyle w:val="Tabellenraster"/>
        <w:tblpPr w:leftFromText="141" w:rightFromText="141" w:vertAnchor="text" w:horzAnchor="page" w:tblpX="827" w:tblpY="756"/>
        <w:tblW w:w="11057" w:type="dxa"/>
        <w:tblLayout w:type="fixed"/>
        <w:tblLook w:val="04A0" w:firstRow="1" w:lastRow="0" w:firstColumn="1" w:lastColumn="0" w:noHBand="0" w:noVBand="1"/>
      </w:tblPr>
      <w:tblGrid>
        <w:gridCol w:w="502"/>
        <w:gridCol w:w="1733"/>
        <w:gridCol w:w="1417"/>
        <w:gridCol w:w="1843"/>
        <w:gridCol w:w="1559"/>
        <w:gridCol w:w="1418"/>
        <w:gridCol w:w="1559"/>
        <w:gridCol w:w="1026"/>
      </w:tblGrid>
      <w:tr w:rsidR="004015B5" w:rsidRPr="00CF0841" w14:paraId="36EDA875" w14:textId="77777777" w:rsidTr="003D5A34">
        <w:trPr>
          <w:trHeight w:val="841"/>
        </w:trPr>
        <w:tc>
          <w:tcPr>
            <w:tcW w:w="502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599769E" w14:textId="77777777" w:rsidR="004015B5" w:rsidRPr="00272A78" w:rsidRDefault="004015B5" w:rsidP="003D5A34">
            <w:pPr>
              <w:rPr>
                <w:rFonts w:cstheme="minorHAnsi"/>
                <w:b/>
              </w:rPr>
            </w:pPr>
            <w:proofErr w:type="spellStart"/>
            <w:r w:rsidRPr="00272A78">
              <w:rPr>
                <w:rFonts w:cstheme="minorHAnsi"/>
                <w:b/>
              </w:rPr>
              <w:t>Id</w:t>
            </w:r>
            <w:proofErr w:type="spellEnd"/>
          </w:p>
        </w:tc>
        <w:tc>
          <w:tcPr>
            <w:tcW w:w="173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3B6841DF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Funktionalität</w:t>
            </w:r>
          </w:p>
        </w:tc>
        <w:tc>
          <w:tcPr>
            <w:tcW w:w="1417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9B3E3E0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</w:t>
            </w:r>
          </w:p>
          <w:p w14:paraId="7539D65F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ufwand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6E1FE16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Verantwortlicher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66DD6A55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e</w:t>
            </w:r>
          </w:p>
          <w:p w14:paraId="57451EA3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proofErr w:type="spellStart"/>
            <w:r w:rsidRPr="00272A78">
              <w:rPr>
                <w:rFonts w:cstheme="minorHAnsi"/>
                <w:b/>
              </w:rPr>
              <w:t>Funktiona</w:t>
            </w:r>
            <w:r>
              <w:rPr>
                <w:rFonts w:cstheme="minorHAnsi"/>
                <w:b/>
              </w:rPr>
              <w:t>-</w:t>
            </w:r>
            <w:r w:rsidRPr="00272A78">
              <w:rPr>
                <w:rFonts w:cstheme="minorHAnsi"/>
                <w:b/>
              </w:rPr>
              <w:t>litäten</w:t>
            </w:r>
            <w:proofErr w:type="spellEnd"/>
          </w:p>
        </w:tc>
        <w:tc>
          <w:tcPr>
            <w:tcW w:w="1418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1B5324D" w14:textId="77777777" w:rsidR="004015B5" w:rsidRDefault="004015B5" w:rsidP="003D5A34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Verknüpfte</w:t>
            </w:r>
          </w:p>
          <w:p w14:paraId="6F577AB4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-Stories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A0B3737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Quellcode-</w:t>
            </w:r>
          </w:p>
          <w:p w14:paraId="6B51FB24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proofErr w:type="spellStart"/>
            <w:r w:rsidRPr="00272A78">
              <w:rPr>
                <w:rFonts w:cstheme="minorHAnsi"/>
                <w:b/>
              </w:rPr>
              <w:t>referenz</w:t>
            </w:r>
            <w:proofErr w:type="spellEnd"/>
          </w:p>
        </w:tc>
        <w:tc>
          <w:tcPr>
            <w:tcW w:w="1026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31C7CD4" w14:textId="77777777" w:rsidR="004015B5" w:rsidRPr="00272A78" w:rsidDel="00047C7E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4015B5" w:rsidRPr="00CF0841" w14:paraId="4F12A449" w14:textId="77777777" w:rsidTr="003D5A34">
        <w:trPr>
          <w:trHeight w:val="279"/>
        </w:trPr>
        <w:tc>
          <w:tcPr>
            <w:tcW w:w="502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5664695E" w14:textId="77777777" w:rsidR="004015B5" w:rsidRPr="00272A78" w:rsidRDefault="004015B5" w:rsidP="003D5A34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1.</w:t>
            </w:r>
          </w:p>
        </w:tc>
        <w:tc>
          <w:tcPr>
            <w:tcW w:w="173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52B2552" w14:textId="2839EF7D" w:rsidR="004015B5" w:rsidRPr="00272A78" w:rsidRDefault="004015B5" w:rsidP="003D5A34">
            <w:pPr>
              <w:rPr>
                <w:rFonts w:cstheme="minorHAnsi"/>
                <w:b/>
              </w:rPr>
            </w:pPr>
          </w:p>
        </w:tc>
        <w:tc>
          <w:tcPr>
            <w:tcW w:w="1417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4343A364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4DFFCB0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FED98BE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0909A2B1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51B328E8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135267E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</w:tr>
      <w:tr w:rsidR="004015B5" w:rsidRPr="00CF0841" w14:paraId="3E081795" w14:textId="77777777" w:rsidTr="003D5A34">
        <w:trPr>
          <w:trHeight w:val="541"/>
        </w:trPr>
        <w:tc>
          <w:tcPr>
            <w:tcW w:w="502" w:type="dxa"/>
          </w:tcPr>
          <w:p w14:paraId="19356FAB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1</w:t>
            </w:r>
          </w:p>
        </w:tc>
        <w:tc>
          <w:tcPr>
            <w:tcW w:w="1733" w:type="dxa"/>
          </w:tcPr>
          <w:p w14:paraId="3209C338" w14:textId="550D038B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3B931BDA" w14:textId="02F03AD1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15A0523D" w14:textId="3F9CF1AC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427FB20C" w14:textId="72DDBCB2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37DE3F91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643962E8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08945831" w14:textId="5F3E44AE" w:rsidR="004015B5" w:rsidRPr="00272A78" w:rsidRDefault="004015B5" w:rsidP="003D5A34">
            <w:pPr>
              <w:jc w:val="center"/>
              <w:rPr>
                <w:rFonts w:cstheme="minorHAnsi"/>
              </w:rPr>
            </w:pPr>
          </w:p>
        </w:tc>
      </w:tr>
      <w:tr w:rsidR="004015B5" w:rsidRPr="00CF0841" w14:paraId="17F48B2F" w14:textId="77777777" w:rsidTr="003D5A34">
        <w:trPr>
          <w:trHeight w:val="550"/>
        </w:trPr>
        <w:tc>
          <w:tcPr>
            <w:tcW w:w="502" w:type="dxa"/>
          </w:tcPr>
          <w:p w14:paraId="577D896B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</w:t>
            </w:r>
          </w:p>
        </w:tc>
        <w:tc>
          <w:tcPr>
            <w:tcW w:w="1733" w:type="dxa"/>
          </w:tcPr>
          <w:p w14:paraId="060DA2FE" w14:textId="379B9972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5432AAF0" w14:textId="7EC3C64E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36D489A9" w14:textId="710F9B3F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12B1F562" w14:textId="195871BA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501F7409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61B36964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3ADEFF4A" w14:textId="6F4DDE5C" w:rsidR="004015B5" w:rsidRPr="00272A78" w:rsidRDefault="004015B5" w:rsidP="003D5A34">
            <w:pPr>
              <w:rPr>
                <w:rFonts w:cstheme="minorHAnsi"/>
              </w:rPr>
            </w:pPr>
          </w:p>
        </w:tc>
      </w:tr>
      <w:tr w:rsidR="004015B5" w:rsidRPr="00CF0841" w14:paraId="05DEC5A1" w14:textId="77777777" w:rsidTr="003D5A34">
        <w:trPr>
          <w:trHeight w:val="279"/>
        </w:trPr>
        <w:tc>
          <w:tcPr>
            <w:tcW w:w="502" w:type="dxa"/>
          </w:tcPr>
          <w:p w14:paraId="1B8C40A0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.1</w:t>
            </w:r>
          </w:p>
        </w:tc>
        <w:tc>
          <w:tcPr>
            <w:tcW w:w="1733" w:type="dxa"/>
          </w:tcPr>
          <w:p w14:paraId="6E97F697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.</w:t>
            </w:r>
          </w:p>
        </w:tc>
        <w:tc>
          <w:tcPr>
            <w:tcW w:w="1417" w:type="dxa"/>
          </w:tcPr>
          <w:p w14:paraId="56DBEF19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4E706FD1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4A7E87AE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7328077B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61B401C0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51B41D8F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</w:tr>
      <w:tr w:rsidR="004015B5" w:rsidRPr="00CF0841" w14:paraId="39CEE145" w14:textId="77777777" w:rsidTr="003D5A34">
        <w:trPr>
          <w:trHeight w:val="271"/>
        </w:trPr>
        <w:tc>
          <w:tcPr>
            <w:tcW w:w="502" w:type="dxa"/>
            <w:shd w:val="clear" w:color="auto" w:fill="E7E6E6" w:themeFill="background2"/>
          </w:tcPr>
          <w:p w14:paraId="4E505A53" w14:textId="77777777" w:rsidR="004015B5" w:rsidRPr="00272A78" w:rsidRDefault="004015B5" w:rsidP="003D5A34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2.</w:t>
            </w:r>
          </w:p>
        </w:tc>
        <w:tc>
          <w:tcPr>
            <w:tcW w:w="1733" w:type="dxa"/>
            <w:shd w:val="clear" w:color="auto" w:fill="E7E6E6" w:themeFill="background2"/>
          </w:tcPr>
          <w:p w14:paraId="7BA5FBC3" w14:textId="34212069" w:rsidR="004015B5" w:rsidRPr="00272A78" w:rsidRDefault="004015B5" w:rsidP="00D51169">
            <w:pPr>
              <w:rPr>
                <w:rFonts w:cstheme="minorHAnsi"/>
                <w:b/>
              </w:rPr>
            </w:pPr>
          </w:p>
        </w:tc>
        <w:tc>
          <w:tcPr>
            <w:tcW w:w="1417" w:type="dxa"/>
            <w:shd w:val="clear" w:color="auto" w:fill="E7E6E6" w:themeFill="background2"/>
          </w:tcPr>
          <w:p w14:paraId="29B87156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  <w:shd w:val="clear" w:color="auto" w:fill="E7E6E6" w:themeFill="background2"/>
          </w:tcPr>
          <w:p w14:paraId="23E0AFB5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  <w:shd w:val="clear" w:color="auto" w:fill="E7E6E6" w:themeFill="background2"/>
          </w:tcPr>
          <w:p w14:paraId="7DC186D2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  <w:shd w:val="clear" w:color="auto" w:fill="E7E6E6" w:themeFill="background2"/>
          </w:tcPr>
          <w:p w14:paraId="045E1EDA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  <w:shd w:val="clear" w:color="auto" w:fill="E7E6E6" w:themeFill="background2"/>
          </w:tcPr>
          <w:p w14:paraId="29D24EB7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  <w:shd w:val="clear" w:color="auto" w:fill="E7E6E6" w:themeFill="background2"/>
          </w:tcPr>
          <w:p w14:paraId="04227AD5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</w:tr>
      <w:tr w:rsidR="004015B5" w:rsidRPr="00CF0841" w14:paraId="653ED4CC" w14:textId="77777777" w:rsidTr="003D5A34">
        <w:trPr>
          <w:trHeight w:val="822"/>
        </w:trPr>
        <w:tc>
          <w:tcPr>
            <w:tcW w:w="502" w:type="dxa"/>
          </w:tcPr>
          <w:p w14:paraId="50A4EE21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2.1</w:t>
            </w:r>
          </w:p>
        </w:tc>
        <w:tc>
          <w:tcPr>
            <w:tcW w:w="1733" w:type="dxa"/>
          </w:tcPr>
          <w:p w14:paraId="62504E90" w14:textId="08DC4335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3DE2DDB4" w14:textId="0B9FB480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436011BD" w14:textId="0CC20DFF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57956736" w14:textId="129582A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19A55D82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7801045D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5A115035" w14:textId="36D488EB" w:rsidR="004015B5" w:rsidRPr="00272A78" w:rsidRDefault="004015B5" w:rsidP="003D5A34">
            <w:pPr>
              <w:rPr>
                <w:rFonts w:cstheme="minorHAnsi"/>
              </w:rPr>
            </w:pPr>
          </w:p>
        </w:tc>
      </w:tr>
      <w:tr w:rsidR="004015B5" w:rsidRPr="00CF0841" w14:paraId="4340EFC2" w14:textId="77777777" w:rsidTr="003D5A34">
        <w:trPr>
          <w:trHeight w:val="279"/>
        </w:trPr>
        <w:tc>
          <w:tcPr>
            <w:tcW w:w="502" w:type="dxa"/>
          </w:tcPr>
          <w:p w14:paraId="36768441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</w:t>
            </w:r>
          </w:p>
        </w:tc>
        <w:tc>
          <w:tcPr>
            <w:tcW w:w="1733" w:type="dxa"/>
          </w:tcPr>
          <w:p w14:paraId="7BBC8BE6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0B4FF20A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15052A4D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02347616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31A2E09E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508FD0D6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384B7E81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</w:tr>
    </w:tbl>
    <w:p w14:paraId="400DDA34" w14:textId="0E87DD24" w:rsidR="00F33917" w:rsidRDefault="00F33917" w:rsidP="00F33917">
      <w:pPr>
        <w:rPr>
          <w:rFonts w:cstheme="minorHAnsi"/>
        </w:rPr>
      </w:pPr>
    </w:p>
    <w:p w14:paraId="0D3B5B57" w14:textId="77777777" w:rsidR="004015B5" w:rsidRPr="00272A78" w:rsidRDefault="004015B5" w:rsidP="00F33917">
      <w:pPr>
        <w:rPr>
          <w:rFonts w:cstheme="minorHAnsi"/>
        </w:rPr>
      </w:pPr>
    </w:p>
    <w:p w14:paraId="6E78C232" w14:textId="32E7B67A" w:rsidR="00F33917" w:rsidRPr="00272A78" w:rsidRDefault="00F33917" w:rsidP="00F33917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32" w:name="_Toc85022930"/>
      <w:r w:rsidRPr="00272A78">
        <w:rPr>
          <w:rFonts w:asciiTheme="minorHAnsi" w:hAnsiTheme="minorHAnsi" w:cstheme="minorHAnsi"/>
          <w:color w:val="auto"/>
          <w:sz w:val="32"/>
          <w:szCs w:val="32"/>
        </w:rPr>
        <w:t>Unittests</w:t>
      </w:r>
      <w:bookmarkEnd w:id="32"/>
    </w:p>
    <w:tbl>
      <w:tblPr>
        <w:tblStyle w:val="Tabellenraster"/>
        <w:tblpPr w:leftFromText="141" w:rightFromText="141" w:vertAnchor="text" w:horzAnchor="margin" w:tblpY="55"/>
        <w:tblW w:w="5211" w:type="dxa"/>
        <w:tblLayout w:type="fixed"/>
        <w:tblLook w:val="04A0" w:firstRow="1" w:lastRow="0" w:firstColumn="1" w:lastColumn="0" w:noHBand="0" w:noVBand="1"/>
      </w:tblPr>
      <w:tblGrid>
        <w:gridCol w:w="534"/>
        <w:gridCol w:w="1559"/>
        <w:gridCol w:w="1417"/>
        <w:gridCol w:w="1701"/>
      </w:tblGrid>
      <w:tr w:rsidR="00F33917" w:rsidRPr="00CF0841" w14:paraId="7B09462F" w14:textId="77777777" w:rsidTr="00353E3C">
        <w:tc>
          <w:tcPr>
            <w:tcW w:w="534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9BEF90B" w14:textId="77777777" w:rsidR="00F33917" w:rsidRPr="00272A78" w:rsidRDefault="00F33917" w:rsidP="00353E3C">
            <w:pPr>
              <w:rPr>
                <w:rFonts w:cstheme="minorHAnsi"/>
                <w:b/>
              </w:rPr>
            </w:pPr>
            <w:proofErr w:type="spellStart"/>
            <w:r w:rsidRPr="00272A78">
              <w:rPr>
                <w:rFonts w:cstheme="minorHAnsi"/>
                <w:b/>
              </w:rPr>
              <w:t>Id</w:t>
            </w:r>
            <w:proofErr w:type="spellEnd"/>
          </w:p>
        </w:tc>
        <w:tc>
          <w:tcPr>
            <w:tcW w:w="1559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E64DEA9" w14:textId="77777777" w:rsidR="00F33917" w:rsidRPr="00272A78" w:rsidRDefault="00F33917" w:rsidP="00353E3C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testete Funktionalität</w:t>
            </w:r>
          </w:p>
        </w:tc>
        <w:tc>
          <w:tcPr>
            <w:tcW w:w="1417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EBEADB2" w14:textId="77777777" w:rsidR="00F33917" w:rsidRPr="00272A78" w:rsidRDefault="00F33917" w:rsidP="00353E3C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Quellcode</w:t>
            </w:r>
          </w:p>
          <w:p w14:paraId="141A5744" w14:textId="77777777" w:rsidR="00F33917" w:rsidRPr="00272A78" w:rsidRDefault="00F33917" w:rsidP="00353E3C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Referenz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519277C3" w14:textId="77777777" w:rsidR="00F33917" w:rsidRPr="00272A78" w:rsidRDefault="00F33917" w:rsidP="00353E3C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F33917" w:rsidRPr="00CF0841" w14:paraId="52EF24DA" w14:textId="77777777" w:rsidTr="00353E3C">
        <w:tc>
          <w:tcPr>
            <w:tcW w:w="534" w:type="dxa"/>
          </w:tcPr>
          <w:p w14:paraId="2DD66AD1" w14:textId="77777777" w:rsidR="00F33917" w:rsidRPr="00272A78" w:rsidRDefault="00F33917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…</w:t>
            </w:r>
          </w:p>
        </w:tc>
        <w:tc>
          <w:tcPr>
            <w:tcW w:w="1559" w:type="dxa"/>
          </w:tcPr>
          <w:p w14:paraId="15CCA394" w14:textId="77777777" w:rsidR="00F33917" w:rsidRPr="00272A78" w:rsidRDefault="00F33917" w:rsidP="00353E3C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66AC1B76" w14:textId="77777777" w:rsidR="00F33917" w:rsidRPr="00272A78" w:rsidRDefault="00F33917" w:rsidP="00353E3C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73A66EA2" w14:textId="77777777" w:rsidR="00F33917" w:rsidRPr="00272A78" w:rsidRDefault="00F33917" w:rsidP="00353E3C">
            <w:pPr>
              <w:rPr>
                <w:rFonts w:cstheme="minorHAnsi"/>
              </w:rPr>
            </w:pPr>
          </w:p>
        </w:tc>
      </w:tr>
    </w:tbl>
    <w:p w14:paraId="3B659D88" w14:textId="77777777" w:rsidR="00F33917" w:rsidRPr="00272A78" w:rsidRDefault="00F33917" w:rsidP="00F33917">
      <w:pPr>
        <w:rPr>
          <w:rFonts w:cstheme="minorHAnsi"/>
        </w:rPr>
      </w:pPr>
    </w:p>
    <w:p w14:paraId="4459382F" w14:textId="77777777" w:rsidR="00F33917" w:rsidRPr="00272A78" w:rsidRDefault="00F33917" w:rsidP="00F33917">
      <w:pPr>
        <w:rPr>
          <w:rFonts w:cstheme="minorHAnsi"/>
        </w:rPr>
      </w:pPr>
    </w:p>
    <w:p w14:paraId="3BE1C42C" w14:textId="77777777" w:rsidR="007C7649" w:rsidRPr="00272A78" w:rsidRDefault="007C7649" w:rsidP="007C7649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</w:p>
    <w:p w14:paraId="3B99F57B" w14:textId="252EB8BE" w:rsidR="00F33917" w:rsidRPr="00CF7353" w:rsidRDefault="00C86937" w:rsidP="00F33917">
      <w:pPr>
        <w:pStyle w:val="berschrift2"/>
        <w:rPr>
          <w:rFonts w:asciiTheme="minorHAnsi" w:hAnsiTheme="minorHAnsi" w:cstheme="minorHAnsi"/>
          <w:color w:val="auto"/>
        </w:rPr>
      </w:pPr>
      <w:bookmarkStart w:id="33" w:name="_Toc85022931"/>
      <w:r w:rsidRPr="00CF7353">
        <w:rPr>
          <w:rFonts w:asciiTheme="minorHAnsi" w:hAnsiTheme="minorHAnsi" w:cstheme="minorHAnsi"/>
          <w:color w:val="auto"/>
          <w:sz w:val="32"/>
          <w:szCs w:val="32"/>
        </w:rPr>
        <w:t>Systemtests</w:t>
      </w:r>
      <w:bookmarkEnd w:id="33"/>
    </w:p>
    <w:tbl>
      <w:tblPr>
        <w:tblW w:w="10095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689"/>
        <w:gridCol w:w="2647"/>
        <w:gridCol w:w="4906"/>
        <w:gridCol w:w="853"/>
      </w:tblGrid>
      <w:tr w:rsidR="00F33917" w:rsidRPr="00CF0841" w14:paraId="0BE34FE8" w14:textId="77777777" w:rsidTr="00353E3C">
        <w:trPr>
          <w:trHeight w:val="251"/>
        </w:trPr>
        <w:tc>
          <w:tcPr>
            <w:tcW w:w="1689" w:type="dxa"/>
            <w:tcBorders>
              <w:top w:val="single" w:sz="1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C6B3884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Datum</w:t>
            </w:r>
          </w:p>
        </w:tc>
        <w:tc>
          <w:tcPr>
            <w:tcW w:w="8406" w:type="dxa"/>
            <w:gridSpan w:val="3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863E8B5" w14:textId="585AFAF7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43141A4C" w14:textId="77777777" w:rsidTr="00353E3C">
        <w:trPr>
          <w:trHeight w:val="263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A7D3D31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er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1A14656" w14:textId="16A5DC5B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02C34DAB" w14:textId="77777777" w:rsidTr="00353E3C">
        <w:trPr>
          <w:trHeight w:val="400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541B344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W-Version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48739DA" w14:textId="34F918DA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791FFBCB" w14:textId="77777777" w:rsidTr="00353E3C">
        <w:trPr>
          <w:trHeight w:val="36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9875B23" w14:textId="77777777" w:rsidR="00F33917" w:rsidRPr="00272A78" w:rsidRDefault="00F33917" w:rsidP="00353E3C">
            <w:pPr>
              <w:rPr>
                <w:rFonts w:cstheme="minorHAnsi"/>
              </w:rPr>
            </w:pPr>
            <w:proofErr w:type="spellStart"/>
            <w:r w:rsidRPr="00272A78">
              <w:rPr>
                <w:rFonts w:cstheme="minorHAnsi"/>
                <w:b/>
                <w:bCs/>
              </w:rPr>
              <w:t>Vorbedin-gung</w:t>
            </w:r>
            <w:proofErr w:type="spellEnd"/>
            <w:r w:rsidRPr="00272A78">
              <w:rPr>
                <w:rFonts w:cstheme="minorHAnsi"/>
                <w:b/>
                <w:bCs/>
              </w:rPr>
              <w:t>(en)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8C0022A" w14:textId="533B3AB6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453DF355" w14:textId="77777777" w:rsidTr="00353E3C">
        <w:trPr>
          <w:trHeight w:val="246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B0B825F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chritt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3955871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Aktion (User)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36ED066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Erwartete Reaktion (System)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D3DC1BA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 / X</w:t>
            </w:r>
          </w:p>
        </w:tc>
      </w:tr>
      <w:tr w:rsidR="00F33917" w:rsidRPr="00CF0841" w14:paraId="76404977" w14:textId="77777777" w:rsidTr="00353E3C">
        <w:trPr>
          <w:trHeight w:val="107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4ACD9F8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632F3FC" w14:textId="47974B54" w:rsidR="00F33917" w:rsidRPr="00272A78" w:rsidRDefault="00F33917" w:rsidP="00353E3C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BC6CBD0" w14:textId="224837F4" w:rsidR="00F33917" w:rsidRPr="00272A78" w:rsidRDefault="00F33917" w:rsidP="00353E3C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485A60E" w14:textId="52062E0B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1225E7D4" w14:textId="77777777" w:rsidTr="00353E3C">
        <w:trPr>
          <w:trHeight w:val="1041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B4F4707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lang w:val="en-GB"/>
              </w:rPr>
              <w:t>2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B64A77E" w14:textId="1231BE7E" w:rsidR="00F33917" w:rsidRPr="00272A78" w:rsidRDefault="00F33917" w:rsidP="00353E3C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F7A5F58" w14:textId="685D0956" w:rsidR="00F33917" w:rsidRPr="00272A78" w:rsidRDefault="00F33917" w:rsidP="00353E3C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4A89340" w14:textId="0660FE3D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0F9AC8A7" w14:textId="77777777" w:rsidTr="00353E3C">
        <w:trPr>
          <w:trHeight w:val="55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33B60DE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3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8000EF9" w14:textId="1965AD9C" w:rsidR="00F33917" w:rsidRPr="00272A78" w:rsidRDefault="00F33917" w:rsidP="00353E3C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54B36A2" w14:textId="6CC1F83C" w:rsidR="00F33917" w:rsidRPr="00272A78" w:rsidRDefault="00F33917" w:rsidP="00353E3C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17BA5F7" w14:textId="2473B7DA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66713BBE" w14:textId="77777777" w:rsidTr="00353E3C">
        <w:trPr>
          <w:trHeight w:val="41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01072EE" w14:textId="77777777" w:rsidR="00F33917" w:rsidRPr="00272A78" w:rsidRDefault="00F33917" w:rsidP="00353E3C">
            <w:pPr>
              <w:rPr>
                <w:rFonts w:cstheme="minorHAnsi"/>
              </w:rPr>
            </w:pPr>
            <w:proofErr w:type="spellStart"/>
            <w:r w:rsidRPr="00272A78">
              <w:rPr>
                <w:rFonts w:cstheme="minorHAnsi"/>
                <w:b/>
                <w:bCs/>
              </w:rPr>
              <w:lastRenderedPageBreak/>
              <w:t>Nachbe</w:t>
            </w:r>
            <w:proofErr w:type="spellEnd"/>
            <w:r w:rsidRPr="00272A78">
              <w:rPr>
                <w:rFonts w:cstheme="minorHAnsi"/>
                <w:b/>
                <w:bCs/>
              </w:rPr>
              <w:t>-dingung(en)</w:t>
            </w:r>
          </w:p>
        </w:tc>
        <w:tc>
          <w:tcPr>
            <w:tcW w:w="755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215DA25" w14:textId="543C05AD" w:rsidR="00F33917" w:rsidRPr="00272A78" w:rsidRDefault="00F33917" w:rsidP="00353E3C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B5E946F" w14:textId="13AB0F39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688BD075" w14:textId="77777777" w:rsidTr="00353E3C">
        <w:trPr>
          <w:trHeight w:val="315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18" w:space="0" w:color="000000"/>
              <w:right w:val="single" w:sz="8" w:space="0" w:color="000000"/>
            </w:tcBorders>
            <w:shd w:val="clear" w:color="auto" w:fill="70AD47" w:themeFill="accent6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10DC490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urteil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18" w:space="0" w:color="000000"/>
            </w:tcBorders>
            <w:shd w:val="clear" w:color="auto" w:fill="70AD47" w:themeFill="accent6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83A884E" w14:textId="132F2BAC" w:rsidR="00F33917" w:rsidRPr="00272A78" w:rsidRDefault="00F33917" w:rsidP="00353E3C">
            <w:pPr>
              <w:rPr>
                <w:rFonts w:cstheme="minorHAnsi"/>
              </w:rPr>
            </w:pPr>
          </w:p>
        </w:tc>
      </w:tr>
    </w:tbl>
    <w:p w14:paraId="56C8F437" w14:textId="77777777" w:rsidR="00F33917" w:rsidRPr="00272A78" w:rsidRDefault="00F33917" w:rsidP="00F33917">
      <w:pPr>
        <w:pStyle w:val="berschrift1"/>
        <w:jc w:val="center"/>
        <w:rPr>
          <w:rFonts w:asciiTheme="minorHAnsi" w:hAnsiTheme="minorHAnsi" w:cstheme="minorHAnsi"/>
          <w:color w:val="auto"/>
          <w:sz w:val="40"/>
          <w:szCs w:val="40"/>
        </w:rPr>
      </w:pPr>
    </w:p>
    <w:p w14:paraId="69EF33AD" w14:textId="77777777" w:rsidR="00F33917" w:rsidRPr="00272A78" w:rsidRDefault="00F33917" w:rsidP="00FA37E0">
      <w:pPr>
        <w:rPr>
          <w:rFonts w:cstheme="minorHAnsi"/>
        </w:rPr>
      </w:pPr>
    </w:p>
    <w:p w14:paraId="66A463B5" w14:textId="52214B90" w:rsidR="00FA37E0" w:rsidRPr="00272A78" w:rsidRDefault="00FA37E0" w:rsidP="00FA37E0">
      <w:pPr>
        <w:rPr>
          <w:rFonts w:cstheme="minorHAnsi"/>
        </w:rPr>
      </w:pPr>
    </w:p>
    <w:p w14:paraId="625CBEE8" w14:textId="1B14C431" w:rsidR="00F33917" w:rsidRPr="00272A78" w:rsidRDefault="00F33917" w:rsidP="00FA37E0">
      <w:pPr>
        <w:rPr>
          <w:rFonts w:cstheme="minorHAnsi"/>
        </w:rPr>
      </w:pPr>
    </w:p>
    <w:p w14:paraId="06B75396" w14:textId="1A7ED6F0" w:rsidR="00F33917" w:rsidRPr="00272A78" w:rsidRDefault="00F33917" w:rsidP="00FA37E0">
      <w:pPr>
        <w:rPr>
          <w:rFonts w:cstheme="minorHAnsi"/>
        </w:rPr>
      </w:pPr>
    </w:p>
    <w:p w14:paraId="0F0885AA" w14:textId="54FC8161" w:rsidR="00F33917" w:rsidRPr="00272A78" w:rsidRDefault="00F33917" w:rsidP="00FA37E0">
      <w:pPr>
        <w:rPr>
          <w:rFonts w:cstheme="minorHAnsi"/>
        </w:rPr>
      </w:pPr>
    </w:p>
    <w:p w14:paraId="75FC5009" w14:textId="6B975564" w:rsidR="00F33917" w:rsidRPr="00272A78" w:rsidRDefault="00F33917" w:rsidP="00FA37E0">
      <w:pPr>
        <w:rPr>
          <w:rFonts w:cstheme="minorHAnsi"/>
        </w:rPr>
      </w:pPr>
    </w:p>
    <w:p w14:paraId="27B3BB5D" w14:textId="77777777" w:rsidR="00F33917" w:rsidRPr="00272A78" w:rsidRDefault="00F33917" w:rsidP="00FA37E0">
      <w:pPr>
        <w:rPr>
          <w:rFonts w:cstheme="minorHAnsi"/>
        </w:rPr>
      </w:pPr>
    </w:p>
    <w:p w14:paraId="3AEFBEFE" w14:textId="77777777" w:rsidR="00F33917" w:rsidRPr="00272A78" w:rsidRDefault="00F33917" w:rsidP="00FA37E0">
      <w:pPr>
        <w:rPr>
          <w:rFonts w:cstheme="minorHAnsi"/>
        </w:rPr>
      </w:pPr>
    </w:p>
    <w:p w14:paraId="65CE282D" w14:textId="7BEF5DC0" w:rsidR="005831AE" w:rsidRPr="00272A78" w:rsidRDefault="00106EF4" w:rsidP="007C7649">
      <w:pPr>
        <w:pStyle w:val="berschrift1"/>
        <w:jc w:val="center"/>
        <w:rPr>
          <w:rFonts w:asciiTheme="minorHAnsi" w:hAnsiTheme="minorHAnsi" w:cstheme="minorHAnsi"/>
          <w:color w:val="auto"/>
          <w:sz w:val="40"/>
          <w:szCs w:val="40"/>
        </w:rPr>
      </w:pPr>
      <w:bookmarkStart w:id="34" w:name="_Toc85022932"/>
      <w:r w:rsidRPr="00272A78">
        <w:rPr>
          <w:rFonts w:asciiTheme="minorHAnsi" w:hAnsiTheme="minorHAnsi" w:cstheme="minorHAnsi"/>
          <w:color w:val="auto"/>
          <w:sz w:val="40"/>
          <w:szCs w:val="40"/>
        </w:rPr>
        <w:t>Nutzerhandbuch</w:t>
      </w:r>
      <w:bookmarkEnd w:id="34"/>
    </w:p>
    <w:p w14:paraId="055BEA24" w14:textId="77777777" w:rsidR="007C7649" w:rsidRPr="00272A78" w:rsidRDefault="007C7649" w:rsidP="00106EF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</w:p>
    <w:p w14:paraId="5E76EEF9" w14:textId="251D8013" w:rsidR="00106EF4" w:rsidRPr="00272A78" w:rsidRDefault="00106EF4" w:rsidP="00106EF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35" w:name="_Toc85022933"/>
      <w:r w:rsidRPr="00272A78">
        <w:rPr>
          <w:rFonts w:asciiTheme="minorHAnsi" w:hAnsiTheme="minorHAnsi" w:cstheme="minorHAnsi"/>
          <w:color w:val="auto"/>
          <w:sz w:val="32"/>
          <w:szCs w:val="32"/>
        </w:rPr>
        <w:t>Technische Anforderungen</w:t>
      </w:r>
      <w:bookmarkEnd w:id="35"/>
    </w:p>
    <w:p w14:paraId="328380CD" w14:textId="598802FF" w:rsidR="00E63E79" w:rsidRPr="00272A78" w:rsidRDefault="00E63E79" w:rsidP="00E3086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272A78">
        <w:rPr>
          <w:rFonts w:cstheme="minorHAnsi"/>
        </w:rPr>
        <w:t xml:space="preserve">Technische Mindestanforderungen, welche das Programm benötigt, um wie gewünscht bedienbar zu sein. </w:t>
      </w:r>
    </w:p>
    <w:p w14:paraId="378A5A82" w14:textId="1D538373" w:rsidR="00106EF4" w:rsidRPr="00272A78" w:rsidRDefault="00106EF4" w:rsidP="00106EF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36" w:name="_Toc85022934"/>
      <w:r w:rsidRPr="00272A78">
        <w:rPr>
          <w:rFonts w:asciiTheme="minorHAnsi" w:hAnsiTheme="minorHAnsi" w:cstheme="minorHAnsi"/>
          <w:color w:val="auto"/>
          <w:sz w:val="32"/>
          <w:szCs w:val="32"/>
        </w:rPr>
        <w:t>Installation</w:t>
      </w:r>
      <w:r w:rsidR="00E257F5" w:rsidRPr="00272A78">
        <w:rPr>
          <w:rFonts w:asciiTheme="minorHAnsi" w:hAnsiTheme="minorHAnsi" w:cstheme="minorHAnsi"/>
          <w:color w:val="auto"/>
          <w:sz w:val="32"/>
          <w:szCs w:val="32"/>
        </w:rPr>
        <w:t>s</w:t>
      </w:r>
      <w:r w:rsidRPr="00272A78">
        <w:rPr>
          <w:rFonts w:asciiTheme="minorHAnsi" w:hAnsiTheme="minorHAnsi" w:cstheme="minorHAnsi"/>
          <w:color w:val="auto"/>
          <w:sz w:val="32"/>
          <w:szCs w:val="32"/>
        </w:rPr>
        <w:t>anleitung</w:t>
      </w:r>
      <w:bookmarkEnd w:id="36"/>
    </w:p>
    <w:p w14:paraId="2EBDAA35" w14:textId="136B23A8" w:rsidR="00DF59EA" w:rsidRPr="00272A78" w:rsidRDefault="00DF59EA" w:rsidP="00E3086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272A78">
        <w:rPr>
          <w:rFonts w:cstheme="minorHAnsi"/>
        </w:rPr>
        <w:t xml:space="preserve">Genaue Erläuterung, wie das entwickelte Programm vollkommen funktionsfähig auf </w:t>
      </w:r>
      <w:r w:rsidR="0058010C" w:rsidRPr="00272A78">
        <w:rPr>
          <w:rFonts w:cstheme="minorHAnsi"/>
        </w:rPr>
        <w:t xml:space="preserve">einem </w:t>
      </w:r>
      <w:r w:rsidRPr="00272A78">
        <w:rPr>
          <w:rFonts w:cstheme="minorHAnsi"/>
        </w:rPr>
        <w:t>Rechner in Betrieb genommen werden kann.</w:t>
      </w:r>
    </w:p>
    <w:p w14:paraId="6B5D4D17" w14:textId="43BB477D" w:rsidR="00106EF4" w:rsidRPr="00272A78" w:rsidRDefault="00106EF4" w:rsidP="00106EF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37" w:name="_Toc85022935"/>
      <w:r w:rsidRPr="00272A78">
        <w:rPr>
          <w:rFonts w:asciiTheme="minorHAnsi" w:hAnsiTheme="minorHAnsi" w:cstheme="minorHAnsi"/>
          <w:color w:val="auto"/>
          <w:sz w:val="32"/>
          <w:szCs w:val="32"/>
        </w:rPr>
        <w:t>Bedienungsanleitung</w:t>
      </w:r>
      <w:bookmarkEnd w:id="37"/>
    </w:p>
    <w:p w14:paraId="299B6A74" w14:textId="25AD9B90" w:rsidR="005831AE" w:rsidRPr="00272A78" w:rsidRDefault="00DF59EA" w:rsidP="00E3086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272A78">
        <w:rPr>
          <w:rFonts w:cstheme="minorHAnsi"/>
        </w:rPr>
        <w:t>Genaue Erläuterung, wie das entwickelte Programm zu bedienen ist.</w:t>
      </w:r>
    </w:p>
    <w:p w14:paraId="4A4FA3E8" w14:textId="77777777" w:rsidR="00D85B54" w:rsidRPr="00272A78" w:rsidRDefault="00D85B54" w:rsidP="00D85B54">
      <w:pPr>
        <w:rPr>
          <w:rFonts w:cstheme="minorHAnsi"/>
        </w:rPr>
      </w:pPr>
    </w:p>
    <w:sectPr w:rsidR="00D85B54" w:rsidRPr="00272A78" w:rsidSect="00F664D2">
      <w:footerReference w:type="default" r:id="rId18"/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292D82" w14:textId="77777777" w:rsidR="00D35626" w:rsidRDefault="00D35626" w:rsidP="00E602EC">
      <w:pPr>
        <w:spacing w:after="0" w:line="240" w:lineRule="auto"/>
      </w:pPr>
      <w:r>
        <w:separator/>
      </w:r>
    </w:p>
  </w:endnote>
  <w:endnote w:type="continuationSeparator" w:id="0">
    <w:p w14:paraId="41002D24" w14:textId="77777777" w:rsidR="00D35626" w:rsidRDefault="00D35626" w:rsidP="00E602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Unicode MS">
    <w:panose1 w:val="020B0604020202020204"/>
    <w:charset w:val="00"/>
    <w:family w:val="roman"/>
    <w:pitch w:val="default"/>
  </w:font>
  <w:font w:name="Helvetica Neue">
    <w:altName w:val="Arial"/>
    <w:charset w:val="00"/>
    <w:family w:val="roman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610359723"/>
      <w:docPartObj>
        <w:docPartGallery w:val="Page Numbers (Bottom of Page)"/>
        <w:docPartUnique/>
      </w:docPartObj>
    </w:sdtPr>
    <w:sdtEndPr/>
    <w:sdtContent>
      <w:p w14:paraId="1CEBDD09" w14:textId="737C2CF8" w:rsidR="003A4D1A" w:rsidRDefault="003A4D1A">
        <w:pPr>
          <w:pStyle w:val="Fuzeile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D876B5">
          <w:rPr>
            <w:noProof/>
          </w:rPr>
          <w:t>1</w:t>
        </w:r>
        <w:r>
          <w:fldChar w:fldCharType="end"/>
        </w:r>
      </w:p>
    </w:sdtContent>
  </w:sdt>
  <w:p w14:paraId="06BAC232" w14:textId="55075635" w:rsidR="003A4D1A" w:rsidRPr="00272A78" w:rsidRDefault="003A4D1A" w:rsidP="00272A78">
    <w:pPr>
      <w:pStyle w:val="Fuzeile"/>
      <w:jc w:val="right"/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D6CA5D" w14:textId="77777777" w:rsidR="00D35626" w:rsidRDefault="00D35626" w:rsidP="00E602EC">
      <w:pPr>
        <w:spacing w:after="0" w:line="240" w:lineRule="auto"/>
      </w:pPr>
      <w:r>
        <w:separator/>
      </w:r>
    </w:p>
  </w:footnote>
  <w:footnote w:type="continuationSeparator" w:id="0">
    <w:p w14:paraId="7B602E9E" w14:textId="77777777" w:rsidR="00D35626" w:rsidRDefault="00D35626" w:rsidP="00E602E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423FF2"/>
    <w:multiLevelType w:val="multilevel"/>
    <w:tmpl w:val="AB2899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3123001"/>
    <w:multiLevelType w:val="multilevel"/>
    <w:tmpl w:val="AC04A2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E4D63EA"/>
    <w:multiLevelType w:val="multilevel"/>
    <w:tmpl w:val="AC04A2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64F13708"/>
    <w:multiLevelType w:val="multilevel"/>
    <w:tmpl w:val="B664A9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6BE62CD8"/>
    <w:multiLevelType w:val="multilevel"/>
    <w:tmpl w:val="B664A9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6CE605ED"/>
    <w:multiLevelType w:val="multilevel"/>
    <w:tmpl w:val="AB2899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7D0C7D38"/>
    <w:multiLevelType w:val="hybridMultilevel"/>
    <w:tmpl w:val="64E4DC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6148160">
    <w:abstractNumId w:val="6"/>
  </w:num>
  <w:num w:numId="2" w16cid:durableId="760688502">
    <w:abstractNumId w:val="0"/>
  </w:num>
  <w:num w:numId="3" w16cid:durableId="2100638432">
    <w:abstractNumId w:val="5"/>
  </w:num>
  <w:num w:numId="4" w16cid:durableId="987515003">
    <w:abstractNumId w:val="3"/>
  </w:num>
  <w:num w:numId="5" w16cid:durableId="398020624">
    <w:abstractNumId w:val="4"/>
  </w:num>
  <w:num w:numId="6" w16cid:durableId="36780052">
    <w:abstractNumId w:val="1"/>
  </w:num>
  <w:num w:numId="7" w16cid:durableId="166477571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0NTe0NDE1MjAwNjdX0lEKTi0uzszPAykwrQUAzH0Y9iwAAAA="/>
  </w:docVars>
  <w:rsids>
    <w:rsidRoot w:val="001A2502"/>
    <w:rsid w:val="00014B64"/>
    <w:rsid w:val="00035965"/>
    <w:rsid w:val="0004695A"/>
    <w:rsid w:val="00047C7E"/>
    <w:rsid w:val="0008009F"/>
    <w:rsid w:val="000807D9"/>
    <w:rsid w:val="0008719C"/>
    <w:rsid w:val="00091B20"/>
    <w:rsid w:val="0009291D"/>
    <w:rsid w:val="000A6B5C"/>
    <w:rsid w:val="000D1300"/>
    <w:rsid w:val="000D30C5"/>
    <w:rsid w:val="000D6236"/>
    <w:rsid w:val="000E1E39"/>
    <w:rsid w:val="00106EF4"/>
    <w:rsid w:val="001249FB"/>
    <w:rsid w:val="001513A5"/>
    <w:rsid w:val="00165AB3"/>
    <w:rsid w:val="0017670C"/>
    <w:rsid w:val="001929CC"/>
    <w:rsid w:val="00192A60"/>
    <w:rsid w:val="001A2502"/>
    <w:rsid w:val="001A3E6E"/>
    <w:rsid w:val="001B507E"/>
    <w:rsid w:val="001F5E6B"/>
    <w:rsid w:val="0022454A"/>
    <w:rsid w:val="0024305C"/>
    <w:rsid w:val="0026093B"/>
    <w:rsid w:val="00260FF7"/>
    <w:rsid w:val="002667E5"/>
    <w:rsid w:val="00270238"/>
    <w:rsid w:val="00272A78"/>
    <w:rsid w:val="002744C1"/>
    <w:rsid w:val="00274D0E"/>
    <w:rsid w:val="00277086"/>
    <w:rsid w:val="00286057"/>
    <w:rsid w:val="002B2F5A"/>
    <w:rsid w:val="003029B8"/>
    <w:rsid w:val="00303D02"/>
    <w:rsid w:val="00306B3A"/>
    <w:rsid w:val="00335052"/>
    <w:rsid w:val="0033744C"/>
    <w:rsid w:val="0034479C"/>
    <w:rsid w:val="00353E3C"/>
    <w:rsid w:val="003726F1"/>
    <w:rsid w:val="003A4D1A"/>
    <w:rsid w:val="003D5A34"/>
    <w:rsid w:val="003E1094"/>
    <w:rsid w:val="003E4AA6"/>
    <w:rsid w:val="004015B5"/>
    <w:rsid w:val="004022E4"/>
    <w:rsid w:val="00436910"/>
    <w:rsid w:val="00443EE4"/>
    <w:rsid w:val="00447816"/>
    <w:rsid w:val="00455F95"/>
    <w:rsid w:val="00490C49"/>
    <w:rsid w:val="00497D84"/>
    <w:rsid w:val="004A4BA5"/>
    <w:rsid w:val="004F0C96"/>
    <w:rsid w:val="00504E1F"/>
    <w:rsid w:val="0053652F"/>
    <w:rsid w:val="005702D5"/>
    <w:rsid w:val="00574979"/>
    <w:rsid w:val="0058010C"/>
    <w:rsid w:val="005831AE"/>
    <w:rsid w:val="0059771A"/>
    <w:rsid w:val="005D250A"/>
    <w:rsid w:val="005F08FC"/>
    <w:rsid w:val="005F6B38"/>
    <w:rsid w:val="00622535"/>
    <w:rsid w:val="00625F6C"/>
    <w:rsid w:val="00644179"/>
    <w:rsid w:val="00673450"/>
    <w:rsid w:val="006B1334"/>
    <w:rsid w:val="006C09FF"/>
    <w:rsid w:val="006C5699"/>
    <w:rsid w:val="006D2970"/>
    <w:rsid w:val="006F4834"/>
    <w:rsid w:val="006F7E6F"/>
    <w:rsid w:val="00717300"/>
    <w:rsid w:val="00761E18"/>
    <w:rsid w:val="00780896"/>
    <w:rsid w:val="007818EC"/>
    <w:rsid w:val="007946BE"/>
    <w:rsid w:val="007959FC"/>
    <w:rsid w:val="00797858"/>
    <w:rsid w:val="007A4283"/>
    <w:rsid w:val="007A7194"/>
    <w:rsid w:val="007B49B5"/>
    <w:rsid w:val="007C7649"/>
    <w:rsid w:val="007D0D84"/>
    <w:rsid w:val="007F590C"/>
    <w:rsid w:val="00801476"/>
    <w:rsid w:val="00803E26"/>
    <w:rsid w:val="00820B72"/>
    <w:rsid w:val="008422E8"/>
    <w:rsid w:val="0084451E"/>
    <w:rsid w:val="0088792B"/>
    <w:rsid w:val="008918EE"/>
    <w:rsid w:val="008963C5"/>
    <w:rsid w:val="008971E9"/>
    <w:rsid w:val="008F11FA"/>
    <w:rsid w:val="00914BF7"/>
    <w:rsid w:val="00922720"/>
    <w:rsid w:val="00947AF5"/>
    <w:rsid w:val="009508EF"/>
    <w:rsid w:val="00965BE9"/>
    <w:rsid w:val="0097238D"/>
    <w:rsid w:val="00977CBD"/>
    <w:rsid w:val="00993841"/>
    <w:rsid w:val="009C63EB"/>
    <w:rsid w:val="009D39E1"/>
    <w:rsid w:val="00A01E71"/>
    <w:rsid w:val="00A05148"/>
    <w:rsid w:val="00A05ED9"/>
    <w:rsid w:val="00A07803"/>
    <w:rsid w:val="00A31A53"/>
    <w:rsid w:val="00A31C13"/>
    <w:rsid w:val="00A360CF"/>
    <w:rsid w:val="00A41570"/>
    <w:rsid w:val="00A432A1"/>
    <w:rsid w:val="00A71A47"/>
    <w:rsid w:val="00A90015"/>
    <w:rsid w:val="00AD71AB"/>
    <w:rsid w:val="00AE0AF9"/>
    <w:rsid w:val="00AE3F61"/>
    <w:rsid w:val="00AF642C"/>
    <w:rsid w:val="00B31610"/>
    <w:rsid w:val="00B3268B"/>
    <w:rsid w:val="00B45E2A"/>
    <w:rsid w:val="00B5102F"/>
    <w:rsid w:val="00B80D6E"/>
    <w:rsid w:val="00B959FE"/>
    <w:rsid w:val="00BC1B85"/>
    <w:rsid w:val="00BC24D6"/>
    <w:rsid w:val="00BC3A19"/>
    <w:rsid w:val="00BD268F"/>
    <w:rsid w:val="00BD5D9A"/>
    <w:rsid w:val="00BF4AE1"/>
    <w:rsid w:val="00C053EF"/>
    <w:rsid w:val="00C57FAA"/>
    <w:rsid w:val="00C86937"/>
    <w:rsid w:val="00CA0A35"/>
    <w:rsid w:val="00CA6317"/>
    <w:rsid w:val="00CB0563"/>
    <w:rsid w:val="00CB7ACD"/>
    <w:rsid w:val="00CE26A1"/>
    <w:rsid w:val="00CF0841"/>
    <w:rsid w:val="00CF115F"/>
    <w:rsid w:val="00CF15EF"/>
    <w:rsid w:val="00CF7353"/>
    <w:rsid w:val="00D02080"/>
    <w:rsid w:val="00D17471"/>
    <w:rsid w:val="00D237DF"/>
    <w:rsid w:val="00D247D7"/>
    <w:rsid w:val="00D35626"/>
    <w:rsid w:val="00D42FD9"/>
    <w:rsid w:val="00D47B55"/>
    <w:rsid w:val="00D51169"/>
    <w:rsid w:val="00D532CF"/>
    <w:rsid w:val="00D617B0"/>
    <w:rsid w:val="00D70ECF"/>
    <w:rsid w:val="00D85B54"/>
    <w:rsid w:val="00D876B5"/>
    <w:rsid w:val="00D90796"/>
    <w:rsid w:val="00D970E8"/>
    <w:rsid w:val="00DC6AD7"/>
    <w:rsid w:val="00DF1728"/>
    <w:rsid w:val="00DF55E3"/>
    <w:rsid w:val="00DF59EA"/>
    <w:rsid w:val="00E02845"/>
    <w:rsid w:val="00E06AAF"/>
    <w:rsid w:val="00E257F5"/>
    <w:rsid w:val="00E27349"/>
    <w:rsid w:val="00E30868"/>
    <w:rsid w:val="00E44005"/>
    <w:rsid w:val="00E602EC"/>
    <w:rsid w:val="00E63E79"/>
    <w:rsid w:val="00E72711"/>
    <w:rsid w:val="00E92010"/>
    <w:rsid w:val="00EA20F2"/>
    <w:rsid w:val="00EC7B4A"/>
    <w:rsid w:val="00ED4438"/>
    <w:rsid w:val="00EE269F"/>
    <w:rsid w:val="00F02352"/>
    <w:rsid w:val="00F26713"/>
    <w:rsid w:val="00F33917"/>
    <w:rsid w:val="00F34AE6"/>
    <w:rsid w:val="00F5356B"/>
    <w:rsid w:val="00F6278B"/>
    <w:rsid w:val="00F664D2"/>
    <w:rsid w:val="00F70FEF"/>
    <w:rsid w:val="00F77BD9"/>
    <w:rsid w:val="00F81BCC"/>
    <w:rsid w:val="00F96170"/>
    <w:rsid w:val="00FA37E0"/>
    <w:rsid w:val="00FA6D79"/>
    <w:rsid w:val="00FB3E08"/>
    <w:rsid w:val="00FB5930"/>
    <w:rsid w:val="00FB6E5C"/>
    <w:rsid w:val="00FC40AC"/>
    <w:rsid w:val="00FE40A8"/>
    <w:rsid w:val="00FF65A5"/>
    <w:rsid w:val="00FF68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55E59D1"/>
  <w15:docId w15:val="{3C451EF9-EA50-42CC-B232-D1D22E8A58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7946BE"/>
  </w:style>
  <w:style w:type="paragraph" w:styleId="berschrift1">
    <w:name w:val="heading 1"/>
    <w:basedOn w:val="Standard"/>
    <w:next w:val="Standard"/>
    <w:link w:val="berschrift1Zchn"/>
    <w:uiPriority w:val="9"/>
    <w:qFormat/>
    <w:rsid w:val="00D85B5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D85B5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berschrift7">
    <w:name w:val="heading 7"/>
    <w:basedOn w:val="Standard"/>
    <w:next w:val="Standard"/>
    <w:link w:val="berschrift7Zchn"/>
    <w:uiPriority w:val="9"/>
    <w:semiHidden/>
    <w:unhideWhenUsed/>
    <w:qFormat/>
    <w:rsid w:val="00D85B54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1Zchn">
    <w:name w:val="Überschrift 1 Zchn"/>
    <w:basedOn w:val="Absatz-Standardschriftart"/>
    <w:link w:val="berschrift1"/>
    <w:uiPriority w:val="9"/>
    <w:rsid w:val="00D85B54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D85B54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Titel">
    <w:name w:val="Title"/>
    <w:basedOn w:val="Standard"/>
    <w:next w:val="Standard"/>
    <w:link w:val="TitelZchn"/>
    <w:uiPriority w:val="10"/>
    <w:qFormat/>
    <w:rsid w:val="00D85B5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elZchn">
    <w:name w:val="Titel Zchn"/>
    <w:basedOn w:val="Absatz-Standardschriftart"/>
    <w:link w:val="Titel"/>
    <w:uiPriority w:val="10"/>
    <w:rsid w:val="00D85B5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Inhaltsverzeichnisberschrift">
    <w:name w:val="TOC Heading"/>
    <w:basedOn w:val="berschrift1"/>
    <w:next w:val="Standard"/>
    <w:uiPriority w:val="39"/>
    <w:unhideWhenUsed/>
    <w:qFormat/>
    <w:rsid w:val="00D85B54"/>
    <w:pPr>
      <w:outlineLvl w:val="9"/>
    </w:pPr>
    <w:rPr>
      <w:lang w:eastAsia="de-DE"/>
    </w:rPr>
  </w:style>
  <w:style w:type="paragraph" w:styleId="Verzeichnis1">
    <w:name w:val="toc 1"/>
    <w:basedOn w:val="Standard"/>
    <w:next w:val="Standard"/>
    <w:autoRedefine/>
    <w:uiPriority w:val="39"/>
    <w:unhideWhenUsed/>
    <w:rsid w:val="00D85B54"/>
    <w:pPr>
      <w:spacing w:after="100"/>
    </w:pPr>
  </w:style>
  <w:style w:type="paragraph" w:styleId="Verzeichnis2">
    <w:name w:val="toc 2"/>
    <w:basedOn w:val="Standard"/>
    <w:next w:val="Standard"/>
    <w:autoRedefine/>
    <w:uiPriority w:val="39"/>
    <w:unhideWhenUsed/>
    <w:rsid w:val="00D85B54"/>
    <w:pPr>
      <w:spacing w:after="100"/>
      <w:ind w:left="220"/>
    </w:pPr>
  </w:style>
  <w:style w:type="character" w:styleId="Hyperlink">
    <w:name w:val="Hyperlink"/>
    <w:basedOn w:val="Absatz-Standardschriftart"/>
    <w:uiPriority w:val="99"/>
    <w:unhideWhenUsed/>
    <w:rsid w:val="00D85B54"/>
    <w:rPr>
      <w:color w:val="0563C1" w:themeColor="hyperlink"/>
      <w:u w:val="single"/>
    </w:rPr>
  </w:style>
  <w:style w:type="character" w:customStyle="1" w:styleId="berschrift7Zchn">
    <w:name w:val="Überschrift 7 Zchn"/>
    <w:basedOn w:val="Absatz-Standardschriftart"/>
    <w:link w:val="berschrift7"/>
    <w:uiPriority w:val="9"/>
    <w:semiHidden/>
    <w:rsid w:val="00D85B54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Untertitel">
    <w:name w:val="Subtitle"/>
    <w:basedOn w:val="Standard"/>
    <w:next w:val="Standard"/>
    <w:link w:val="UntertitelZchn"/>
    <w:uiPriority w:val="11"/>
    <w:qFormat/>
    <w:rsid w:val="00D85B54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UntertitelZchn">
    <w:name w:val="Untertitel Zchn"/>
    <w:basedOn w:val="Absatz-Standardschriftart"/>
    <w:link w:val="Untertitel"/>
    <w:uiPriority w:val="11"/>
    <w:rsid w:val="00D85B54"/>
    <w:rPr>
      <w:rFonts w:eastAsiaTheme="minorEastAsia"/>
      <w:color w:val="5A5A5A" w:themeColor="text1" w:themeTint="A5"/>
      <w:spacing w:val="15"/>
    </w:rPr>
  </w:style>
  <w:style w:type="character" w:styleId="SchwacherVerweis">
    <w:name w:val="Subtle Reference"/>
    <w:basedOn w:val="Absatz-Standardschriftart"/>
    <w:uiPriority w:val="31"/>
    <w:qFormat/>
    <w:rsid w:val="00D85B54"/>
    <w:rPr>
      <w:smallCaps/>
      <w:color w:val="5A5A5A" w:themeColor="text1" w:themeTint="A5"/>
    </w:rPr>
  </w:style>
  <w:style w:type="paragraph" w:customStyle="1" w:styleId="Notiz">
    <w:name w:val="Notiz"/>
    <w:basedOn w:val="Standard"/>
    <w:link w:val="NotizZchn"/>
    <w:qFormat/>
    <w:rsid w:val="00D85B54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before="240" w:after="240" w:line="240" w:lineRule="auto"/>
      <w:ind w:left="567" w:right="567"/>
      <w:jc w:val="both"/>
    </w:pPr>
    <w:rPr>
      <w:rFonts w:ascii="Times New Roman" w:eastAsia="Times New Roman" w:hAnsi="Times New Roman" w:cs="Times New Roman"/>
      <w:i/>
      <w:sz w:val="20"/>
      <w:szCs w:val="20"/>
      <w:lang w:eastAsia="de-DE"/>
    </w:rPr>
  </w:style>
  <w:style w:type="character" w:customStyle="1" w:styleId="NotizZchn">
    <w:name w:val="Notiz Zchn"/>
    <w:basedOn w:val="Absatz-Standardschriftart"/>
    <w:link w:val="Notiz"/>
    <w:rsid w:val="00D85B54"/>
    <w:rPr>
      <w:rFonts w:ascii="Times New Roman" w:eastAsia="Times New Roman" w:hAnsi="Times New Roman" w:cs="Times New Roman"/>
      <w:i/>
      <w:sz w:val="20"/>
      <w:szCs w:val="20"/>
      <w:lang w:eastAsia="de-DE"/>
    </w:rPr>
  </w:style>
  <w:style w:type="paragraph" w:styleId="Funotentext">
    <w:name w:val="footnote text"/>
    <w:basedOn w:val="Standard"/>
    <w:link w:val="FunotentextZchn"/>
    <w:semiHidden/>
    <w:rsid w:val="00E602EC"/>
    <w:pPr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  <w:lang w:eastAsia="de-DE"/>
    </w:rPr>
  </w:style>
  <w:style w:type="character" w:customStyle="1" w:styleId="FunotentextZchn">
    <w:name w:val="Fußnotentext Zchn"/>
    <w:basedOn w:val="Absatz-Standardschriftart"/>
    <w:link w:val="Funotentext"/>
    <w:semiHidden/>
    <w:rsid w:val="00E602EC"/>
    <w:rPr>
      <w:rFonts w:ascii="Times New Roman" w:eastAsia="Times New Roman" w:hAnsi="Times New Roman" w:cs="Times New Roman"/>
      <w:sz w:val="20"/>
      <w:szCs w:val="20"/>
      <w:lang w:eastAsia="de-DE"/>
    </w:rPr>
  </w:style>
  <w:style w:type="character" w:styleId="Funotenzeichen">
    <w:name w:val="footnote reference"/>
    <w:basedOn w:val="Absatz-Standardschriftart"/>
    <w:semiHidden/>
    <w:rsid w:val="00E602EC"/>
    <w:rPr>
      <w:rFonts w:cs="Times New Roman"/>
      <w:vertAlign w:val="superscript"/>
    </w:rPr>
  </w:style>
  <w:style w:type="paragraph" w:customStyle="1" w:styleId="Inhaltsverzeichnis">
    <w:name w:val="Inhaltsverzeichnis"/>
    <w:link w:val="InhaltsverzeichnisZchn"/>
    <w:uiPriority w:val="99"/>
    <w:rsid w:val="00E602EC"/>
    <w:pPr>
      <w:spacing w:after="600" w:line="240" w:lineRule="auto"/>
    </w:pPr>
    <w:rPr>
      <w:rFonts w:ascii="Arial" w:eastAsia="Times New Roman" w:hAnsi="Arial" w:cs="Times New Roman"/>
      <w:b/>
      <w:kern w:val="32"/>
      <w:sz w:val="40"/>
      <w:szCs w:val="20"/>
      <w:lang w:eastAsia="de-DE"/>
    </w:rPr>
  </w:style>
  <w:style w:type="character" w:customStyle="1" w:styleId="InhaltsverzeichnisZchn">
    <w:name w:val="Inhaltsverzeichnis Zchn"/>
    <w:basedOn w:val="Absatz-Standardschriftart"/>
    <w:link w:val="Inhaltsverzeichnis"/>
    <w:uiPriority w:val="99"/>
    <w:locked/>
    <w:rsid w:val="00E602EC"/>
    <w:rPr>
      <w:rFonts w:ascii="Arial" w:eastAsia="Times New Roman" w:hAnsi="Arial" w:cs="Times New Roman"/>
      <w:b/>
      <w:kern w:val="32"/>
      <w:sz w:val="40"/>
      <w:szCs w:val="20"/>
      <w:lang w:eastAsia="de-DE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E602EC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E602EC"/>
    <w:pPr>
      <w:spacing w:line="240" w:lineRule="auto"/>
    </w:pPr>
    <w:rPr>
      <w:sz w:val="20"/>
      <w:szCs w:val="20"/>
      <w:lang w:val="en-GB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E602EC"/>
    <w:rPr>
      <w:sz w:val="20"/>
      <w:szCs w:val="20"/>
      <w:lang w:val="en-GB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E602E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E602EC"/>
    <w:rPr>
      <w:rFonts w:ascii="Segoe UI" w:hAnsi="Segoe UI" w:cs="Segoe UI"/>
      <w:sz w:val="18"/>
      <w:szCs w:val="18"/>
    </w:rPr>
  </w:style>
  <w:style w:type="table" w:styleId="Tabellenraster">
    <w:name w:val="Table Grid"/>
    <w:basedOn w:val="NormaleTabelle"/>
    <w:uiPriority w:val="39"/>
    <w:rsid w:val="0078089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497D84"/>
    <w:rPr>
      <w:b/>
      <w:bCs/>
      <w:lang w:val="de-DE"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497D84"/>
    <w:rPr>
      <w:b/>
      <w:bCs/>
      <w:sz w:val="20"/>
      <w:szCs w:val="20"/>
      <w:lang w:val="en-GB"/>
    </w:rPr>
  </w:style>
  <w:style w:type="paragraph" w:styleId="Kopfzeile">
    <w:name w:val="header"/>
    <w:basedOn w:val="Standard"/>
    <w:link w:val="KopfzeileZchn"/>
    <w:uiPriority w:val="99"/>
    <w:unhideWhenUsed/>
    <w:rsid w:val="00497D8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497D84"/>
  </w:style>
  <w:style w:type="paragraph" w:styleId="Fuzeile">
    <w:name w:val="footer"/>
    <w:basedOn w:val="Standard"/>
    <w:link w:val="FuzeileZchn"/>
    <w:uiPriority w:val="99"/>
    <w:unhideWhenUsed/>
    <w:rsid w:val="00497D8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497D84"/>
  </w:style>
  <w:style w:type="table" w:styleId="MittleresRaster2">
    <w:name w:val="Medium Grid 2"/>
    <w:basedOn w:val="NormaleTabelle"/>
    <w:uiPriority w:val="68"/>
    <w:rsid w:val="0027023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paragraph" w:styleId="Listenabsatz">
    <w:name w:val="List Paragraph"/>
    <w:basedOn w:val="Standard"/>
    <w:uiPriority w:val="34"/>
    <w:qFormat/>
    <w:rsid w:val="00260FF7"/>
    <w:pPr>
      <w:ind w:left="720"/>
      <w:contextualSpacing/>
    </w:pPr>
  </w:style>
  <w:style w:type="character" w:styleId="Zeilennummer">
    <w:name w:val="line number"/>
    <w:basedOn w:val="Absatz-Standardschriftart"/>
    <w:uiPriority w:val="99"/>
    <w:semiHidden/>
    <w:unhideWhenUsed/>
    <w:rsid w:val="00A41570"/>
  </w:style>
  <w:style w:type="character" w:customStyle="1" w:styleId="markedcontent">
    <w:name w:val="markedcontent"/>
    <w:basedOn w:val="Absatz-Standardschriftart"/>
    <w:rsid w:val="00BD5D9A"/>
  </w:style>
  <w:style w:type="paragraph" w:styleId="StandardWeb">
    <w:name w:val="Normal (Web)"/>
    <w:basedOn w:val="Standard"/>
    <w:uiPriority w:val="99"/>
    <w:semiHidden/>
    <w:unhideWhenUsed/>
    <w:rsid w:val="00274D0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de-DE"/>
    </w:rPr>
  </w:style>
  <w:style w:type="table" w:customStyle="1" w:styleId="TableNormal">
    <w:name w:val="Table Normal"/>
    <w:rsid w:val="00CA6317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il"/>
      <w:lang w:eastAsia="de-DE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ellenstil2">
    <w:name w:val="Tabellenstil 2"/>
    <w:rsid w:val="00CA6317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Arial Unicode MS" w:hAnsi="Helvetica Neue" w:cs="Arial Unicode MS"/>
      <w:color w:val="000000"/>
      <w:sz w:val="20"/>
      <w:szCs w:val="20"/>
      <w:bdr w:val="nil"/>
      <w:lang w:eastAsia="de-DE"/>
      <w14:textOutline w14:w="0" w14:cap="flat" w14:cmpd="sng" w14:algn="ctr">
        <w14:noFill/>
        <w14:prstDash w14:val="solid"/>
        <w14:bevel/>
      </w14:textOutline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8590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6872847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073164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367771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8589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5484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358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2642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6276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212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9622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861675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9741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10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853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1299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05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782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9237045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37E294E-380D-417D-B4DA-B26B955384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7</Pages>
  <Words>2372</Words>
  <Characters>14947</Characters>
  <Application>Microsoft Office Word</Application>
  <DocSecurity>0</DocSecurity>
  <Lines>124</Lines>
  <Paragraphs>34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72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emra</dc:creator>
  <cp:lastModifiedBy>Lorenz Wollring</cp:lastModifiedBy>
  <cp:revision>57</cp:revision>
  <cp:lastPrinted>2017-04-24T06:35:00Z</cp:lastPrinted>
  <dcterms:created xsi:type="dcterms:W3CDTF">2019-09-12T10:26:00Z</dcterms:created>
  <dcterms:modified xsi:type="dcterms:W3CDTF">2022-05-09T15:24:00Z</dcterms:modified>
</cp:coreProperties>
</file>